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60AFA5" w14:textId="77777777" w:rsidR="00555A46" w:rsidRPr="00933D2E" w:rsidRDefault="00555A46" w:rsidP="00933D2E">
      <w:pPr>
        <w:jc w:val="left"/>
        <w:rPr>
          <w:rFonts w:asciiTheme="minorBidi" w:hAnsiTheme="minorBidi" w:cstheme="minorBidi"/>
          <w:b/>
          <w:bCs/>
          <w:sz w:val="28"/>
          <w:szCs w:val="28"/>
          <w:u w:val="single"/>
          <w:rtl/>
        </w:rPr>
      </w:pPr>
    </w:p>
    <w:p w14:paraId="2C3F1DDE" w14:textId="77777777" w:rsidR="00555A46" w:rsidRPr="00933D2E" w:rsidRDefault="00555A46" w:rsidP="00933D2E">
      <w:pPr>
        <w:jc w:val="left"/>
        <w:rPr>
          <w:rFonts w:asciiTheme="minorBidi" w:hAnsiTheme="minorBidi" w:cstheme="minorBidi"/>
          <w:b/>
          <w:bCs/>
          <w:sz w:val="28"/>
          <w:szCs w:val="28"/>
          <w:u w:val="single"/>
          <w:rtl/>
        </w:rPr>
      </w:pPr>
    </w:p>
    <w:p w14:paraId="47886EEB" w14:textId="77777777" w:rsidR="00555A46" w:rsidRPr="00933D2E" w:rsidRDefault="00555A46" w:rsidP="00396797">
      <w:pPr>
        <w:jc w:val="right"/>
        <w:rPr>
          <w:rFonts w:asciiTheme="minorBidi" w:hAnsiTheme="minorBidi" w:cstheme="minorBidi"/>
          <w:b/>
          <w:bCs/>
          <w:sz w:val="28"/>
          <w:szCs w:val="28"/>
          <w:u w:val="single"/>
          <w:rtl/>
        </w:rPr>
      </w:pPr>
    </w:p>
    <w:p w14:paraId="7E497FD6" w14:textId="77777777" w:rsidR="00396797" w:rsidRDefault="007C1CDE" w:rsidP="00396797">
      <w:pPr>
        <w:jc w:val="right"/>
        <w:rPr>
          <w:rFonts w:asciiTheme="minorBidi" w:hAnsiTheme="minorBidi" w:cstheme="minorBidi"/>
          <w:b/>
          <w:bCs/>
          <w:sz w:val="72"/>
          <w:szCs w:val="72"/>
          <w:rtl/>
        </w:rPr>
      </w:pPr>
      <w:r w:rsidRPr="00933D2E">
        <w:rPr>
          <w:rFonts w:asciiTheme="minorBidi" w:hAnsiTheme="minorBidi" w:cstheme="minorBidi"/>
          <w:b/>
          <w:bCs/>
          <w:sz w:val="72"/>
          <w:szCs w:val="72"/>
        </w:rPr>
        <w:t>Bounded Suboptimal</w:t>
      </w:r>
      <w:r w:rsidRPr="00933D2E">
        <w:rPr>
          <w:rFonts w:asciiTheme="minorBidi" w:hAnsiTheme="minorBidi" w:cstheme="minorBidi"/>
          <w:b/>
          <w:bCs/>
          <w:sz w:val="72"/>
          <w:szCs w:val="72"/>
        </w:rPr>
        <w:br/>
        <w:t>N-Player Game</w:t>
      </w:r>
    </w:p>
    <w:p w14:paraId="10B95312" w14:textId="64BA414E" w:rsidR="00555A46" w:rsidRDefault="007C1CDE" w:rsidP="00396797">
      <w:pPr>
        <w:jc w:val="right"/>
        <w:rPr>
          <w:rFonts w:asciiTheme="minorBidi" w:hAnsiTheme="minorBidi" w:cstheme="minorBidi"/>
          <w:b/>
          <w:bCs/>
          <w:sz w:val="72"/>
          <w:szCs w:val="72"/>
          <w:rtl/>
        </w:rPr>
      </w:pPr>
      <w:r w:rsidRPr="00933D2E">
        <w:rPr>
          <w:rFonts w:asciiTheme="minorBidi" w:hAnsiTheme="minorBidi" w:cstheme="minorBidi"/>
          <w:b/>
          <w:bCs/>
          <w:sz w:val="72"/>
          <w:szCs w:val="72"/>
        </w:rPr>
        <w:t>Tree Search</w:t>
      </w:r>
    </w:p>
    <w:p w14:paraId="4CFB5966" w14:textId="2F7B18FC" w:rsidR="00396797" w:rsidRPr="00396797" w:rsidRDefault="00396797" w:rsidP="00396797">
      <w:pPr>
        <w:jc w:val="right"/>
        <w:rPr>
          <w:rFonts w:asciiTheme="minorBidi" w:hAnsiTheme="minorBidi" w:cstheme="minorBidi"/>
          <w:sz w:val="28"/>
          <w:szCs w:val="28"/>
          <w:rtl/>
        </w:rPr>
      </w:pPr>
      <w:r w:rsidRPr="00933D2E">
        <w:rPr>
          <w:rFonts w:asciiTheme="minorBidi" w:hAnsiTheme="minorBidi" w:cstheme="minorBidi"/>
          <w:sz w:val="28"/>
          <w:szCs w:val="28"/>
          <w:rtl/>
        </w:rPr>
        <w:t>2021</w:t>
      </w:r>
    </w:p>
    <w:p w14:paraId="30B4A24C" w14:textId="60B9A4FD" w:rsidR="00555A46" w:rsidRPr="00933D2E" w:rsidRDefault="00555A46" w:rsidP="00933D2E">
      <w:pPr>
        <w:jc w:val="left"/>
        <w:rPr>
          <w:rFonts w:asciiTheme="minorBidi" w:hAnsiTheme="minorBidi" w:cstheme="minorBidi"/>
          <w:sz w:val="40"/>
          <w:szCs w:val="40"/>
          <w:rtl/>
        </w:rPr>
      </w:pPr>
      <w:r w:rsidRPr="00933D2E">
        <w:rPr>
          <w:rFonts w:asciiTheme="minorBidi" w:hAnsiTheme="minorBidi" w:cstheme="minorBidi"/>
          <w:sz w:val="40"/>
          <w:szCs w:val="40"/>
          <w:rtl/>
        </w:rPr>
        <w:t xml:space="preserve">חיפוש תת-אופטימלי חסום </w:t>
      </w:r>
    </w:p>
    <w:p w14:paraId="1CC2FF66" w14:textId="0D01D50D" w:rsidR="00555A46" w:rsidRPr="00933D2E" w:rsidRDefault="00555A46" w:rsidP="00933D2E">
      <w:pPr>
        <w:jc w:val="left"/>
        <w:rPr>
          <w:rFonts w:asciiTheme="minorBidi" w:hAnsiTheme="minorBidi" w:cstheme="minorBidi"/>
          <w:sz w:val="40"/>
          <w:szCs w:val="40"/>
        </w:rPr>
      </w:pPr>
      <w:r w:rsidRPr="00933D2E">
        <w:rPr>
          <w:rFonts w:asciiTheme="minorBidi" w:hAnsiTheme="minorBidi" w:cstheme="minorBidi"/>
          <w:sz w:val="40"/>
          <w:szCs w:val="40"/>
          <w:rtl/>
        </w:rPr>
        <w:t xml:space="preserve">בעץ משחק מרובה </w:t>
      </w:r>
      <w:r w:rsidR="00D270CD" w:rsidRPr="00D270CD">
        <w:rPr>
          <w:rFonts w:asciiTheme="minorBidi" w:hAnsiTheme="minorBidi" w:cs="Arial"/>
          <w:sz w:val="40"/>
          <w:szCs w:val="40"/>
          <w:rtl/>
        </w:rPr>
        <w:t>משתתפים</w:t>
      </w:r>
    </w:p>
    <w:p w14:paraId="7D91215A" w14:textId="1AAD8176" w:rsidR="007C1CDE" w:rsidRPr="00933D2E" w:rsidRDefault="007C1CDE" w:rsidP="00933D2E">
      <w:pPr>
        <w:jc w:val="left"/>
        <w:rPr>
          <w:rFonts w:asciiTheme="minorBidi" w:hAnsiTheme="minorBidi" w:cstheme="minorBidi"/>
          <w:sz w:val="28"/>
          <w:szCs w:val="28"/>
          <w:rtl/>
        </w:rPr>
      </w:pPr>
      <w:r w:rsidRPr="00933D2E">
        <w:rPr>
          <w:rFonts w:asciiTheme="minorBidi" w:hAnsiTheme="minorBidi" w:cstheme="minorBidi"/>
          <w:sz w:val="28"/>
          <w:szCs w:val="28"/>
          <w:rtl/>
        </w:rPr>
        <w:t>2021</w:t>
      </w:r>
    </w:p>
    <w:p w14:paraId="7FCCB1F6" w14:textId="0EA9590B" w:rsidR="00555A46" w:rsidRPr="00933D2E" w:rsidRDefault="00555A46" w:rsidP="00933D2E">
      <w:pPr>
        <w:jc w:val="left"/>
        <w:rPr>
          <w:rFonts w:asciiTheme="minorBidi" w:hAnsiTheme="minorBidi" w:cstheme="minorBidi"/>
          <w:sz w:val="40"/>
          <w:szCs w:val="40"/>
          <w:rtl/>
        </w:rPr>
      </w:pPr>
    </w:p>
    <w:p w14:paraId="53C7232C" w14:textId="61A16F93" w:rsidR="007C1CDE" w:rsidRPr="00396797" w:rsidRDefault="00555A46" w:rsidP="00396797">
      <w:pPr>
        <w:jc w:val="left"/>
        <w:rPr>
          <w:rFonts w:asciiTheme="minorBidi" w:hAnsiTheme="minorBidi" w:cstheme="minorBidi"/>
          <w:b/>
          <w:bCs/>
          <w:sz w:val="28"/>
          <w:szCs w:val="28"/>
          <w:rtl/>
        </w:rPr>
      </w:pPr>
      <w:r w:rsidRPr="00396797">
        <w:rPr>
          <w:rFonts w:asciiTheme="minorBidi" w:hAnsiTheme="minorBidi" w:cstheme="minorBidi"/>
          <w:b/>
          <w:bCs/>
          <w:sz w:val="28"/>
          <w:szCs w:val="28"/>
          <w:rtl/>
        </w:rPr>
        <w:t>מנחה:</w:t>
      </w:r>
    </w:p>
    <w:p w14:paraId="3A3BAB36" w14:textId="0B944FD4" w:rsidR="00555A46" w:rsidRPr="00933D2E" w:rsidRDefault="00555A46" w:rsidP="00396797">
      <w:pPr>
        <w:jc w:val="left"/>
        <w:rPr>
          <w:rFonts w:asciiTheme="minorBidi" w:hAnsiTheme="minorBidi" w:cstheme="minorBidi"/>
          <w:sz w:val="28"/>
          <w:szCs w:val="28"/>
          <w:rtl/>
        </w:rPr>
      </w:pPr>
      <w:r w:rsidRPr="00933D2E">
        <w:rPr>
          <w:rFonts w:asciiTheme="minorBidi" w:hAnsiTheme="minorBidi" w:cstheme="minorBidi"/>
          <w:sz w:val="28"/>
          <w:szCs w:val="28"/>
          <w:rtl/>
        </w:rPr>
        <w:t>דור עצמון</w:t>
      </w:r>
    </w:p>
    <w:p w14:paraId="3F453D3A" w14:textId="77777777" w:rsidR="000726C0" w:rsidRPr="00933D2E" w:rsidRDefault="000726C0" w:rsidP="00396797">
      <w:pPr>
        <w:jc w:val="left"/>
        <w:rPr>
          <w:rFonts w:asciiTheme="minorBidi" w:hAnsiTheme="minorBidi" w:cstheme="minorBidi"/>
          <w:sz w:val="28"/>
          <w:szCs w:val="28"/>
          <w:rtl/>
        </w:rPr>
      </w:pPr>
    </w:p>
    <w:p w14:paraId="223BA3AF" w14:textId="029E4244" w:rsidR="007C1CDE" w:rsidRPr="00396797" w:rsidRDefault="007C1CDE" w:rsidP="00396797">
      <w:pPr>
        <w:jc w:val="left"/>
        <w:rPr>
          <w:rFonts w:asciiTheme="minorBidi" w:hAnsiTheme="minorBidi" w:cstheme="minorBidi"/>
          <w:b/>
          <w:bCs/>
          <w:sz w:val="28"/>
          <w:szCs w:val="28"/>
          <w:rtl/>
        </w:rPr>
      </w:pPr>
      <w:r w:rsidRPr="00396797">
        <w:rPr>
          <w:rFonts w:asciiTheme="minorBidi" w:hAnsiTheme="minorBidi" w:cstheme="minorBidi"/>
          <w:b/>
          <w:bCs/>
          <w:sz w:val="28"/>
          <w:szCs w:val="28"/>
          <w:rtl/>
        </w:rPr>
        <w:t>צוות הפרויקט:</w:t>
      </w:r>
    </w:p>
    <w:p w14:paraId="1E241960" w14:textId="77777777" w:rsidR="00555A46" w:rsidRPr="00933D2E" w:rsidRDefault="00555A46" w:rsidP="00396797">
      <w:pPr>
        <w:jc w:val="left"/>
        <w:rPr>
          <w:rFonts w:asciiTheme="minorBidi" w:hAnsiTheme="minorBidi" w:cstheme="minorBidi"/>
          <w:sz w:val="28"/>
          <w:szCs w:val="28"/>
          <w:rtl/>
        </w:rPr>
      </w:pPr>
      <w:r w:rsidRPr="00933D2E">
        <w:rPr>
          <w:rFonts w:asciiTheme="minorBidi" w:hAnsiTheme="minorBidi" w:cstheme="minorBidi"/>
          <w:sz w:val="28"/>
          <w:szCs w:val="28"/>
          <w:rtl/>
        </w:rPr>
        <w:t>שחר מרץ 208240275</w:t>
      </w:r>
    </w:p>
    <w:p w14:paraId="69EE3AC9" w14:textId="77777777" w:rsidR="00555A46" w:rsidRPr="00933D2E" w:rsidRDefault="00555A46" w:rsidP="00396797">
      <w:pPr>
        <w:jc w:val="left"/>
        <w:rPr>
          <w:rFonts w:asciiTheme="minorBidi" w:hAnsiTheme="minorBidi" w:cstheme="minorBidi"/>
          <w:sz w:val="28"/>
          <w:szCs w:val="28"/>
          <w:rtl/>
        </w:rPr>
      </w:pPr>
      <w:r w:rsidRPr="00933D2E">
        <w:rPr>
          <w:rFonts w:asciiTheme="minorBidi" w:hAnsiTheme="minorBidi" w:cstheme="minorBidi"/>
          <w:sz w:val="28"/>
          <w:szCs w:val="28"/>
          <w:rtl/>
        </w:rPr>
        <w:t>פלג ביטון 203842703</w:t>
      </w:r>
    </w:p>
    <w:p w14:paraId="735212B9" w14:textId="77777777" w:rsidR="00555A46" w:rsidRPr="00933D2E" w:rsidRDefault="00555A46" w:rsidP="00396797">
      <w:pPr>
        <w:jc w:val="left"/>
        <w:rPr>
          <w:rFonts w:asciiTheme="minorBidi" w:hAnsiTheme="minorBidi" w:cstheme="minorBidi"/>
          <w:sz w:val="28"/>
          <w:szCs w:val="28"/>
          <w:rtl/>
        </w:rPr>
      </w:pPr>
      <w:r w:rsidRPr="00933D2E">
        <w:rPr>
          <w:rFonts w:asciiTheme="minorBidi" w:hAnsiTheme="minorBidi" w:cstheme="minorBidi"/>
          <w:sz w:val="28"/>
          <w:szCs w:val="28"/>
          <w:rtl/>
        </w:rPr>
        <w:t>אסף זקס 302329693</w:t>
      </w:r>
    </w:p>
    <w:p w14:paraId="2EA53E04" w14:textId="77777777" w:rsidR="00555A46" w:rsidRPr="00933D2E" w:rsidRDefault="00555A46" w:rsidP="00933D2E">
      <w:pPr>
        <w:jc w:val="left"/>
        <w:rPr>
          <w:rFonts w:asciiTheme="minorBidi" w:hAnsiTheme="minorBidi" w:cstheme="minorBidi"/>
          <w:sz w:val="28"/>
          <w:szCs w:val="28"/>
          <w:rtl/>
        </w:rPr>
      </w:pPr>
      <w:r w:rsidRPr="00933D2E">
        <w:rPr>
          <w:rFonts w:asciiTheme="minorBidi" w:hAnsiTheme="minorBidi" w:cstheme="minorBidi"/>
          <w:sz w:val="28"/>
          <w:szCs w:val="28"/>
          <w:rtl/>
        </w:rPr>
        <w:t>עומר נגר 307937714</w:t>
      </w:r>
    </w:p>
    <w:p w14:paraId="1448EE35" w14:textId="77777777" w:rsidR="00555A46" w:rsidRPr="00933D2E" w:rsidRDefault="00555A46" w:rsidP="00933D2E">
      <w:pPr>
        <w:jc w:val="left"/>
        <w:rPr>
          <w:rFonts w:asciiTheme="minorBidi" w:hAnsiTheme="minorBidi" w:cstheme="minorBidi"/>
          <w:b/>
          <w:bCs/>
          <w:sz w:val="28"/>
          <w:szCs w:val="28"/>
          <w:u w:val="single"/>
          <w:rtl/>
        </w:rPr>
      </w:pPr>
    </w:p>
    <w:p w14:paraId="74D04D33" w14:textId="32037270" w:rsidR="000726C0" w:rsidRPr="00933D2E" w:rsidRDefault="000726C0" w:rsidP="00467434">
      <w:pPr>
        <w:spacing w:line="240" w:lineRule="auto"/>
        <w:jc w:val="left"/>
        <w:rPr>
          <w:rFonts w:asciiTheme="minorBidi" w:hAnsiTheme="minorBidi" w:cstheme="minorBidi"/>
          <w:b/>
          <w:bCs/>
          <w:sz w:val="28"/>
          <w:szCs w:val="28"/>
          <w:u w:val="single"/>
          <w:rtl/>
        </w:rPr>
      </w:pPr>
      <w:r w:rsidRPr="00933D2E">
        <w:rPr>
          <w:rFonts w:asciiTheme="minorBidi" w:hAnsiTheme="minorBidi" w:cstheme="minorBidi"/>
          <w:b/>
          <w:bCs/>
          <w:sz w:val="28"/>
          <w:szCs w:val="28"/>
          <w:u w:val="single"/>
          <w:rtl/>
        </w:rPr>
        <w:lastRenderedPageBreak/>
        <w:t>תקציר</w:t>
      </w:r>
      <w:r w:rsidR="007D1BB2" w:rsidRPr="00933D2E">
        <w:rPr>
          <w:rFonts w:asciiTheme="minorBidi" w:hAnsiTheme="minorBidi" w:cstheme="minorBidi"/>
          <w:b/>
          <w:bCs/>
          <w:sz w:val="28"/>
          <w:szCs w:val="28"/>
          <w:u w:val="single"/>
          <w:rtl/>
        </w:rPr>
        <w:t xml:space="preserve"> הפרוייקט</w:t>
      </w:r>
    </w:p>
    <w:p w14:paraId="494A13A5" w14:textId="77777777" w:rsidR="007D1BB2" w:rsidRPr="00933D2E" w:rsidRDefault="007D1BB2" w:rsidP="00467434">
      <w:pPr>
        <w:spacing w:line="240" w:lineRule="auto"/>
        <w:jc w:val="left"/>
        <w:rPr>
          <w:rFonts w:asciiTheme="minorBidi" w:hAnsiTheme="minorBidi" w:cstheme="minorBidi"/>
          <w:b/>
          <w:bCs/>
          <w:sz w:val="28"/>
          <w:szCs w:val="28"/>
          <w:u w:val="single"/>
          <w:rtl/>
        </w:rPr>
      </w:pPr>
    </w:p>
    <w:p w14:paraId="16B7488C" w14:textId="77777777" w:rsidR="00467434" w:rsidRDefault="00B17625" w:rsidP="00467434">
      <w:pPr>
        <w:spacing w:line="240" w:lineRule="auto"/>
        <w:jc w:val="left"/>
        <w:rPr>
          <w:rFonts w:asciiTheme="minorBidi" w:hAnsiTheme="minorBidi" w:cstheme="minorBidi"/>
        </w:rPr>
      </w:pPr>
      <w:r w:rsidRPr="00933D2E">
        <w:rPr>
          <w:rFonts w:asciiTheme="minorBidi" w:hAnsiTheme="minorBidi" w:cstheme="minorBidi"/>
          <w:rtl/>
        </w:rPr>
        <w:t xml:space="preserve">מערכות משחק בהן המחשב מתמודד כנגד בני אדם ואף מביס אלופי עולם קיימות שנים רבות. העיקרון שעומד בבסיס מערכות אלו מבוסס עצי החלטה – המערכת ממפה את מצבי המשחק בצורה של עץ, כל צומת מייצג את מצב המשחק בתורו של אחד המשתתפים, והקשתות מייצגות מהלכים המובילים למצבים חדשים. המערכת תבצע חיפוש בין קודקודי העץ במטרה למצוא את המצב האידאלי ובהתאם תבצע את המהלך הנדרש. </w:t>
      </w:r>
    </w:p>
    <w:p w14:paraId="69864378" w14:textId="79C1B12F" w:rsidR="00B17625" w:rsidRPr="00933D2E" w:rsidRDefault="00B17625" w:rsidP="00467434">
      <w:pPr>
        <w:spacing w:line="240" w:lineRule="auto"/>
        <w:ind w:firstLine="720"/>
        <w:jc w:val="left"/>
        <w:rPr>
          <w:rFonts w:asciiTheme="minorBidi" w:hAnsiTheme="minorBidi" w:cstheme="minorBidi"/>
          <w:rtl/>
        </w:rPr>
      </w:pPr>
      <w:r w:rsidRPr="00933D2E">
        <w:rPr>
          <w:rFonts w:asciiTheme="minorBidi" w:hAnsiTheme="minorBidi" w:cstheme="minorBidi"/>
          <w:rtl/>
        </w:rPr>
        <w:t>מערכות המבוססות על אלגוריתמים נאיבים המנסים לחקור את כל המצבים לא יעמדו במשימה בזמן פיזיבילי, על כן תוטל מגבלה על מספר הקודקודים אותם מערכת תחקור, וערכו של מצב יקבע באמצעות חישוב יוריסטי שכן לא נגיע למצב סופי. איכות החישוב עולה ככל שהמצב שנעריך רחוק יותר מהמצב ההתחלתי, על כן פותחו טכניקות לגיזום חלקים מן העץ בצורה שלא פוגעת באופטימליות החיפוש, במטרה להעדיף קודקודים עמוקים יותר.</w:t>
      </w:r>
    </w:p>
    <w:p w14:paraId="5ED73845" w14:textId="77777777" w:rsidR="00B17625" w:rsidRPr="00933D2E" w:rsidRDefault="00B17625" w:rsidP="00467434">
      <w:pPr>
        <w:spacing w:line="240" w:lineRule="auto"/>
        <w:ind w:firstLine="720"/>
        <w:jc w:val="left"/>
        <w:rPr>
          <w:rFonts w:asciiTheme="minorBidi" w:hAnsiTheme="minorBidi" w:cstheme="minorBidi"/>
          <w:rtl/>
        </w:rPr>
      </w:pPr>
      <w:r w:rsidRPr="00933D2E">
        <w:rPr>
          <w:rFonts w:asciiTheme="minorBidi" w:hAnsiTheme="minorBidi" w:cstheme="minorBidi"/>
          <w:rtl/>
        </w:rPr>
        <w:t xml:space="preserve">על בסיס טכניקות הגיזום האופטימלי, בפרויקט הגדרנו לראשונה תנאים לביצוע חיפוש תת-אופטימלי חסום בעצי משחקים מרובי משתתפים. בכך שאכפנו תנאים אלו על אלגוריתמים אופטימלים מוכרים, יצרנו שתי וריאציות בעלות פוטנציאל לבצע גיזומים רבים יותר, מכיוון שאינן מחפשות אחר הערך האופטימלי אלא אחר ערך הקטן ממנו עד כדי קבוע מוגדר. המטרה היא להגיע לקודקודים רחוקים יותר ולקבל באמצעות החישוב היוריסטי החלטה איכותית יותר – על אף המחיר שהסכמנו לשלם. </w:t>
      </w:r>
    </w:p>
    <w:p w14:paraId="7F0AAD8B" w14:textId="11BDD9FF" w:rsidR="007D1BB2" w:rsidRDefault="00B17625" w:rsidP="00467434">
      <w:pPr>
        <w:spacing w:line="240" w:lineRule="auto"/>
        <w:ind w:firstLine="720"/>
        <w:jc w:val="left"/>
        <w:rPr>
          <w:rFonts w:asciiTheme="minorBidi" w:hAnsiTheme="minorBidi" w:cstheme="minorBidi"/>
        </w:rPr>
      </w:pPr>
      <w:r w:rsidRPr="00933D2E">
        <w:rPr>
          <w:rFonts w:asciiTheme="minorBidi" w:hAnsiTheme="minorBidi" w:cstheme="minorBidi"/>
          <w:rtl/>
        </w:rPr>
        <w:t>בניסויים שביצענו באמצעות מחולל עצים רנדומלים ובאמצעות סימולטור משחק רוליט לארבעה שחקנים, ניכר כי האלגוריתמים התת-אופטימלים חוקרים מצבים מתקדמים יותר ומשיגים תוצאות טובות יותר בהשוואה לאלגוריתמים האופטימלים מהם פותחו. יתכן ושימוש בתנאים אלו על אלגוריתמים שונים יציגו תוצאות טובות יותר, אך גם לתוצאות שאנו מציגים יכולת להשפיע על זמן ואיכות התגובה של מערכות משחק עתידיות.</w:t>
      </w:r>
    </w:p>
    <w:p w14:paraId="3B60CF99" w14:textId="0C08F0C2" w:rsidR="00467434" w:rsidRDefault="00467434" w:rsidP="00467434">
      <w:pPr>
        <w:spacing w:line="240" w:lineRule="auto"/>
        <w:jc w:val="left"/>
        <w:rPr>
          <w:rFonts w:asciiTheme="minorBidi" w:hAnsiTheme="minorBidi" w:cstheme="minorBidi"/>
        </w:rPr>
      </w:pPr>
    </w:p>
    <w:p w14:paraId="4E090397" w14:textId="4ADB8BC6" w:rsidR="00467434" w:rsidRDefault="00467434" w:rsidP="00467434">
      <w:pPr>
        <w:spacing w:line="240" w:lineRule="auto"/>
        <w:jc w:val="left"/>
        <w:rPr>
          <w:rFonts w:asciiTheme="minorBidi" w:hAnsiTheme="minorBidi" w:cstheme="minorBidi"/>
        </w:rPr>
      </w:pPr>
    </w:p>
    <w:p w14:paraId="1E1AAF50" w14:textId="00C45CB8" w:rsidR="00467434" w:rsidRDefault="00467434" w:rsidP="00467434">
      <w:pPr>
        <w:spacing w:line="240" w:lineRule="auto"/>
        <w:jc w:val="left"/>
        <w:rPr>
          <w:rFonts w:asciiTheme="minorBidi" w:hAnsiTheme="minorBidi" w:cstheme="minorBidi"/>
        </w:rPr>
      </w:pPr>
    </w:p>
    <w:p w14:paraId="0825AB5B" w14:textId="77777777" w:rsidR="00467434" w:rsidRPr="00933D2E" w:rsidRDefault="00467434" w:rsidP="00467434">
      <w:pPr>
        <w:spacing w:line="240" w:lineRule="auto"/>
        <w:jc w:val="left"/>
        <w:rPr>
          <w:rFonts w:asciiTheme="minorBidi" w:hAnsiTheme="minorBidi" w:cstheme="minorBidi"/>
          <w:rtl/>
        </w:rPr>
      </w:pPr>
    </w:p>
    <w:p w14:paraId="18309DBD" w14:textId="0AA2AC91" w:rsidR="007D1BB2" w:rsidRPr="00933D2E" w:rsidRDefault="007D1BB2" w:rsidP="00467434">
      <w:pPr>
        <w:spacing w:line="240" w:lineRule="auto"/>
        <w:jc w:val="right"/>
        <w:rPr>
          <w:rFonts w:asciiTheme="minorBidi" w:hAnsiTheme="minorBidi" w:cstheme="minorBidi"/>
          <w:b/>
          <w:bCs/>
          <w:sz w:val="28"/>
          <w:szCs w:val="28"/>
          <w:u w:val="single"/>
        </w:rPr>
      </w:pPr>
      <w:r w:rsidRPr="00933D2E">
        <w:rPr>
          <w:rFonts w:asciiTheme="minorBidi" w:hAnsiTheme="minorBidi" w:cstheme="minorBidi"/>
          <w:b/>
          <w:bCs/>
          <w:sz w:val="28"/>
          <w:szCs w:val="28"/>
          <w:u w:val="single"/>
        </w:rPr>
        <w:t>Project Summary</w:t>
      </w:r>
    </w:p>
    <w:p w14:paraId="1DC2EAE7" w14:textId="77777777" w:rsidR="007D1BB2" w:rsidRPr="00933D2E" w:rsidRDefault="007D1BB2" w:rsidP="00467434">
      <w:pPr>
        <w:spacing w:line="240" w:lineRule="auto"/>
        <w:jc w:val="left"/>
        <w:rPr>
          <w:rFonts w:asciiTheme="minorBidi" w:hAnsiTheme="minorBidi" w:cstheme="minorBidi"/>
        </w:rPr>
      </w:pPr>
    </w:p>
    <w:p w14:paraId="6A87DA5D" w14:textId="77777777" w:rsidR="00467434" w:rsidRDefault="00B17625" w:rsidP="00467434">
      <w:pPr>
        <w:bidi w:val="0"/>
        <w:spacing w:line="240" w:lineRule="auto"/>
        <w:jc w:val="left"/>
        <w:rPr>
          <w:rFonts w:asciiTheme="minorBidi" w:hAnsiTheme="minorBidi" w:cstheme="minorBidi"/>
        </w:rPr>
      </w:pPr>
      <w:r w:rsidRPr="00933D2E">
        <w:rPr>
          <w:rFonts w:asciiTheme="minorBidi" w:hAnsiTheme="minorBidi" w:cstheme="minorBidi"/>
        </w:rPr>
        <w:t>For many years game systems were designed to beat world champions. The concept behind these systems is based on decision trees - the system maps the game states as a search tree, where each node represents the game state and edges represent actions between states.</w:t>
      </w:r>
    </w:p>
    <w:p w14:paraId="01BCFB2D" w14:textId="78D1074F" w:rsidR="00B17625" w:rsidRPr="00933D2E" w:rsidRDefault="00B17625" w:rsidP="00467434">
      <w:pPr>
        <w:bidi w:val="0"/>
        <w:spacing w:line="240" w:lineRule="auto"/>
        <w:ind w:firstLine="720"/>
        <w:jc w:val="left"/>
        <w:rPr>
          <w:rFonts w:asciiTheme="minorBidi" w:hAnsiTheme="minorBidi" w:cstheme="minorBidi"/>
          <w:snapToGrid/>
          <w:spacing w:val="0"/>
          <w:kern w:val="0"/>
        </w:rPr>
      </w:pPr>
      <w:r w:rsidRPr="00933D2E">
        <w:rPr>
          <w:rFonts w:asciiTheme="minorBidi" w:hAnsiTheme="minorBidi" w:cstheme="minorBidi"/>
        </w:rPr>
        <w:t>Systems based on naive algorithms that investigate all existing nodes cannot complete the task in a feasible time. Therefore, such systems limit the number of investigated nodes and determine the state value by heuristic calculation. Pruning techniques have been developed to prune nodes in a way that does not affect the search optimality because the calculation quality increases as the nodes we evaluate are farther from the initial node.</w:t>
      </w:r>
    </w:p>
    <w:p w14:paraId="49FC8B8B" w14:textId="77777777" w:rsidR="00B17625" w:rsidRPr="00933D2E" w:rsidRDefault="00B17625" w:rsidP="007F6806">
      <w:pPr>
        <w:bidi w:val="0"/>
        <w:spacing w:line="240" w:lineRule="auto"/>
        <w:ind w:firstLine="720"/>
        <w:jc w:val="left"/>
        <w:rPr>
          <w:rFonts w:asciiTheme="minorBidi" w:hAnsiTheme="minorBidi" w:cstheme="minorBidi"/>
        </w:rPr>
      </w:pPr>
      <w:r w:rsidRPr="00933D2E">
        <w:rPr>
          <w:rFonts w:asciiTheme="minorBidi" w:hAnsiTheme="minorBidi" w:cstheme="minorBidi"/>
        </w:rPr>
        <w:t>In this project, we defined conditions for performing a bounded suboptimal search in multiplayer game trees based on optimal pruning techniques. By setting these conditions on existing optimal algorithms, we have created two algorithms that have the potential to prune more since they settle for a suboptimal solution (within the range of a constant). The aim is to reach deeper nodes and make a better decision, despite the cost we agreed to pay.</w:t>
      </w:r>
    </w:p>
    <w:p w14:paraId="52BD5683" w14:textId="3407AEA3" w:rsidR="007D1BB2" w:rsidRDefault="00B17625" w:rsidP="007F6806">
      <w:pPr>
        <w:bidi w:val="0"/>
        <w:spacing w:line="240" w:lineRule="auto"/>
        <w:ind w:firstLine="720"/>
        <w:jc w:val="left"/>
        <w:rPr>
          <w:rFonts w:asciiTheme="minorBidi" w:hAnsiTheme="minorBidi" w:cstheme="minorBidi"/>
          <w:sz w:val="22"/>
          <w:szCs w:val="22"/>
          <w:rtl/>
        </w:rPr>
      </w:pPr>
      <w:r w:rsidRPr="00933D2E">
        <w:rPr>
          <w:rFonts w:asciiTheme="minorBidi" w:hAnsiTheme="minorBidi" w:cstheme="minorBidi"/>
        </w:rPr>
        <w:t>In the experiments we performed using a random tree generator and a four-player Rolit game simulator, the suboptimal algorithms investigate deeper nodes and achieve better results than the optimal algorithms.</w:t>
      </w:r>
    </w:p>
    <w:p w14:paraId="25C366CD" w14:textId="77777777" w:rsidR="007F6806" w:rsidRPr="007F6806" w:rsidRDefault="007F6806" w:rsidP="007F6806">
      <w:pPr>
        <w:bidi w:val="0"/>
        <w:spacing w:line="240" w:lineRule="auto"/>
        <w:ind w:firstLine="720"/>
        <w:jc w:val="left"/>
        <w:rPr>
          <w:rFonts w:asciiTheme="minorBidi" w:hAnsiTheme="minorBidi" w:cstheme="minorBidi"/>
          <w:sz w:val="22"/>
          <w:szCs w:val="22"/>
        </w:rPr>
      </w:pPr>
    </w:p>
    <w:p w14:paraId="3063ED5E" w14:textId="77777777" w:rsidR="007D1BB2" w:rsidRPr="00933D2E" w:rsidRDefault="007D1BB2" w:rsidP="00467434">
      <w:pPr>
        <w:spacing w:line="240" w:lineRule="auto"/>
        <w:jc w:val="left"/>
        <w:rPr>
          <w:rFonts w:asciiTheme="minorBidi" w:hAnsiTheme="minorBidi" w:cstheme="minorBidi"/>
          <w:b/>
          <w:bCs/>
          <w:sz w:val="28"/>
          <w:szCs w:val="28"/>
          <w:u w:val="single"/>
          <w:rtl/>
        </w:rPr>
      </w:pPr>
    </w:p>
    <w:p w14:paraId="44D8E729" w14:textId="5C7E8E2C" w:rsidR="007C1CDE" w:rsidRPr="00933D2E" w:rsidRDefault="007C1CDE" w:rsidP="00467434">
      <w:pPr>
        <w:spacing w:line="240" w:lineRule="auto"/>
        <w:jc w:val="left"/>
        <w:rPr>
          <w:rFonts w:asciiTheme="minorBidi" w:hAnsiTheme="minorBidi" w:cstheme="minorBidi"/>
          <w:b/>
          <w:bCs/>
          <w:sz w:val="28"/>
          <w:szCs w:val="28"/>
          <w:u w:val="single"/>
          <w:rtl/>
        </w:rPr>
      </w:pPr>
      <w:r w:rsidRPr="00933D2E">
        <w:rPr>
          <w:rFonts w:asciiTheme="minorBidi" w:hAnsiTheme="minorBidi" w:cstheme="minorBidi"/>
          <w:b/>
          <w:bCs/>
          <w:sz w:val="28"/>
          <w:szCs w:val="28"/>
          <w:u w:val="single"/>
          <w:rtl/>
        </w:rPr>
        <w:lastRenderedPageBreak/>
        <w:t>תוכן העניינים</w:t>
      </w:r>
    </w:p>
    <w:p w14:paraId="1A354BCE" w14:textId="09A9EE8A" w:rsidR="007C1CDE" w:rsidRPr="00933D2E" w:rsidRDefault="007C1CDE" w:rsidP="00467434">
      <w:pPr>
        <w:spacing w:line="240" w:lineRule="auto"/>
        <w:jc w:val="left"/>
        <w:rPr>
          <w:rFonts w:asciiTheme="minorBidi" w:hAnsiTheme="minorBidi" w:cstheme="minorBidi"/>
          <w:b/>
          <w:bCs/>
          <w:sz w:val="28"/>
          <w:szCs w:val="28"/>
          <w:u w:val="single"/>
          <w:rtl/>
        </w:rPr>
      </w:pPr>
    </w:p>
    <w:p w14:paraId="5730C94C" w14:textId="5A9C4510" w:rsidR="007C1CDE" w:rsidRPr="009D4CB9" w:rsidRDefault="009D4CB9" w:rsidP="009D4CB9">
      <w:pPr>
        <w:jc w:val="left"/>
        <w:rPr>
          <w:rFonts w:asciiTheme="minorBidi" w:hAnsiTheme="minorBidi" w:cstheme="minorBidi"/>
          <w:sz w:val="28"/>
          <w:szCs w:val="28"/>
          <w:u w:val="single"/>
          <w:rtl/>
        </w:rPr>
      </w:pPr>
      <w:hyperlink w:anchor="מבוא" w:history="1">
        <w:r w:rsidR="001D1A7A" w:rsidRPr="009D4CB9">
          <w:rPr>
            <w:rStyle w:val="Hyperlink"/>
            <w:rFonts w:asciiTheme="minorBidi" w:hAnsiTheme="minorBidi" w:cstheme="minorBidi" w:hint="cs"/>
            <w:color w:val="auto"/>
            <w:sz w:val="28"/>
            <w:szCs w:val="28"/>
            <w:rtl/>
          </w:rPr>
          <w:t>מ</w:t>
        </w:r>
        <w:r w:rsidR="001D1A7A" w:rsidRPr="009D4CB9">
          <w:rPr>
            <w:rStyle w:val="Hyperlink"/>
            <w:rFonts w:asciiTheme="minorBidi" w:hAnsiTheme="minorBidi" w:cstheme="minorBidi" w:hint="cs"/>
            <w:color w:val="auto"/>
            <w:sz w:val="28"/>
            <w:szCs w:val="28"/>
            <w:rtl/>
          </w:rPr>
          <w:t>ב</w:t>
        </w:r>
        <w:r w:rsidR="001D1A7A" w:rsidRPr="009D4CB9">
          <w:rPr>
            <w:rStyle w:val="Hyperlink"/>
            <w:rFonts w:asciiTheme="minorBidi" w:hAnsiTheme="minorBidi" w:cstheme="minorBidi" w:hint="cs"/>
            <w:color w:val="auto"/>
            <w:sz w:val="28"/>
            <w:szCs w:val="28"/>
            <w:rtl/>
          </w:rPr>
          <w:t>ו</w:t>
        </w:r>
        <w:r w:rsidR="001D1A7A" w:rsidRPr="009D4CB9">
          <w:rPr>
            <w:rStyle w:val="Hyperlink"/>
            <w:rFonts w:asciiTheme="minorBidi" w:hAnsiTheme="minorBidi" w:cstheme="minorBidi" w:hint="cs"/>
            <w:color w:val="auto"/>
            <w:sz w:val="28"/>
            <w:szCs w:val="28"/>
            <w:rtl/>
          </w:rPr>
          <w:t>א</w:t>
        </w:r>
      </w:hyperlink>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hint="cs"/>
          <w:sz w:val="28"/>
          <w:szCs w:val="28"/>
          <w:u w:val="single"/>
          <w:rtl/>
        </w:rPr>
        <w:t>4</w:t>
      </w:r>
    </w:p>
    <w:p w14:paraId="3931CDF6" w14:textId="77777777" w:rsidR="001D1A7A" w:rsidRPr="009D4CB9" w:rsidRDefault="001D1A7A" w:rsidP="009D4CB9">
      <w:pPr>
        <w:jc w:val="left"/>
        <w:rPr>
          <w:rFonts w:asciiTheme="minorBidi" w:hAnsiTheme="minorBidi" w:cstheme="minorBidi"/>
          <w:sz w:val="28"/>
          <w:szCs w:val="28"/>
          <w:u w:val="single"/>
          <w:rtl/>
        </w:rPr>
      </w:pPr>
    </w:p>
    <w:p w14:paraId="7D37013D" w14:textId="24CF2823" w:rsidR="007C1CDE" w:rsidRPr="009D4CB9" w:rsidRDefault="009D4CB9" w:rsidP="009D4CB9">
      <w:pPr>
        <w:jc w:val="left"/>
        <w:rPr>
          <w:rFonts w:asciiTheme="minorBidi" w:hAnsiTheme="minorBidi" w:cstheme="minorBidi"/>
          <w:sz w:val="28"/>
          <w:szCs w:val="28"/>
          <w:u w:val="single"/>
          <w:rtl/>
        </w:rPr>
      </w:pPr>
      <w:hyperlink w:anchor="סקירת" w:history="1">
        <w:r w:rsidR="001D1A7A" w:rsidRPr="009D4CB9">
          <w:rPr>
            <w:rStyle w:val="Hyperlink"/>
            <w:rFonts w:asciiTheme="minorBidi" w:hAnsiTheme="minorBidi" w:cstheme="minorBidi" w:hint="cs"/>
            <w:color w:val="auto"/>
            <w:sz w:val="28"/>
            <w:szCs w:val="28"/>
            <w:rtl/>
          </w:rPr>
          <w:t>ס</w:t>
        </w:r>
        <w:r w:rsidR="001D1A7A" w:rsidRPr="009D4CB9">
          <w:rPr>
            <w:rStyle w:val="Hyperlink"/>
            <w:rFonts w:asciiTheme="minorBidi" w:hAnsiTheme="minorBidi" w:cstheme="minorBidi" w:hint="cs"/>
            <w:color w:val="auto"/>
            <w:sz w:val="28"/>
            <w:szCs w:val="28"/>
            <w:rtl/>
          </w:rPr>
          <w:t>ק</w:t>
        </w:r>
        <w:r w:rsidR="001D1A7A" w:rsidRPr="009D4CB9">
          <w:rPr>
            <w:rStyle w:val="Hyperlink"/>
            <w:rFonts w:asciiTheme="minorBidi" w:hAnsiTheme="minorBidi" w:cstheme="minorBidi" w:hint="cs"/>
            <w:color w:val="auto"/>
            <w:sz w:val="28"/>
            <w:szCs w:val="28"/>
            <w:rtl/>
          </w:rPr>
          <w:t xml:space="preserve">ירת </w:t>
        </w:r>
        <w:r w:rsidR="001D1A7A" w:rsidRPr="009D4CB9">
          <w:rPr>
            <w:rStyle w:val="Hyperlink"/>
            <w:rFonts w:asciiTheme="minorBidi" w:hAnsiTheme="minorBidi" w:cstheme="minorBidi" w:hint="cs"/>
            <w:color w:val="auto"/>
            <w:sz w:val="28"/>
            <w:szCs w:val="28"/>
            <w:rtl/>
          </w:rPr>
          <w:t>ר</w:t>
        </w:r>
        <w:r w:rsidR="001D1A7A" w:rsidRPr="009D4CB9">
          <w:rPr>
            <w:rStyle w:val="Hyperlink"/>
            <w:rFonts w:asciiTheme="minorBidi" w:hAnsiTheme="minorBidi" w:cstheme="minorBidi" w:hint="cs"/>
            <w:color w:val="auto"/>
            <w:sz w:val="28"/>
            <w:szCs w:val="28"/>
            <w:rtl/>
          </w:rPr>
          <w:t>קע</w:t>
        </w:r>
      </w:hyperlink>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hint="cs"/>
          <w:sz w:val="28"/>
          <w:szCs w:val="28"/>
          <w:u w:val="single"/>
          <w:rtl/>
        </w:rPr>
        <w:t>5</w:t>
      </w:r>
    </w:p>
    <w:p w14:paraId="36B5CCBB" w14:textId="777BEE22" w:rsidR="001D1A7A" w:rsidRPr="009D4CB9" w:rsidRDefault="001D1A7A" w:rsidP="009D4CB9">
      <w:pPr>
        <w:jc w:val="left"/>
        <w:rPr>
          <w:rFonts w:asciiTheme="minorBidi" w:hAnsiTheme="minorBidi" w:cstheme="minorBidi"/>
          <w:sz w:val="28"/>
          <w:szCs w:val="28"/>
          <w:u w:val="single"/>
          <w:rtl/>
        </w:rPr>
      </w:pPr>
    </w:p>
    <w:p w14:paraId="686B8423" w14:textId="26D4F89F" w:rsidR="001D1A7A" w:rsidRPr="009D4CB9" w:rsidRDefault="009D4CB9" w:rsidP="009D4CB9">
      <w:pPr>
        <w:jc w:val="left"/>
        <w:rPr>
          <w:rFonts w:asciiTheme="minorBidi" w:hAnsiTheme="minorBidi" w:cstheme="minorBidi"/>
          <w:sz w:val="28"/>
          <w:szCs w:val="28"/>
          <w:u w:val="single"/>
          <w:rtl/>
        </w:rPr>
      </w:pPr>
      <w:hyperlink w:anchor="ספרות" w:history="1">
        <w:r w:rsidR="001D1A7A" w:rsidRPr="009D4CB9">
          <w:rPr>
            <w:rStyle w:val="Hyperlink"/>
            <w:rFonts w:asciiTheme="minorBidi" w:hAnsiTheme="minorBidi" w:cstheme="minorBidi" w:hint="cs"/>
            <w:color w:val="auto"/>
            <w:sz w:val="28"/>
            <w:szCs w:val="28"/>
            <w:rtl/>
          </w:rPr>
          <w:t>סקי</w:t>
        </w:r>
        <w:r w:rsidR="001D1A7A" w:rsidRPr="009D4CB9">
          <w:rPr>
            <w:rStyle w:val="Hyperlink"/>
            <w:rFonts w:asciiTheme="minorBidi" w:hAnsiTheme="minorBidi" w:cstheme="minorBidi" w:hint="cs"/>
            <w:color w:val="auto"/>
            <w:sz w:val="28"/>
            <w:szCs w:val="28"/>
            <w:rtl/>
          </w:rPr>
          <w:t>ר</w:t>
        </w:r>
        <w:r w:rsidR="001D1A7A" w:rsidRPr="009D4CB9">
          <w:rPr>
            <w:rStyle w:val="Hyperlink"/>
            <w:rFonts w:asciiTheme="minorBidi" w:hAnsiTheme="minorBidi" w:cstheme="minorBidi" w:hint="cs"/>
            <w:color w:val="auto"/>
            <w:sz w:val="28"/>
            <w:szCs w:val="28"/>
            <w:rtl/>
          </w:rPr>
          <w:t>ת ספרות</w:t>
        </w:r>
      </w:hyperlink>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sz w:val="28"/>
          <w:szCs w:val="28"/>
          <w:u w:val="single"/>
          <w:rtl/>
        </w:rPr>
        <w:tab/>
      </w:r>
      <w:r w:rsidRPr="009D4CB9">
        <w:rPr>
          <w:rFonts w:asciiTheme="minorBidi" w:hAnsiTheme="minorBidi" w:cstheme="minorBidi" w:hint="cs"/>
          <w:sz w:val="28"/>
          <w:szCs w:val="28"/>
          <w:u w:val="single"/>
          <w:rtl/>
        </w:rPr>
        <w:t>6</w:t>
      </w:r>
    </w:p>
    <w:p w14:paraId="259FE19B" w14:textId="019EC457" w:rsidR="001D1A7A" w:rsidRPr="009D4CB9" w:rsidRDefault="001D1A7A" w:rsidP="009D4CB9">
      <w:pPr>
        <w:jc w:val="left"/>
        <w:rPr>
          <w:rFonts w:asciiTheme="minorBidi" w:hAnsiTheme="minorBidi" w:cstheme="minorBidi"/>
          <w:sz w:val="28"/>
          <w:szCs w:val="28"/>
          <w:u w:val="single"/>
          <w:rtl/>
        </w:rPr>
      </w:pPr>
    </w:p>
    <w:p w14:paraId="42DEE697" w14:textId="5B5D368E" w:rsidR="001D1A7A" w:rsidRPr="009D4CB9" w:rsidRDefault="009D4CB9" w:rsidP="009D4CB9">
      <w:pPr>
        <w:jc w:val="left"/>
        <w:rPr>
          <w:rFonts w:asciiTheme="minorBidi" w:hAnsiTheme="minorBidi" w:cs="Arial"/>
          <w:sz w:val="28"/>
          <w:szCs w:val="28"/>
          <w:u w:val="single"/>
          <w:rtl/>
        </w:rPr>
      </w:pPr>
      <w:hyperlink w:anchor="מטרות" w:history="1">
        <w:r w:rsidR="001D1A7A" w:rsidRPr="009D4CB9">
          <w:rPr>
            <w:rStyle w:val="Hyperlink"/>
            <w:rFonts w:asciiTheme="minorBidi" w:hAnsiTheme="minorBidi" w:cs="Arial"/>
            <w:color w:val="auto"/>
            <w:sz w:val="28"/>
            <w:szCs w:val="28"/>
            <w:rtl/>
          </w:rPr>
          <w:t>תיאור מ</w:t>
        </w:r>
        <w:r w:rsidR="001D1A7A" w:rsidRPr="009D4CB9">
          <w:rPr>
            <w:rStyle w:val="Hyperlink"/>
            <w:rFonts w:asciiTheme="minorBidi" w:hAnsiTheme="minorBidi" w:cs="Arial"/>
            <w:color w:val="auto"/>
            <w:sz w:val="28"/>
            <w:szCs w:val="28"/>
            <w:rtl/>
          </w:rPr>
          <w:t>ט</w:t>
        </w:r>
        <w:r w:rsidR="001D1A7A" w:rsidRPr="009D4CB9">
          <w:rPr>
            <w:rStyle w:val="Hyperlink"/>
            <w:rFonts w:asciiTheme="minorBidi" w:hAnsiTheme="minorBidi" w:cs="Arial"/>
            <w:color w:val="auto"/>
            <w:sz w:val="28"/>
            <w:szCs w:val="28"/>
            <w:rtl/>
          </w:rPr>
          <w:t>רות המחקר</w:t>
        </w:r>
      </w:hyperlink>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hint="cs"/>
          <w:sz w:val="28"/>
          <w:szCs w:val="28"/>
          <w:u w:val="single"/>
          <w:rtl/>
        </w:rPr>
        <w:t>12</w:t>
      </w:r>
    </w:p>
    <w:p w14:paraId="1DCA2F87" w14:textId="6DF9F404" w:rsidR="001D1A7A" w:rsidRPr="009D4CB9" w:rsidRDefault="001D1A7A" w:rsidP="009D4CB9">
      <w:pPr>
        <w:jc w:val="left"/>
        <w:rPr>
          <w:rFonts w:asciiTheme="minorBidi" w:hAnsiTheme="minorBidi" w:cs="Arial"/>
          <w:sz w:val="28"/>
          <w:szCs w:val="28"/>
          <w:u w:val="single"/>
          <w:rtl/>
        </w:rPr>
      </w:pPr>
    </w:p>
    <w:p w14:paraId="29133617" w14:textId="100AB77F" w:rsidR="001D1A7A" w:rsidRPr="009D4CB9" w:rsidRDefault="009D4CB9" w:rsidP="009D4CB9">
      <w:pPr>
        <w:jc w:val="left"/>
        <w:rPr>
          <w:rFonts w:asciiTheme="minorBidi" w:hAnsiTheme="minorBidi" w:cstheme="minorBidi"/>
          <w:sz w:val="28"/>
          <w:szCs w:val="28"/>
          <w:u w:val="single"/>
          <w:rtl/>
        </w:rPr>
      </w:pPr>
      <w:hyperlink w:anchor="מתודולוגיה" w:history="1">
        <w:r w:rsidR="001D1A7A" w:rsidRPr="009D4CB9">
          <w:rPr>
            <w:rStyle w:val="Hyperlink"/>
            <w:rFonts w:asciiTheme="minorBidi" w:hAnsiTheme="minorBidi" w:cs="Arial"/>
            <w:color w:val="auto"/>
            <w:sz w:val="28"/>
            <w:szCs w:val="28"/>
            <w:rtl/>
          </w:rPr>
          <w:t>מתודולו</w:t>
        </w:r>
        <w:r w:rsidR="001D1A7A" w:rsidRPr="009D4CB9">
          <w:rPr>
            <w:rStyle w:val="Hyperlink"/>
            <w:rFonts w:asciiTheme="minorBidi" w:hAnsiTheme="minorBidi" w:cs="Arial"/>
            <w:color w:val="auto"/>
            <w:sz w:val="28"/>
            <w:szCs w:val="28"/>
            <w:rtl/>
          </w:rPr>
          <w:t>ג</w:t>
        </w:r>
        <w:r w:rsidR="001D1A7A" w:rsidRPr="009D4CB9">
          <w:rPr>
            <w:rStyle w:val="Hyperlink"/>
            <w:rFonts w:asciiTheme="minorBidi" w:hAnsiTheme="minorBidi" w:cs="Arial"/>
            <w:color w:val="auto"/>
            <w:sz w:val="28"/>
            <w:szCs w:val="28"/>
            <w:rtl/>
          </w:rPr>
          <w:t>יית המחקר</w:t>
        </w:r>
      </w:hyperlink>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hint="cs"/>
          <w:sz w:val="28"/>
          <w:szCs w:val="28"/>
          <w:u w:val="single"/>
          <w:rtl/>
        </w:rPr>
        <w:t>12</w:t>
      </w:r>
    </w:p>
    <w:p w14:paraId="657369A7" w14:textId="17A9152B" w:rsidR="007C1CDE" w:rsidRPr="009D4CB9" w:rsidRDefault="007C1CDE" w:rsidP="009D4CB9">
      <w:pPr>
        <w:jc w:val="left"/>
        <w:rPr>
          <w:rFonts w:asciiTheme="minorBidi" w:hAnsiTheme="minorBidi" w:cstheme="minorBidi"/>
          <w:sz w:val="28"/>
          <w:szCs w:val="28"/>
          <w:u w:val="single"/>
          <w:rtl/>
        </w:rPr>
      </w:pPr>
    </w:p>
    <w:p w14:paraId="4C9DE2DE" w14:textId="2256B5B8" w:rsidR="007C1CDE" w:rsidRPr="009D4CB9" w:rsidRDefault="009D4CB9" w:rsidP="009D4CB9">
      <w:pPr>
        <w:jc w:val="left"/>
        <w:rPr>
          <w:rFonts w:asciiTheme="minorBidi" w:hAnsiTheme="minorBidi" w:cs="Arial"/>
          <w:sz w:val="28"/>
          <w:szCs w:val="28"/>
          <w:u w:val="single"/>
          <w:rtl/>
        </w:rPr>
      </w:pPr>
      <w:hyperlink w:anchor="ניסויים" w:history="1">
        <w:r w:rsidR="001D1A7A" w:rsidRPr="009D4CB9">
          <w:rPr>
            <w:rStyle w:val="Hyperlink"/>
            <w:rFonts w:asciiTheme="minorBidi" w:hAnsiTheme="minorBidi" w:cs="Arial"/>
            <w:color w:val="auto"/>
            <w:sz w:val="28"/>
            <w:szCs w:val="28"/>
            <w:rtl/>
          </w:rPr>
          <w:t>פירוט הנ</w:t>
        </w:r>
        <w:r w:rsidR="001D1A7A" w:rsidRPr="009D4CB9">
          <w:rPr>
            <w:rStyle w:val="Hyperlink"/>
            <w:rFonts w:asciiTheme="minorBidi" w:hAnsiTheme="minorBidi" w:cs="Arial"/>
            <w:color w:val="auto"/>
            <w:sz w:val="28"/>
            <w:szCs w:val="28"/>
            <w:rtl/>
          </w:rPr>
          <w:t>י</w:t>
        </w:r>
        <w:r w:rsidR="001D1A7A" w:rsidRPr="009D4CB9">
          <w:rPr>
            <w:rStyle w:val="Hyperlink"/>
            <w:rFonts w:asciiTheme="minorBidi" w:hAnsiTheme="minorBidi" w:cs="Arial"/>
            <w:color w:val="auto"/>
            <w:sz w:val="28"/>
            <w:szCs w:val="28"/>
            <w:rtl/>
          </w:rPr>
          <w:t>סויים</w:t>
        </w:r>
      </w:hyperlink>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hint="cs"/>
          <w:sz w:val="28"/>
          <w:szCs w:val="28"/>
          <w:u w:val="single"/>
          <w:rtl/>
        </w:rPr>
        <w:t>15</w:t>
      </w:r>
    </w:p>
    <w:p w14:paraId="3C997C6F" w14:textId="3E4264CD" w:rsidR="001D1A7A" w:rsidRPr="009D4CB9" w:rsidRDefault="001D1A7A" w:rsidP="009D4CB9">
      <w:pPr>
        <w:jc w:val="left"/>
        <w:rPr>
          <w:rFonts w:asciiTheme="minorBidi" w:hAnsiTheme="minorBidi" w:cs="Arial"/>
          <w:sz w:val="28"/>
          <w:szCs w:val="28"/>
          <w:rtl/>
        </w:rPr>
      </w:pPr>
      <w:r w:rsidRPr="009D4CB9">
        <w:rPr>
          <w:rFonts w:asciiTheme="minorBidi" w:hAnsiTheme="minorBidi" w:cs="Arial"/>
          <w:sz w:val="28"/>
          <w:szCs w:val="28"/>
          <w:rtl/>
        </w:rPr>
        <w:tab/>
      </w:r>
    </w:p>
    <w:p w14:paraId="2C3B6185" w14:textId="7D92F011" w:rsidR="007C1CDE" w:rsidRPr="009D4CB9" w:rsidRDefault="001D1A7A" w:rsidP="009D4CB9">
      <w:pPr>
        <w:jc w:val="left"/>
        <w:rPr>
          <w:rFonts w:asciiTheme="minorBidi" w:hAnsiTheme="minorBidi" w:cs="Arial"/>
          <w:sz w:val="28"/>
          <w:szCs w:val="28"/>
          <w:u w:val="single"/>
          <w:rtl/>
        </w:rPr>
      </w:pPr>
      <w:r w:rsidRPr="009D4CB9">
        <w:rPr>
          <w:rFonts w:asciiTheme="minorBidi" w:hAnsiTheme="minorBidi" w:cs="Arial"/>
          <w:sz w:val="28"/>
          <w:szCs w:val="28"/>
          <w:rtl/>
        </w:rPr>
        <w:tab/>
      </w:r>
      <w:hyperlink w:anchor="ניסוי1" w:history="1">
        <w:r w:rsidRPr="009D4CB9">
          <w:rPr>
            <w:rStyle w:val="Hyperlink"/>
            <w:rFonts w:asciiTheme="minorBidi" w:hAnsiTheme="minorBidi" w:cs="Arial"/>
            <w:color w:val="auto"/>
            <w:sz w:val="28"/>
            <w:szCs w:val="28"/>
            <w:rtl/>
          </w:rPr>
          <w:t>ניסו</w:t>
        </w:r>
        <w:r w:rsidRPr="009D4CB9">
          <w:rPr>
            <w:rStyle w:val="Hyperlink"/>
            <w:rFonts w:asciiTheme="minorBidi" w:hAnsiTheme="minorBidi" w:cs="Arial"/>
            <w:color w:val="auto"/>
            <w:sz w:val="28"/>
            <w:szCs w:val="28"/>
            <w:rtl/>
          </w:rPr>
          <w:t>י</w:t>
        </w:r>
        <w:r w:rsidRPr="009D4CB9">
          <w:rPr>
            <w:rStyle w:val="Hyperlink"/>
            <w:rFonts w:asciiTheme="minorBidi" w:hAnsiTheme="minorBidi" w:cs="Arial"/>
            <w:color w:val="auto"/>
            <w:sz w:val="28"/>
            <w:szCs w:val="28"/>
            <w:rtl/>
          </w:rPr>
          <w:t xml:space="preserve"> ראשון – עצים רנדומליים</w:t>
        </w:r>
      </w:hyperlink>
      <w:r w:rsidR="009D4CB9" w:rsidRPr="009D4CB9">
        <w:rPr>
          <w:rFonts w:asciiTheme="minorBidi" w:hAnsiTheme="minorBidi" w:cs="Arial"/>
          <w:sz w:val="28"/>
          <w:szCs w:val="28"/>
          <w:u w:val="single"/>
          <w:rtl/>
        </w:rPr>
        <w:tab/>
      </w:r>
      <w:r w:rsidR="009D4CB9" w:rsidRPr="009D4CB9">
        <w:rPr>
          <w:rFonts w:asciiTheme="minorBidi" w:hAnsiTheme="minorBidi" w:cs="Arial"/>
          <w:sz w:val="28"/>
          <w:szCs w:val="28"/>
          <w:u w:val="single"/>
          <w:rtl/>
        </w:rPr>
        <w:tab/>
      </w:r>
      <w:r w:rsidR="009D4CB9" w:rsidRPr="009D4CB9">
        <w:rPr>
          <w:rFonts w:asciiTheme="minorBidi" w:hAnsiTheme="minorBidi" w:cs="Arial"/>
          <w:sz w:val="28"/>
          <w:szCs w:val="28"/>
          <w:u w:val="single"/>
          <w:rtl/>
        </w:rPr>
        <w:tab/>
      </w:r>
      <w:r w:rsidR="009D4CB9" w:rsidRPr="009D4CB9">
        <w:rPr>
          <w:rFonts w:asciiTheme="minorBidi" w:hAnsiTheme="minorBidi" w:cs="Arial"/>
          <w:sz w:val="28"/>
          <w:szCs w:val="28"/>
          <w:u w:val="single"/>
          <w:rtl/>
        </w:rPr>
        <w:tab/>
      </w:r>
      <w:r w:rsidR="009D4CB9" w:rsidRPr="009D4CB9">
        <w:rPr>
          <w:rFonts w:asciiTheme="minorBidi" w:hAnsiTheme="minorBidi" w:cs="Arial"/>
          <w:sz w:val="28"/>
          <w:szCs w:val="28"/>
          <w:u w:val="single"/>
          <w:rtl/>
        </w:rPr>
        <w:tab/>
      </w:r>
      <w:r w:rsidR="009D4CB9" w:rsidRPr="009D4CB9">
        <w:rPr>
          <w:rFonts w:asciiTheme="minorBidi" w:hAnsiTheme="minorBidi" w:cs="Arial"/>
          <w:sz w:val="28"/>
          <w:szCs w:val="28"/>
          <w:u w:val="single"/>
          <w:rtl/>
        </w:rPr>
        <w:tab/>
      </w:r>
      <w:r w:rsidR="009D4CB9" w:rsidRPr="009D4CB9">
        <w:rPr>
          <w:rFonts w:asciiTheme="minorBidi" w:hAnsiTheme="minorBidi" w:cs="Arial"/>
          <w:sz w:val="28"/>
          <w:szCs w:val="28"/>
          <w:u w:val="single"/>
          <w:rtl/>
        </w:rPr>
        <w:tab/>
      </w:r>
      <w:r w:rsidR="009D4CB9" w:rsidRPr="009D4CB9">
        <w:rPr>
          <w:rFonts w:asciiTheme="minorBidi" w:hAnsiTheme="minorBidi" w:cs="Arial" w:hint="cs"/>
          <w:sz w:val="28"/>
          <w:szCs w:val="28"/>
          <w:u w:val="single"/>
          <w:rtl/>
        </w:rPr>
        <w:t>15</w:t>
      </w:r>
    </w:p>
    <w:p w14:paraId="768BAB93" w14:textId="77777777" w:rsidR="009D4CB9" w:rsidRPr="009D4CB9" w:rsidRDefault="001D1A7A" w:rsidP="009D4CB9">
      <w:pPr>
        <w:jc w:val="left"/>
        <w:rPr>
          <w:rFonts w:asciiTheme="minorBidi" w:hAnsiTheme="minorBidi" w:cs="Arial"/>
          <w:sz w:val="28"/>
          <w:szCs w:val="28"/>
          <w:rtl/>
        </w:rPr>
      </w:pPr>
      <w:r w:rsidRPr="009D4CB9">
        <w:rPr>
          <w:rFonts w:asciiTheme="minorBidi" w:hAnsiTheme="minorBidi" w:cs="Arial"/>
          <w:sz w:val="28"/>
          <w:szCs w:val="28"/>
          <w:rtl/>
        </w:rPr>
        <w:tab/>
      </w:r>
    </w:p>
    <w:p w14:paraId="7B9053A4" w14:textId="723882DA" w:rsidR="001D1A7A" w:rsidRPr="009D4CB9" w:rsidRDefault="009D4CB9" w:rsidP="009D4CB9">
      <w:pPr>
        <w:ind w:firstLine="720"/>
        <w:jc w:val="left"/>
        <w:rPr>
          <w:rFonts w:asciiTheme="minorBidi" w:hAnsiTheme="minorBidi" w:cs="Arial"/>
          <w:sz w:val="28"/>
          <w:szCs w:val="28"/>
          <w:u w:val="single"/>
          <w:rtl/>
        </w:rPr>
      </w:pPr>
      <w:hyperlink w:anchor="ניסוי2" w:history="1">
        <w:r w:rsidR="001D1A7A" w:rsidRPr="009D4CB9">
          <w:rPr>
            <w:rStyle w:val="Hyperlink"/>
            <w:rFonts w:asciiTheme="minorBidi" w:hAnsiTheme="minorBidi" w:cs="Arial"/>
            <w:color w:val="auto"/>
            <w:sz w:val="28"/>
            <w:szCs w:val="28"/>
            <w:rtl/>
          </w:rPr>
          <w:t>ניס</w:t>
        </w:r>
        <w:r w:rsidR="001D1A7A" w:rsidRPr="009D4CB9">
          <w:rPr>
            <w:rStyle w:val="Hyperlink"/>
            <w:rFonts w:asciiTheme="minorBidi" w:hAnsiTheme="minorBidi" w:cs="Arial"/>
            <w:color w:val="auto"/>
            <w:sz w:val="28"/>
            <w:szCs w:val="28"/>
            <w:rtl/>
          </w:rPr>
          <w:t>ו</w:t>
        </w:r>
        <w:r w:rsidR="001D1A7A" w:rsidRPr="009D4CB9">
          <w:rPr>
            <w:rStyle w:val="Hyperlink"/>
            <w:rFonts w:asciiTheme="minorBidi" w:hAnsiTheme="minorBidi" w:cs="Arial"/>
            <w:color w:val="auto"/>
            <w:sz w:val="28"/>
            <w:szCs w:val="28"/>
            <w:rtl/>
          </w:rPr>
          <w:t>י שני – מציאת אפסילון אופטימלי</w:t>
        </w:r>
      </w:hyperlink>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hint="cs"/>
          <w:sz w:val="28"/>
          <w:szCs w:val="28"/>
          <w:u w:val="single"/>
          <w:rtl/>
        </w:rPr>
        <w:t>17</w:t>
      </w:r>
    </w:p>
    <w:p w14:paraId="4B3A6141" w14:textId="77777777" w:rsidR="009D4CB9" w:rsidRPr="009D4CB9" w:rsidRDefault="009D4CB9" w:rsidP="009D4CB9">
      <w:pPr>
        <w:jc w:val="left"/>
        <w:rPr>
          <w:rFonts w:asciiTheme="minorBidi" w:hAnsiTheme="minorBidi" w:cs="Arial"/>
          <w:sz w:val="28"/>
          <w:szCs w:val="28"/>
          <w:u w:val="single"/>
          <w:rtl/>
        </w:rPr>
      </w:pPr>
    </w:p>
    <w:p w14:paraId="5E825608" w14:textId="5F3E4152" w:rsidR="001D1A7A" w:rsidRPr="009D4CB9" w:rsidRDefault="001D1A7A" w:rsidP="009D4CB9">
      <w:pPr>
        <w:jc w:val="left"/>
        <w:rPr>
          <w:rFonts w:asciiTheme="minorBidi" w:hAnsiTheme="minorBidi" w:cstheme="minorBidi"/>
          <w:sz w:val="28"/>
          <w:szCs w:val="28"/>
          <w:u w:val="single"/>
          <w:rtl/>
        </w:rPr>
      </w:pPr>
      <w:r w:rsidRPr="009D4CB9">
        <w:rPr>
          <w:rFonts w:asciiTheme="minorBidi" w:hAnsiTheme="minorBidi" w:cs="Arial"/>
          <w:sz w:val="28"/>
          <w:szCs w:val="28"/>
          <w:rtl/>
        </w:rPr>
        <w:tab/>
      </w:r>
      <w:hyperlink w:anchor="ניסוי3" w:history="1">
        <w:r w:rsidR="009D4CB9" w:rsidRPr="009D4CB9">
          <w:rPr>
            <w:rStyle w:val="Hyperlink"/>
            <w:rFonts w:asciiTheme="minorBidi" w:hAnsiTheme="minorBidi" w:cs="Arial"/>
            <w:color w:val="auto"/>
            <w:sz w:val="28"/>
            <w:szCs w:val="28"/>
            <w:rtl/>
          </w:rPr>
          <w:t>ניסוי של</w:t>
        </w:r>
        <w:r w:rsidR="009D4CB9" w:rsidRPr="009D4CB9">
          <w:rPr>
            <w:rStyle w:val="Hyperlink"/>
            <w:rFonts w:asciiTheme="minorBidi" w:hAnsiTheme="minorBidi" w:cs="Arial"/>
            <w:color w:val="auto"/>
            <w:sz w:val="28"/>
            <w:szCs w:val="28"/>
            <w:rtl/>
          </w:rPr>
          <w:t>י</w:t>
        </w:r>
        <w:r w:rsidR="009D4CB9" w:rsidRPr="009D4CB9">
          <w:rPr>
            <w:rStyle w:val="Hyperlink"/>
            <w:rFonts w:asciiTheme="minorBidi" w:hAnsiTheme="minorBidi" w:cs="Arial"/>
            <w:color w:val="auto"/>
            <w:sz w:val="28"/>
            <w:szCs w:val="28"/>
            <w:rtl/>
          </w:rPr>
          <w:t>שי – בדיקת איכות האלגוריתמים</w:t>
        </w:r>
      </w:hyperlink>
      <w:r w:rsidR="009D4CB9" w:rsidRPr="009D4CB9">
        <w:rPr>
          <w:rFonts w:asciiTheme="minorBidi" w:hAnsiTheme="minorBidi" w:cs="Arial"/>
          <w:sz w:val="28"/>
          <w:szCs w:val="28"/>
          <w:u w:val="single"/>
          <w:rtl/>
        </w:rPr>
        <w:tab/>
      </w:r>
      <w:r w:rsidR="009D4CB9" w:rsidRPr="009D4CB9">
        <w:rPr>
          <w:rFonts w:asciiTheme="minorBidi" w:hAnsiTheme="minorBidi" w:cs="Arial"/>
          <w:sz w:val="28"/>
          <w:szCs w:val="28"/>
          <w:u w:val="single"/>
          <w:rtl/>
        </w:rPr>
        <w:tab/>
      </w:r>
      <w:r w:rsidR="009D4CB9" w:rsidRPr="009D4CB9">
        <w:rPr>
          <w:rFonts w:asciiTheme="minorBidi" w:hAnsiTheme="minorBidi" w:cs="Arial"/>
          <w:sz w:val="28"/>
          <w:szCs w:val="28"/>
          <w:u w:val="single"/>
          <w:rtl/>
        </w:rPr>
        <w:tab/>
      </w:r>
      <w:r w:rsidR="009D4CB9" w:rsidRPr="009D4CB9">
        <w:rPr>
          <w:rFonts w:asciiTheme="minorBidi" w:hAnsiTheme="minorBidi" w:cs="Arial"/>
          <w:sz w:val="28"/>
          <w:szCs w:val="28"/>
          <w:u w:val="single"/>
          <w:rtl/>
        </w:rPr>
        <w:tab/>
      </w:r>
      <w:r w:rsidR="009D4CB9" w:rsidRPr="009D4CB9">
        <w:rPr>
          <w:rFonts w:asciiTheme="minorBidi" w:hAnsiTheme="minorBidi" w:cs="Arial"/>
          <w:sz w:val="28"/>
          <w:szCs w:val="28"/>
          <w:u w:val="single"/>
          <w:rtl/>
        </w:rPr>
        <w:tab/>
      </w:r>
      <w:r w:rsidR="009D4CB9" w:rsidRPr="009D4CB9">
        <w:rPr>
          <w:rFonts w:asciiTheme="minorBidi" w:hAnsiTheme="minorBidi" w:cs="Arial" w:hint="cs"/>
          <w:sz w:val="28"/>
          <w:szCs w:val="28"/>
          <w:u w:val="single"/>
          <w:rtl/>
        </w:rPr>
        <w:t>20</w:t>
      </w:r>
    </w:p>
    <w:p w14:paraId="40BA25CD" w14:textId="4049124C" w:rsidR="007C1CDE" w:rsidRPr="009D4CB9" w:rsidRDefault="007C1CDE" w:rsidP="009D4CB9">
      <w:pPr>
        <w:jc w:val="left"/>
        <w:rPr>
          <w:rFonts w:asciiTheme="minorBidi" w:hAnsiTheme="minorBidi" w:cstheme="minorBidi"/>
          <w:sz w:val="28"/>
          <w:szCs w:val="28"/>
          <w:u w:val="single"/>
          <w:rtl/>
        </w:rPr>
      </w:pPr>
    </w:p>
    <w:p w14:paraId="4E4FCBDE" w14:textId="4B8D22F6" w:rsidR="007C1CDE" w:rsidRPr="009D4CB9" w:rsidRDefault="009D4CB9" w:rsidP="009D4CB9">
      <w:pPr>
        <w:jc w:val="left"/>
        <w:rPr>
          <w:rFonts w:asciiTheme="minorBidi" w:hAnsiTheme="minorBidi" w:cs="Arial"/>
          <w:sz w:val="28"/>
          <w:szCs w:val="28"/>
          <w:u w:val="single"/>
          <w:rtl/>
        </w:rPr>
      </w:pPr>
      <w:hyperlink w:anchor="מסקנות" w:history="1">
        <w:r w:rsidRPr="009D4CB9">
          <w:rPr>
            <w:rStyle w:val="Hyperlink"/>
            <w:rFonts w:asciiTheme="minorBidi" w:hAnsiTheme="minorBidi" w:cs="Arial"/>
            <w:color w:val="auto"/>
            <w:sz w:val="28"/>
            <w:szCs w:val="28"/>
            <w:rtl/>
          </w:rPr>
          <w:t>מסקנות, סיכום ו</w:t>
        </w:r>
        <w:r w:rsidRPr="009D4CB9">
          <w:rPr>
            <w:rStyle w:val="Hyperlink"/>
            <w:rFonts w:asciiTheme="minorBidi" w:hAnsiTheme="minorBidi" w:cs="Arial"/>
            <w:color w:val="auto"/>
            <w:sz w:val="28"/>
            <w:szCs w:val="28"/>
            <w:rtl/>
          </w:rPr>
          <w:t>א</w:t>
        </w:r>
        <w:r w:rsidRPr="009D4CB9">
          <w:rPr>
            <w:rStyle w:val="Hyperlink"/>
            <w:rFonts w:asciiTheme="minorBidi" w:hAnsiTheme="minorBidi" w:cs="Arial"/>
            <w:color w:val="auto"/>
            <w:sz w:val="28"/>
            <w:szCs w:val="28"/>
            <w:rtl/>
          </w:rPr>
          <w:t>תגרים לעתיד</w:t>
        </w:r>
      </w:hyperlink>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hint="cs"/>
          <w:sz w:val="28"/>
          <w:szCs w:val="28"/>
          <w:u w:val="single"/>
          <w:rtl/>
        </w:rPr>
        <w:t>2</w:t>
      </w:r>
      <w:r w:rsidR="00BE38C4">
        <w:rPr>
          <w:rFonts w:asciiTheme="minorBidi" w:hAnsiTheme="minorBidi" w:cs="Arial" w:hint="cs"/>
          <w:sz w:val="28"/>
          <w:szCs w:val="28"/>
          <w:u w:val="single"/>
          <w:rtl/>
        </w:rPr>
        <w:t>1</w:t>
      </w:r>
    </w:p>
    <w:p w14:paraId="0AD2DD9F" w14:textId="32403ADE" w:rsidR="009D4CB9" w:rsidRDefault="009D4CB9" w:rsidP="009D4CB9">
      <w:pPr>
        <w:jc w:val="left"/>
        <w:rPr>
          <w:rFonts w:asciiTheme="minorBidi" w:hAnsiTheme="minorBidi" w:cs="Arial"/>
          <w:sz w:val="28"/>
          <w:szCs w:val="28"/>
          <w:u w:val="single"/>
          <w:rtl/>
        </w:rPr>
      </w:pPr>
    </w:p>
    <w:p w14:paraId="651F3462" w14:textId="7C1D9FFB" w:rsidR="009F7D7D" w:rsidRPr="009F7D7D" w:rsidRDefault="009F7D7D" w:rsidP="009D4CB9">
      <w:pPr>
        <w:jc w:val="left"/>
        <w:rPr>
          <w:rFonts w:asciiTheme="minorBidi" w:hAnsiTheme="minorBidi" w:cs="Arial"/>
          <w:sz w:val="28"/>
          <w:szCs w:val="28"/>
          <w:u w:val="single"/>
          <w:rtl/>
        </w:rPr>
      </w:pPr>
      <w:hyperlink w:anchor="גרפים" w:history="1">
        <w:r w:rsidRPr="009F7D7D">
          <w:rPr>
            <w:rStyle w:val="Hyperlink"/>
            <w:rFonts w:asciiTheme="minorBidi" w:hAnsiTheme="minorBidi" w:cs="Arial" w:hint="cs"/>
            <w:color w:val="auto"/>
            <w:sz w:val="28"/>
            <w:szCs w:val="28"/>
            <w:rtl/>
          </w:rPr>
          <w:t>גר</w:t>
        </w:r>
        <w:r w:rsidRPr="009F7D7D">
          <w:rPr>
            <w:rStyle w:val="Hyperlink"/>
            <w:rFonts w:asciiTheme="minorBidi" w:hAnsiTheme="minorBidi" w:cs="Arial" w:hint="cs"/>
            <w:color w:val="auto"/>
            <w:sz w:val="28"/>
            <w:szCs w:val="28"/>
            <w:rtl/>
          </w:rPr>
          <w:t>פ</w:t>
        </w:r>
        <w:r w:rsidRPr="009F7D7D">
          <w:rPr>
            <w:rStyle w:val="Hyperlink"/>
            <w:rFonts w:asciiTheme="minorBidi" w:hAnsiTheme="minorBidi" w:cs="Arial" w:hint="cs"/>
            <w:color w:val="auto"/>
            <w:sz w:val="28"/>
            <w:szCs w:val="28"/>
            <w:rtl/>
          </w:rPr>
          <w:t>ים וטבלאות</w:t>
        </w:r>
      </w:hyperlink>
      <w:r w:rsidRPr="009F7D7D">
        <w:rPr>
          <w:rFonts w:asciiTheme="minorBidi" w:hAnsiTheme="minorBidi" w:cs="Arial"/>
          <w:sz w:val="28"/>
          <w:szCs w:val="28"/>
          <w:u w:val="single"/>
          <w:rtl/>
        </w:rPr>
        <w:t xml:space="preserve"> </w:t>
      </w:r>
      <w:r w:rsidRPr="009F7D7D">
        <w:rPr>
          <w:rFonts w:asciiTheme="minorBidi" w:hAnsiTheme="minorBidi" w:cs="Arial"/>
          <w:sz w:val="28"/>
          <w:szCs w:val="28"/>
          <w:u w:val="single"/>
          <w:rtl/>
        </w:rPr>
        <w:tab/>
      </w:r>
      <w:r w:rsidRPr="009F7D7D">
        <w:rPr>
          <w:rFonts w:asciiTheme="minorBidi" w:hAnsiTheme="minorBidi" w:cs="Arial"/>
          <w:sz w:val="28"/>
          <w:szCs w:val="28"/>
          <w:u w:val="single"/>
          <w:rtl/>
        </w:rPr>
        <w:tab/>
      </w:r>
      <w:r w:rsidRPr="009F7D7D">
        <w:rPr>
          <w:rFonts w:asciiTheme="minorBidi" w:hAnsiTheme="minorBidi" w:cs="Arial"/>
          <w:sz w:val="28"/>
          <w:szCs w:val="28"/>
          <w:u w:val="single"/>
          <w:rtl/>
        </w:rPr>
        <w:tab/>
      </w:r>
      <w:r w:rsidRPr="009F7D7D">
        <w:rPr>
          <w:rFonts w:asciiTheme="minorBidi" w:hAnsiTheme="minorBidi" w:cs="Arial"/>
          <w:sz w:val="28"/>
          <w:szCs w:val="28"/>
          <w:u w:val="single"/>
          <w:rtl/>
        </w:rPr>
        <w:tab/>
      </w:r>
      <w:r w:rsidRPr="009F7D7D">
        <w:rPr>
          <w:rFonts w:asciiTheme="minorBidi" w:hAnsiTheme="minorBidi" w:cs="Arial"/>
          <w:sz w:val="28"/>
          <w:szCs w:val="28"/>
          <w:u w:val="single"/>
          <w:rtl/>
        </w:rPr>
        <w:tab/>
      </w:r>
      <w:r w:rsidRPr="009F7D7D">
        <w:rPr>
          <w:rFonts w:asciiTheme="minorBidi" w:hAnsiTheme="minorBidi" w:cs="Arial"/>
          <w:sz w:val="28"/>
          <w:szCs w:val="28"/>
          <w:u w:val="single"/>
          <w:rtl/>
        </w:rPr>
        <w:tab/>
      </w:r>
      <w:r w:rsidRPr="009F7D7D">
        <w:rPr>
          <w:rFonts w:asciiTheme="minorBidi" w:hAnsiTheme="minorBidi" w:cs="Arial"/>
          <w:sz w:val="28"/>
          <w:szCs w:val="28"/>
          <w:u w:val="single"/>
          <w:rtl/>
        </w:rPr>
        <w:tab/>
      </w:r>
      <w:r w:rsidRPr="009F7D7D">
        <w:rPr>
          <w:rFonts w:asciiTheme="minorBidi" w:hAnsiTheme="minorBidi" w:cs="Arial"/>
          <w:sz w:val="28"/>
          <w:szCs w:val="28"/>
          <w:u w:val="single"/>
          <w:rtl/>
        </w:rPr>
        <w:tab/>
      </w:r>
      <w:r w:rsidRPr="009F7D7D">
        <w:rPr>
          <w:rFonts w:asciiTheme="minorBidi" w:hAnsiTheme="minorBidi" w:cs="Arial"/>
          <w:sz w:val="28"/>
          <w:szCs w:val="28"/>
          <w:u w:val="single"/>
          <w:rtl/>
        </w:rPr>
        <w:tab/>
      </w:r>
      <w:r w:rsidRPr="009F7D7D">
        <w:rPr>
          <w:rFonts w:asciiTheme="minorBidi" w:hAnsiTheme="minorBidi" w:cs="Arial"/>
          <w:sz w:val="28"/>
          <w:szCs w:val="28"/>
          <w:u w:val="single"/>
          <w:rtl/>
        </w:rPr>
        <w:tab/>
        <w:t>22</w:t>
      </w:r>
    </w:p>
    <w:p w14:paraId="2455EB1D" w14:textId="77777777" w:rsidR="009F7D7D" w:rsidRDefault="009F7D7D" w:rsidP="009D4CB9">
      <w:pPr>
        <w:jc w:val="left"/>
        <w:rPr>
          <w:rFonts w:asciiTheme="minorBidi" w:hAnsiTheme="minorBidi" w:cs="Arial"/>
          <w:sz w:val="28"/>
          <w:szCs w:val="28"/>
          <w:u w:val="single"/>
          <w:rtl/>
        </w:rPr>
      </w:pPr>
    </w:p>
    <w:p w14:paraId="7199774A" w14:textId="26867F9B" w:rsidR="009D4CB9" w:rsidRPr="009D4CB9" w:rsidRDefault="009D4CB9" w:rsidP="009D4CB9">
      <w:pPr>
        <w:jc w:val="left"/>
        <w:rPr>
          <w:rFonts w:asciiTheme="minorBidi" w:hAnsiTheme="minorBidi" w:cstheme="minorBidi"/>
          <w:sz w:val="28"/>
          <w:szCs w:val="28"/>
          <w:u w:val="single"/>
          <w:rtl/>
        </w:rPr>
      </w:pPr>
      <w:hyperlink w:anchor="בבליו" w:history="1">
        <w:r w:rsidRPr="009D4CB9">
          <w:rPr>
            <w:rStyle w:val="Hyperlink"/>
            <w:rFonts w:asciiTheme="minorBidi" w:hAnsiTheme="minorBidi" w:cs="Arial" w:hint="cs"/>
            <w:color w:val="auto"/>
            <w:sz w:val="28"/>
            <w:szCs w:val="28"/>
            <w:rtl/>
          </w:rPr>
          <w:t>בי</w:t>
        </w:r>
        <w:r w:rsidRPr="009D4CB9">
          <w:rPr>
            <w:rStyle w:val="Hyperlink"/>
            <w:rFonts w:asciiTheme="minorBidi" w:hAnsiTheme="minorBidi" w:cs="Arial" w:hint="cs"/>
            <w:color w:val="auto"/>
            <w:sz w:val="28"/>
            <w:szCs w:val="28"/>
            <w:rtl/>
          </w:rPr>
          <w:t>ב</w:t>
        </w:r>
        <w:r w:rsidRPr="009D4CB9">
          <w:rPr>
            <w:rStyle w:val="Hyperlink"/>
            <w:rFonts w:asciiTheme="minorBidi" w:hAnsiTheme="minorBidi" w:cs="Arial" w:hint="cs"/>
            <w:color w:val="auto"/>
            <w:sz w:val="28"/>
            <w:szCs w:val="28"/>
            <w:rtl/>
          </w:rPr>
          <w:t>ל</w:t>
        </w:r>
        <w:r w:rsidRPr="009D4CB9">
          <w:rPr>
            <w:rStyle w:val="Hyperlink"/>
            <w:rFonts w:asciiTheme="minorBidi" w:hAnsiTheme="minorBidi" w:cs="Arial" w:hint="cs"/>
            <w:color w:val="auto"/>
            <w:sz w:val="28"/>
            <w:szCs w:val="28"/>
            <w:rtl/>
          </w:rPr>
          <w:t>י</w:t>
        </w:r>
        <w:r w:rsidRPr="009D4CB9">
          <w:rPr>
            <w:rStyle w:val="Hyperlink"/>
            <w:rFonts w:asciiTheme="minorBidi" w:hAnsiTheme="minorBidi" w:cs="Arial" w:hint="cs"/>
            <w:color w:val="auto"/>
            <w:sz w:val="28"/>
            <w:szCs w:val="28"/>
            <w:rtl/>
          </w:rPr>
          <w:t>ו</w:t>
        </w:r>
        <w:r w:rsidRPr="009D4CB9">
          <w:rPr>
            <w:rStyle w:val="Hyperlink"/>
            <w:rFonts w:asciiTheme="minorBidi" w:hAnsiTheme="minorBidi" w:cs="Arial" w:hint="cs"/>
            <w:color w:val="auto"/>
            <w:sz w:val="28"/>
            <w:szCs w:val="28"/>
            <w:rtl/>
          </w:rPr>
          <w:t>ג</w:t>
        </w:r>
        <w:r w:rsidRPr="009D4CB9">
          <w:rPr>
            <w:rStyle w:val="Hyperlink"/>
            <w:rFonts w:asciiTheme="minorBidi" w:hAnsiTheme="minorBidi" w:cs="Arial" w:hint="cs"/>
            <w:color w:val="auto"/>
            <w:sz w:val="28"/>
            <w:szCs w:val="28"/>
            <w:rtl/>
          </w:rPr>
          <w:t>רפיה</w:t>
        </w:r>
      </w:hyperlink>
      <w:r w:rsidRPr="009D4CB9">
        <w:rPr>
          <w:rFonts w:asciiTheme="minorBidi" w:hAnsiTheme="minorBidi" w:cs="Arial" w:hint="cs"/>
          <w:sz w:val="28"/>
          <w:szCs w:val="28"/>
          <w:u w:val="single"/>
          <w:rtl/>
        </w:rPr>
        <w:t xml:space="preserve"> </w:t>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00BE38C4">
        <w:rPr>
          <w:rFonts w:asciiTheme="minorBidi" w:hAnsiTheme="minorBidi" w:cs="Arial" w:hint="cs"/>
          <w:sz w:val="28"/>
          <w:szCs w:val="28"/>
          <w:u w:val="single"/>
          <w:rtl/>
        </w:rPr>
        <w:t>2</w:t>
      </w:r>
      <w:r w:rsidR="009F7D7D">
        <w:rPr>
          <w:rFonts w:asciiTheme="minorBidi" w:hAnsiTheme="minorBidi" w:cs="Arial" w:hint="cs"/>
          <w:sz w:val="28"/>
          <w:szCs w:val="28"/>
          <w:u w:val="single"/>
          <w:rtl/>
        </w:rPr>
        <w:t>3</w:t>
      </w:r>
    </w:p>
    <w:p w14:paraId="30BF74B8" w14:textId="3BED74CF" w:rsidR="007C1CDE" w:rsidRPr="009D4CB9" w:rsidRDefault="007C1CDE" w:rsidP="00467434">
      <w:pPr>
        <w:spacing w:line="240" w:lineRule="auto"/>
        <w:jc w:val="left"/>
        <w:rPr>
          <w:rFonts w:asciiTheme="minorBidi" w:hAnsiTheme="minorBidi" w:cstheme="minorBidi"/>
          <w:u w:val="single"/>
          <w:rtl/>
        </w:rPr>
      </w:pPr>
    </w:p>
    <w:p w14:paraId="6DF2E723" w14:textId="1A9A10AB" w:rsidR="007F6806" w:rsidRPr="009D4CB9" w:rsidRDefault="007F6806" w:rsidP="00467434">
      <w:pPr>
        <w:spacing w:line="240" w:lineRule="auto"/>
        <w:jc w:val="left"/>
        <w:rPr>
          <w:rFonts w:asciiTheme="minorBidi" w:hAnsiTheme="minorBidi" w:cstheme="minorBidi"/>
          <w:u w:val="single"/>
          <w:rtl/>
        </w:rPr>
      </w:pPr>
    </w:p>
    <w:p w14:paraId="4102F3CE" w14:textId="2F03501F" w:rsidR="007F6806" w:rsidRDefault="007F6806" w:rsidP="00467434">
      <w:pPr>
        <w:spacing w:line="240" w:lineRule="auto"/>
        <w:jc w:val="left"/>
        <w:rPr>
          <w:rFonts w:asciiTheme="minorBidi" w:hAnsiTheme="minorBidi" w:cstheme="minorBidi"/>
          <w:rtl/>
        </w:rPr>
      </w:pPr>
    </w:p>
    <w:p w14:paraId="2D2576E6" w14:textId="77777777" w:rsidR="009F7D7D" w:rsidRDefault="009F7D7D" w:rsidP="00467434">
      <w:pPr>
        <w:spacing w:line="240" w:lineRule="auto"/>
        <w:jc w:val="left"/>
        <w:rPr>
          <w:rFonts w:asciiTheme="minorBidi" w:hAnsiTheme="minorBidi" w:cstheme="minorBidi"/>
          <w:rtl/>
        </w:rPr>
      </w:pPr>
    </w:p>
    <w:p w14:paraId="7A966BE2" w14:textId="77B5B296" w:rsidR="001D1A7A" w:rsidRDefault="001D1A7A" w:rsidP="00467434">
      <w:pPr>
        <w:spacing w:line="240" w:lineRule="auto"/>
        <w:jc w:val="left"/>
        <w:rPr>
          <w:rFonts w:asciiTheme="minorBidi" w:hAnsiTheme="minorBidi" w:cstheme="minorBidi"/>
          <w:rtl/>
        </w:rPr>
      </w:pPr>
    </w:p>
    <w:p w14:paraId="10911D81" w14:textId="2A259ED4" w:rsidR="001D1A7A" w:rsidRDefault="001D1A7A" w:rsidP="00467434">
      <w:pPr>
        <w:spacing w:line="240" w:lineRule="auto"/>
        <w:jc w:val="left"/>
        <w:rPr>
          <w:rFonts w:asciiTheme="minorBidi" w:hAnsiTheme="minorBidi" w:cstheme="minorBidi"/>
          <w:rtl/>
        </w:rPr>
      </w:pPr>
    </w:p>
    <w:p w14:paraId="004AF101" w14:textId="560C5980" w:rsidR="001D1A7A" w:rsidRDefault="001D1A7A" w:rsidP="00467434">
      <w:pPr>
        <w:spacing w:line="240" w:lineRule="auto"/>
        <w:jc w:val="left"/>
        <w:rPr>
          <w:rFonts w:asciiTheme="minorBidi" w:hAnsiTheme="minorBidi" w:cstheme="minorBidi"/>
          <w:rtl/>
        </w:rPr>
      </w:pPr>
    </w:p>
    <w:p w14:paraId="60D89DC5" w14:textId="77777777" w:rsidR="009D4CB9" w:rsidRDefault="009D4CB9" w:rsidP="00467434">
      <w:pPr>
        <w:spacing w:line="240" w:lineRule="auto"/>
        <w:jc w:val="left"/>
        <w:rPr>
          <w:rFonts w:asciiTheme="minorBidi" w:hAnsiTheme="minorBidi" w:cstheme="minorBidi"/>
          <w:rtl/>
        </w:rPr>
      </w:pPr>
    </w:p>
    <w:p w14:paraId="6CA4FA83" w14:textId="2F86C8F8" w:rsidR="00555A46" w:rsidRDefault="00933D2E" w:rsidP="00467434">
      <w:pPr>
        <w:spacing w:line="240" w:lineRule="auto"/>
        <w:jc w:val="left"/>
        <w:rPr>
          <w:rFonts w:asciiTheme="minorBidi" w:hAnsiTheme="minorBidi" w:cstheme="minorBidi"/>
          <w:b/>
          <w:bCs/>
          <w:sz w:val="28"/>
          <w:szCs w:val="28"/>
          <w:u w:val="single"/>
          <w:rtl/>
        </w:rPr>
      </w:pPr>
      <w:bookmarkStart w:id="0" w:name="מבוא"/>
      <w:bookmarkEnd w:id="0"/>
      <w:r w:rsidRPr="00933D2E">
        <w:rPr>
          <w:rFonts w:asciiTheme="minorBidi" w:hAnsiTheme="minorBidi" w:cstheme="minorBidi"/>
          <w:b/>
          <w:bCs/>
          <w:sz w:val="28"/>
          <w:szCs w:val="28"/>
          <w:u w:val="single"/>
          <w:rtl/>
        </w:rPr>
        <w:lastRenderedPageBreak/>
        <w:t>מבוא</w:t>
      </w:r>
    </w:p>
    <w:p w14:paraId="6430989C" w14:textId="77777777" w:rsidR="00A65694" w:rsidRDefault="00A65694" w:rsidP="00DB599F">
      <w:pPr>
        <w:spacing w:line="240" w:lineRule="auto"/>
        <w:ind w:firstLine="360"/>
        <w:jc w:val="left"/>
        <w:rPr>
          <w:rFonts w:asciiTheme="minorBidi" w:eastAsia="David Libre" w:hAnsiTheme="minorBidi" w:cstheme="minorBidi"/>
          <w:rtl/>
        </w:rPr>
      </w:pPr>
    </w:p>
    <w:p w14:paraId="599F3927" w14:textId="6E14B01B" w:rsidR="001F02FA" w:rsidRDefault="00DB599F" w:rsidP="00665CC7">
      <w:pPr>
        <w:spacing w:line="240" w:lineRule="auto"/>
        <w:ind w:firstLine="360"/>
        <w:jc w:val="left"/>
        <w:rPr>
          <w:rFonts w:asciiTheme="minorBidi" w:eastAsia="David Libre" w:hAnsiTheme="minorBidi" w:cstheme="minorBidi"/>
          <w:rtl/>
        </w:rPr>
      </w:pPr>
      <w:r>
        <w:rPr>
          <w:rFonts w:asciiTheme="minorBidi" w:eastAsia="David Libre" w:hAnsiTheme="minorBidi" w:cstheme="minorBidi" w:hint="cs"/>
          <w:rtl/>
        </w:rPr>
        <w:t xml:space="preserve">עקרון בסיס עליו מבוססים אלגוריתמי חיפוש </w:t>
      </w:r>
      <w:r w:rsidR="00D36B78">
        <w:rPr>
          <w:rFonts w:asciiTheme="minorBidi" w:eastAsia="David Libre" w:hAnsiTheme="minorBidi" w:cstheme="minorBidi" w:hint="cs"/>
          <w:rtl/>
        </w:rPr>
        <w:t>בעצי משחק</w:t>
      </w:r>
      <w:r>
        <w:rPr>
          <w:rFonts w:asciiTheme="minorBidi" w:eastAsia="David Libre" w:hAnsiTheme="minorBidi" w:cstheme="minorBidi" w:hint="cs"/>
          <w:rtl/>
        </w:rPr>
        <w:t xml:space="preserve"> הוא שבכל</w:t>
      </w:r>
      <w:r w:rsidRPr="00933D2E">
        <w:rPr>
          <w:rFonts w:asciiTheme="minorBidi" w:eastAsia="David Libre" w:hAnsiTheme="minorBidi" w:cstheme="minorBidi"/>
          <w:rtl/>
        </w:rPr>
        <w:t xml:space="preserve"> תור השחקן יבצע את המהלך בעל התועלת הגדולה ביותר עבורו, תוך הנחה כי השחקן השני יעשה בדיוק את אותו הדבר בתורו.</w:t>
      </w:r>
      <w:r w:rsidR="001F02FA">
        <w:rPr>
          <w:rFonts w:asciiTheme="minorBidi" w:eastAsia="David Libre" w:hAnsiTheme="minorBidi" w:cstheme="minorBidi" w:hint="cs"/>
          <w:rtl/>
        </w:rPr>
        <w:t xml:space="preserve"> מעיקרון זה פותחו אלגוריתמים רבים, </w:t>
      </w:r>
      <w:r w:rsidR="00665CC7">
        <w:rPr>
          <w:rFonts w:asciiTheme="minorBidi" w:eastAsia="David Libre" w:hAnsiTheme="minorBidi" w:cstheme="minorBidi" w:hint="cs"/>
          <w:rtl/>
        </w:rPr>
        <w:t xml:space="preserve">אשר </w:t>
      </w:r>
      <w:r w:rsidR="001F02FA">
        <w:rPr>
          <w:rFonts w:asciiTheme="minorBidi" w:eastAsia="David Libre" w:hAnsiTheme="minorBidi" w:cstheme="minorBidi" w:hint="cs"/>
          <w:rtl/>
        </w:rPr>
        <w:t>לחלקם הנחות שונות לגבי אופי המשחק.</w:t>
      </w:r>
      <w:r w:rsidR="00665CC7">
        <w:rPr>
          <w:rFonts w:asciiTheme="minorBidi" w:eastAsia="David Libre" w:hAnsiTheme="minorBidi" w:cstheme="minorBidi" w:hint="cs"/>
          <w:rtl/>
        </w:rPr>
        <w:t xml:space="preserve"> </w:t>
      </w:r>
      <w:r>
        <w:rPr>
          <w:rFonts w:asciiTheme="minorBidi" w:eastAsia="David Libre" w:hAnsiTheme="minorBidi" w:cstheme="minorBidi" w:hint="cs"/>
          <w:rtl/>
        </w:rPr>
        <w:t>עניין מחקרי רב הוקדש לאלגוריתם</w:t>
      </w:r>
      <w:r w:rsidRPr="00933D2E">
        <w:rPr>
          <w:rFonts w:asciiTheme="minorBidi" w:eastAsia="David Libre" w:hAnsiTheme="minorBidi" w:cstheme="minorBidi"/>
          <w:rtl/>
        </w:rPr>
        <w:t xml:space="preserve"> המינימקס</w:t>
      </w:r>
      <w:r>
        <w:rPr>
          <w:rFonts w:asciiTheme="minorBidi" w:eastAsia="David Libre" w:hAnsiTheme="minorBidi" w:cstheme="minorBidi" w:hint="cs"/>
          <w:rtl/>
        </w:rPr>
        <w:t xml:space="preserve"> -</w:t>
      </w:r>
      <w:r w:rsidRPr="00933D2E">
        <w:rPr>
          <w:rFonts w:asciiTheme="minorBidi" w:eastAsia="David Libre" w:hAnsiTheme="minorBidi" w:cstheme="minorBidi"/>
          <w:rtl/>
        </w:rPr>
        <w:t xml:space="preserve"> אלגוריתם נאיבי </w:t>
      </w:r>
      <w:r>
        <w:rPr>
          <w:rFonts w:asciiTheme="minorBidi" w:eastAsia="David Libre" w:hAnsiTheme="minorBidi" w:cstheme="minorBidi" w:hint="cs"/>
          <w:rtl/>
        </w:rPr>
        <w:t xml:space="preserve">למשחקים </w:t>
      </w:r>
      <w:r w:rsidR="00665CC7">
        <w:rPr>
          <w:rFonts w:asciiTheme="minorBidi" w:eastAsia="David Libre" w:hAnsiTheme="minorBidi" w:cstheme="minorBidi" w:hint="cs"/>
          <w:rtl/>
        </w:rPr>
        <w:t>ל</w:t>
      </w:r>
      <w:r>
        <w:rPr>
          <w:rFonts w:asciiTheme="minorBidi" w:eastAsia="David Libre" w:hAnsiTheme="minorBidi" w:cstheme="minorBidi" w:hint="cs"/>
          <w:rtl/>
        </w:rPr>
        <w:t>שני משתתפים ה</w:t>
      </w:r>
      <w:r w:rsidRPr="00933D2E">
        <w:rPr>
          <w:rFonts w:asciiTheme="minorBidi" w:eastAsia="David Libre" w:hAnsiTheme="minorBidi" w:cstheme="minorBidi"/>
          <w:rtl/>
        </w:rPr>
        <w:t>מבוסס חיפוש לעומק</w:t>
      </w:r>
      <w:r w:rsidR="00665CC7">
        <w:rPr>
          <w:rFonts w:asciiTheme="minorBidi" w:eastAsia="David Libre" w:hAnsiTheme="minorBidi" w:cstheme="minorBidi" w:hint="cs"/>
          <w:rtl/>
        </w:rPr>
        <w:t xml:space="preserve">, </w:t>
      </w:r>
      <w:r w:rsidRPr="00933D2E">
        <w:rPr>
          <w:rFonts w:asciiTheme="minorBidi" w:eastAsia="David Libre" w:hAnsiTheme="minorBidi" w:cstheme="minorBidi"/>
          <w:rtl/>
        </w:rPr>
        <w:t xml:space="preserve">פועל על פי עיקרון זה ומוצא את ערך המינימקס של עץ </w:t>
      </w:r>
      <w:r w:rsidR="001F02FA">
        <w:rPr>
          <w:rFonts w:asciiTheme="minorBidi" w:eastAsia="David Libre" w:hAnsiTheme="minorBidi" w:cstheme="minorBidi" w:hint="cs"/>
          <w:rtl/>
        </w:rPr>
        <w:t>ה</w:t>
      </w:r>
      <w:r w:rsidRPr="00933D2E">
        <w:rPr>
          <w:rFonts w:asciiTheme="minorBidi" w:eastAsia="David Libre" w:hAnsiTheme="minorBidi" w:cstheme="minorBidi"/>
          <w:rtl/>
        </w:rPr>
        <w:t>משחק (נקרא גם ערך שיווי המשקל של העץ ומבטא את התועלת הסופית עבור השחקן שבשורש העץ</w:t>
      </w:r>
      <w:r w:rsidR="00665CC7" w:rsidRPr="00933D2E">
        <w:rPr>
          <w:rFonts w:asciiTheme="minorBidi" w:eastAsia="David Libre" w:hAnsiTheme="minorBidi" w:cstheme="minorBidi"/>
          <w:rtl/>
        </w:rPr>
        <w:t>)</w:t>
      </w:r>
      <w:r w:rsidRPr="00933D2E">
        <w:rPr>
          <w:rFonts w:asciiTheme="minorBidi" w:eastAsia="David Libre" w:hAnsiTheme="minorBidi" w:cstheme="minorBidi"/>
          <w:rtl/>
        </w:rPr>
        <w:t xml:space="preserve">. </w:t>
      </w:r>
    </w:p>
    <w:p w14:paraId="63202D9E" w14:textId="226C8AAC" w:rsidR="001F02FA" w:rsidRDefault="00DB599F" w:rsidP="001F02FA">
      <w:pPr>
        <w:spacing w:line="240" w:lineRule="auto"/>
        <w:ind w:firstLine="360"/>
        <w:jc w:val="left"/>
        <w:rPr>
          <w:rFonts w:asciiTheme="minorBidi" w:eastAsia="David Libre" w:hAnsiTheme="minorBidi" w:cstheme="minorBidi" w:hint="cs"/>
          <w:rtl/>
        </w:rPr>
      </w:pPr>
      <w:r>
        <w:rPr>
          <w:rFonts w:asciiTheme="minorBidi" w:eastAsia="David Libre" w:hAnsiTheme="minorBidi" w:cstheme="minorBidi" w:hint="cs"/>
          <w:rtl/>
        </w:rPr>
        <w:t xml:space="preserve">בעוד </w:t>
      </w:r>
      <w:r w:rsidRPr="00933D2E">
        <w:rPr>
          <w:rFonts w:asciiTheme="minorBidi" w:eastAsia="David Libre" w:hAnsiTheme="minorBidi" w:cstheme="minorBidi"/>
          <w:rtl/>
        </w:rPr>
        <w:t>האלגוריתם מבטיח פתרון אופטימלי שכן הוא חוקר את כל קודקודי העץ</w:t>
      </w:r>
      <w:r>
        <w:rPr>
          <w:rFonts w:asciiTheme="minorBidi" w:eastAsia="David Libre" w:hAnsiTheme="minorBidi" w:cstheme="minorBidi" w:hint="cs"/>
          <w:rtl/>
        </w:rPr>
        <w:t xml:space="preserve">, פותחו בעקבותיו </w:t>
      </w:r>
      <w:r w:rsidR="001F02FA">
        <w:rPr>
          <w:rFonts w:asciiTheme="minorBidi" w:eastAsia="David Libre" w:hAnsiTheme="minorBidi" w:cstheme="minorBidi" w:hint="cs"/>
          <w:rtl/>
        </w:rPr>
        <w:t xml:space="preserve">אלגוריתמים נוספים, המוכר מבניהם הוא אלגוריתם אלפא בטא </w:t>
      </w:r>
      <w:r w:rsidR="001F02FA">
        <w:rPr>
          <w:rFonts w:asciiTheme="minorBidi" w:eastAsia="David Libre" w:hAnsiTheme="minorBidi" w:cstheme="minorBidi"/>
          <w:rtl/>
        </w:rPr>
        <w:t>–</w:t>
      </w:r>
      <w:r w:rsidR="001F02FA">
        <w:rPr>
          <w:rFonts w:asciiTheme="minorBidi" w:eastAsia="David Libre" w:hAnsiTheme="minorBidi" w:cstheme="minorBidi" w:hint="cs"/>
          <w:rtl/>
        </w:rPr>
        <w:t xml:space="preserve"> </w:t>
      </w:r>
      <w:r w:rsidR="001F02FA" w:rsidRPr="00933D2E">
        <w:rPr>
          <w:rFonts w:asciiTheme="minorBidi" w:eastAsia="David Libre" w:hAnsiTheme="minorBidi" w:cstheme="minorBidi"/>
        </w:rPr>
        <w:t>αβ</w:t>
      </w:r>
      <w:r w:rsidR="001F02FA">
        <w:rPr>
          <w:rFonts w:asciiTheme="minorBidi" w:eastAsia="David Libre" w:hAnsiTheme="minorBidi" w:cstheme="minorBidi" w:hint="cs"/>
          <w:rtl/>
        </w:rPr>
        <w:t>, שעל ידי הגדרת תנאים</w:t>
      </w:r>
      <w:r w:rsidR="00665CC7">
        <w:rPr>
          <w:rFonts w:asciiTheme="minorBidi" w:eastAsia="David Libre" w:hAnsiTheme="minorBidi" w:cstheme="minorBidi" w:hint="cs"/>
          <w:rtl/>
        </w:rPr>
        <w:t xml:space="preserve">, </w:t>
      </w:r>
      <w:r w:rsidR="001F02FA">
        <w:rPr>
          <w:rFonts w:asciiTheme="minorBidi" w:eastAsia="David Libre" w:hAnsiTheme="minorBidi" w:cstheme="minorBidi" w:hint="cs"/>
          <w:rtl/>
        </w:rPr>
        <w:t xml:space="preserve">מאפשר 'גיזום' של תתי-עצים המייצגים מצבים אפשריים אליהם המשחק יכול להתפתח, שכן חקר המצבים באותם תתי-עצים אינו משנה את תוצאת החיפוש. </w:t>
      </w:r>
      <w:r w:rsidR="00D36B78">
        <w:rPr>
          <w:rFonts w:asciiTheme="minorBidi" w:eastAsia="David Libre" w:hAnsiTheme="minorBidi" w:cstheme="minorBidi" w:hint="cs"/>
          <w:rtl/>
        </w:rPr>
        <w:t>בהמשך</w:t>
      </w:r>
      <w:r w:rsidR="001F02FA">
        <w:rPr>
          <w:rFonts w:asciiTheme="minorBidi" w:eastAsia="David Libre" w:hAnsiTheme="minorBidi" w:cstheme="minorBidi" w:hint="cs"/>
          <w:rtl/>
        </w:rPr>
        <w:t xml:space="preserve"> פותחו</w:t>
      </w:r>
      <w:r w:rsidR="00D36B78">
        <w:rPr>
          <w:rFonts w:asciiTheme="minorBidi" w:eastAsia="David Libre" w:hAnsiTheme="minorBidi" w:cstheme="minorBidi" w:hint="cs"/>
          <w:rtl/>
        </w:rPr>
        <w:t xml:space="preserve"> תנאים שהיוו בסיס לפיתוח </w:t>
      </w:r>
      <w:r w:rsidR="001F02FA">
        <w:rPr>
          <w:rFonts w:asciiTheme="minorBidi" w:eastAsia="David Libre" w:hAnsiTheme="minorBidi" w:cstheme="minorBidi" w:hint="cs"/>
          <w:rtl/>
        </w:rPr>
        <w:t>אלגורי</w:t>
      </w:r>
      <w:r w:rsidR="00665CC7">
        <w:rPr>
          <w:rFonts w:asciiTheme="minorBidi" w:eastAsia="David Libre" w:hAnsiTheme="minorBidi" w:cstheme="minorBidi" w:hint="cs"/>
          <w:rtl/>
        </w:rPr>
        <w:t>ת</w:t>
      </w:r>
      <w:r w:rsidR="001F02FA">
        <w:rPr>
          <w:rFonts w:asciiTheme="minorBidi" w:eastAsia="David Libre" w:hAnsiTheme="minorBidi" w:cstheme="minorBidi" w:hint="cs"/>
          <w:rtl/>
        </w:rPr>
        <w:t>מי</w:t>
      </w:r>
      <w:r w:rsidR="00665CC7">
        <w:rPr>
          <w:rFonts w:asciiTheme="minorBidi" w:eastAsia="David Libre" w:hAnsiTheme="minorBidi" w:cstheme="minorBidi" w:hint="cs"/>
          <w:rtl/>
        </w:rPr>
        <w:t xml:space="preserve"> חיפוש</w:t>
      </w:r>
      <w:r w:rsidR="001F02FA">
        <w:rPr>
          <w:rFonts w:asciiTheme="minorBidi" w:eastAsia="David Libre" w:hAnsiTheme="minorBidi" w:cstheme="minorBidi" w:hint="cs"/>
          <w:rtl/>
        </w:rPr>
        <w:t xml:space="preserve"> </w:t>
      </w:r>
      <w:r w:rsidR="00DE14BB">
        <w:rPr>
          <w:rFonts w:asciiTheme="minorBidi" w:eastAsia="David Libre" w:hAnsiTheme="minorBidi" w:cstheme="minorBidi" w:hint="cs"/>
          <w:rtl/>
        </w:rPr>
        <w:t>אופטימלים ל</w:t>
      </w:r>
      <w:r w:rsidR="00172895">
        <w:rPr>
          <w:rFonts w:asciiTheme="minorBidi" w:eastAsia="David Libre" w:hAnsiTheme="minorBidi" w:cstheme="minorBidi" w:hint="cs"/>
          <w:rtl/>
        </w:rPr>
        <w:t>משחקים מרובי משתתפי</w:t>
      </w:r>
      <w:r w:rsidR="00D36B78">
        <w:rPr>
          <w:rFonts w:asciiTheme="minorBidi" w:eastAsia="David Libre" w:hAnsiTheme="minorBidi" w:cstheme="minorBidi" w:hint="cs"/>
          <w:rtl/>
        </w:rPr>
        <w:t>ם</w:t>
      </w:r>
      <w:r w:rsidR="00DE14BB">
        <w:rPr>
          <w:rFonts w:asciiTheme="minorBidi" w:eastAsia="David Libre" w:hAnsiTheme="minorBidi" w:cstheme="minorBidi" w:hint="cs"/>
          <w:rtl/>
        </w:rPr>
        <w:t xml:space="preserve">, </w:t>
      </w:r>
      <w:r w:rsidR="00665CC7">
        <w:rPr>
          <w:rFonts w:asciiTheme="minorBidi" w:eastAsia="David Libre" w:hAnsiTheme="minorBidi" w:cstheme="minorBidi" w:hint="cs"/>
          <w:rtl/>
        </w:rPr>
        <w:t>גם</w:t>
      </w:r>
      <w:r w:rsidR="00DE14BB">
        <w:rPr>
          <w:rFonts w:asciiTheme="minorBidi" w:eastAsia="David Libre" w:hAnsiTheme="minorBidi" w:cstheme="minorBidi" w:hint="cs"/>
          <w:rtl/>
        </w:rPr>
        <w:t xml:space="preserve"> כאלו </w:t>
      </w:r>
      <w:r w:rsidR="00665CC7">
        <w:rPr>
          <w:rFonts w:asciiTheme="minorBidi" w:eastAsia="David Libre" w:hAnsiTheme="minorBidi" w:cstheme="minorBidi" w:hint="cs"/>
          <w:rtl/>
        </w:rPr>
        <w:t>ה</w:t>
      </w:r>
      <w:r w:rsidR="00DE14BB">
        <w:rPr>
          <w:rFonts w:asciiTheme="minorBidi" w:eastAsia="David Libre" w:hAnsiTheme="minorBidi" w:cstheme="minorBidi" w:hint="cs"/>
          <w:rtl/>
        </w:rPr>
        <w:t xml:space="preserve">מבצעים גיזומים, וזאת </w:t>
      </w:r>
      <w:r w:rsidR="00717339">
        <w:rPr>
          <w:rFonts w:asciiTheme="minorBidi" w:eastAsia="David Libre" w:hAnsiTheme="minorBidi" w:cstheme="minorBidi" w:hint="cs"/>
          <w:rtl/>
        </w:rPr>
        <w:t>למרות</w:t>
      </w:r>
      <w:r w:rsidR="00DE14BB">
        <w:rPr>
          <w:rFonts w:asciiTheme="minorBidi" w:eastAsia="David Libre" w:hAnsiTheme="minorBidi" w:cstheme="minorBidi" w:hint="cs"/>
          <w:rtl/>
        </w:rPr>
        <w:t xml:space="preserve"> החוקיות הסבוכה יותר של משחקים מסוג זה</w:t>
      </w:r>
      <w:r w:rsidR="00D36B78">
        <w:rPr>
          <w:rFonts w:asciiTheme="minorBidi" w:eastAsia="David Libre" w:hAnsiTheme="minorBidi" w:cstheme="minorBidi" w:hint="cs"/>
          <w:rtl/>
        </w:rPr>
        <w:t>.</w:t>
      </w:r>
    </w:p>
    <w:p w14:paraId="78396C42" w14:textId="2E453AFC" w:rsidR="00DB599F" w:rsidRPr="00DE14BB" w:rsidRDefault="001F02FA" w:rsidP="00DE14BB">
      <w:pPr>
        <w:spacing w:line="240" w:lineRule="auto"/>
        <w:ind w:firstLine="360"/>
        <w:jc w:val="left"/>
        <w:rPr>
          <w:rFonts w:asciiTheme="minorBidi" w:eastAsia="David Libre" w:hAnsiTheme="minorBidi" w:cstheme="minorBidi"/>
          <w:rtl/>
        </w:rPr>
      </w:pPr>
      <w:r>
        <w:rPr>
          <w:rFonts w:asciiTheme="minorBidi" w:eastAsia="David Libre" w:hAnsiTheme="minorBidi" w:cstheme="minorBidi" w:hint="cs"/>
          <w:rtl/>
        </w:rPr>
        <w:t xml:space="preserve">הצורך בגיזום תתי עצים נובע מכך </w:t>
      </w:r>
      <w:r w:rsidR="00DE14BB">
        <w:rPr>
          <w:rFonts w:asciiTheme="minorBidi" w:eastAsia="David Libre" w:hAnsiTheme="minorBidi" w:cstheme="minorBidi" w:hint="cs"/>
          <w:rtl/>
        </w:rPr>
        <w:t>ש</w:t>
      </w:r>
      <w:r w:rsidR="00DB599F" w:rsidRPr="00933D2E">
        <w:rPr>
          <w:rFonts w:asciiTheme="minorBidi" w:eastAsia="David Libre" w:hAnsiTheme="minorBidi" w:cstheme="minorBidi"/>
          <w:rtl/>
        </w:rPr>
        <w:t xml:space="preserve">עצי משחק הם גדולים מאוד – כתלות במספר המהלכים עד לסיום המשחק ובמספר הפעולות האפשריות ששחקן יכול לבצע בתורו. על כן, ביצוע חיפוש נאיבי על כלל הקודקודים במטרה להחזיר את </w:t>
      </w:r>
      <w:r w:rsidR="00A65694">
        <w:rPr>
          <w:rFonts w:asciiTheme="minorBidi" w:eastAsia="David Libre" w:hAnsiTheme="minorBidi" w:cstheme="minorBidi" w:hint="cs"/>
          <w:rtl/>
        </w:rPr>
        <w:t xml:space="preserve">התוצאה האופטימלית </w:t>
      </w:r>
      <w:r w:rsidR="00DB599F" w:rsidRPr="00933D2E">
        <w:rPr>
          <w:rFonts w:asciiTheme="minorBidi" w:eastAsia="David Libre" w:hAnsiTheme="minorBidi" w:cstheme="minorBidi"/>
          <w:rtl/>
        </w:rPr>
        <w:t>אינו תמיד פיזיבילי</w:t>
      </w:r>
      <w:r w:rsidR="00A65694">
        <w:rPr>
          <w:rFonts w:asciiTheme="minorBidi" w:eastAsia="David Libre" w:hAnsiTheme="minorBidi" w:cstheme="minorBidi" w:hint="cs"/>
          <w:rtl/>
        </w:rPr>
        <w:t xml:space="preserve">. ואמנם, הגיזום אינו מספיק ואין זה פיזיבילי לחקור גם את מה שנשאר מהעץ. על כן, </w:t>
      </w:r>
      <w:r w:rsidR="00665CC7">
        <w:rPr>
          <w:rFonts w:asciiTheme="minorBidi" w:eastAsia="David Libre" w:hAnsiTheme="minorBidi" w:cstheme="minorBidi" w:hint="cs"/>
          <w:rtl/>
        </w:rPr>
        <w:t xml:space="preserve">בספרות מתועדות </w:t>
      </w:r>
      <w:r w:rsidR="00A65694">
        <w:rPr>
          <w:rFonts w:asciiTheme="minorBidi" w:eastAsia="David Libre" w:hAnsiTheme="minorBidi" w:cstheme="minorBidi" w:hint="cs"/>
          <w:rtl/>
        </w:rPr>
        <w:t xml:space="preserve">שיטות שונות </w:t>
      </w:r>
      <w:r w:rsidR="00665CC7">
        <w:rPr>
          <w:rFonts w:asciiTheme="minorBidi" w:eastAsia="David Libre" w:hAnsiTheme="minorBidi" w:cstheme="minorBidi" w:hint="cs"/>
          <w:rtl/>
        </w:rPr>
        <w:t>שמטרתן</w:t>
      </w:r>
      <w:r w:rsidR="00A65694">
        <w:rPr>
          <w:rFonts w:asciiTheme="minorBidi" w:eastAsia="David Libre" w:hAnsiTheme="minorBidi" w:cstheme="minorBidi" w:hint="cs"/>
          <w:rtl/>
        </w:rPr>
        <w:t xml:space="preserve"> להגדיר לאלגוריתם חיפוש מתי לעצור את פעולתו</w:t>
      </w:r>
      <w:r w:rsidR="00D36B78">
        <w:rPr>
          <w:rFonts w:asciiTheme="minorBidi" w:eastAsia="David Libre" w:hAnsiTheme="minorBidi" w:cstheme="minorBidi" w:hint="cs"/>
          <w:rtl/>
        </w:rPr>
        <w:t>, ו</w:t>
      </w:r>
      <w:r w:rsidR="00DE14BB">
        <w:rPr>
          <w:rFonts w:asciiTheme="minorBidi" w:eastAsia="David Libre" w:hAnsiTheme="minorBidi" w:cstheme="minorBidi" w:hint="cs"/>
          <w:rtl/>
        </w:rPr>
        <w:t>שיטו</w:t>
      </w:r>
      <w:r w:rsidR="00D36B78">
        <w:rPr>
          <w:rFonts w:asciiTheme="minorBidi" w:eastAsia="David Libre" w:hAnsiTheme="minorBidi" w:cstheme="minorBidi" w:hint="cs"/>
          <w:rtl/>
        </w:rPr>
        <w:t>ת חישוב היוריסטי</w:t>
      </w:r>
      <w:r w:rsidR="00DE14BB">
        <w:rPr>
          <w:rFonts w:asciiTheme="minorBidi" w:eastAsia="David Libre" w:hAnsiTheme="minorBidi" w:cstheme="minorBidi" w:hint="cs"/>
          <w:rtl/>
        </w:rPr>
        <w:t>ו</w:t>
      </w:r>
      <w:r w:rsidR="00D36B78">
        <w:rPr>
          <w:rFonts w:asciiTheme="minorBidi" w:eastAsia="David Libre" w:hAnsiTheme="minorBidi" w:cstheme="minorBidi" w:hint="cs"/>
          <w:rtl/>
        </w:rPr>
        <w:t xml:space="preserve">ת </w:t>
      </w:r>
      <w:r w:rsidR="00DE14BB">
        <w:rPr>
          <w:rFonts w:asciiTheme="minorBidi" w:eastAsia="David Libre" w:hAnsiTheme="minorBidi" w:cstheme="minorBidi" w:hint="cs"/>
          <w:rtl/>
        </w:rPr>
        <w:t xml:space="preserve">בכדי </w:t>
      </w:r>
      <w:r w:rsidR="00D36B78">
        <w:rPr>
          <w:rFonts w:asciiTheme="minorBidi" w:eastAsia="David Libre" w:hAnsiTheme="minorBidi" w:cstheme="minorBidi" w:hint="cs"/>
          <w:rtl/>
        </w:rPr>
        <w:t>לקבוע את ערכם של הקודקודים שהאלגוריתם הספיק לבחון</w:t>
      </w:r>
      <w:r w:rsidR="00665CC7">
        <w:rPr>
          <w:rFonts w:asciiTheme="minorBidi" w:eastAsia="David Libre" w:hAnsiTheme="minorBidi" w:cstheme="minorBidi" w:hint="cs"/>
          <w:rtl/>
        </w:rPr>
        <w:t>, על אף שאינם מייצגים מצבים סופיים</w:t>
      </w:r>
      <w:r w:rsidR="00D36B78">
        <w:rPr>
          <w:rFonts w:asciiTheme="minorBidi" w:eastAsia="David Libre" w:hAnsiTheme="minorBidi" w:cstheme="minorBidi" w:hint="cs"/>
          <w:rtl/>
        </w:rPr>
        <w:t>.</w:t>
      </w:r>
      <w:r w:rsidR="00DE14BB">
        <w:rPr>
          <w:rFonts w:asciiTheme="minorBidi" w:eastAsia="David Libre" w:hAnsiTheme="minorBidi" w:cstheme="minorBidi" w:hint="cs"/>
          <w:rtl/>
        </w:rPr>
        <w:t xml:space="preserve"> </w:t>
      </w:r>
      <w:r w:rsidR="00D36B78">
        <w:rPr>
          <w:rFonts w:asciiTheme="minorBidi" w:eastAsia="David Libre" w:hAnsiTheme="minorBidi" w:cstheme="minorBidi" w:hint="cs"/>
          <w:rtl/>
        </w:rPr>
        <w:t xml:space="preserve">היוריסטיקות </w:t>
      </w:r>
      <w:r w:rsidR="00665CC7">
        <w:rPr>
          <w:rFonts w:asciiTheme="minorBidi" w:eastAsia="David Libre" w:hAnsiTheme="minorBidi" w:cstheme="minorBidi" w:hint="cs"/>
          <w:rtl/>
        </w:rPr>
        <w:t xml:space="preserve">אלו </w:t>
      </w:r>
      <w:r w:rsidR="00D36B78">
        <w:rPr>
          <w:rFonts w:asciiTheme="minorBidi" w:eastAsia="David Libre" w:hAnsiTheme="minorBidi" w:cstheme="minorBidi" w:hint="cs"/>
          <w:rtl/>
        </w:rPr>
        <w:t xml:space="preserve">נחשבות למדויקות יותר </w:t>
      </w:r>
      <w:r w:rsidR="00717339">
        <w:rPr>
          <w:rFonts w:asciiTheme="minorBidi" w:eastAsia="David Libre" w:hAnsiTheme="minorBidi" w:cstheme="minorBidi" w:hint="cs"/>
          <w:rtl/>
        </w:rPr>
        <w:t>כתלות בקרבת המצב הנחקר</w:t>
      </w:r>
      <w:r w:rsidR="00D36B78">
        <w:rPr>
          <w:rFonts w:asciiTheme="minorBidi" w:eastAsia="David Libre" w:hAnsiTheme="minorBidi" w:cstheme="minorBidi" w:hint="cs"/>
          <w:rtl/>
        </w:rPr>
        <w:t xml:space="preserve"> למצב סופי</w:t>
      </w:r>
      <w:r w:rsidR="00DE14BB">
        <w:rPr>
          <w:rFonts w:asciiTheme="minorBidi" w:eastAsia="David Libre" w:hAnsiTheme="minorBidi" w:cstheme="minorBidi" w:hint="cs"/>
          <w:rtl/>
        </w:rPr>
        <w:t>, ו</w:t>
      </w:r>
      <w:r w:rsidR="00D36B78">
        <w:rPr>
          <w:rFonts w:asciiTheme="minorBidi" w:eastAsia="David Libre" w:hAnsiTheme="minorBidi" w:cstheme="minorBidi" w:hint="cs"/>
          <w:rtl/>
        </w:rPr>
        <w:t>הגיזום למעשה מאפשר לנו לתעדף את הקודקודים אותם נחקור במסגרת החיפוש</w:t>
      </w:r>
      <w:r w:rsidR="00DE14BB">
        <w:rPr>
          <w:rFonts w:asciiTheme="minorBidi" w:eastAsia="David Libre" w:hAnsiTheme="minorBidi" w:cstheme="minorBidi" w:hint="cs"/>
          <w:rtl/>
        </w:rPr>
        <w:t>, לפתח קודקודים הקרובים יותר למצב</w:t>
      </w:r>
      <w:r w:rsidR="00AD57B1">
        <w:rPr>
          <w:rFonts w:asciiTheme="minorBidi" w:eastAsia="David Libre" w:hAnsiTheme="minorBidi" w:cstheme="minorBidi" w:hint="cs"/>
          <w:rtl/>
        </w:rPr>
        <w:t>ים</w:t>
      </w:r>
      <w:r w:rsidR="00DE14BB">
        <w:rPr>
          <w:rFonts w:asciiTheme="minorBidi" w:eastAsia="David Libre" w:hAnsiTheme="minorBidi" w:cstheme="minorBidi" w:hint="cs"/>
          <w:rtl/>
        </w:rPr>
        <w:t xml:space="preserve"> סופי</w:t>
      </w:r>
      <w:r w:rsidR="00AD57B1">
        <w:rPr>
          <w:rFonts w:asciiTheme="minorBidi" w:eastAsia="David Libre" w:hAnsiTheme="minorBidi" w:cstheme="minorBidi" w:hint="cs"/>
          <w:rtl/>
        </w:rPr>
        <w:t xml:space="preserve">ים, </w:t>
      </w:r>
      <w:r w:rsidR="00DE14BB">
        <w:rPr>
          <w:rFonts w:asciiTheme="minorBidi" w:eastAsia="David Libre" w:hAnsiTheme="minorBidi" w:cstheme="minorBidi" w:hint="cs"/>
          <w:rtl/>
        </w:rPr>
        <w:t>להשיג היוריסטיקות מדוייקות יותר בסיום החיפוש, ובכך לקבל החלטה איכותית יותר.</w:t>
      </w:r>
    </w:p>
    <w:p w14:paraId="1BDE467D" w14:textId="492A0CFE" w:rsidR="00DB599F" w:rsidRDefault="00555A46" w:rsidP="00DE14BB">
      <w:pPr>
        <w:spacing w:line="240" w:lineRule="auto"/>
        <w:ind w:firstLine="360"/>
        <w:jc w:val="left"/>
        <w:rPr>
          <w:rFonts w:asciiTheme="minorBidi" w:hAnsiTheme="minorBidi" w:cstheme="minorBidi"/>
          <w:rtl/>
        </w:rPr>
      </w:pPr>
      <w:r w:rsidRPr="00933D2E">
        <w:rPr>
          <w:rFonts w:asciiTheme="minorBidi" w:eastAsia="David Libre" w:hAnsiTheme="minorBidi" w:cstheme="minorBidi"/>
          <w:rtl/>
        </w:rPr>
        <w:t xml:space="preserve">המחקר </w:t>
      </w:r>
      <w:r w:rsidR="00DE14BB">
        <w:rPr>
          <w:rFonts w:asciiTheme="minorBidi" w:eastAsia="David Libre" w:hAnsiTheme="minorBidi" w:cstheme="minorBidi" w:hint="cs"/>
          <w:rtl/>
        </w:rPr>
        <w:t xml:space="preserve">שלנו </w:t>
      </w:r>
      <w:r w:rsidRPr="00933D2E">
        <w:rPr>
          <w:rFonts w:asciiTheme="minorBidi" w:eastAsia="David Libre" w:hAnsiTheme="minorBidi" w:cstheme="minorBidi"/>
          <w:rtl/>
        </w:rPr>
        <w:t>עוסק בחיפוש תת-אופטימלי חסום בע</w:t>
      </w:r>
      <w:r w:rsidR="00206ADB">
        <w:rPr>
          <w:rFonts w:asciiTheme="minorBidi" w:eastAsia="David Libre" w:hAnsiTheme="minorBidi" w:cstheme="minorBidi" w:hint="cs"/>
          <w:rtl/>
        </w:rPr>
        <w:t>ץ</w:t>
      </w:r>
      <w:r w:rsidRPr="00933D2E">
        <w:rPr>
          <w:rFonts w:asciiTheme="minorBidi" w:eastAsia="David Libre" w:hAnsiTheme="minorBidi" w:cstheme="minorBidi"/>
          <w:rtl/>
        </w:rPr>
        <w:t xml:space="preserve"> משחק מרוב</w:t>
      </w:r>
      <w:r w:rsidR="00206ADB">
        <w:rPr>
          <w:rFonts w:asciiTheme="minorBidi" w:eastAsia="David Libre" w:hAnsiTheme="minorBidi" w:cstheme="minorBidi" w:hint="cs"/>
          <w:rtl/>
        </w:rPr>
        <w:t>ה</w:t>
      </w:r>
      <w:r w:rsidRPr="00933D2E">
        <w:rPr>
          <w:rFonts w:asciiTheme="minorBidi" w:eastAsia="David Libre" w:hAnsiTheme="minorBidi" w:cstheme="minorBidi"/>
          <w:rtl/>
        </w:rPr>
        <w:t xml:space="preserve"> </w:t>
      </w:r>
      <w:r w:rsidR="00D270CD">
        <w:rPr>
          <w:rFonts w:asciiTheme="minorBidi" w:eastAsia="David Libre" w:hAnsiTheme="minorBidi" w:cstheme="minorBidi" w:hint="cs"/>
          <w:rtl/>
        </w:rPr>
        <w:t>משתתפים</w:t>
      </w:r>
      <w:r w:rsidRPr="00933D2E">
        <w:rPr>
          <w:rFonts w:asciiTheme="minorBidi" w:eastAsia="David Libre" w:hAnsiTheme="minorBidi" w:cstheme="minorBidi"/>
          <w:rtl/>
        </w:rPr>
        <w:t xml:space="preserve">. נרצה </w:t>
      </w:r>
      <w:r w:rsidRPr="00933D2E">
        <w:rPr>
          <w:rFonts w:asciiTheme="minorBidi" w:hAnsiTheme="minorBidi" w:cstheme="minorBidi"/>
          <w:rtl/>
        </w:rPr>
        <w:t>להגדיר את התנאים הדרושים על מנת שאלגוריתם חיפוש</w:t>
      </w:r>
      <w:r w:rsidR="00D270CD">
        <w:rPr>
          <w:rFonts w:asciiTheme="minorBidi" w:hAnsiTheme="minorBidi" w:cstheme="minorBidi"/>
        </w:rPr>
        <w:t xml:space="preserve"> </w:t>
      </w:r>
      <w:r w:rsidR="00D270CD">
        <w:rPr>
          <w:rFonts w:asciiTheme="minorBidi" w:hAnsiTheme="minorBidi" w:cstheme="minorBidi" w:hint="cs"/>
          <w:rtl/>
        </w:rPr>
        <w:t>ל</w:t>
      </w:r>
      <w:r w:rsidRPr="00933D2E">
        <w:rPr>
          <w:rFonts w:asciiTheme="minorBidi" w:hAnsiTheme="minorBidi" w:cstheme="minorBidi"/>
          <w:rtl/>
        </w:rPr>
        <w:t xml:space="preserve">עץ משחק מרובה </w:t>
      </w:r>
      <w:r w:rsidR="00D270CD">
        <w:rPr>
          <w:rFonts w:asciiTheme="minorBidi" w:eastAsia="David Libre" w:hAnsiTheme="minorBidi" w:cstheme="minorBidi" w:hint="cs"/>
          <w:rtl/>
        </w:rPr>
        <w:t>משתתפים</w:t>
      </w:r>
      <w:r w:rsidR="00717339">
        <w:rPr>
          <w:rFonts w:asciiTheme="minorBidi" w:hAnsiTheme="minorBidi" w:cstheme="minorBidi" w:hint="cs"/>
          <w:rtl/>
        </w:rPr>
        <w:t xml:space="preserve"> </w:t>
      </w:r>
      <w:r w:rsidRPr="00933D2E">
        <w:rPr>
          <w:rFonts w:asciiTheme="minorBidi" w:hAnsiTheme="minorBidi" w:cstheme="minorBidi"/>
          <w:rtl/>
        </w:rPr>
        <w:t xml:space="preserve">יחזיר פתרון תת-אופטימלי חסום - </w:t>
      </w:r>
      <w:r w:rsidR="00B5485A">
        <w:rPr>
          <w:rFonts w:asciiTheme="minorBidi" w:hAnsiTheme="minorBidi" w:cstheme="minorBidi" w:hint="cs"/>
          <w:rtl/>
        </w:rPr>
        <w:t>כלומר</w:t>
      </w:r>
      <w:r w:rsidRPr="00933D2E">
        <w:rPr>
          <w:rFonts w:asciiTheme="minorBidi" w:hAnsiTheme="minorBidi" w:cstheme="minorBidi"/>
          <w:rtl/>
        </w:rPr>
        <w:t xml:space="preserve"> שונה עד כדי קבוע מהערך האופטימל</w:t>
      </w:r>
      <w:r w:rsidR="00B5485A">
        <w:rPr>
          <w:rFonts w:asciiTheme="minorBidi" w:hAnsiTheme="minorBidi" w:cstheme="minorBidi" w:hint="cs"/>
          <w:rtl/>
        </w:rPr>
        <w:t>י.</w:t>
      </w:r>
      <w:r w:rsidR="00F8793C">
        <w:rPr>
          <w:rFonts w:asciiTheme="minorBidi" w:hAnsiTheme="minorBidi" w:cstheme="minorBidi" w:hint="cs"/>
          <w:rtl/>
        </w:rPr>
        <w:t xml:space="preserve"> </w:t>
      </w:r>
      <w:r w:rsidR="00DE14BB">
        <w:rPr>
          <w:rFonts w:asciiTheme="minorBidi" w:hAnsiTheme="minorBidi" w:cstheme="minorBidi" w:hint="cs"/>
          <w:rtl/>
        </w:rPr>
        <w:t xml:space="preserve">אנו מאמינים שעל ידי התפשרות על הערך האופטימלי יוכלו אלגוריתמים אלו לבצע גיזומים רבים יותר, כתוצאה מכך לחקור מצבים מתקדמים יותר, לקבל החלטות איכותיות יותר ואף לנצח משחקים רבים יותר. </w:t>
      </w:r>
    </w:p>
    <w:p w14:paraId="541F0CC3" w14:textId="228F4B22" w:rsidR="00AD57B1" w:rsidRPr="00717339" w:rsidRDefault="00555A46" w:rsidP="00717339">
      <w:pPr>
        <w:spacing w:line="240" w:lineRule="auto"/>
        <w:ind w:firstLine="360"/>
        <w:jc w:val="left"/>
        <w:rPr>
          <w:rFonts w:asciiTheme="minorBidi" w:hAnsiTheme="minorBidi" w:cstheme="minorBidi" w:hint="cs"/>
          <w:rtl/>
        </w:rPr>
      </w:pPr>
      <w:r w:rsidRPr="00933D2E">
        <w:rPr>
          <w:rFonts w:asciiTheme="minorBidi" w:hAnsiTheme="minorBidi" w:cstheme="minorBidi"/>
          <w:rtl/>
        </w:rPr>
        <w:t xml:space="preserve">למחקר ערך בתחומים שונים, בניהם </w:t>
      </w:r>
      <w:r w:rsidRPr="00933D2E">
        <w:rPr>
          <w:rFonts w:asciiTheme="minorBidi" w:eastAsia="David Libre" w:hAnsiTheme="minorBidi" w:cstheme="minorBidi"/>
          <w:rtl/>
        </w:rPr>
        <w:t>תורת המשחקים, קבלת החלטות, סטטיסטיקה, פילוסופיה, כלכלה, רובוטיקה ואבטחה</w:t>
      </w:r>
      <w:r w:rsidRPr="00933D2E">
        <w:rPr>
          <w:rFonts w:asciiTheme="minorBidi" w:hAnsiTheme="minorBidi" w:cstheme="minorBidi"/>
          <w:rtl/>
        </w:rPr>
        <w:t>. אף על פי כן, המחקר מהווה</w:t>
      </w:r>
      <w:r w:rsidRPr="00933D2E">
        <w:rPr>
          <w:rFonts w:asciiTheme="minorBidi" w:eastAsia="David Libre" w:hAnsiTheme="minorBidi" w:cstheme="minorBidi"/>
          <w:rtl/>
        </w:rPr>
        <w:t xml:space="preserve"> המשך ישיר של מחקר של </w:t>
      </w:r>
      <w:r w:rsidRPr="00933D2E">
        <w:rPr>
          <w:rFonts w:asciiTheme="minorBidi" w:eastAsia="David Libre" w:hAnsiTheme="minorBidi" w:cstheme="minorBidi"/>
        </w:rPr>
        <w:t>Atzmon</w:t>
      </w:r>
      <w:r w:rsidRPr="00933D2E">
        <w:rPr>
          <w:rFonts w:asciiTheme="minorBidi" w:eastAsia="David Libre" w:hAnsiTheme="minorBidi" w:cstheme="minorBidi"/>
          <w:rtl/>
        </w:rPr>
        <w:t xml:space="preserve"> (2018</w:t>
      </w:r>
      <w:r w:rsidRPr="00933D2E">
        <w:rPr>
          <w:rFonts w:asciiTheme="minorBidi" w:eastAsia="David Libre" w:hAnsiTheme="minorBidi" w:cstheme="minorBidi"/>
        </w:rPr>
        <w:t>(</w:t>
      </w:r>
      <w:r w:rsidRPr="00933D2E">
        <w:rPr>
          <w:rFonts w:asciiTheme="minorBidi" w:eastAsia="David Libre" w:hAnsiTheme="minorBidi" w:cstheme="minorBidi"/>
          <w:rtl/>
        </w:rPr>
        <w:t xml:space="preserve"> החוקר את אותה הבעיה עבור משחקים לשני שחקנים, שבו מצוטט רק מאמר אחד מחמש השנים האחרונות, כלומר מדובר בנושא שלא נחקר בעבר ולא בוצעו מחקרים בכיוון הזה</w:t>
      </w:r>
      <w:r w:rsidR="00AD57B1">
        <w:rPr>
          <w:rFonts w:asciiTheme="minorBidi" w:eastAsia="David Libre" w:hAnsiTheme="minorBidi" w:cstheme="minorBidi" w:hint="cs"/>
          <w:rtl/>
        </w:rPr>
        <w:t>. מכאן</w:t>
      </w:r>
      <w:r w:rsidR="00DE14BB">
        <w:rPr>
          <w:rFonts w:asciiTheme="minorBidi" w:hAnsiTheme="minorBidi" w:cstheme="minorBidi" w:hint="cs"/>
          <w:rtl/>
        </w:rPr>
        <w:t xml:space="preserve"> </w:t>
      </w:r>
      <w:r w:rsidR="00AD57B1">
        <w:rPr>
          <w:rFonts w:asciiTheme="minorBidi" w:hAnsiTheme="minorBidi" w:cstheme="minorBidi" w:hint="cs"/>
          <w:rtl/>
        </w:rPr>
        <w:t>ש</w:t>
      </w:r>
      <w:r w:rsidR="00DE14BB">
        <w:rPr>
          <w:rFonts w:asciiTheme="minorBidi" w:hAnsiTheme="minorBidi" w:cstheme="minorBidi" w:hint="cs"/>
          <w:rtl/>
        </w:rPr>
        <w:t>לתנאים שנגדיר פוטנציאל לחקר קבוצה חדשה של אלגוריתמי חיפוש</w:t>
      </w:r>
      <w:r w:rsidR="00717339">
        <w:rPr>
          <w:rFonts w:asciiTheme="minorBidi" w:hAnsiTheme="minorBidi" w:cstheme="minorBidi" w:hint="cs"/>
          <w:rtl/>
        </w:rPr>
        <w:t xml:space="preserve">, ואכן במחקר </w:t>
      </w:r>
      <w:r w:rsidR="00AD57B1">
        <w:rPr>
          <w:rFonts w:asciiTheme="minorBidi" w:hAnsiTheme="minorBidi" w:cstheme="minorBidi" w:hint="cs"/>
          <w:rtl/>
        </w:rPr>
        <w:t>נציג שני שני אלגוריתמים</w:t>
      </w:r>
      <w:r w:rsidR="00717339">
        <w:rPr>
          <w:rFonts w:asciiTheme="minorBidi" w:hAnsiTheme="minorBidi" w:cstheme="minorBidi" w:hint="cs"/>
          <w:rtl/>
        </w:rPr>
        <w:t xml:space="preserve"> ראשונים בתחום, המבוססים על האלגוריתמים האופטימליים </w:t>
      </w:r>
      <w:r w:rsidR="00D43661">
        <w:rPr>
          <w:rFonts w:asciiTheme="minorBidi" w:hAnsiTheme="minorBidi" w:cstheme="minorBidi"/>
        </w:rPr>
        <w:t>ShallowPrunningMaxN</w:t>
      </w:r>
      <w:r w:rsidR="00D43661">
        <w:rPr>
          <w:rFonts w:asciiTheme="minorBidi" w:hAnsiTheme="minorBidi" w:cstheme="minorBidi"/>
          <w:rtl/>
        </w:rPr>
        <w:t xml:space="preserve"> </w:t>
      </w:r>
      <w:r w:rsidR="00717339">
        <w:rPr>
          <w:rFonts w:asciiTheme="minorBidi" w:hAnsiTheme="minorBidi" w:cstheme="minorBidi" w:hint="cs"/>
          <w:rtl/>
        </w:rPr>
        <w:t xml:space="preserve"> ו</w:t>
      </w:r>
      <w:r w:rsidR="00717339">
        <w:rPr>
          <w:rFonts w:asciiTheme="minorBidi" w:hAnsiTheme="minorBidi" w:cstheme="minorBidi"/>
        </w:rPr>
        <w:t>Paranoid</w:t>
      </w:r>
      <w:r w:rsidR="00717339">
        <w:rPr>
          <w:rFonts w:asciiTheme="minorBidi" w:hAnsiTheme="minorBidi" w:cstheme="minorBidi" w:hint="cs"/>
          <w:rtl/>
        </w:rPr>
        <w:t xml:space="preserve"> .</w:t>
      </w:r>
    </w:p>
    <w:p w14:paraId="510678FA" w14:textId="77777777" w:rsidR="00555A46" w:rsidRPr="00933D2E" w:rsidRDefault="00555A46" w:rsidP="00467434">
      <w:pPr>
        <w:spacing w:line="240" w:lineRule="auto"/>
        <w:ind w:firstLine="418"/>
        <w:jc w:val="left"/>
        <w:rPr>
          <w:rFonts w:asciiTheme="minorBidi" w:eastAsia="David Libre" w:hAnsiTheme="minorBidi" w:cstheme="minorBidi"/>
          <w:rtl/>
        </w:rPr>
      </w:pPr>
      <w:r w:rsidRPr="00933D2E">
        <w:rPr>
          <w:rFonts w:asciiTheme="minorBidi" w:eastAsia="David Libre" w:hAnsiTheme="minorBidi" w:cstheme="minorBidi"/>
          <w:rtl/>
        </w:rPr>
        <w:t xml:space="preserve">בסקירת הרקע נציג רקע על תחום החיפוש בעצי משחק, נבחן עקרונות בסיס המתקיימים בחיפושים אלו ובפתרונות שונים לסיבוכיות הגבוהה של אלגוריתמי חיפוש נאיבים בעצי משחק, בדגש על גיזום קודקודים. </w:t>
      </w:r>
    </w:p>
    <w:p w14:paraId="005BE4C4" w14:textId="1D864A03" w:rsidR="00555A46" w:rsidRPr="00933D2E" w:rsidRDefault="00555A46" w:rsidP="00467434">
      <w:pPr>
        <w:spacing w:line="240" w:lineRule="auto"/>
        <w:ind w:firstLine="418"/>
        <w:jc w:val="left"/>
        <w:rPr>
          <w:rFonts w:asciiTheme="minorBidi" w:eastAsia="David Libre" w:hAnsiTheme="minorBidi" w:cstheme="minorBidi"/>
          <w:rtl/>
        </w:rPr>
      </w:pPr>
      <w:r w:rsidRPr="00933D2E">
        <w:rPr>
          <w:rFonts w:asciiTheme="minorBidi" w:eastAsia="David Libre" w:hAnsiTheme="minorBidi" w:cstheme="minorBidi"/>
          <w:rtl/>
        </w:rPr>
        <w:t xml:space="preserve">בסקירת ספרות רלוונטית נציג מגוון פתרונות אלגוריתמיים אופטמליים לחיפוש בעצי משחק לשניים או יותר </w:t>
      </w:r>
      <w:r w:rsidR="00AD57B1">
        <w:rPr>
          <w:rFonts w:asciiTheme="minorBidi" w:eastAsia="David Libre" w:hAnsiTheme="minorBidi" w:cstheme="minorBidi" w:hint="cs"/>
          <w:rtl/>
        </w:rPr>
        <w:t>משתתפים</w:t>
      </w:r>
      <w:r w:rsidR="00871C8D">
        <w:rPr>
          <w:rFonts w:asciiTheme="minorBidi" w:eastAsia="David Libre" w:hAnsiTheme="minorBidi" w:cstheme="minorBidi" w:hint="cs"/>
          <w:rtl/>
        </w:rPr>
        <w:t xml:space="preserve"> ו</w:t>
      </w:r>
      <w:r w:rsidR="00665CC7">
        <w:rPr>
          <w:rFonts w:asciiTheme="minorBidi" w:eastAsia="David Libre" w:hAnsiTheme="minorBidi" w:cstheme="minorBidi" w:hint="cs"/>
          <w:rtl/>
        </w:rPr>
        <w:t>פתרון תת-אופטימלי</w:t>
      </w:r>
      <w:r w:rsidR="00AD57B1">
        <w:rPr>
          <w:rFonts w:asciiTheme="minorBidi" w:eastAsia="David Libre" w:hAnsiTheme="minorBidi" w:cstheme="minorBidi" w:hint="cs"/>
          <w:rtl/>
        </w:rPr>
        <w:t xml:space="preserve"> חסום</w:t>
      </w:r>
      <w:r w:rsidR="00665CC7">
        <w:rPr>
          <w:rFonts w:asciiTheme="minorBidi" w:eastAsia="David Libre" w:hAnsiTheme="minorBidi" w:cstheme="minorBidi" w:hint="cs"/>
          <w:rtl/>
        </w:rPr>
        <w:t xml:space="preserve"> </w:t>
      </w:r>
      <w:r w:rsidR="00871C8D">
        <w:rPr>
          <w:rFonts w:asciiTheme="minorBidi" w:eastAsia="David Libre" w:hAnsiTheme="minorBidi" w:cstheme="minorBidi" w:hint="cs"/>
          <w:rtl/>
        </w:rPr>
        <w:t>לשני משתתפים</w:t>
      </w:r>
      <w:r w:rsidR="00665CC7">
        <w:rPr>
          <w:rFonts w:asciiTheme="minorBidi" w:eastAsia="David Libre" w:hAnsiTheme="minorBidi" w:cstheme="minorBidi" w:hint="cs"/>
          <w:rtl/>
        </w:rPr>
        <w:t>, וזאת</w:t>
      </w:r>
      <w:r w:rsidRPr="00933D2E">
        <w:rPr>
          <w:rFonts w:asciiTheme="minorBidi" w:eastAsia="David Libre" w:hAnsiTheme="minorBidi" w:cstheme="minorBidi"/>
          <w:rtl/>
        </w:rPr>
        <w:t xml:space="preserve"> במטרה להכיר את התנאים החלים בפתרונות אלו </w:t>
      </w:r>
      <w:r w:rsidR="00717339">
        <w:rPr>
          <w:rFonts w:asciiTheme="minorBidi" w:eastAsia="David Libre" w:hAnsiTheme="minorBidi" w:cstheme="minorBidi" w:hint="cs"/>
          <w:rtl/>
        </w:rPr>
        <w:t>ועל בסיסם להגדיר חדשים למטרותינו.</w:t>
      </w:r>
    </w:p>
    <w:p w14:paraId="5D030238" w14:textId="612238FB" w:rsidR="00467434" w:rsidRDefault="00933D2E" w:rsidP="00871C8D">
      <w:pPr>
        <w:spacing w:line="240" w:lineRule="auto"/>
        <w:ind w:firstLine="418"/>
        <w:jc w:val="left"/>
        <w:rPr>
          <w:rFonts w:asciiTheme="minorBidi" w:eastAsia="David Libre" w:hAnsiTheme="minorBidi" w:cstheme="minorBidi"/>
          <w:rtl/>
        </w:rPr>
      </w:pPr>
      <w:r w:rsidRPr="00717339">
        <w:rPr>
          <w:rFonts w:asciiTheme="minorBidi" w:eastAsia="David Libre" w:hAnsiTheme="minorBidi" w:cstheme="minorBidi"/>
          <w:rtl/>
        </w:rPr>
        <w:t>בהמשך</w:t>
      </w:r>
      <w:r w:rsidR="00717339" w:rsidRPr="00717339">
        <w:rPr>
          <w:rFonts w:asciiTheme="minorBidi" w:eastAsia="David Libre" w:hAnsiTheme="minorBidi" w:cstheme="minorBidi" w:hint="cs"/>
          <w:rtl/>
        </w:rPr>
        <w:t xml:space="preserve"> המסמך</w:t>
      </w:r>
      <w:r w:rsidRPr="00717339">
        <w:rPr>
          <w:rFonts w:asciiTheme="minorBidi" w:eastAsia="David Libre" w:hAnsiTheme="minorBidi" w:cstheme="minorBidi"/>
          <w:rtl/>
        </w:rPr>
        <w:t xml:space="preserve">, </w:t>
      </w:r>
      <w:r w:rsidR="00717339" w:rsidRPr="00717339">
        <w:rPr>
          <w:rFonts w:asciiTheme="minorBidi" w:eastAsia="David Libre" w:hAnsiTheme="minorBidi" w:cstheme="minorBidi" w:hint="cs"/>
          <w:rtl/>
        </w:rPr>
        <w:t>נגדיר</w:t>
      </w:r>
      <w:r w:rsidRPr="00717339">
        <w:rPr>
          <w:rFonts w:asciiTheme="minorBidi" w:eastAsia="David Libre" w:hAnsiTheme="minorBidi" w:cstheme="minorBidi"/>
          <w:rtl/>
        </w:rPr>
        <w:t xml:space="preserve"> את מטרות המחקר, </w:t>
      </w:r>
      <w:r w:rsidR="00871C8D">
        <w:rPr>
          <w:rFonts w:asciiTheme="minorBidi" w:eastAsia="David Libre" w:hAnsiTheme="minorBidi" w:cstheme="minorBidi" w:hint="cs"/>
          <w:rtl/>
        </w:rPr>
        <w:t>נפרט</w:t>
      </w:r>
      <w:r w:rsidRPr="00717339">
        <w:rPr>
          <w:rFonts w:asciiTheme="minorBidi" w:eastAsia="David Libre" w:hAnsiTheme="minorBidi" w:cstheme="minorBidi"/>
          <w:rtl/>
        </w:rPr>
        <w:t xml:space="preserve"> את מתודולוגיית המחקר, ונסקור את הניסויים שביצענו</w:t>
      </w:r>
      <w:r w:rsidR="00717339" w:rsidRPr="00717339">
        <w:rPr>
          <w:rFonts w:asciiTheme="minorBidi" w:eastAsia="David Libre" w:hAnsiTheme="minorBidi" w:cstheme="minorBidi" w:hint="cs"/>
          <w:rtl/>
        </w:rPr>
        <w:t xml:space="preserve"> במטרה לבחון את יכולות האלגוריתמים המוצעים</w:t>
      </w:r>
      <w:r w:rsidRPr="00717339">
        <w:rPr>
          <w:rFonts w:asciiTheme="minorBidi" w:eastAsia="David Libre" w:hAnsiTheme="minorBidi" w:cstheme="minorBidi"/>
          <w:rtl/>
        </w:rPr>
        <w:t>. לבסוף נציג את תוצאות הניסויים, נסיק מסקנות ונסכם באתגרים וכיוונים למחקרי המשך בתחום.</w:t>
      </w:r>
    </w:p>
    <w:p w14:paraId="78F0EC77" w14:textId="77777777" w:rsidR="00871C8D" w:rsidRDefault="00871C8D" w:rsidP="00871C8D">
      <w:pPr>
        <w:spacing w:line="240" w:lineRule="auto"/>
        <w:ind w:firstLine="418"/>
        <w:jc w:val="left"/>
        <w:rPr>
          <w:rFonts w:asciiTheme="minorBidi" w:eastAsia="David Libre" w:hAnsiTheme="minorBidi" w:cstheme="minorBidi"/>
          <w:rtl/>
        </w:rPr>
      </w:pPr>
    </w:p>
    <w:p w14:paraId="5066C2DF" w14:textId="114EC6CC" w:rsidR="007F6806" w:rsidRDefault="007F6806" w:rsidP="00467434">
      <w:pPr>
        <w:spacing w:line="240" w:lineRule="auto"/>
        <w:jc w:val="left"/>
        <w:rPr>
          <w:rFonts w:asciiTheme="minorBidi" w:eastAsia="David Libre" w:hAnsiTheme="minorBidi" w:cstheme="minorBidi"/>
          <w:rtl/>
        </w:rPr>
      </w:pPr>
    </w:p>
    <w:p w14:paraId="15187B5B" w14:textId="77777777" w:rsidR="007F6806" w:rsidRDefault="007F6806" w:rsidP="00467434">
      <w:pPr>
        <w:spacing w:line="240" w:lineRule="auto"/>
        <w:jc w:val="left"/>
        <w:rPr>
          <w:rFonts w:asciiTheme="minorBidi" w:eastAsia="David Libre" w:hAnsiTheme="minorBidi" w:cstheme="minorBidi"/>
        </w:rPr>
      </w:pPr>
    </w:p>
    <w:p w14:paraId="57404FF6" w14:textId="77777777" w:rsidR="00467434" w:rsidRPr="00933D2E" w:rsidRDefault="00467434" w:rsidP="00467434">
      <w:pPr>
        <w:spacing w:line="240" w:lineRule="auto"/>
        <w:jc w:val="left"/>
        <w:rPr>
          <w:rFonts w:asciiTheme="minorBidi" w:eastAsia="David Libre" w:hAnsiTheme="minorBidi" w:cstheme="minorBidi"/>
          <w:rtl/>
        </w:rPr>
      </w:pPr>
    </w:p>
    <w:p w14:paraId="298792BF" w14:textId="4DAC9807" w:rsidR="00555A46" w:rsidRDefault="00933D2E" w:rsidP="00467434">
      <w:pPr>
        <w:spacing w:line="240" w:lineRule="auto"/>
        <w:jc w:val="left"/>
        <w:rPr>
          <w:rFonts w:asciiTheme="minorBidi" w:hAnsiTheme="minorBidi" w:cstheme="minorBidi"/>
          <w:b/>
          <w:bCs/>
          <w:sz w:val="28"/>
          <w:szCs w:val="28"/>
          <w:u w:val="single"/>
          <w:rtl/>
        </w:rPr>
      </w:pPr>
      <w:bookmarkStart w:id="1" w:name="סקירת"/>
      <w:r w:rsidRPr="00933D2E">
        <w:rPr>
          <w:rFonts w:asciiTheme="minorBidi" w:hAnsiTheme="minorBidi" w:cstheme="minorBidi"/>
          <w:b/>
          <w:bCs/>
          <w:sz w:val="28"/>
          <w:szCs w:val="28"/>
          <w:u w:val="single"/>
          <w:rtl/>
        </w:rPr>
        <w:lastRenderedPageBreak/>
        <w:t>סקירת רקע</w:t>
      </w:r>
    </w:p>
    <w:bookmarkEnd w:id="1"/>
    <w:p w14:paraId="715115B0" w14:textId="77777777" w:rsidR="00871C8D" w:rsidRPr="00933D2E" w:rsidRDefault="00871C8D" w:rsidP="00467434">
      <w:pPr>
        <w:spacing w:line="240" w:lineRule="auto"/>
        <w:jc w:val="left"/>
        <w:rPr>
          <w:rFonts w:asciiTheme="minorBidi" w:eastAsia="David Libre" w:hAnsiTheme="minorBidi" w:cstheme="minorBidi"/>
          <w:b/>
          <w:bCs/>
          <w:rtl/>
        </w:rPr>
      </w:pPr>
    </w:p>
    <w:p w14:paraId="511567A7" w14:textId="77777777" w:rsidR="00555A46" w:rsidRPr="00933D2E" w:rsidRDefault="00555A46" w:rsidP="00467434">
      <w:pPr>
        <w:spacing w:line="240" w:lineRule="auto"/>
        <w:jc w:val="left"/>
        <w:rPr>
          <w:rFonts w:asciiTheme="minorBidi" w:eastAsia="David Libre" w:hAnsiTheme="minorBidi" w:cstheme="minorBidi"/>
          <w:rtl/>
        </w:rPr>
      </w:pPr>
      <w:r w:rsidRPr="00933D2E">
        <w:rPr>
          <w:rFonts w:asciiTheme="minorBidi" w:eastAsia="David Libre" w:hAnsiTheme="minorBidi" w:cstheme="minorBidi"/>
          <w:rtl/>
        </w:rPr>
        <w:t>לדברי</w:t>
      </w:r>
      <w:r w:rsidRPr="00933D2E">
        <w:rPr>
          <w:rFonts w:asciiTheme="minorBidi" w:eastAsia="David Libre" w:hAnsiTheme="minorBidi" w:cstheme="minorBidi"/>
        </w:rPr>
        <w:t xml:space="preserve">Luckhardt and Irani </w:t>
      </w:r>
      <w:r w:rsidRPr="00933D2E">
        <w:rPr>
          <w:rFonts w:asciiTheme="minorBidi" w:eastAsia="David Libre" w:hAnsiTheme="minorBidi" w:cstheme="minorBidi"/>
          <w:rtl/>
        </w:rPr>
        <w:t xml:space="preserve"> (1986), חיפוש בעצי משחק הוא אחד מהתחומים הראשונים שנחקרו בעולם הבינה המלאכותית. נהוג למדל משחק כסט סופי של מצבים המכיל בתוכו תת-סט של מצבים סופיים בעלי ערך תועלת הנקבע על ידי פונקציית הערכה (מהם לא ניתן להתקדם</w:t>
      </w:r>
      <w:r w:rsidRPr="00933D2E">
        <w:rPr>
          <w:rFonts w:asciiTheme="minorBidi" w:eastAsia="David Libre" w:hAnsiTheme="minorBidi" w:cstheme="minorBidi"/>
        </w:rPr>
        <w:t xml:space="preserve"> </w:t>
      </w:r>
      <w:r w:rsidRPr="00933D2E">
        <w:rPr>
          <w:rFonts w:asciiTheme="minorBidi" w:eastAsia="David Libre" w:hAnsiTheme="minorBidi" w:cstheme="minorBidi"/>
          <w:rtl/>
        </w:rPr>
        <w:t xml:space="preserve">ולמעשה בהם המשחק מסתיים), וסט נוסף של פעולות למעבר ממצב למצב. </w:t>
      </w:r>
    </w:p>
    <w:p w14:paraId="3D364956"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לטענתם, רוב המחקר עוסק במשחקים בהם מספר הפעולות השונות שניתן לבצע בכל מצב הוא סופי, וכך גם מספר הפעולות עד להגעה למצב סופי מכל מצב. הבעיה מאופיינת בצורה של עץ, כאשר כל קודקוד בעץ מתאר את מצב המשחק בתורו של משתתף מסויים, ממנו יוצאות קשתות המייצגות פעולות חוקיות שיכול לבצע המשתתף ויובילו לשינוי המצב במשחק. כל אחד מקודקודי הבן מייצגים מצבים חוקיים, הנגזרים מביצוע הפעולה שבקשת על המצב שבקודקוד האב. במעבר בין קודקוד אב לבן יתקדם התור במשחק לשחקן הבא בסדר. </w:t>
      </w:r>
    </w:p>
    <w:p w14:paraId="66A82FA6"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על מנת להבין את הבסיס למחקר בתחום נסתכל קודם על משחקים סופיים לשני שחקנים עם סכום נקודות קבוע, בדגש על משחקי סכום אפס - משחקים בהם בכל מהלך, הרווח (או ההפסד) של שחקן אחד שווה להפסד (או לרווח) של השחקן השני. היכרות עם עקרונות אלו תסייע לנו בבואנו לעסוק בהמשך במשחקים מרובי משתתפים. </w:t>
      </w:r>
    </w:p>
    <w:p w14:paraId="5D38D11D"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עקרון המינימקס שהציג </w:t>
      </w:r>
      <w:r w:rsidRPr="00933D2E">
        <w:rPr>
          <w:rFonts w:asciiTheme="minorBidi" w:eastAsia="David Libre" w:hAnsiTheme="minorBidi" w:cstheme="minorBidi"/>
        </w:rPr>
        <w:t>Wald</w:t>
      </w:r>
      <w:r w:rsidRPr="00933D2E">
        <w:rPr>
          <w:rFonts w:asciiTheme="minorBidi" w:eastAsia="David Libre" w:hAnsiTheme="minorBidi" w:cstheme="minorBidi"/>
          <w:rtl/>
        </w:rPr>
        <w:t xml:space="preserve"> (1945) הוא עיקרון בסיס בכל הנוגע לקבלת החלטות במשחקי סכום אפס. על פי עקרון זה, בכל תור השחקן יבצע את המהלך בעל התועלת הגדולה ביותר עבורו, תוך הנחה כי השחקן השני יעשה בדיוק את אותו הדבר בתורו. אלגוריתם המינימקס הוא אלגוריתם נאיבי מבוסס חיפוש לעומק, הפועל על פי עיקרון זה ומוצא את ערך המינימקס של עץ משחק (נקרא גם ערך שיווי המשקל של העץ), ומבטא את התועלת הסופית עבור השחקן שבשורש העץ. תוצאת החיפוש הינה האסטרטגיה האופטימלית עבור שחקן השורש למיקסום הרווח שלו. האלגוריתם מבטיח פתרון אופטימלי שכן הוא חוקר את כל קודקודי העץ.</w:t>
      </w:r>
    </w:p>
    <w:p w14:paraId="67BB2F42" w14:textId="77777777" w:rsidR="00555A46" w:rsidRPr="00933D2E" w:rsidRDefault="00555A46" w:rsidP="00467434">
      <w:pPr>
        <w:pStyle w:val="ListParagraph"/>
        <w:spacing w:after="0" w:line="240" w:lineRule="auto"/>
        <w:ind w:left="0" w:firstLine="360"/>
        <w:rPr>
          <w:rFonts w:asciiTheme="minorBidi" w:eastAsia="David Libre" w:hAnsiTheme="minorBidi" w:cstheme="minorBidi"/>
          <w:sz w:val="24"/>
          <w:szCs w:val="24"/>
          <w:rtl/>
        </w:rPr>
      </w:pPr>
      <w:r w:rsidRPr="00933D2E">
        <w:rPr>
          <w:rFonts w:asciiTheme="minorBidi" w:eastAsia="David Libre" w:hAnsiTheme="minorBidi" w:cstheme="minorBidi"/>
          <w:sz w:val="24"/>
          <w:szCs w:val="24"/>
          <w:rtl/>
        </w:rPr>
        <w:t xml:space="preserve">על פי </w:t>
      </w:r>
      <w:r w:rsidRPr="00933D2E">
        <w:rPr>
          <w:rFonts w:asciiTheme="minorBidi" w:eastAsia="David Libre" w:hAnsiTheme="minorBidi" w:cstheme="minorBidi"/>
          <w:sz w:val="24"/>
          <w:szCs w:val="24"/>
        </w:rPr>
        <w:t>Knuth and Moore</w:t>
      </w:r>
      <w:r w:rsidRPr="00933D2E">
        <w:rPr>
          <w:rFonts w:asciiTheme="minorBidi" w:eastAsia="David Libre" w:hAnsiTheme="minorBidi" w:cstheme="minorBidi"/>
          <w:sz w:val="24"/>
          <w:szCs w:val="24"/>
          <w:rtl/>
        </w:rPr>
        <w:t xml:space="preserve"> (1975), במקרים רבים עצי משחק הם גדולים מאוד – כתלות במספר המהלכים עד לסיום המשחק ובמספר הפעולות האפשריות ששחקן יכול לבצע בתורו. על כן, ביצוע חיפוש נאיבי על כלל הקודקודים במטרה להחזיר את ערך המינימקס אינו תמיד פיזיבילי. לאורך השנים פותחו טכניקות שונות במטרה להתגבר על קושי זה, בניהן טכניקת ה</w:t>
      </w:r>
      <w:r w:rsidRPr="00933D2E">
        <w:rPr>
          <w:rFonts w:asciiTheme="minorBidi" w:eastAsia="David Libre" w:hAnsiTheme="minorBidi" w:cstheme="minorBidi"/>
          <w:sz w:val="24"/>
          <w:szCs w:val="24"/>
        </w:rPr>
        <w:t>αβ</w:t>
      </w:r>
      <w:r w:rsidRPr="00933D2E">
        <w:rPr>
          <w:rFonts w:asciiTheme="minorBidi" w:eastAsia="David Libre" w:hAnsiTheme="minorBidi" w:cstheme="minorBidi"/>
          <w:sz w:val="24"/>
          <w:szCs w:val="24"/>
          <w:rtl/>
        </w:rPr>
        <w:t xml:space="preserve">, שמטרתה להאיץ את תהליך החיפוש ללא איבוד של מידע. במילים אחרות, הערך שיוחזר ע"י שימוש בטכניקה זו זהה לערך שיחזור כתוצאה משימוש באלגוריתם המינימקס. בפועל, אלגוריתמים מבוססי </w:t>
      </w:r>
      <w:r w:rsidRPr="00933D2E">
        <w:rPr>
          <w:rFonts w:asciiTheme="minorBidi" w:eastAsia="David Libre" w:hAnsiTheme="minorBidi" w:cstheme="minorBidi"/>
          <w:sz w:val="24"/>
          <w:szCs w:val="24"/>
        </w:rPr>
        <w:t>αβ</w:t>
      </w:r>
      <w:r w:rsidRPr="00933D2E">
        <w:rPr>
          <w:rFonts w:asciiTheme="minorBidi" w:eastAsia="David Libre" w:hAnsiTheme="minorBidi" w:cstheme="minorBidi"/>
          <w:sz w:val="24"/>
          <w:szCs w:val="24"/>
          <w:rtl/>
        </w:rPr>
        <w:t xml:space="preserve"> חוקרים את העץ באופן דומה לאלגוריתם המינימקס ומבצעים גיזום לקודקודים בעץ כאשר ניתן לדעת באופן ודאי שאין צורך בפיתוחם, שכן קיימת פעולה חוקית אחרת אשר תוביל את השחקן שבשורש העץ למצב עדיף מבחינתו. ע"י גיזום קודקוד מסויים האלגוריתם למעשה מדלג ואינו חוקר את תת-העץ שקודקוד זה מהווה השורש שלו, ומכך מתקיים חיפוש מהיר יותר מבלי לפגוע באופטימליות הפתרון. </w:t>
      </w:r>
    </w:p>
    <w:p w14:paraId="1310DC22" w14:textId="77777777" w:rsidR="00555A46" w:rsidRPr="00933D2E" w:rsidRDefault="00555A46" w:rsidP="00467434">
      <w:pPr>
        <w:pStyle w:val="ListParagraph"/>
        <w:spacing w:after="0" w:line="240" w:lineRule="auto"/>
        <w:ind w:left="0" w:firstLine="360"/>
        <w:rPr>
          <w:rFonts w:asciiTheme="minorBidi" w:eastAsia="David Libre" w:hAnsiTheme="minorBidi" w:cstheme="minorBidi"/>
          <w:sz w:val="24"/>
          <w:szCs w:val="24"/>
          <w:rtl/>
        </w:rPr>
      </w:pPr>
      <w:r w:rsidRPr="00933D2E">
        <w:rPr>
          <w:rFonts w:asciiTheme="minorBidi" w:eastAsia="David Libre" w:hAnsiTheme="minorBidi" w:cstheme="minorBidi"/>
          <w:sz w:val="24"/>
          <w:szCs w:val="24"/>
          <w:rtl/>
        </w:rPr>
        <w:t xml:space="preserve">גם לאחר החלת חוקי הגזירה הללו, טכניקה זו או אחרות הדומות לה אינן מבצעות מספיק גיזומים על מנת להקל מספיק על מציאת הפתרון. אחת הדרכים להתגבר על בעיה זו היא להקל על הפתרון האופטימלי ולאפשר פתרונות תת-אופטימליים. </w:t>
      </w:r>
      <w:r w:rsidRPr="00933D2E">
        <w:rPr>
          <w:rFonts w:asciiTheme="minorBidi" w:eastAsia="David Libre" w:hAnsiTheme="minorBidi" w:cstheme="minorBidi"/>
          <w:sz w:val="24"/>
          <w:szCs w:val="24"/>
        </w:rPr>
        <w:t>Atzmon</w:t>
      </w:r>
      <w:r w:rsidRPr="00933D2E">
        <w:rPr>
          <w:rFonts w:asciiTheme="minorBidi" w:eastAsia="David Libre" w:hAnsiTheme="minorBidi" w:cstheme="minorBidi"/>
          <w:sz w:val="24"/>
          <w:szCs w:val="24"/>
          <w:rtl/>
        </w:rPr>
        <w:t xml:space="preserve"> (2018) מציע ליצור טרייד-אוף בין זמן הריצה לאופטימליות הפתרון על ידי אפשור של גיזום נרחב יותר מזה המתאפשר בחיפוש אחר פתרון אופטמלי. מחקרו מגדיר תנאים לתכנון אלגוריתמים</w:t>
      </w:r>
      <w:r w:rsidRPr="00933D2E">
        <w:rPr>
          <w:rFonts w:asciiTheme="minorBidi" w:eastAsia="David Libre" w:hAnsiTheme="minorBidi" w:cstheme="minorBidi"/>
          <w:sz w:val="24"/>
          <w:szCs w:val="24"/>
        </w:rPr>
        <w:t xml:space="preserve"> </w:t>
      </w:r>
      <w:r w:rsidRPr="00933D2E">
        <w:rPr>
          <w:rFonts w:asciiTheme="minorBidi" w:eastAsia="David Libre" w:hAnsiTheme="minorBidi" w:cstheme="minorBidi"/>
          <w:sz w:val="24"/>
          <w:szCs w:val="24"/>
          <w:rtl/>
        </w:rPr>
        <w:t xml:space="preserve">תת-אופטימליים חסומים, אשר יקבלו מהמשתמש ערך ϵ ויחזירו פתרון תת-אופטימלי לעץ משחק שערכו רחוק בעד ϵ מערך המינימקס האמיתי של העץ. בפועל, המאמר מציע שיטה להרחבת חוקי גזירה של אלגוריתמים מוכרים כך שיחזירו פתרונות תת-אופטימליים מסוג זה. על פי עקרונות אלו ככל שערכו של ϵ יהיה גדול יותר תתאפשר גזירה נרחבת יותר בעץ. </w:t>
      </w:r>
    </w:p>
    <w:p w14:paraId="08D9C013" w14:textId="77777777" w:rsidR="00555A46" w:rsidRPr="00933D2E" w:rsidRDefault="00555A46" w:rsidP="00467434">
      <w:pPr>
        <w:pStyle w:val="ListParagraph"/>
        <w:spacing w:after="0" w:line="240" w:lineRule="auto"/>
        <w:ind w:left="0" w:firstLine="360"/>
        <w:rPr>
          <w:rFonts w:asciiTheme="minorBidi" w:eastAsia="David Libre" w:hAnsiTheme="minorBidi" w:cstheme="minorBidi"/>
          <w:sz w:val="24"/>
          <w:szCs w:val="24"/>
          <w:rtl/>
        </w:rPr>
      </w:pPr>
      <w:r w:rsidRPr="00933D2E">
        <w:rPr>
          <w:rFonts w:asciiTheme="minorBidi" w:eastAsia="David Libre" w:hAnsiTheme="minorBidi" w:cstheme="minorBidi"/>
          <w:sz w:val="24"/>
          <w:szCs w:val="24"/>
          <w:rtl/>
        </w:rPr>
        <w:t>כך, בעזרת אלגוריתמי משחק תת-אופטימליים חסומים, ניתן לבצע גיזומים רבים יותר מאלגורתמים אופטימליים וכפועל יוצא להשיג אסטרטגית משחק בצורה מהירה יותר. אולם, דבר זה עלול לפגוע באיכות הפתרון החוזר מהאלגוריתם ומכאן שקיים טרייד-אוף בין איכות הפתרון לזמן חישוב הפתרון.</w:t>
      </w:r>
      <w:r w:rsidRPr="00933D2E">
        <w:rPr>
          <w:rFonts w:asciiTheme="minorBidi" w:eastAsia="David Libre" w:hAnsiTheme="minorBidi" w:cstheme="minorBidi"/>
          <w:sz w:val="24"/>
          <w:szCs w:val="24"/>
        </w:rPr>
        <w:t xml:space="preserve"> </w:t>
      </w:r>
      <w:r w:rsidRPr="00933D2E">
        <w:rPr>
          <w:rFonts w:asciiTheme="minorBidi" w:eastAsia="David Libre" w:hAnsiTheme="minorBidi" w:cstheme="minorBidi"/>
          <w:sz w:val="24"/>
          <w:szCs w:val="24"/>
          <w:rtl/>
        </w:rPr>
        <w:t xml:space="preserve">בעוד המחקר עוסק בפתרונות תת-אופטימליים חסומים בעצי משחק לשני שחקנים, בפרוייקט נרצה להציע פתרון דומה עבור משחקים מרובי משתתפים, המבוסס על פתרונות אופטמליים מוכרים. </w:t>
      </w:r>
    </w:p>
    <w:p w14:paraId="24AA4377" w14:textId="77777777" w:rsidR="00555A46" w:rsidRPr="00933D2E" w:rsidRDefault="00555A46" w:rsidP="00467434">
      <w:pPr>
        <w:pStyle w:val="ListParagraph"/>
        <w:spacing w:after="0" w:line="240" w:lineRule="auto"/>
        <w:ind w:left="0" w:firstLine="360"/>
        <w:rPr>
          <w:rFonts w:asciiTheme="minorBidi" w:eastAsia="David Libre" w:hAnsiTheme="minorBidi" w:cstheme="minorBidi"/>
          <w:sz w:val="24"/>
          <w:szCs w:val="24"/>
          <w:rtl/>
        </w:rPr>
      </w:pPr>
      <w:r w:rsidRPr="00933D2E">
        <w:rPr>
          <w:rFonts w:asciiTheme="minorBidi" w:eastAsia="David Libre" w:hAnsiTheme="minorBidi" w:cstheme="minorBidi"/>
          <w:sz w:val="24"/>
          <w:szCs w:val="24"/>
        </w:rPr>
        <w:t>Luckhardt and Irani</w:t>
      </w:r>
      <w:r w:rsidRPr="00933D2E">
        <w:rPr>
          <w:rFonts w:asciiTheme="minorBidi" w:eastAsia="David Libre" w:hAnsiTheme="minorBidi" w:cstheme="minorBidi"/>
          <w:sz w:val="24"/>
          <w:szCs w:val="24"/>
          <w:rtl/>
        </w:rPr>
        <w:t xml:space="preserve"> (1986) הציעו את אלגוריתם </w:t>
      </w:r>
      <m:oMath>
        <m:sSup>
          <m:sSupPr>
            <m:ctrlPr>
              <w:rPr>
                <w:rFonts w:ascii="Cambria Math" w:eastAsia="David Libre" w:hAnsi="Cambria Math" w:cstheme="minorBidi"/>
                <w:i/>
                <w:sz w:val="24"/>
                <w:szCs w:val="24"/>
              </w:rPr>
            </m:ctrlPr>
          </m:sSupPr>
          <m:e>
            <m:r>
              <w:rPr>
                <w:rFonts w:ascii="Cambria Math" w:eastAsia="David Libre" w:hAnsi="Cambria Math" w:cstheme="minorBidi"/>
                <w:sz w:val="24"/>
                <w:szCs w:val="24"/>
              </w:rPr>
              <m:t>max</m:t>
            </m:r>
          </m:e>
          <m:sup>
            <m:r>
              <w:rPr>
                <w:rFonts w:ascii="Cambria Math" w:eastAsia="David Libre" w:hAnsi="Cambria Math" w:cstheme="minorBidi"/>
                <w:sz w:val="24"/>
                <w:szCs w:val="24"/>
              </w:rPr>
              <m:t>n</m:t>
            </m:r>
          </m:sup>
        </m:sSup>
      </m:oMath>
      <w:r w:rsidRPr="00933D2E">
        <w:rPr>
          <w:rFonts w:asciiTheme="minorBidi" w:eastAsia="David Libre" w:hAnsiTheme="minorBidi" w:cstheme="minorBidi"/>
          <w:sz w:val="24"/>
          <w:szCs w:val="24"/>
          <w:rtl/>
        </w:rPr>
        <w:t>, המהווה המקביל האלגוריתמי של אלגוריתם המינימקס למשחקים מרובי משתתפים. האלגוריתם מתאים למשחקים עם סכום נקודות קבוע ולא קבוע, בהם מתקיים שיתוף פעולה בין שחקנים וגם לכאלו בהם כל שחקן משחק עבור עצמו. ניתן להשתמש ב</w:t>
      </w:r>
      <m:oMath>
        <m:sSup>
          <m:sSupPr>
            <m:ctrlPr>
              <w:rPr>
                <w:rFonts w:ascii="Cambria Math" w:eastAsia="David Libre" w:hAnsi="Cambria Math" w:cstheme="minorBidi"/>
                <w:i/>
                <w:sz w:val="24"/>
                <w:szCs w:val="24"/>
              </w:rPr>
            </m:ctrlPr>
          </m:sSupPr>
          <m:e>
            <m:r>
              <w:rPr>
                <w:rFonts w:ascii="Cambria Math" w:eastAsia="David Libre" w:hAnsi="Cambria Math" w:cstheme="minorBidi"/>
                <w:sz w:val="24"/>
                <w:szCs w:val="24"/>
              </w:rPr>
              <m:t>max</m:t>
            </m:r>
          </m:e>
          <m:sup>
            <m:r>
              <w:rPr>
                <w:rFonts w:ascii="Cambria Math" w:eastAsia="David Libre" w:hAnsi="Cambria Math" w:cstheme="minorBidi"/>
                <w:sz w:val="24"/>
                <w:szCs w:val="24"/>
              </w:rPr>
              <m:t>n</m:t>
            </m:r>
          </m:sup>
        </m:sSup>
      </m:oMath>
      <w:r w:rsidRPr="00933D2E">
        <w:rPr>
          <w:rFonts w:asciiTheme="minorBidi" w:eastAsia="David Libre" w:hAnsiTheme="minorBidi" w:cstheme="minorBidi"/>
          <w:sz w:val="24"/>
          <w:szCs w:val="24"/>
          <w:rtl/>
        </w:rPr>
        <w:t xml:space="preserve"> גם במשחקים עם אלמנט של מזל ובכאלו ללא מידע מושלם.</w:t>
      </w:r>
    </w:p>
    <w:p w14:paraId="32EAE64D" w14:textId="77777777" w:rsidR="00555A46" w:rsidRPr="00933D2E" w:rsidRDefault="00555A46" w:rsidP="00467434">
      <w:pPr>
        <w:pStyle w:val="ListParagraph"/>
        <w:spacing w:after="0" w:line="240" w:lineRule="auto"/>
        <w:ind w:left="0" w:firstLine="360"/>
        <w:rPr>
          <w:rFonts w:asciiTheme="minorBidi" w:eastAsia="David Libre" w:hAnsiTheme="minorBidi" w:cstheme="minorBidi"/>
          <w:sz w:val="24"/>
          <w:szCs w:val="24"/>
          <w:rtl/>
        </w:rPr>
      </w:pPr>
      <w:r w:rsidRPr="00933D2E">
        <w:rPr>
          <w:rFonts w:asciiTheme="minorBidi" w:eastAsia="David Libre" w:hAnsiTheme="minorBidi" w:cstheme="minorBidi"/>
          <w:sz w:val="24"/>
          <w:szCs w:val="24"/>
          <w:rtl/>
        </w:rPr>
        <w:lastRenderedPageBreak/>
        <w:t xml:space="preserve">בדומה לאלגוריתם המינימקס, בכל קודקוד לאורך החיפוש נניח כי השחקן שזהו תורו יבחר את הפעולה שתמקסם את הרווח עבורו. בשונה מאלגוריתם המינימקס המיועד למשחקי סכום אפס בשני שחקנים, לא נוכל לייצג את הרווח הצפוי לכלל השחקנים באמצעות מספר בודד ונעבור לייצוג ווקטורי. האלגוריתם שמציגים החוקרים בסיסי ונאיבי (שכן על אף שמאפשר "לגזום" כניסות בווקטור הרווח של קודקוד מסויים, הוא עדיין מחוייב לחקור את כל הקודקודים) ותוצאתו היא סט של אסטרטגיות עבור כל שחקן, המוכח כווקטור שיווי המשקל, שכן כל חריגה של שחקן מהאסטרטגיה שהתקבלה עבורו תוביל לתוצאה קטנה או שווה לזו שיקבל תחת האסטרטגיה האופטימלית שהחזיר האלגוריתם. האלגוריתם מהווה אבן דרך בתכנון טכניקות חיפוש לא נאיביות למציאת פתרון אופטימלי לבעיות חיפוש בעצי משחק מרובי משתתפים, בניהן טכניקות המאפשרות גיזום קודקודים שלמים. </w:t>
      </w:r>
    </w:p>
    <w:p w14:paraId="7891E90B" w14:textId="77777777" w:rsidR="00555A46" w:rsidRPr="00933D2E" w:rsidRDefault="00555A46" w:rsidP="00467434">
      <w:pPr>
        <w:pStyle w:val="ListParagraph"/>
        <w:spacing w:after="0" w:line="240" w:lineRule="auto"/>
        <w:ind w:left="0" w:firstLine="360"/>
        <w:rPr>
          <w:rFonts w:asciiTheme="minorBidi" w:eastAsia="David Libre" w:hAnsiTheme="minorBidi" w:cstheme="minorBidi"/>
          <w:sz w:val="24"/>
          <w:szCs w:val="24"/>
          <w:rtl/>
        </w:rPr>
      </w:pPr>
      <w:r w:rsidRPr="00933D2E">
        <w:rPr>
          <w:rFonts w:asciiTheme="minorBidi" w:eastAsia="David Libre" w:hAnsiTheme="minorBidi" w:cstheme="minorBidi"/>
          <w:sz w:val="24"/>
          <w:szCs w:val="24"/>
          <w:rtl/>
        </w:rPr>
        <w:t xml:space="preserve">לטובת הפרוייקט המחקרי אותו נבצע, נסקור ספרות בדבר אלגוריתמים מבוססי </w:t>
      </w:r>
      <m:oMath>
        <m:sSup>
          <m:sSupPr>
            <m:ctrlPr>
              <w:rPr>
                <w:rFonts w:ascii="Cambria Math" w:eastAsia="David Libre" w:hAnsi="Cambria Math" w:cstheme="minorBidi"/>
                <w:i/>
                <w:sz w:val="24"/>
                <w:szCs w:val="24"/>
              </w:rPr>
            </m:ctrlPr>
          </m:sSupPr>
          <m:e>
            <m:r>
              <w:rPr>
                <w:rFonts w:ascii="Cambria Math" w:eastAsia="David Libre" w:hAnsi="Cambria Math" w:cstheme="minorBidi"/>
                <w:sz w:val="24"/>
                <w:szCs w:val="24"/>
              </w:rPr>
              <m:t>max</m:t>
            </m:r>
          </m:e>
          <m:sup>
            <m:r>
              <w:rPr>
                <w:rFonts w:ascii="Cambria Math" w:eastAsia="David Libre" w:hAnsi="Cambria Math" w:cstheme="minorBidi"/>
                <w:sz w:val="24"/>
                <w:szCs w:val="24"/>
              </w:rPr>
              <m:t>n</m:t>
            </m:r>
          </m:sup>
        </m:sSup>
      </m:oMath>
      <w:r w:rsidRPr="00933D2E">
        <w:rPr>
          <w:rFonts w:asciiTheme="minorBidi" w:eastAsia="David Libre" w:hAnsiTheme="minorBidi" w:cstheme="minorBidi"/>
          <w:sz w:val="24"/>
          <w:szCs w:val="24"/>
          <w:rtl/>
        </w:rPr>
        <w:t xml:space="preserve"> המאפשרים גיזום קודקודים (מבלי לפגוע באופטימליות הפתרון). בנוסף, נסקור אלגוריתמים נוספים המבצעים תחת הנחות שונות רדוקציה מבעיית חיפוש למשחקים מרובי משתתפים, לעצי חיפוש בעלי מבנה זהה לאלו שנפרשים על ידי אלגוריתם המינימקס במשחקים בשני משתתפים, עליהם נוכל לבצע חיפוש בשיטת </w:t>
      </w:r>
      <w:r w:rsidRPr="00933D2E">
        <w:rPr>
          <w:rFonts w:asciiTheme="minorBidi" w:eastAsia="David Libre" w:hAnsiTheme="minorBidi" w:cstheme="minorBidi"/>
          <w:sz w:val="24"/>
          <w:szCs w:val="24"/>
        </w:rPr>
        <w:t>αβ</w:t>
      </w:r>
      <w:r w:rsidRPr="00933D2E">
        <w:rPr>
          <w:rFonts w:asciiTheme="minorBidi" w:eastAsia="David Libre" w:hAnsiTheme="minorBidi" w:cstheme="minorBidi"/>
          <w:sz w:val="24"/>
          <w:szCs w:val="24"/>
          <w:rtl/>
        </w:rPr>
        <w:t>. באמצעות הידע שנרכוש ננסה להגדיר תנאים באמצעותם נתכנן אלגוריתמים חדשים המבצעים חיפוש תת-אופטימלי חסום עבור משחקים מרובי משתתפים.</w:t>
      </w:r>
    </w:p>
    <w:p w14:paraId="10D5E7C5" w14:textId="77777777" w:rsidR="00396797" w:rsidRPr="00933D2E" w:rsidRDefault="00396797" w:rsidP="00467434">
      <w:pPr>
        <w:spacing w:line="240" w:lineRule="auto"/>
        <w:jc w:val="left"/>
        <w:rPr>
          <w:rFonts w:asciiTheme="minorBidi" w:eastAsia="David Libre" w:hAnsiTheme="minorBidi" w:cstheme="minorBidi"/>
          <w:b/>
          <w:bCs/>
        </w:rPr>
      </w:pPr>
    </w:p>
    <w:p w14:paraId="41FD4EB7" w14:textId="10B6CBBD" w:rsidR="00555A46" w:rsidRDefault="00933D2E" w:rsidP="00467434">
      <w:pPr>
        <w:spacing w:line="240" w:lineRule="auto"/>
        <w:jc w:val="left"/>
        <w:rPr>
          <w:rFonts w:asciiTheme="minorBidi" w:hAnsiTheme="minorBidi" w:cstheme="minorBidi"/>
          <w:b/>
          <w:bCs/>
          <w:sz w:val="28"/>
          <w:szCs w:val="28"/>
          <w:u w:val="single"/>
          <w:rtl/>
        </w:rPr>
      </w:pPr>
      <w:bookmarkStart w:id="2" w:name="ספרות"/>
      <w:r w:rsidRPr="00933D2E">
        <w:rPr>
          <w:rFonts w:asciiTheme="minorBidi" w:hAnsiTheme="minorBidi" w:cstheme="minorBidi"/>
          <w:b/>
          <w:bCs/>
          <w:sz w:val="28"/>
          <w:szCs w:val="28"/>
          <w:u w:val="single"/>
          <w:rtl/>
        </w:rPr>
        <w:t>סקירת ספרות</w:t>
      </w:r>
    </w:p>
    <w:bookmarkEnd w:id="2"/>
    <w:p w14:paraId="4FB2C7AF" w14:textId="77777777" w:rsidR="00871C8D" w:rsidRPr="00933D2E" w:rsidRDefault="00871C8D" w:rsidP="00467434">
      <w:pPr>
        <w:spacing w:line="240" w:lineRule="auto"/>
        <w:jc w:val="left"/>
        <w:rPr>
          <w:rFonts w:asciiTheme="minorBidi" w:eastAsia="David Libre" w:hAnsiTheme="minorBidi" w:cstheme="minorBidi"/>
          <w:b/>
          <w:bCs/>
          <w:rtl/>
        </w:rPr>
      </w:pPr>
    </w:p>
    <w:p w14:paraId="2DC1AADB" w14:textId="77777777" w:rsidR="00555A46" w:rsidRPr="00933D2E" w:rsidRDefault="00555A46" w:rsidP="00467434">
      <w:pPr>
        <w:spacing w:line="240" w:lineRule="auto"/>
        <w:jc w:val="left"/>
        <w:rPr>
          <w:rFonts w:asciiTheme="minorBidi" w:eastAsia="David Libre" w:hAnsiTheme="minorBidi" w:cstheme="minorBidi"/>
          <w:rtl/>
        </w:rPr>
      </w:pPr>
      <w:r w:rsidRPr="00933D2E">
        <w:rPr>
          <w:rFonts w:asciiTheme="minorBidi" w:eastAsia="David Libre" w:hAnsiTheme="minorBidi" w:cstheme="minorBidi"/>
          <w:rtl/>
        </w:rPr>
        <w:t>על מנת להגדיר תנאים לביצוע גיזום תת-אופטימלי חסום בעצי משחק מרובי משתתפים, נרצה ראשית ללמוד על אסטרטיות שונות הקיימות באלגורתמים אופטימליים שונים, ללמוד על ההנחות שחייבות להתקיים במשחק על מנת להשתמש באלגוריתם ועל התנאים הנדרשים לביצוע גיזום אופטימלי של קודקדים תחת הנחות אלו במטרה להגדיר חוקים אלו מחדש עבור גיזום תת-אופטימלי חסום.</w:t>
      </w:r>
    </w:p>
    <w:p w14:paraId="79C46E5E"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ab/>
        <w:t xml:space="preserve">נסתכל ראשית על גיזום אופטימלי בעצים מסוג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w:t>
      </w:r>
      <w:r w:rsidRPr="00933D2E">
        <w:rPr>
          <w:rFonts w:asciiTheme="minorBidi" w:eastAsia="David Libre" w:hAnsiTheme="minorBidi" w:cstheme="minorBidi"/>
        </w:rPr>
        <w:t>Sturtevant and Korf</w:t>
      </w:r>
      <w:r w:rsidRPr="00933D2E">
        <w:rPr>
          <w:rFonts w:asciiTheme="minorBidi" w:eastAsia="David Libre" w:hAnsiTheme="minorBidi" w:cstheme="minorBidi"/>
          <w:rtl/>
        </w:rPr>
        <w:t xml:space="preserve"> (2000) סקרו כיצד תחת הנחות שונות ניתן לבצע חלק מגיזומי </w:t>
      </w:r>
      <w:r w:rsidRPr="00933D2E">
        <w:rPr>
          <w:rFonts w:asciiTheme="minorBidi" w:eastAsia="David Libre" w:hAnsiTheme="minorBidi" w:cstheme="minorBidi"/>
        </w:rPr>
        <w:t>αβ</w:t>
      </w:r>
      <w:r w:rsidRPr="00933D2E">
        <w:rPr>
          <w:rFonts w:asciiTheme="minorBidi" w:eastAsia="David Libre" w:hAnsiTheme="minorBidi" w:cstheme="minorBidi"/>
          <w:rtl/>
        </w:rPr>
        <w:t xml:space="preserve"> על עצים אלו. על פי ממצאי החוקרים, אם מאופי המשחק ידועים לנו סך הנקודות המקסימלי עבור כל השחקים יחד (</w:t>
      </w:r>
      <w:r w:rsidRPr="00933D2E">
        <w:rPr>
          <w:rFonts w:asciiTheme="minorBidi" w:eastAsia="David Libre" w:hAnsiTheme="minorBidi" w:cstheme="minorBidi"/>
        </w:rPr>
        <w:t>maxsum</w:t>
      </w:r>
      <w:r w:rsidRPr="00933D2E">
        <w:rPr>
          <w:rFonts w:asciiTheme="minorBidi" w:eastAsia="David Libre" w:hAnsiTheme="minorBidi" w:cstheme="minorBidi"/>
          <w:rtl/>
        </w:rPr>
        <w:t>) וערך הנקודות המקסימלי עבור שחקן בודד (</w:t>
      </w:r>
      <w:r w:rsidRPr="00933D2E">
        <w:rPr>
          <w:rFonts w:asciiTheme="minorBidi" w:eastAsia="David Libre" w:hAnsiTheme="minorBidi" w:cstheme="minorBidi"/>
        </w:rPr>
        <w:t>maxp</w:t>
      </w:r>
      <w:r w:rsidRPr="00933D2E">
        <w:rPr>
          <w:rFonts w:asciiTheme="minorBidi" w:eastAsia="David Libre" w:hAnsiTheme="minorBidi" w:cstheme="minorBidi"/>
          <w:rtl/>
        </w:rPr>
        <w:t xml:space="preserve">) נוכל לגזום. </w:t>
      </w:r>
    </w:p>
    <w:p w14:paraId="7FCB120B" w14:textId="600FB5B8" w:rsidR="00555A46" w:rsidRPr="00933D2E" w:rsidRDefault="00555A46" w:rsidP="00871C8D">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ראשית נוכל לבצע גיזום מיידי </w:t>
      </w:r>
      <w:r w:rsidRPr="00933D2E">
        <w:rPr>
          <w:rFonts w:asciiTheme="minorBidi" w:eastAsia="David Libre" w:hAnsiTheme="minorBidi" w:cstheme="minorBidi"/>
        </w:rPr>
        <w:t>(immediate pruning)</w:t>
      </w:r>
      <w:r w:rsidRPr="00933D2E">
        <w:rPr>
          <w:rFonts w:asciiTheme="minorBidi" w:eastAsia="David Libre" w:hAnsiTheme="minorBidi" w:cstheme="minorBidi"/>
          <w:rtl/>
        </w:rPr>
        <w:t xml:space="preserve"> – גיזום טריוויאלי, נגזום כאשר השחקן הנוכחי מקבל את מספר הנקודות המקסימלי האפשרי. נוכל גם לבצע גיזום רדוד </w:t>
      </w:r>
      <w:r w:rsidRPr="00933D2E">
        <w:rPr>
          <w:rFonts w:asciiTheme="minorBidi" w:eastAsia="David Libre" w:hAnsiTheme="minorBidi" w:cstheme="minorBidi"/>
        </w:rPr>
        <w:t>(shallow pruning)</w:t>
      </w:r>
      <w:r w:rsidRPr="00933D2E">
        <w:rPr>
          <w:rFonts w:asciiTheme="minorBidi" w:eastAsia="David Libre" w:hAnsiTheme="minorBidi" w:cstheme="minorBidi"/>
          <w:rtl/>
        </w:rPr>
        <w:t xml:space="preserve"> – גיזום קודקוד המתאפשר בזכות מידע מקודקוד "דוד" שפותח קודם לכן.</w:t>
      </w:r>
      <w:r w:rsidR="00172895">
        <w:rPr>
          <w:rFonts w:asciiTheme="minorBidi" w:eastAsia="David Libre" w:hAnsiTheme="minorBidi" w:cstheme="minorBidi" w:hint="cs"/>
          <w:rtl/>
        </w:rPr>
        <w:t xml:space="preserve"> </w:t>
      </w:r>
      <w:r w:rsidR="00871C8D">
        <w:rPr>
          <w:rFonts w:asciiTheme="minorBidi" w:eastAsia="David Libre" w:hAnsiTheme="minorBidi" w:cstheme="minorBidi" w:hint="cs"/>
          <w:rtl/>
        </w:rPr>
        <w:t xml:space="preserve">עוד קודם לכן, </w:t>
      </w:r>
      <w:r w:rsidR="00172895">
        <w:rPr>
          <w:rFonts w:asciiTheme="minorBidi" w:eastAsia="David Libre" w:hAnsiTheme="minorBidi" w:cstheme="minorBidi"/>
        </w:rPr>
        <w:t>Korf</w:t>
      </w:r>
      <w:r w:rsidR="00172895">
        <w:rPr>
          <w:rFonts w:asciiTheme="minorBidi" w:eastAsia="David Libre" w:hAnsiTheme="minorBidi" w:cstheme="minorBidi" w:hint="cs"/>
          <w:rtl/>
        </w:rPr>
        <w:t xml:space="preserve"> (</w:t>
      </w:r>
      <w:r w:rsidR="001E4B1D">
        <w:rPr>
          <w:rFonts w:asciiTheme="minorBidi" w:eastAsia="David Libre" w:hAnsiTheme="minorBidi" w:cstheme="minorBidi"/>
        </w:rPr>
        <w:t>1991</w:t>
      </w:r>
      <w:r w:rsidR="00172895">
        <w:rPr>
          <w:rFonts w:asciiTheme="minorBidi" w:eastAsia="David Libre" w:hAnsiTheme="minorBidi" w:cstheme="minorBidi" w:hint="cs"/>
          <w:rtl/>
        </w:rPr>
        <w:t>) פיתח אלגוריתם</w:t>
      </w:r>
      <w:r w:rsidR="00871C8D">
        <w:rPr>
          <w:rFonts w:asciiTheme="minorBidi" w:eastAsia="David Libre" w:hAnsiTheme="minorBidi" w:cstheme="minorBidi" w:hint="cs"/>
          <w:rtl/>
        </w:rPr>
        <w:t xml:space="preserve"> בשם</w:t>
      </w:r>
      <w:r w:rsidR="00D43661">
        <w:rPr>
          <w:rFonts w:asciiTheme="minorBidi" w:eastAsia="David Libre" w:hAnsiTheme="minorBidi" w:cstheme="minorBidi" w:hint="cs"/>
          <w:rtl/>
        </w:rPr>
        <w:t xml:space="preserve"> </w:t>
      </w:r>
      <w:r w:rsidR="00D43661">
        <w:rPr>
          <w:rFonts w:asciiTheme="minorBidi" w:eastAsia="David Libre" w:hAnsiTheme="minorBidi" w:cstheme="minorBidi" w:hint="cs"/>
        </w:rPr>
        <w:t>S</w:t>
      </w:r>
      <w:r w:rsidR="00D43661">
        <w:rPr>
          <w:rFonts w:asciiTheme="minorBidi" w:eastAsia="David Libre" w:hAnsiTheme="minorBidi" w:cstheme="minorBidi"/>
        </w:rPr>
        <w:t>hallow</w:t>
      </w:r>
      <w:r w:rsidR="00D43661">
        <w:rPr>
          <w:rFonts w:asciiTheme="minorBidi" w:eastAsia="David Libre" w:hAnsiTheme="minorBidi" w:cstheme="minorBidi" w:hint="cs"/>
          <w:rtl/>
        </w:rPr>
        <w:t xml:space="preserve"> (אליו נתייחס בשם </w:t>
      </w:r>
      <w:r w:rsidR="00D43661">
        <w:rPr>
          <w:rFonts w:asciiTheme="minorBidi" w:eastAsia="David Libre" w:hAnsiTheme="minorBidi" w:cstheme="minorBidi"/>
        </w:rPr>
        <w:t>(ShallowPrunningMaxN</w:t>
      </w:r>
      <w:r w:rsidR="00D43661">
        <w:rPr>
          <w:rFonts w:asciiTheme="minorBidi" w:eastAsia="David Libre" w:hAnsiTheme="minorBidi" w:cstheme="minorBidi"/>
          <w:rtl/>
        </w:rPr>
        <w:t xml:space="preserve"> </w:t>
      </w:r>
      <w:r w:rsidR="00871C8D">
        <w:rPr>
          <w:rFonts w:asciiTheme="minorBidi" w:eastAsia="David Libre" w:hAnsiTheme="minorBidi" w:cstheme="minorBidi" w:hint="cs"/>
          <w:rtl/>
        </w:rPr>
        <w:t xml:space="preserve"> המבצע את שני סוגי גיזום אלו בחקר עצים מסוג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00871C8D">
        <w:rPr>
          <w:rFonts w:asciiTheme="minorBidi" w:eastAsia="David Libre" w:hAnsiTheme="minorBidi" w:cstheme="minorBidi" w:hint="cs"/>
          <w:rtl/>
        </w:rPr>
        <w:t xml:space="preserve">. </w:t>
      </w:r>
      <w:r w:rsidRPr="00933D2E">
        <w:rPr>
          <w:rFonts w:asciiTheme="minorBidi" w:eastAsia="David Libre" w:hAnsiTheme="minorBidi" w:cstheme="minorBidi"/>
          <w:rtl/>
        </w:rPr>
        <w:t>סוג נוסף של גיזום המתקיים בטכניקת ה</w:t>
      </w:r>
      <w:r w:rsidRPr="00933D2E">
        <w:rPr>
          <w:rFonts w:asciiTheme="minorBidi" w:eastAsia="David Libre" w:hAnsiTheme="minorBidi" w:cstheme="minorBidi"/>
        </w:rPr>
        <w:t>αβ</w:t>
      </w:r>
      <w:r w:rsidRPr="00933D2E">
        <w:rPr>
          <w:rFonts w:asciiTheme="minorBidi" w:eastAsia="David Libre" w:hAnsiTheme="minorBidi" w:cstheme="minorBidi"/>
          <w:rtl/>
        </w:rPr>
        <w:t xml:space="preserve"> אך אינו מתאפשר בגרסה רבת המשתתפים הוא גיזום עמוק </w:t>
      </w:r>
      <w:r w:rsidRPr="00933D2E">
        <w:rPr>
          <w:rFonts w:asciiTheme="minorBidi" w:eastAsia="David Libre" w:hAnsiTheme="minorBidi" w:cstheme="minorBidi"/>
        </w:rPr>
        <w:t>(Deep pruning)</w:t>
      </w:r>
      <w:r w:rsidRPr="00933D2E">
        <w:rPr>
          <w:rFonts w:asciiTheme="minorBidi" w:eastAsia="David Libre" w:hAnsiTheme="minorBidi" w:cstheme="minorBidi"/>
          <w:rtl/>
        </w:rPr>
        <w:t xml:space="preserve"> – גיזום של קודקוד</w:t>
      </w:r>
      <w:r w:rsidRPr="00933D2E">
        <w:rPr>
          <w:rFonts w:asciiTheme="minorBidi" w:eastAsia="David Libre" w:hAnsiTheme="minorBidi" w:cstheme="minorBidi"/>
        </w:rPr>
        <w:t xml:space="preserve"> </w:t>
      </w:r>
      <w:r w:rsidRPr="00933D2E">
        <w:rPr>
          <w:rFonts w:asciiTheme="minorBidi" w:eastAsia="David Libre" w:hAnsiTheme="minorBidi" w:cstheme="minorBidi"/>
          <w:rtl/>
        </w:rPr>
        <w:t xml:space="preserve">כלשהו על סמך מידע מאב קדמון שלו. החוקרים מראים כי טכניקה זו אינה מתאפשרת בעצים מסוג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מאחר וקודקוד שנגזר על ידי גזירה זו אמנם איננו מכיל את ערך שיווי המשקל של העץ, אך גזירתו יכולה להוביל לזיהוי קודקוד שגוי כתוצאת האלגוריתם.</w:t>
      </w:r>
    </w:p>
    <w:p w14:paraId="2C80209D"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טכניקה נוספת שהציגו החוקרים ועושה שימוש ב</w:t>
      </w:r>
      <w:r w:rsidRPr="00933D2E">
        <w:rPr>
          <w:rFonts w:asciiTheme="minorBidi" w:eastAsia="David Libre" w:hAnsiTheme="minorBidi" w:cstheme="minorBidi"/>
        </w:rPr>
        <w:t xml:space="preserve"> maxsum</w:t>
      </w:r>
      <w:r w:rsidRPr="00933D2E">
        <w:rPr>
          <w:rFonts w:asciiTheme="minorBidi" w:eastAsia="David Libre" w:hAnsiTheme="minorBidi" w:cstheme="minorBidi"/>
          <w:rtl/>
        </w:rPr>
        <w:t xml:space="preserve"> ו</w:t>
      </w:r>
      <w:r w:rsidRPr="00933D2E">
        <w:rPr>
          <w:rFonts w:asciiTheme="minorBidi" w:eastAsia="David Libre" w:hAnsiTheme="minorBidi" w:cstheme="minorBidi"/>
        </w:rPr>
        <w:t>maxp</w:t>
      </w:r>
      <w:r w:rsidRPr="00933D2E">
        <w:rPr>
          <w:rFonts w:asciiTheme="minorBidi" w:eastAsia="David Libre" w:hAnsiTheme="minorBidi" w:cstheme="minorBidi"/>
          <w:rtl/>
        </w:rPr>
        <w:t xml:space="preserve"> היא </w:t>
      </w:r>
      <w:r w:rsidRPr="00933D2E">
        <w:rPr>
          <w:rFonts w:asciiTheme="minorBidi" w:eastAsia="David Libre" w:hAnsiTheme="minorBidi" w:cstheme="minorBidi"/>
        </w:rPr>
        <w:t>Depth-First Branch-and-Bound (DFBnB)</w:t>
      </w:r>
      <w:r w:rsidRPr="00933D2E">
        <w:rPr>
          <w:rFonts w:asciiTheme="minorBidi" w:eastAsia="David Libre" w:hAnsiTheme="minorBidi" w:cstheme="minorBidi"/>
          <w:rtl/>
        </w:rPr>
        <w:t>, המניחה כי בחוקי המשחק ניתן למצוא פונקציה יוריסטית מונוטונית לחישוב המרחק מניצחון (ניתן למצוא כזו במשחקי קלפים רבים). על פי הטכניקה נוכל לבצע גיזומים דומים לגיזום מיידי וגיזום רדוד על ידי השוואת ערך היוריסטיקה למידע שאספנו עד כה ולדלג על קודקודים שנדע שבוודאות שאין ערך בפיתוחם.</w:t>
      </w:r>
    </w:p>
    <w:p w14:paraId="4A70012C"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מהטכניקות הללו בונים החוקרים אלגוריתם חדש בשם </w:t>
      </w:r>
      <w:r w:rsidRPr="00933D2E">
        <w:rPr>
          <w:rFonts w:asciiTheme="minorBidi" w:eastAsia="David Libre" w:hAnsiTheme="minorBidi" w:cstheme="minorBidi"/>
        </w:rPr>
        <w:t>Alpha-Beta Branch-and-Bound pruning (ABBnB)</w:t>
      </w:r>
      <w:r w:rsidRPr="00933D2E">
        <w:rPr>
          <w:rFonts w:asciiTheme="minorBidi" w:eastAsia="David Libre" w:hAnsiTheme="minorBidi" w:cstheme="minorBidi"/>
          <w:rtl/>
        </w:rPr>
        <w:t>. על פי האלגוריתם,</w:t>
      </w:r>
      <w:r w:rsidRPr="00933D2E">
        <w:rPr>
          <w:rFonts w:asciiTheme="minorBidi" w:eastAsia="David Libre" w:hAnsiTheme="minorBidi" w:cstheme="minorBidi"/>
        </w:rPr>
        <w:t xml:space="preserve"> </w:t>
      </w:r>
      <w:r w:rsidRPr="00933D2E">
        <w:rPr>
          <w:rFonts w:asciiTheme="minorBidi" w:eastAsia="David Libre" w:hAnsiTheme="minorBidi" w:cstheme="minorBidi"/>
          <w:rtl/>
        </w:rPr>
        <w:t>לכל קודקוד יש את גבולות ה</w:t>
      </w:r>
      <w:r w:rsidRPr="00933D2E">
        <w:rPr>
          <w:rFonts w:asciiTheme="minorBidi" w:eastAsia="David Libre" w:hAnsiTheme="minorBidi" w:cstheme="minorBidi"/>
        </w:rPr>
        <w:t>αβ</w:t>
      </w:r>
      <w:r w:rsidRPr="00933D2E">
        <w:rPr>
          <w:rFonts w:asciiTheme="minorBidi" w:eastAsia="David Libre" w:hAnsiTheme="minorBidi" w:cstheme="minorBidi"/>
          <w:rtl/>
        </w:rPr>
        <w:t xml:space="preserve"> שלו, שהגיעו מגילוי קודקודים בשלב מוקדם יותר, וכן גבול שמגיע מפונקציית היוריסטיקה, ובאמצעותם ניתן לחשב את ערך השחקן בקודקוד מסוים כחיסור של הנקודות שבטוח יש לשחקנים אחרים (בחיתוך שתי הגבולות) מתוך כלל הנקודות האפשריות בסך הכל לכלל השחקנים, ולבצע יותר חיתוכים מאשר יכלו כל אחד מהאלגוריתמים בנפרד – אך גם במקרה זה לא מתאפשר גיזום עמוק.</w:t>
      </w:r>
    </w:p>
    <w:p w14:paraId="45E9E288" w14:textId="109AEB78"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בהשוואה שבוצעה בין האלגוריתמים על בסיס מספר הקודקודים שכל אלגוריתם מפתח כאשר הוא משחק </w:t>
      </w:r>
      <w:r w:rsidRPr="00933D2E">
        <w:rPr>
          <w:rFonts w:asciiTheme="minorBidi" w:eastAsia="David Libre" w:hAnsiTheme="minorBidi" w:cstheme="minorBidi"/>
        </w:rPr>
        <w:t>Hearts</w:t>
      </w:r>
      <w:r w:rsidRPr="00933D2E">
        <w:rPr>
          <w:rFonts w:asciiTheme="minorBidi" w:eastAsia="David Libre" w:hAnsiTheme="minorBidi" w:cstheme="minorBidi"/>
          <w:rtl/>
        </w:rPr>
        <w:t xml:space="preserve"> או </w:t>
      </w:r>
      <w:r w:rsidR="007F6806" w:rsidRPr="00933D2E">
        <w:rPr>
          <w:rFonts w:asciiTheme="minorBidi" w:eastAsia="David Libre" w:hAnsiTheme="minorBidi" w:cstheme="minorBidi"/>
        </w:rPr>
        <w:t>Sergeant</w:t>
      </w:r>
      <w:r w:rsidRPr="00933D2E">
        <w:rPr>
          <w:rFonts w:asciiTheme="minorBidi" w:eastAsia="David Libre" w:hAnsiTheme="minorBidi" w:cstheme="minorBidi"/>
        </w:rPr>
        <w:t xml:space="preserve"> Major</w:t>
      </w:r>
      <w:r w:rsidRPr="00933D2E">
        <w:rPr>
          <w:rFonts w:asciiTheme="minorBidi" w:eastAsia="David Libre" w:hAnsiTheme="minorBidi" w:cstheme="minorBidi"/>
          <w:rtl/>
        </w:rPr>
        <w:t>, התוצאות מראות כי האלגוריתם המשולב (</w:t>
      </w:r>
      <w:r w:rsidRPr="00933D2E">
        <w:rPr>
          <w:rFonts w:asciiTheme="minorBidi" w:eastAsia="David Libre" w:hAnsiTheme="minorBidi" w:cstheme="minorBidi"/>
        </w:rPr>
        <w:t>ABBnB</w:t>
      </w:r>
      <w:r w:rsidRPr="00933D2E">
        <w:rPr>
          <w:rFonts w:asciiTheme="minorBidi" w:eastAsia="David Libre" w:hAnsiTheme="minorBidi" w:cstheme="minorBidi"/>
          <w:rtl/>
        </w:rPr>
        <w:t xml:space="preserve">) </w:t>
      </w:r>
      <w:r w:rsidRPr="00933D2E">
        <w:rPr>
          <w:rFonts w:asciiTheme="minorBidi" w:eastAsia="David Libre" w:hAnsiTheme="minorBidi" w:cstheme="minorBidi"/>
          <w:rtl/>
        </w:rPr>
        <w:lastRenderedPageBreak/>
        <w:t>אכן מפתח פחות קודקודים מכל אחת מהשיטות בנפרד (</w:t>
      </w:r>
      <w:r w:rsidRPr="00933D2E">
        <w:rPr>
          <w:rFonts w:asciiTheme="minorBidi" w:eastAsia="David Libre" w:hAnsiTheme="minorBidi" w:cstheme="minorBidi"/>
        </w:rPr>
        <w:t>αβ</w:t>
      </w:r>
      <w:r w:rsidRPr="00933D2E">
        <w:rPr>
          <w:rFonts w:asciiTheme="minorBidi" w:eastAsia="David Libre" w:hAnsiTheme="minorBidi" w:cstheme="minorBidi"/>
          <w:rtl/>
        </w:rPr>
        <w:t xml:space="preserve"> ו</w:t>
      </w:r>
      <w:r w:rsidRPr="00933D2E">
        <w:rPr>
          <w:rFonts w:asciiTheme="minorBidi" w:eastAsia="David Libre" w:hAnsiTheme="minorBidi" w:cstheme="minorBidi"/>
        </w:rPr>
        <w:t xml:space="preserve"> (DFBnB</w:t>
      </w:r>
      <w:r w:rsidRPr="00933D2E">
        <w:rPr>
          <w:rFonts w:asciiTheme="minorBidi" w:eastAsia="David Libre" w:hAnsiTheme="minorBidi" w:cstheme="minorBidi"/>
          <w:rtl/>
        </w:rPr>
        <w:t>מאחר ומאפשר את הגזירות שהן מבצעות וגזירות נוספות המתאפשרות באמצעות המידע המשותף משתיהן.</w:t>
      </w:r>
    </w:p>
    <w:p w14:paraId="38A44450" w14:textId="77777777" w:rsidR="00555A46" w:rsidRPr="00933D2E" w:rsidRDefault="00555A46" w:rsidP="00467434">
      <w:pPr>
        <w:spacing w:line="240" w:lineRule="auto"/>
        <w:ind w:firstLine="360"/>
        <w:jc w:val="left"/>
        <w:rPr>
          <w:rFonts w:asciiTheme="minorBidi" w:eastAsia="David Libre" w:hAnsiTheme="minorBidi" w:cstheme="minorBidi"/>
        </w:rPr>
      </w:pPr>
      <w:r w:rsidRPr="00933D2E">
        <w:rPr>
          <w:rFonts w:asciiTheme="minorBidi" w:eastAsia="David Libre" w:hAnsiTheme="minorBidi" w:cstheme="minorBidi"/>
          <w:rtl/>
        </w:rPr>
        <w:t xml:space="preserve">על ידי שינוי התנאים לגיזום בטכניקה זו, או בכל אחת מטכניקות הבסיס, נוכל להגדיר מחדש תנאים לאלגוריתמים המבצעים גיזום תת-אופטימלי בעצי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נסייג בכך שפתרון זה מתאים רק למשחקים בהם נדע את ערכי </w:t>
      </w:r>
      <w:r w:rsidRPr="00933D2E">
        <w:rPr>
          <w:rFonts w:asciiTheme="minorBidi" w:eastAsia="David Libre" w:hAnsiTheme="minorBidi" w:cstheme="minorBidi"/>
        </w:rPr>
        <w:t>maxsum</w:t>
      </w:r>
      <w:r w:rsidRPr="00933D2E">
        <w:rPr>
          <w:rFonts w:asciiTheme="minorBidi" w:eastAsia="David Libre" w:hAnsiTheme="minorBidi" w:cstheme="minorBidi"/>
          <w:rtl/>
        </w:rPr>
        <w:t xml:space="preserve"> ו</w:t>
      </w:r>
      <w:r w:rsidRPr="00933D2E">
        <w:rPr>
          <w:rFonts w:asciiTheme="minorBidi" w:eastAsia="David Libre" w:hAnsiTheme="minorBidi" w:cstheme="minorBidi"/>
        </w:rPr>
        <w:t>maxp</w:t>
      </w:r>
      <w:r w:rsidRPr="00933D2E">
        <w:rPr>
          <w:rFonts w:asciiTheme="minorBidi" w:eastAsia="David Libre" w:hAnsiTheme="minorBidi" w:cstheme="minorBidi"/>
          <w:rtl/>
        </w:rPr>
        <w:t xml:space="preserve">, ובשימוש ב </w:t>
      </w:r>
      <w:r w:rsidRPr="00933D2E">
        <w:rPr>
          <w:rFonts w:asciiTheme="minorBidi" w:eastAsia="David Libre" w:hAnsiTheme="minorBidi" w:cstheme="minorBidi"/>
        </w:rPr>
        <w:t>Branch-and-Bound</w:t>
      </w:r>
      <w:r w:rsidRPr="00933D2E">
        <w:rPr>
          <w:rFonts w:asciiTheme="minorBidi" w:eastAsia="David Libre" w:hAnsiTheme="minorBidi" w:cstheme="minorBidi"/>
          <w:rtl/>
        </w:rPr>
        <w:t xml:space="preserve"> נידרש גם למשחקים בהם מתקיימת פונקציה מונוטונית.</w:t>
      </w:r>
    </w:p>
    <w:p w14:paraId="10DD80CA"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פתרון למגבלה זו ניתן למצוא באלגוריתם נוסף בשם </w:t>
      </w:r>
      <w:r w:rsidRPr="00933D2E">
        <w:rPr>
          <w:rFonts w:asciiTheme="minorBidi" w:eastAsia="David Libre" w:hAnsiTheme="minorBidi" w:cstheme="minorBidi"/>
        </w:rPr>
        <w:t>Paranoid</w:t>
      </w:r>
      <w:r w:rsidRPr="00933D2E">
        <w:rPr>
          <w:rFonts w:asciiTheme="minorBidi" w:eastAsia="David Libre" w:hAnsiTheme="minorBidi" w:cstheme="minorBidi"/>
          <w:rtl/>
        </w:rPr>
        <w:t xml:space="preserve"> המוזכר גם הוא במאמר לטובת השוואת תוצאות האלגוריתם </w:t>
      </w:r>
      <w:r w:rsidRPr="00933D2E">
        <w:rPr>
          <w:rFonts w:asciiTheme="minorBidi" w:eastAsia="David Libre" w:hAnsiTheme="minorBidi" w:cstheme="minorBidi"/>
        </w:rPr>
        <w:t>ABBnB</w:t>
      </w:r>
      <w:r w:rsidRPr="00933D2E">
        <w:rPr>
          <w:rFonts w:asciiTheme="minorBidi" w:eastAsia="David Libre" w:hAnsiTheme="minorBidi" w:cstheme="minorBidi"/>
          <w:rtl/>
        </w:rPr>
        <w:t xml:space="preserve"> במבחן מספר הקודקודים שפותחו. האלגוריתם, בדומה לאלגוריתמים אחרים לפתרון משחקים מרובי משתתפים, מציע חיפוש בדמות עץ משחק לשני שחקנים, תחת ההנחה שכלל השחקנים שאינם שחקן השורש משחקים בקואליציה נגד שחקן השורש. באמצעות הנחה זו ניתן למשקל את עלי העץ בתועלת של שחקן השורש בלבד, שכן הוא פועל למקסם אותה ומנגד הם פועלים למזער אותה מבלי להתעניין בהישגייהם האישיים, ונקבל מבנה של משחק סכום אפס. נייצג את המצב לאחר כל פעולות הנגד שמבצעים השחקנים בתורם תחת קודקוד אחד ומכאן שנקבל עץ משחק הזהה לבעיית המינימקס. בהשוואה שביצעו החוקרים, אלגוריתם ה</w:t>
      </w:r>
      <w:r w:rsidRPr="00933D2E">
        <w:rPr>
          <w:rFonts w:asciiTheme="minorBidi" w:eastAsia="David Libre" w:hAnsiTheme="minorBidi" w:cstheme="minorBidi"/>
        </w:rPr>
        <w:t>Paranoid</w:t>
      </w:r>
      <w:r w:rsidRPr="00933D2E">
        <w:rPr>
          <w:rFonts w:asciiTheme="minorBidi" w:eastAsia="David Libre" w:hAnsiTheme="minorBidi" w:cstheme="minorBidi"/>
          <w:rtl/>
        </w:rPr>
        <w:t xml:space="preserve"> פיתח משמעותית פחות קודקודים מאלגוריתמי ה</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שכן האלגוריתם פורס עצים קטנים משמעותית בעקבות הרדוקציה ולמעשה מאפשר תכנון ארוך טווח שכן הוא חוקר בעומק קבוע צעדים רבים קדימה במשחק ביחס לשחקן השורש. החוקרים מציינים כי ההנחה שהאלגוריתם מבצע מובילה למשחק תת-אופטימלי שכן היא אינה ריאלית ותוביל את שחקן השורש להעדיף מצבים בהם יפגע בצורה מינימאלית במידה ואכן קיימת קואליציה, על פני מצבים אופטימליים.</w:t>
      </w:r>
    </w:p>
    <w:p w14:paraId="1CA2830D"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Pr>
        <w:t>Schadd and Winands</w:t>
      </w:r>
      <w:r w:rsidRPr="00933D2E">
        <w:rPr>
          <w:rFonts w:asciiTheme="minorBidi" w:eastAsia="David Libre" w:hAnsiTheme="minorBidi" w:cstheme="minorBidi"/>
          <w:rtl/>
        </w:rPr>
        <w:t xml:space="preserve"> (2011) התייחסו גם הם לבעייתיות שבאלגוריתם ה</w:t>
      </w:r>
      <w:r w:rsidRPr="00933D2E">
        <w:rPr>
          <w:rFonts w:asciiTheme="minorBidi" w:eastAsia="David Libre" w:hAnsiTheme="minorBidi" w:cstheme="minorBidi"/>
        </w:rPr>
        <w:t>Paranoid</w:t>
      </w:r>
      <w:r w:rsidRPr="00933D2E">
        <w:rPr>
          <w:rFonts w:asciiTheme="minorBidi" w:eastAsia="David Libre" w:hAnsiTheme="minorBidi" w:cstheme="minorBidi"/>
          <w:rtl/>
        </w:rPr>
        <w:t xml:space="preserve"> והציגו במאמר אלגוריתם בשם </w:t>
      </w:r>
      <w:r w:rsidRPr="00933D2E">
        <w:rPr>
          <w:rFonts w:asciiTheme="minorBidi" w:eastAsia="David Libre" w:hAnsiTheme="minorBidi" w:cstheme="minorBidi"/>
        </w:rPr>
        <w:t>Best-Reply Search (BRS)</w:t>
      </w:r>
      <w:r w:rsidRPr="00933D2E">
        <w:rPr>
          <w:rFonts w:asciiTheme="minorBidi" w:eastAsia="David Libre" w:hAnsiTheme="minorBidi" w:cstheme="minorBidi"/>
          <w:rtl/>
        </w:rPr>
        <w:t xml:space="preserve"> שעושה רדוקציה לבעיה בשני שחקנים תחת הנחה אחרת. על פי האלגוריתם, בכל סיבוב רק שחקן אחד מנסה למזער את שחקן השורש, ורק הוא ישחק לאחר שחקן השורש. בפועל בכל תור שני שחקן השורש משחק ומתקבל עץ משחק זהה במבנהו לעץ משחק לשני שחקנים וניתן לחפש בצורה דומה אחרי ערך ה</w:t>
      </w:r>
      <w:r w:rsidRPr="00933D2E">
        <w:rPr>
          <w:rFonts w:asciiTheme="minorBidi" w:eastAsia="David Libre" w:hAnsiTheme="minorBidi" w:cstheme="minorBidi"/>
        </w:rPr>
        <w:t>Minmax</w:t>
      </w:r>
      <w:r w:rsidRPr="00933D2E">
        <w:rPr>
          <w:rFonts w:asciiTheme="minorBidi" w:eastAsia="David Libre" w:hAnsiTheme="minorBidi" w:cstheme="minorBidi"/>
          <w:rtl/>
        </w:rPr>
        <w:t xml:space="preserve">. אחר כל תור של שחקן השורש יחקרו כל אפשרויות המשחק של כל היריבים של השורש והאלגוריתם יבחר מבין המהלכים של כל השחקנים את המהלך שימזער את הניקוד של שחקן השורש. גם כאן, בכל חישוב בעל עומק קבוע מפותחים יותר מהלכים של שחקן השורש ביחס לעצי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ובכך מתקיים תכנון ארוך טווח. מנגד, במשחקים רבים דילוג על תורם של שחקנים מסויימים (למשל במשחקים עם מספר שחקנים קבוע או </w:t>
      </w:r>
      <w:r w:rsidRPr="00933D2E">
        <w:rPr>
          <w:rFonts w:asciiTheme="minorBidi" w:eastAsia="David Libre" w:hAnsiTheme="minorBidi" w:cstheme="minorBidi"/>
        </w:rPr>
        <w:t>trick-based</w:t>
      </w:r>
      <w:r w:rsidRPr="00933D2E">
        <w:rPr>
          <w:rFonts w:asciiTheme="minorBidi" w:eastAsia="David Libre" w:hAnsiTheme="minorBidi" w:cstheme="minorBidi"/>
          <w:rtl/>
        </w:rPr>
        <w:t xml:space="preserve">) עלול להוביל למצבי משחק לא חוקיים. כמו כן תורות של שחקנים שיתרמו לשחקן השורש לא ילקחו בחשבון. </w:t>
      </w:r>
    </w:p>
    <w:p w14:paraId="218A5002"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החוקרים השוו את יכולות </w:t>
      </w:r>
      <w:r w:rsidRPr="00933D2E">
        <w:rPr>
          <w:rFonts w:asciiTheme="minorBidi" w:eastAsia="David Libre" w:hAnsiTheme="minorBidi" w:cstheme="minorBidi"/>
        </w:rPr>
        <w:t>BRS</w:t>
      </w:r>
      <w:r w:rsidRPr="00933D2E">
        <w:rPr>
          <w:rFonts w:asciiTheme="minorBidi" w:eastAsia="David Libre" w:hAnsiTheme="minorBidi" w:cstheme="minorBidi"/>
          <w:rtl/>
        </w:rPr>
        <w:t xml:space="preserve"> אל מול </w:t>
      </w:r>
      <w:r w:rsidRPr="00933D2E">
        <w:rPr>
          <w:rFonts w:asciiTheme="minorBidi" w:eastAsia="David Libre" w:hAnsiTheme="minorBidi" w:cstheme="minorBidi"/>
        </w:rPr>
        <w:t>Paranoid</w:t>
      </w:r>
      <w:r w:rsidRPr="00933D2E">
        <w:rPr>
          <w:rFonts w:asciiTheme="minorBidi" w:eastAsia="David Libre" w:hAnsiTheme="minorBidi" w:cstheme="minorBidi"/>
          <w:rtl/>
        </w:rPr>
        <w:t xml:space="preserve"> ו</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האלגוריתמים ששיחקו זה מול זה את המשחקים שחמט יפני, פוקוס ורוליט והחוקרים מדדו את אחוזי הניצחון של כל אלגוריתם. על פי התוצאות </w:t>
      </w:r>
      <w:r w:rsidRPr="00933D2E">
        <w:rPr>
          <w:rFonts w:asciiTheme="minorBidi" w:eastAsia="David Libre" w:hAnsiTheme="minorBidi" w:cstheme="minorBidi"/>
        </w:rPr>
        <w:t>BRS</w:t>
      </w:r>
      <w:r w:rsidRPr="00933D2E">
        <w:rPr>
          <w:rFonts w:asciiTheme="minorBidi" w:eastAsia="David Libre" w:hAnsiTheme="minorBidi" w:cstheme="minorBidi"/>
          <w:rtl/>
        </w:rPr>
        <w:t xml:space="preserve"> ופרנואיד מציגים תוצאות טובות מ</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ומגיעים לעומקים דומים. </w:t>
      </w:r>
      <w:r w:rsidRPr="00933D2E">
        <w:rPr>
          <w:rFonts w:asciiTheme="minorBidi" w:eastAsia="David Libre" w:hAnsiTheme="minorBidi" w:cstheme="minorBidi"/>
        </w:rPr>
        <w:t>BRS</w:t>
      </w:r>
      <w:r w:rsidRPr="00933D2E">
        <w:rPr>
          <w:rFonts w:asciiTheme="minorBidi" w:eastAsia="David Libre" w:hAnsiTheme="minorBidi" w:cstheme="minorBidi"/>
          <w:rtl/>
        </w:rPr>
        <w:t xml:space="preserve"> מנצח את </w:t>
      </w:r>
      <w:r w:rsidRPr="00933D2E">
        <w:rPr>
          <w:rFonts w:asciiTheme="minorBidi" w:eastAsia="David Libre" w:hAnsiTheme="minorBidi" w:cstheme="minorBidi"/>
        </w:rPr>
        <w:t>Paranoid</w:t>
      </w:r>
      <w:r w:rsidRPr="00933D2E">
        <w:rPr>
          <w:rFonts w:asciiTheme="minorBidi" w:eastAsia="David Libre" w:hAnsiTheme="minorBidi" w:cstheme="minorBidi"/>
          <w:rtl/>
        </w:rPr>
        <w:t xml:space="preserve"> בשחמט, אך בפוקוס ורוליט הם כמעט שווים. במצב בו שלושת האלגוריתמים שיחקו יחד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r>
          <w:rPr>
            <w:rFonts w:ascii="Cambria Math" w:eastAsia="David Libre" w:hAnsi="Cambria Math" w:cstheme="minorBidi"/>
          </w:rPr>
          <m:t xml:space="preserve"> </m:t>
        </m:r>
      </m:oMath>
      <w:r w:rsidRPr="00933D2E">
        <w:rPr>
          <w:rFonts w:asciiTheme="minorBidi" w:eastAsia="David Libre" w:hAnsiTheme="minorBidi" w:cstheme="minorBidi"/>
          <w:rtl/>
        </w:rPr>
        <w:t xml:space="preserve"> היה החלש ביותר ו</w:t>
      </w:r>
      <w:r w:rsidRPr="00933D2E">
        <w:rPr>
          <w:rFonts w:asciiTheme="minorBidi" w:eastAsia="David Libre" w:hAnsiTheme="minorBidi" w:cstheme="minorBidi"/>
        </w:rPr>
        <w:t>BRS</w:t>
      </w:r>
      <w:r w:rsidRPr="00933D2E">
        <w:rPr>
          <w:rFonts w:asciiTheme="minorBidi" w:eastAsia="David Libre" w:hAnsiTheme="minorBidi" w:cstheme="minorBidi"/>
          <w:rtl/>
        </w:rPr>
        <w:t xml:space="preserve"> היה החזק ביותר. יכולתיו של </w:t>
      </w:r>
      <w:r w:rsidRPr="00933D2E">
        <w:rPr>
          <w:rFonts w:asciiTheme="minorBidi" w:eastAsia="David Libre" w:hAnsiTheme="minorBidi" w:cstheme="minorBidi"/>
        </w:rPr>
        <w:t>BRS</w:t>
      </w:r>
      <w:r w:rsidRPr="00933D2E">
        <w:rPr>
          <w:rFonts w:asciiTheme="minorBidi" w:eastAsia="David Libre" w:hAnsiTheme="minorBidi" w:cstheme="minorBidi"/>
          <w:rtl/>
        </w:rPr>
        <w:t xml:space="preserve"> מובהקות יותר כאשר ניתן לו זמן חישוב ארוך יותר. במסקנותינם החוקרים קבעו כי </w:t>
      </w:r>
      <w:r w:rsidRPr="00933D2E">
        <w:rPr>
          <w:rFonts w:asciiTheme="minorBidi" w:eastAsia="David Libre" w:hAnsiTheme="minorBidi" w:cstheme="minorBidi"/>
        </w:rPr>
        <w:t>BRS</w:t>
      </w:r>
      <w:r w:rsidRPr="00933D2E">
        <w:rPr>
          <w:rFonts w:asciiTheme="minorBidi" w:eastAsia="David Libre" w:hAnsiTheme="minorBidi" w:cstheme="minorBidi"/>
          <w:rtl/>
        </w:rPr>
        <w:t xml:space="preserve"> הוא האלגוריתם המיטבי וכוחו בכך שהוא מחפש את היריב עם הצעד החזק ביותר ובכך מתקבל אלגוריתם זהיר הבוחן את כל היריבים. בכך שלא מאפשר לכל השחקנים לשחק, האלגוריתם חוקר יותר קודקודים של שחקן השורש בעומק קצוב ובכך מתאפשר תכנון ארוך טווח.</w:t>
      </w:r>
    </w:p>
    <w:p w14:paraId="522C1EBD" w14:textId="77777777" w:rsidR="00555A46" w:rsidRPr="00933D2E" w:rsidRDefault="00555A46" w:rsidP="00467434">
      <w:pPr>
        <w:pStyle w:val="ListParagraph"/>
        <w:spacing w:after="0" w:line="240" w:lineRule="auto"/>
        <w:ind w:left="0" w:firstLine="360"/>
        <w:rPr>
          <w:rFonts w:asciiTheme="minorBidi" w:eastAsia="David Libre" w:hAnsiTheme="minorBidi" w:cstheme="minorBidi"/>
          <w:sz w:val="24"/>
          <w:szCs w:val="24"/>
          <w:rtl/>
        </w:rPr>
      </w:pPr>
      <w:r w:rsidRPr="00933D2E">
        <w:rPr>
          <w:rFonts w:asciiTheme="minorBidi" w:eastAsia="David Libre" w:hAnsiTheme="minorBidi" w:cstheme="minorBidi"/>
          <w:sz w:val="24"/>
          <w:szCs w:val="24"/>
          <w:rtl/>
        </w:rPr>
        <w:t xml:space="preserve">בעוד במחקר זה עוסקים החוקרים בפתרון אופטימלי, בפרוייקט נרצה להראות פתרון תת-אופטימלי חסום מבוסס פתרון אופטימלי. אופציה אחת תהיה באמצעות </w:t>
      </w:r>
      <w:r w:rsidRPr="00933D2E">
        <w:rPr>
          <w:rFonts w:asciiTheme="minorBidi" w:eastAsia="David Libre" w:hAnsiTheme="minorBidi" w:cstheme="minorBidi"/>
          <w:sz w:val="24"/>
          <w:szCs w:val="24"/>
        </w:rPr>
        <w:t>BRS</w:t>
      </w:r>
      <w:r w:rsidRPr="00933D2E">
        <w:rPr>
          <w:rFonts w:asciiTheme="minorBidi" w:eastAsia="David Libre" w:hAnsiTheme="minorBidi" w:cstheme="minorBidi"/>
          <w:sz w:val="24"/>
          <w:szCs w:val="24"/>
          <w:rtl/>
        </w:rPr>
        <w:t xml:space="preserve"> – לאחר רדוקציה לעץ משחק לשני שחקנים נוכל לבחון זאת באמצעות האלגוריתם התת-אופטימלי החסום שהציג </w:t>
      </w:r>
      <w:r w:rsidRPr="00933D2E">
        <w:rPr>
          <w:rFonts w:asciiTheme="minorBidi" w:eastAsia="David Libre" w:hAnsiTheme="minorBidi" w:cstheme="minorBidi"/>
          <w:sz w:val="24"/>
          <w:szCs w:val="24"/>
        </w:rPr>
        <w:t>Atzmon</w:t>
      </w:r>
      <w:r w:rsidRPr="00933D2E">
        <w:rPr>
          <w:rFonts w:asciiTheme="minorBidi" w:eastAsia="David Libre" w:hAnsiTheme="minorBidi" w:cstheme="minorBidi"/>
          <w:sz w:val="24"/>
          <w:szCs w:val="24"/>
          <w:rtl/>
        </w:rPr>
        <w:t xml:space="preserve"> (2018). במאמר מוצג אלגוריתם חיפוש חדש לעצי משחק בשם </w:t>
      </w:r>
      <w:r w:rsidRPr="00933D2E">
        <w:rPr>
          <w:rFonts w:asciiTheme="minorBidi" w:eastAsia="David Libre" w:hAnsiTheme="minorBidi" w:cstheme="minorBidi"/>
          <w:sz w:val="24"/>
          <w:szCs w:val="24"/>
        </w:rPr>
        <w:t>Bounded Alpha-Beta (BAB)</w:t>
      </w:r>
      <w:r w:rsidRPr="00933D2E">
        <w:rPr>
          <w:rFonts w:asciiTheme="minorBidi" w:eastAsia="David Libre" w:hAnsiTheme="minorBidi" w:cstheme="minorBidi"/>
          <w:sz w:val="24"/>
          <w:szCs w:val="24"/>
          <w:rtl/>
        </w:rPr>
        <w:t>.</w:t>
      </w:r>
    </w:p>
    <w:p w14:paraId="01A4137A" w14:textId="77777777" w:rsidR="00555A46" w:rsidRPr="00933D2E" w:rsidRDefault="00555A46" w:rsidP="00467434">
      <w:pPr>
        <w:pStyle w:val="ListParagraph"/>
        <w:spacing w:after="0" w:line="240" w:lineRule="auto"/>
        <w:ind w:left="0" w:firstLine="360"/>
        <w:rPr>
          <w:rFonts w:asciiTheme="minorBidi" w:eastAsia="David Libre" w:hAnsiTheme="minorBidi" w:cstheme="minorBidi"/>
          <w:sz w:val="24"/>
          <w:szCs w:val="24"/>
          <w:rtl/>
        </w:rPr>
      </w:pPr>
      <w:r w:rsidRPr="00933D2E">
        <w:rPr>
          <w:rFonts w:asciiTheme="minorBidi" w:eastAsia="David Libre" w:hAnsiTheme="minorBidi" w:cstheme="minorBidi"/>
          <w:sz w:val="24"/>
          <w:szCs w:val="24"/>
          <w:rtl/>
        </w:rPr>
        <w:t xml:space="preserve">אלגוריתם זה מבוסס על אלגוריתם </w:t>
      </w:r>
      <w:r w:rsidRPr="00933D2E">
        <w:rPr>
          <w:rFonts w:asciiTheme="minorBidi" w:eastAsia="David Libre" w:hAnsiTheme="minorBidi" w:cstheme="minorBidi"/>
          <w:sz w:val="24"/>
          <w:szCs w:val="24"/>
        </w:rPr>
        <w:t>αβ</w:t>
      </w:r>
      <w:r w:rsidRPr="00933D2E">
        <w:rPr>
          <w:rFonts w:asciiTheme="minorBidi" w:eastAsia="David Libre" w:hAnsiTheme="minorBidi" w:cstheme="minorBidi"/>
          <w:sz w:val="24"/>
          <w:szCs w:val="24"/>
          <w:rtl/>
        </w:rPr>
        <w:t xml:space="preserve"> ועל אלגוריתם נוסף בשם </w:t>
      </w:r>
      <w:r w:rsidRPr="00933D2E">
        <w:rPr>
          <w:rFonts w:asciiTheme="minorBidi" w:eastAsia="David Libre" w:hAnsiTheme="minorBidi" w:cstheme="minorBidi"/>
          <w:sz w:val="24"/>
          <w:szCs w:val="24"/>
        </w:rPr>
        <w:t>*-Minimax</w:t>
      </w:r>
      <w:r w:rsidRPr="00933D2E">
        <w:rPr>
          <w:rFonts w:asciiTheme="minorBidi" w:eastAsia="David Libre" w:hAnsiTheme="minorBidi" w:cstheme="minorBidi"/>
          <w:sz w:val="24"/>
          <w:szCs w:val="24"/>
          <w:rtl/>
        </w:rPr>
        <w:t xml:space="preserve"> בו נעשה שימוש בשני ערכים נוספים </w:t>
      </w:r>
      <w:r w:rsidRPr="00933D2E">
        <w:rPr>
          <w:rFonts w:asciiTheme="minorBidi" w:eastAsia="David Libre" w:hAnsiTheme="minorBidi" w:cstheme="minorBidi"/>
          <w:sz w:val="24"/>
          <w:szCs w:val="24"/>
        </w:rPr>
        <w:t xml:space="preserve"> L</w:t>
      </w:r>
      <w:r w:rsidRPr="00933D2E">
        <w:rPr>
          <w:rFonts w:asciiTheme="minorBidi" w:eastAsia="David Libre" w:hAnsiTheme="minorBidi" w:cstheme="minorBidi"/>
          <w:sz w:val="24"/>
          <w:szCs w:val="24"/>
          <w:rtl/>
        </w:rPr>
        <w:t>ו</w:t>
      </w:r>
      <w:r w:rsidRPr="00933D2E">
        <w:rPr>
          <w:rFonts w:asciiTheme="minorBidi" w:eastAsia="David Libre" w:hAnsiTheme="minorBidi" w:cstheme="minorBidi"/>
          <w:sz w:val="24"/>
          <w:szCs w:val="24"/>
        </w:rPr>
        <w:t>U</w:t>
      </w:r>
      <w:r w:rsidRPr="00933D2E">
        <w:rPr>
          <w:rFonts w:asciiTheme="minorBidi" w:eastAsia="David Libre" w:hAnsiTheme="minorBidi" w:cstheme="minorBidi"/>
          <w:sz w:val="24"/>
          <w:szCs w:val="24"/>
          <w:rtl/>
        </w:rPr>
        <w:t xml:space="preserve"> המשמשים לגיזום במשחקים עם אלמנט של מזל. בדומה לאלגוריתמים אלו, </w:t>
      </w:r>
      <w:r w:rsidRPr="00933D2E">
        <w:rPr>
          <w:rFonts w:asciiTheme="minorBidi" w:eastAsia="David Libre" w:hAnsiTheme="minorBidi" w:cstheme="minorBidi"/>
          <w:sz w:val="24"/>
          <w:szCs w:val="24"/>
        </w:rPr>
        <w:t>BAB</w:t>
      </w:r>
      <w:r w:rsidRPr="00933D2E">
        <w:rPr>
          <w:rFonts w:asciiTheme="minorBidi" w:eastAsia="David Libre" w:hAnsiTheme="minorBidi" w:cstheme="minorBidi"/>
          <w:sz w:val="24"/>
          <w:szCs w:val="24"/>
          <w:rtl/>
        </w:rPr>
        <w:t xml:space="preserve"> מבצע חיפוש לעומק אך מגדיר סט חוקים חדש להגדרת ערכי המשתנים. בדומה ל</w:t>
      </w:r>
      <w:r w:rsidRPr="00933D2E">
        <w:rPr>
          <w:rFonts w:asciiTheme="minorBidi" w:eastAsia="David Libre" w:hAnsiTheme="minorBidi" w:cstheme="minorBidi"/>
          <w:sz w:val="24"/>
          <w:szCs w:val="24"/>
        </w:rPr>
        <w:t>αβ</w:t>
      </w:r>
      <w:r w:rsidRPr="00933D2E">
        <w:rPr>
          <w:rFonts w:asciiTheme="minorBidi" w:eastAsia="David Libre" w:hAnsiTheme="minorBidi" w:cstheme="minorBidi"/>
          <w:sz w:val="24"/>
          <w:szCs w:val="24"/>
          <w:rtl/>
        </w:rPr>
        <w:t xml:space="preserve"> – גיזום קודקוד </w:t>
      </w:r>
      <w:r w:rsidRPr="00933D2E">
        <w:rPr>
          <w:rFonts w:asciiTheme="minorBidi" w:eastAsia="David Libre" w:hAnsiTheme="minorBidi" w:cstheme="minorBidi"/>
          <w:sz w:val="24"/>
          <w:szCs w:val="24"/>
        </w:rPr>
        <w:t>n</w:t>
      </w:r>
      <w:r w:rsidRPr="00933D2E">
        <w:rPr>
          <w:rFonts w:asciiTheme="minorBidi" w:eastAsia="David Libre" w:hAnsiTheme="minorBidi" w:cstheme="minorBidi"/>
          <w:sz w:val="24"/>
          <w:szCs w:val="24"/>
          <w:rtl/>
        </w:rPr>
        <w:t xml:space="preserve"> בעץ יתרחש כאשר יתקיים</w:t>
      </w:r>
      <w:r w:rsidRPr="00933D2E">
        <w:rPr>
          <w:rFonts w:asciiTheme="minorBidi" w:eastAsia="David Libre" w:hAnsiTheme="minorBidi" w:cstheme="minorBidi"/>
          <w:sz w:val="24"/>
          <w:szCs w:val="24"/>
        </w:rPr>
        <w:t xml:space="preserve"> </w:t>
      </w:r>
      <w:r w:rsidRPr="00933D2E">
        <w:rPr>
          <w:rFonts w:asciiTheme="minorBidi" w:eastAsia="David Libre" w:hAnsiTheme="minorBidi" w:cstheme="minorBidi"/>
          <w:sz w:val="24"/>
          <w:szCs w:val="24"/>
          <w:rtl/>
        </w:rPr>
        <w:t xml:space="preserve">ϵ </w:t>
      </w:r>
      <w:r w:rsidRPr="00933D2E">
        <w:rPr>
          <w:rFonts w:asciiTheme="minorBidi" w:eastAsia="David Libre" w:hAnsiTheme="minorBidi" w:cstheme="minorBidi"/>
          <w:sz w:val="24"/>
          <w:szCs w:val="24"/>
        </w:rPr>
        <w:t>(n) ≤ α(n) +</w:t>
      </w:r>
      <w:r w:rsidRPr="00933D2E">
        <w:rPr>
          <w:rFonts w:asciiTheme="minorBidi" w:eastAsia="David Libre" w:hAnsiTheme="minorBidi" w:cstheme="minorBidi"/>
          <w:sz w:val="24"/>
          <w:szCs w:val="24"/>
          <w:rtl/>
        </w:rPr>
        <w:t xml:space="preserve"> β. פלט האלגוריתם עבור קודקוד השורש </w:t>
      </w:r>
      <m:oMath>
        <m:sSub>
          <m:sSubPr>
            <m:ctrlPr>
              <w:rPr>
                <w:rFonts w:ascii="Cambria Math" w:eastAsia="David Libre" w:hAnsi="Cambria Math" w:cstheme="minorBidi"/>
                <w:sz w:val="24"/>
                <w:szCs w:val="24"/>
              </w:rPr>
            </m:ctrlPr>
          </m:sSubPr>
          <m:e>
            <m:r>
              <w:rPr>
                <w:rFonts w:ascii="Cambria Math" w:eastAsia="David Libre" w:hAnsi="Cambria Math" w:cstheme="minorBidi"/>
                <w:sz w:val="24"/>
                <w:szCs w:val="24"/>
              </w:rPr>
              <m:t>n</m:t>
            </m:r>
          </m:e>
          <m:sub>
            <m:r>
              <m:rPr>
                <m:sty m:val="p"/>
              </m:rPr>
              <w:rPr>
                <w:rFonts w:ascii="Cambria Math" w:eastAsia="David Libre" w:hAnsi="Cambria Math" w:cstheme="minorBidi"/>
                <w:sz w:val="24"/>
                <w:szCs w:val="24"/>
              </w:rPr>
              <m:t>1</m:t>
            </m:r>
          </m:sub>
        </m:sSub>
      </m:oMath>
      <w:r w:rsidRPr="00933D2E">
        <w:rPr>
          <w:rFonts w:asciiTheme="minorBidi" w:eastAsia="David Libre" w:hAnsiTheme="minorBidi" w:cstheme="minorBidi"/>
          <w:sz w:val="24"/>
          <w:szCs w:val="24"/>
          <w:rtl/>
        </w:rPr>
        <w:t xml:space="preserve"> הינו טווח </w:t>
      </w:r>
      <m:oMath>
        <m:r>
          <m:rPr>
            <m:sty m:val="p"/>
          </m:rPr>
          <w:rPr>
            <w:rFonts w:ascii="Cambria Math" w:eastAsia="David Libre" w:hAnsi="Cambria Math" w:cstheme="minorBidi"/>
            <w:sz w:val="24"/>
            <w:szCs w:val="24"/>
          </w:rPr>
          <m:t>[</m:t>
        </m:r>
        <m:r>
          <w:rPr>
            <w:rFonts w:ascii="Cambria Math" w:eastAsia="David Libre" w:hAnsi="Cambria Math" w:cstheme="minorBidi"/>
            <w:sz w:val="24"/>
            <w:szCs w:val="24"/>
          </w:rPr>
          <m:t>L</m:t>
        </m:r>
        <m:d>
          <m:dPr>
            <m:ctrlPr>
              <w:rPr>
                <w:rFonts w:ascii="Cambria Math" w:eastAsia="David Libre" w:hAnsi="Cambria Math" w:cstheme="minorBidi"/>
                <w:sz w:val="24"/>
                <w:szCs w:val="24"/>
              </w:rPr>
            </m:ctrlPr>
          </m:dPr>
          <m:e>
            <m:sSub>
              <m:sSubPr>
                <m:ctrlPr>
                  <w:rPr>
                    <w:rFonts w:ascii="Cambria Math" w:eastAsia="David Libre" w:hAnsi="Cambria Math" w:cstheme="minorBidi"/>
                    <w:sz w:val="24"/>
                    <w:szCs w:val="24"/>
                  </w:rPr>
                </m:ctrlPr>
              </m:sSubPr>
              <m:e>
                <m:r>
                  <w:rPr>
                    <w:rFonts w:ascii="Cambria Math" w:eastAsia="David Libre" w:hAnsi="Cambria Math" w:cstheme="minorBidi"/>
                    <w:sz w:val="24"/>
                    <w:szCs w:val="24"/>
                  </w:rPr>
                  <m:t>n</m:t>
                </m:r>
              </m:e>
              <m:sub>
                <m:r>
                  <m:rPr>
                    <m:sty m:val="p"/>
                  </m:rPr>
                  <w:rPr>
                    <w:rFonts w:ascii="Cambria Math" w:eastAsia="David Libre" w:hAnsi="Cambria Math" w:cstheme="minorBidi"/>
                    <w:sz w:val="24"/>
                    <w:szCs w:val="24"/>
                  </w:rPr>
                  <m:t>1</m:t>
                </m:r>
              </m:sub>
            </m:sSub>
          </m:e>
        </m:d>
        <m:r>
          <m:rPr>
            <m:sty m:val="p"/>
          </m:rPr>
          <w:rPr>
            <w:rFonts w:ascii="Cambria Math" w:eastAsia="David Libre" w:hAnsi="Cambria Math" w:cstheme="minorBidi"/>
            <w:sz w:val="24"/>
            <w:szCs w:val="24"/>
          </w:rPr>
          <m:t>,</m:t>
        </m:r>
        <m:r>
          <w:rPr>
            <w:rFonts w:ascii="Cambria Math" w:eastAsia="David Libre" w:hAnsi="Cambria Math" w:cstheme="minorBidi"/>
            <w:sz w:val="24"/>
            <w:szCs w:val="24"/>
          </w:rPr>
          <m:t>U</m:t>
        </m:r>
        <m:d>
          <m:dPr>
            <m:ctrlPr>
              <w:rPr>
                <w:rFonts w:ascii="Cambria Math" w:eastAsia="David Libre" w:hAnsi="Cambria Math" w:cstheme="minorBidi"/>
                <w:sz w:val="24"/>
                <w:szCs w:val="24"/>
              </w:rPr>
            </m:ctrlPr>
          </m:dPr>
          <m:e>
            <m:sSub>
              <m:sSubPr>
                <m:ctrlPr>
                  <w:rPr>
                    <w:rFonts w:ascii="Cambria Math" w:eastAsia="David Libre" w:hAnsi="Cambria Math" w:cstheme="minorBidi"/>
                    <w:sz w:val="24"/>
                    <w:szCs w:val="24"/>
                  </w:rPr>
                </m:ctrlPr>
              </m:sSubPr>
              <m:e>
                <m:r>
                  <w:rPr>
                    <w:rFonts w:ascii="Cambria Math" w:eastAsia="David Libre" w:hAnsi="Cambria Math" w:cstheme="minorBidi"/>
                    <w:sz w:val="24"/>
                    <w:szCs w:val="24"/>
                  </w:rPr>
                  <m:t>n</m:t>
                </m:r>
              </m:e>
              <m:sub>
                <m:r>
                  <m:rPr>
                    <m:sty m:val="p"/>
                  </m:rPr>
                  <w:rPr>
                    <w:rFonts w:ascii="Cambria Math" w:eastAsia="David Libre" w:hAnsi="Cambria Math" w:cstheme="minorBidi"/>
                    <w:sz w:val="24"/>
                    <w:szCs w:val="24"/>
                  </w:rPr>
                  <m:t>1</m:t>
                </m:r>
              </m:sub>
            </m:sSub>
          </m:e>
        </m:d>
        <m:r>
          <m:rPr>
            <m:sty m:val="p"/>
          </m:rPr>
          <w:rPr>
            <w:rFonts w:ascii="Cambria Math" w:eastAsia="David Libre" w:hAnsi="Cambria Math" w:cstheme="minorBidi"/>
            <w:sz w:val="24"/>
            <w:szCs w:val="24"/>
          </w:rPr>
          <m:t>]</m:t>
        </m:r>
      </m:oMath>
      <w:r w:rsidRPr="00933D2E">
        <w:rPr>
          <w:rFonts w:asciiTheme="minorBidi" w:eastAsia="David Libre" w:hAnsiTheme="minorBidi" w:cstheme="minorBidi"/>
          <w:sz w:val="24"/>
          <w:szCs w:val="24"/>
          <w:rtl/>
        </w:rPr>
        <w:t xml:space="preserve"> </w:t>
      </w:r>
      <w:r w:rsidRPr="00933D2E">
        <w:rPr>
          <w:rFonts w:asciiTheme="minorBidi" w:eastAsia="David Libre" w:hAnsiTheme="minorBidi" w:cstheme="minorBidi"/>
          <w:sz w:val="24"/>
          <w:szCs w:val="24"/>
        </w:rPr>
        <w:t xml:space="preserve"> </w:t>
      </w:r>
      <w:r w:rsidRPr="00933D2E">
        <w:rPr>
          <w:rFonts w:asciiTheme="minorBidi" w:eastAsia="David Libre" w:hAnsiTheme="minorBidi" w:cstheme="minorBidi"/>
          <w:sz w:val="24"/>
          <w:szCs w:val="24"/>
          <w:rtl/>
        </w:rPr>
        <w:t xml:space="preserve">בגודל שאינו עולה על ϵ, וכל פתרון בטווח הינו פתרון תת-אופטימלי (כזה שאינו רחוק מערך המינימקס ביותר מ ϵ). </w:t>
      </w:r>
    </w:p>
    <w:p w14:paraId="0E8BE87E" w14:textId="77777777" w:rsidR="00555A46" w:rsidRPr="00933D2E" w:rsidRDefault="00555A46" w:rsidP="00467434">
      <w:pPr>
        <w:pStyle w:val="ListParagraph"/>
        <w:spacing w:after="0" w:line="240" w:lineRule="auto"/>
        <w:ind w:left="0" w:firstLine="360"/>
        <w:rPr>
          <w:rFonts w:asciiTheme="minorBidi" w:eastAsia="David Libre" w:hAnsiTheme="minorBidi" w:cstheme="minorBidi"/>
          <w:sz w:val="24"/>
          <w:szCs w:val="24"/>
          <w:rtl/>
        </w:rPr>
      </w:pPr>
      <w:r w:rsidRPr="00933D2E">
        <w:rPr>
          <w:rFonts w:asciiTheme="minorBidi" w:eastAsia="David Libre" w:hAnsiTheme="minorBidi" w:cstheme="minorBidi"/>
          <w:sz w:val="24"/>
          <w:szCs w:val="24"/>
          <w:rtl/>
        </w:rPr>
        <w:lastRenderedPageBreak/>
        <w:t>על מנת לבחון את ייעילות האלגוריתם החדש</w:t>
      </w:r>
      <w:r w:rsidRPr="00933D2E">
        <w:rPr>
          <w:rFonts w:asciiTheme="minorBidi" w:eastAsia="David Libre" w:hAnsiTheme="minorBidi" w:cstheme="minorBidi"/>
          <w:sz w:val="24"/>
          <w:szCs w:val="24"/>
        </w:rPr>
        <w:t xml:space="preserve">(BAB) </w:t>
      </w:r>
      <w:r w:rsidRPr="00933D2E">
        <w:rPr>
          <w:rFonts w:asciiTheme="minorBidi" w:eastAsia="David Libre" w:hAnsiTheme="minorBidi" w:cstheme="minorBidi"/>
          <w:sz w:val="24"/>
          <w:szCs w:val="24"/>
          <w:rtl/>
        </w:rPr>
        <w:t>, החוקרים ביצעו ניסויים על עצים רנדומלים ועל משחק מוכר שנקרא שוטרים וגנבים, ולמעשה השוו את ביצועי האלגוריתם אל מול אלגוריתמי ה</w:t>
      </w:r>
      <w:r w:rsidRPr="00933D2E">
        <w:rPr>
          <w:rFonts w:asciiTheme="minorBidi" w:eastAsia="David Libre" w:hAnsiTheme="minorBidi" w:cstheme="minorBidi"/>
          <w:sz w:val="24"/>
          <w:szCs w:val="24"/>
        </w:rPr>
        <w:t>αβ</w:t>
      </w:r>
      <w:r w:rsidRPr="00933D2E">
        <w:rPr>
          <w:rFonts w:asciiTheme="minorBidi" w:eastAsia="David Libre" w:hAnsiTheme="minorBidi" w:cstheme="minorBidi"/>
          <w:sz w:val="24"/>
          <w:szCs w:val="24"/>
          <w:rtl/>
        </w:rPr>
        <w:t xml:space="preserve"> ו</w:t>
      </w:r>
      <w:r w:rsidRPr="00933D2E">
        <w:rPr>
          <w:rFonts w:asciiTheme="minorBidi" w:eastAsia="David Libre" w:hAnsiTheme="minorBidi" w:cstheme="minorBidi"/>
          <w:sz w:val="24"/>
          <w:szCs w:val="24"/>
        </w:rPr>
        <w:t>.*-Minimax</w:t>
      </w:r>
      <w:r w:rsidRPr="00933D2E">
        <w:rPr>
          <w:rFonts w:asciiTheme="minorBidi" w:eastAsia="David Libre" w:hAnsiTheme="minorBidi" w:cstheme="minorBidi"/>
          <w:sz w:val="24"/>
          <w:szCs w:val="24"/>
          <w:rtl/>
        </w:rPr>
        <w:t xml:space="preserve"> על מנת לתאר משחקים תלויי מזל נוסף אלמנט של הסתברות לביצוע המהלך הטוב ביותר בקודקוד מסויים אל מול ההסתברות לבצע כל מהלך אחר.</w:t>
      </w:r>
    </w:p>
    <w:p w14:paraId="2862F3F5" w14:textId="77777777" w:rsidR="00555A46" w:rsidRPr="00933D2E" w:rsidRDefault="00555A46" w:rsidP="00467434">
      <w:pPr>
        <w:pStyle w:val="ListParagraph"/>
        <w:spacing w:after="0" w:line="240" w:lineRule="auto"/>
        <w:ind w:left="0" w:firstLine="360"/>
        <w:rPr>
          <w:rFonts w:asciiTheme="minorBidi" w:eastAsia="David Libre" w:hAnsiTheme="minorBidi" w:cstheme="minorBidi"/>
          <w:sz w:val="24"/>
          <w:szCs w:val="24"/>
          <w:rtl/>
        </w:rPr>
      </w:pPr>
      <w:r w:rsidRPr="00933D2E">
        <w:rPr>
          <w:rFonts w:asciiTheme="minorBidi" w:eastAsia="David Libre" w:hAnsiTheme="minorBidi" w:cstheme="minorBidi"/>
          <w:sz w:val="24"/>
          <w:szCs w:val="24"/>
          <w:rtl/>
        </w:rPr>
        <w:t>את תוצאות הניסויים בחרו החוקרים להציג באמצעות השינוי בערכם של שני מדדים</w:t>
      </w:r>
      <w:r w:rsidRPr="00933D2E">
        <w:rPr>
          <w:rFonts w:asciiTheme="minorBidi" w:eastAsia="David Libre" w:hAnsiTheme="minorBidi" w:cstheme="minorBidi"/>
          <w:sz w:val="24"/>
          <w:szCs w:val="24"/>
        </w:rPr>
        <w:t xml:space="preserve"> </w:t>
      </w:r>
      <w:r w:rsidRPr="00933D2E">
        <w:rPr>
          <w:rFonts w:asciiTheme="minorBidi" w:eastAsia="David Libre" w:hAnsiTheme="minorBidi" w:cstheme="minorBidi"/>
          <w:sz w:val="24"/>
          <w:szCs w:val="24"/>
          <w:rtl/>
        </w:rPr>
        <w:t>–</w:t>
      </w:r>
    </w:p>
    <w:p w14:paraId="7735B63C" w14:textId="77777777" w:rsidR="00555A46" w:rsidRPr="00933D2E" w:rsidRDefault="00555A46" w:rsidP="00FE2915">
      <w:pPr>
        <w:pStyle w:val="ListParagraph"/>
        <w:numPr>
          <w:ilvl w:val="0"/>
          <w:numId w:val="1"/>
        </w:numPr>
        <w:spacing w:after="0" w:line="240" w:lineRule="auto"/>
        <w:ind w:left="0" w:firstLine="360"/>
        <w:rPr>
          <w:rFonts w:asciiTheme="minorBidi" w:eastAsia="David Libre" w:hAnsiTheme="minorBidi" w:cstheme="minorBidi"/>
          <w:sz w:val="24"/>
          <w:szCs w:val="24"/>
        </w:rPr>
      </w:pPr>
      <w:r w:rsidRPr="00933D2E">
        <w:rPr>
          <w:rFonts w:asciiTheme="minorBidi" w:eastAsia="David Libre" w:hAnsiTheme="minorBidi" w:cstheme="minorBidi"/>
          <w:sz w:val="24"/>
          <w:szCs w:val="24"/>
        </w:rPr>
        <w:t>ER</w:t>
      </w:r>
      <w:r w:rsidRPr="00933D2E">
        <w:rPr>
          <w:rFonts w:asciiTheme="minorBidi" w:eastAsia="David Libre" w:hAnsiTheme="minorBidi" w:cstheme="minorBidi"/>
          <w:sz w:val="24"/>
          <w:szCs w:val="24"/>
          <w:rtl/>
        </w:rPr>
        <w:t xml:space="preserve"> – מספר הקודקודים שפותחו על ידי אלגוריתם </w:t>
      </w:r>
      <w:r w:rsidRPr="00933D2E">
        <w:rPr>
          <w:rFonts w:asciiTheme="minorBidi" w:eastAsia="David Libre" w:hAnsiTheme="minorBidi" w:cstheme="minorBidi"/>
          <w:sz w:val="24"/>
          <w:szCs w:val="24"/>
        </w:rPr>
        <w:t>BAB</w:t>
      </w:r>
      <w:r w:rsidRPr="00933D2E">
        <w:rPr>
          <w:rFonts w:asciiTheme="minorBidi" w:eastAsia="David Libre" w:hAnsiTheme="minorBidi" w:cstheme="minorBidi"/>
          <w:sz w:val="24"/>
          <w:szCs w:val="24"/>
          <w:rtl/>
        </w:rPr>
        <w:t xml:space="preserve"> חלקי מספר הקודקודים שפותחו על ידי האלגוריתם האופטימלי הרלוונטי. ככל שהערך של </w:t>
      </w:r>
      <w:r w:rsidRPr="00933D2E">
        <w:rPr>
          <w:rFonts w:asciiTheme="minorBidi" w:eastAsia="David Libre" w:hAnsiTheme="minorBidi" w:cstheme="minorBidi"/>
          <w:sz w:val="24"/>
          <w:szCs w:val="24"/>
        </w:rPr>
        <w:t>ER</w:t>
      </w:r>
      <w:r w:rsidRPr="00933D2E">
        <w:rPr>
          <w:rFonts w:asciiTheme="minorBidi" w:eastAsia="David Libre" w:hAnsiTheme="minorBidi" w:cstheme="minorBidi"/>
          <w:sz w:val="24"/>
          <w:szCs w:val="24"/>
          <w:rtl/>
        </w:rPr>
        <w:t xml:space="preserve"> יהיה קטן יותר – </w:t>
      </w:r>
      <w:r w:rsidRPr="00933D2E">
        <w:rPr>
          <w:rFonts w:asciiTheme="minorBidi" w:eastAsia="David Libre" w:hAnsiTheme="minorBidi" w:cstheme="minorBidi"/>
          <w:sz w:val="24"/>
          <w:szCs w:val="24"/>
        </w:rPr>
        <w:t>BAB</w:t>
      </w:r>
      <w:r w:rsidRPr="00933D2E">
        <w:rPr>
          <w:rFonts w:asciiTheme="minorBidi" w:eastAsia="David Libre" w:hAnsiTheme="minorBidi" w:cstheme="minorBidi"/>
          <w:sz w:val="24"/>
          <w:szCs w:val="24"/>
          <w:rtl/>
        </w:rPr>
        <w:t xml:space="preserve"> מבצע חיפוש ייעיל יותר.</w:t>
      </w:r>
    </w:p>
    <w:p w14:paraId="629D1524" w14:textId="77777777" w:rsidR="00555A46" w:rsidRPr="00933D2E" w:rsidRDefault="00555A46" w:rsidP="00FE2915">
      <w:pPr>
        <w:pStyle w:val="ListParagraph"/>
        <w:numPr>
          <w:ilvl w:val="0"/>
          <w:numId w:val="1"/>
        </w:numPr>
        <w:spacing w:after="0" w:line="240" w:lineRule="auto"/>
        <w:ind w:left="0" w:firstLine="360"/>
        <w:rPr>
          <w:rFonts w:asciiTheme="minorBidi" w:eastAsia="David Libre" w:hAnsiTheme="minorBidi" w:cstheme="minorBidi"/>
          <w:sz w:val="24"/>
          <w:szCs w:val="24"/>
        </w:rPr>
      </w:pPr>
      <w:r w:rsidRPr="00933D2E">
        <w:rPr>
          <w:rFonts w:asciiTheme="minorBidi" w:eastAsia="David Libre" w:hAnsiTheme="minorBidi" w:cstheme="minorBidi"/>
          <w:sz w:val="24"/>
          <w:szCs w:val="24"/>
        </w:rPr>
        <w:t>AMB</w:t>
      </w:r>
      <w:r w:rsidRPr="00933D2E">
        <w:rPr>
          <w:rFonts w:asciiTheme="minorBidi" w:eastAsia="David Libre" w:hAnsiTheme="minorBidi" w:cstheme="minorBidi"/>
          <w:sz w:val="24"/>
          <w:szCs w:val="24"/>
          <w:rtl/>
        </w:rPr>
        <w:t xml:space="preserve"> – מתקבל מחישוב</w:t>
      </w:r>
      <m:oMath>
        <m:r>
          <m:rPr>
            <m:sty m:val="p"/>
          </m:rPr>
          <w:rPr>
            <w:rFonts w:ascii="Cambria Math" w:eastAsia="David Libre" w:hAnsi="Cambria Math" w:cstheme="minorBidi"/>
            <w:sz w:val="24"/>
            <w:szCs w:val="24"/>
          </w:rPr>
          <m:t xml:space="preserve"> |</m:t>
        </m:r>
        <m:r>
          <w:rPr>
            <w:rFonts w:ascii="Cambria Math" w:eastAsia="David Libre" w:hAnsi="Cambria Math" w:cstheme="minorBidi"/>
            <w:sz w:val="24"/>
            <w:szCs w:val="24"/>
          </w:rPr>
          <m:t>L</m:t>
        </m:r>
        <m:d>
          <m:dPr>
            <m:ctrlPr>
              <w:rPr>
                <w:rFonts w:ascii="Cambria Math" w:eastAsia="David Libre" w:hAnsi="Cambria Math" w:cstheme="minorBidi"/>
                <w:sz w:val="24"/>
                <w:szCs w:val="24"/>
              </w:rPr>
            </m:ctrlPr>
          </m:dPr>
          <m:e>
            <m:sSub>
              <m:sSubPr>
                <m:ctrlPr>
                  <w:rPr>
                    <w:rFonts w:ascii="Cambria Math" w:eastAsia="David Libre" w:hAnsi="Cambria Math" w:cstheme="minorBidi"/>
                    <w:sz w:val="24"/>
                    <w:szCs w:val="24"/>
                  </w:rPr>
                </m:ctrlPr>
              </m:sSubPr>
              <m:e>
                <m:r>
                  <w:rPr>
                    <w:rFonts w:ascii="Cambria Math" w:eastAsia="David Libre" w:hAnsi="Cambria Math" w:cstheme="minorBidi"/>
                    <w:sz w:val="24"/>
                    <w:szCs w:val="24"/>
                  </w:rPr>
                  <m:t>n</m:t>
                </m:r>
              </m:e>
              <m:sub>
                <m:r>
                  <m:rPr>
                    <m:sty m:val="p"/>
                  </m:rPr>
                  <w:rPr>
                    <w:rFonts w:ascii="Cambria Math" w:eastAsia="David Libre" w:hAnsi="Cambria Math" w:cstheme="minorBidi"/>
                    <w:sz w:val="24"/>
                    <w:szCs w:val="24"/>
                  </w:rPr>
                  <m:t>1</m:t>
                </m:r>
              </m:sub>
            </m:sSub>
          </m:e>
        </m:d>
        <m:r>
          <m:rPr>
            <m:sty m:val="p"/>
          </m:rPr>
          <w:rPr>
            <w:rFonts w:ascii="Cambria Math" w:eastAsia="David Libre" w:hAnsi="Cambria Math" w:cstheme="minorBidi"/>
            <w:sz w:val="24"/>
            <w:szCs w:val="24"/>
          </w:rPr>
          <m:t>-</m:t>
        </m:r>
        <m:r>
          <w:rPr>
            <w:rFonts w:ascii="Cambria Math" w:eastAsia="David Libre" w:hAnsi="Cambria Math" w:cstheme="minorBidi"/>
            <w:sz w:val="24"/>
            <w:szCs w:val="24"/>
          </w:rPr>
          <m:t>U</m:t>
        </m:r>
        <m:d>
          <m:dPr>
            <m:ctrlPr>
              <w:rPr>
                <w:rFonts w:ascii="Cambria Math" w:eastAsia="David Libre" w:hAnsi="Cambria Math" w:cstheme="minorBidi"/>
                <w:sz w:val="24"/>
                <w:szCs w:val="24"/>
              </w:rPr>
            </m:ctrlPr>
          </m:dPr>
          <m:e>
            <m:sSub>
              <m:sSubPr>
                <m:ctrlPr>
                  <w:rPr>
                    <w:rFonts w:ascii="Cambria Math" w:eastAsia="David Libre" w:hAnsi="Cambria Math" w:cstheme="minorBidi"/>
                    <w:sz w:val="24"/>
                    <w:szCs w:val="24"/>
                  </w:rPr>
                </m:ctrlPr>
              </m:sSubPr>
              <m:e>
                <m:r>
                  <w:rPr>
                    <w:rFonts w:ascii="Cambria Math" w:eastAsia="David Libre" w:hAnsi="Cambria Math" w:cstheme="minorBidi"/>
                    <w:sz w:val="24"/>
                    <w:szCs w:val="24"/>
                  </w:rPr>
                  <m:t>n</m:t>
                </m:r>
              </m:e>
              <m:sub>
                <m:r>
                  <m:rPr>
                    <m:sty m:val="p"/>
                  </m:rPr>
                  <w:rPr>
                    <w:rFonts w:ascii="Cambria Math" w:eastAsia="David Libre" w:hAnsi="Cambria Math" w:cstheme="minorBidi"/>
                    <w:sz w:val="24"/>
                    <w:szCs w:val="24"/>
                  </w:rPr>
                  <m:t>1</m:t>
                </m:r>
              </m:sub>
            </m:sSub>
          </m:e>
        </m:d>
        <m:r>
          <m:rPr>
            <m:sty m:val="p"/>
          </m:rPr>
          <w:rPr>
            <w:rFonts w:ascii="Cambria Math" w:eastAsia="David Libre" w:hAnsi="Cambria Math" w:cstheme="minorBidi"/>
            <w:sz w:val="24"/>
            <w:szCs w:val="24"/>
          </w:rPr>
          <m:t xml:space="preserve">| </m:t>
        </m:r>
      </m:oMath>
      <w:r w:rsidRPr="00933D2E">
        <w:rPr>
          <w:rFonts w:asciiTheme="minorBidi" w:eastAsia="David Libre" w:hAnsiTheme="minorBidi" w:cstheme="minorBidi"/>
          <w:sz w:val="24"/>
          <w:szCs w:val="24"/>
          <w:rtl/>
        </w:rPr>
        <w:t xml:space="preserve">כאשר </w:t>
      </w:r>
      <m:oMath>
        <m:sSub>
          <m:sSubPr>
            <m:ctrlPr>
              <w:rPr>
                <w:rFonts w:ascii="Cambria Math" w:eastAsia="David Libre" w:hAnsi="Cambria Math" w:cstheme="minorBidi"/>
                <w:sz w:val="24"/>
                <w:szCs w:val="24"/>
              </w:rPr>
            </m:ctrlPr>
          </m:sSubPr>
          <m:e>
            <m:r>
              <w:rPr>
                <w:rFonts w:ascii="Cambria Math" w:eastAsia="David Libre" w:hAnsi="Cambria Math" w:cstheme="minorBidi"/>
                <w:sz w:val="24"/>
                <w:szCs w:val="24"/>
              </w:rPr>
              <m:t>n</m:t>
            </m:r>
          </m:e>
          <m:sub>
            <m:r>
              <m:rPr>
                <m:sty m:val="p"/>
              </m:rPr>
              <w:rPr>
                <w:rFonts w:ascii="Cambria Math" w:eastAsia="David Libre" w:hAnsi="Cambria Math" w:cstheme="minorBidi"/>
                <w:sz w:val="24"/>
                <w:szCs w:val="24"/>
              </w:rPr>
              <m:t>1</m:t>
            </m:r>
          </m:sub>
        </m:sSub>
      </m:oMath>
      <w:r w:rsidRPr="00933D2E">
        <w:rPr>
          <w:rFonts w:asciiTheme="minorBidi" w:eastAsia="David Libre" w:hAnsiTheme="minorBidi" w:cstheme="minorBidi"/>
          <w:sz w:val="24"/>
          <w:szCs w:val="24"/>
          <w:rtl/>
        </w:rPr>
        <w:t xml:space="preserve"> הוא שורש העץ. חסום על ידי ϵ מהגדרתו של </w:t>
      </w:r>
      <w:r w:rsidRPr="00933D2E">
        <w:rPr>
          <w:rFonts w:asciiTheme="minorBidi" w:eastAsia="David Libre" w:hAnsiTheme="minorBidi" w:cstheme="minorBidi"/>
          <w:sz w:val="24"/>
          <w:szCs w:val="24"/>
        </w:rPr>
        <w:t>BAB</w:t>
      </w:r>
      <w:r w:rsidRPr="00933D2E">
        <w:rPr>
          <w:rFonts w:asciiTheme="minorBidi" w:eastAsia="David Libre" w:hAnsiTheme="minorBidi" w:cstheme="minorBidi"/>
          <w:sz w:val="24"/>
          <w:szCs w:val="24"/>
          <w:rtl/>
        </w:rPr>
        <w:t>.</w:t>
      </w:r>
    </w:p>
    <w:p w14:paraId="3F40F98B"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התוצאות במאמר חושבו על בסיס יותר מ50 חזרות בכל אחת מההגדרות עבורן הוצגו ערכי </w:t>
      </w:r>
      <w:r w:rsidRPr="00933D2E">
        <w:rPr>
          <w:rFonts w:asciiTheme="minorBidi" w:eastAsia="David Libre" w:hAnsiTheme="minorBidi" w:cstheme="minorBidi"/>
        </w:rPr>
        <w:t>ER</w:t>
      </w:r>
      <w:r w:rsidRPr="00933D2E">
        <w:rPr>
          <w:rFonts w:asciiTheme="minorBidi" w:eastAsia="David Libre" w:hAnsiTheme="minorBidi" w:cstheme="minorBidi"/>
          <w:rtl/>
        </w:rPr>
        <w:t xml:space="preserve"> ו</w:t>
      </w:r>
      <w:r w:rsidRPr="00933D2E">
        <w:rPr>
          <w:rFonts w:asciiTheme="minorBidi" w:eastAsia="David Libre" w:hAnsiTheme="minorBidi" w:cstheme="minorBidi"/>
        </w:rPr>
        <w:t>AMB</w:t>
      </w:r>
      <w:r w:rsidRPr="00933D2E">
        <w:rPr>
          <w:rFonts w:asciiTheme="minorBidi" w:eastAsia="David Libre" w:hAnsiTheme="minorBidi" w:cstheme="minorBidi"/>
          <w:rtl/>
        </w:rPr>
        <w:t xml:space="preserve"> , ומציגות דפוסים דומים לגבי משחקים דטרמיניסטים ותלויי מזל. על פי התוצאות, ערכו של </w:t>
      </w:r>
      <w:r w:rsidRPr="00933D2E">
        <w:rPr>
          <w:rFonts w:asciiTheme="minorBidi" w:eastAsia="David Libre" w:hAnsiTheme="minorBidi" w:cstheme="minorBidi"/>
        </w:rPr>
        <w:t>ER</w:t>
      </w:r>
      <w:r w:rsidRPr="00933D2E">
        <w:rPr>
          <w:rFonts w:asciiTheme="minorBidi" w:eastAsia="David Libre" w:hAnsiTheme="minorBidi" w:cstheme="minorBidi"/>
          <w:rtl/>
        </w:rPr>
        <w:t xml:space="preserve"> קטן ככל שערכו של ϵ גדל בהתאם לציפיות החוקרים כי יתכנו גיזומים רבים יותר בעץ כתלות במרחק הפתרון התת-אופטימלי המקובל מערך המינימקס. בנוסף לעצים עמוקים יותר ערכי </w:t>
      </w:r>
      <w:r w:rsidRPr="00933D2E">
        <w:rPr>
          <w:rFonts w:asciiTheme="minorBidi" w:eastAsia="David Libre" w:hAnsiTheme="minorBidi" w:cstheme="minorBidi"/>
        </w:rPr>
        <w:t>ER</w:t>
      </w:r>
      <w:r w:rsidRPr="00933D2E">
        <w:rPr>
          <w:rFonts w:asciiTheme="minorBidi" w:eastAsia="David Libre" w:hAnsiTheme="minorBidi" w:cstheme="minorBidi"/>
          <w:rtl/>
        </w:rPr>
        <w:t xml:space="preserve"> נמוכים יותר מאחר ומתאפשרים חיתוכים עמוקים יותר בעלי יותר קודקודים. ערכו של </w:t>
      </w:r>
      <w:r w:rsidRPr="00933D2E">
        <w:rPr>
          <w:rFonts w:asciiTheme="minorBidi" w:eastAsia="David Libre" w:hAnsiTheme="minorBidi" w:cstheme="minorBidi"/>
        </w:rPr>
        <w:t>AMB</w:t>
      </w:r>
      <w:r w:rsidRPr="00933D2E">
        <w:rPr>
          <w:rFonts w:asciiTheme="minorBidi" w:eastAsia="David Libre" w:hAnsiTheme="minorBidi" w:cstheme="minorBidi"/>
          <w:rtl/>
        </w:rPr>
        <w:t xml:space="preserve"> גדול יותר ככל שהערך של ϵ גדול יותר – תוצאה הגיונית מאחר ו ϵ מהווה חסם עבור </w:t>
      </w:r>
      <w:r w:rsidRPr="00933D2E">
        <w:rPr>
          <w:rFonts w:asciiTheme="minorBidi" w:eastAsia="David Libre" w:hAnsiTheme="minorBidi" w:cstheme="minorBidi"/>
        </w:rPr>
        <w:t>AMB</w:t>
      </w:r>
      <w:r w:rsidRPr="00933D2E">
        <w:rPr>
          <w:rFonts w:asciiTheme="minorBidi" w:eastAsia="David Libre" w:hAnsiTheme="minorBidi" w:cstheme="minorBidi"/>
          <w:rtl/>
        </w:rPr>
        <w:t xml:space="preserve">. כמו כן ערך </w:t>
      </w:r>
      <w:r w:rsidRPr="00933D2E">
        <w:rPr>
          <w:rFonts w:asciiTheme="minorBidi" w:eastAsia="David Libre" w:hAnsiTheme="minorBidi" w:cstheme="minorBidi"/>
        </w:rPr>
        <w:t>AMB</w:t>
      </w:r>
      <w:r w:rsidRPr="00933D2E">
        <w:rPr>
          <w:rFonts w:asciiTheme="minorBidi" w:eastAsia="David Libre" w:hAnsiTheme="minorBidi" w:cstheme="minorBidi"/>
          <w:rtl/>
        </w:rPr>
        <w:t xml:space="preserve"> גדול יותר כתלות בעצים עמוקים יותר בעלי ערך </w:t>
      </w:r>
      <w:r w:rsidRPr="00933D2E">
        <w:rPr>
          <w:rFonts w:asciiTheme="minorBidi" w:eastAsia="David Libre" w:hAnsiTheme="minorBidi" w:cstheme="minorBidi"/>
        </w:rPr>
        <w:t>ϵ</w:t>
      </w:r>
      <w:r w:rsidRPr="00933D2E">
        <w:rPr>
          <w:rFonts w:asciiTheme="minorBidi" w:eastAsia="David Libre" w:hAnsiTheme="minorBidi" w:cstheme="minorBidi"/>
          <w:rtl/>
        </w:rPr>
        <w:t xml:space="preserve"> זהה מאחר ומתאפשרים חיתוכים רבים יותר לעץ ועל כן הזדמנויות גדולות יותר להגדלת מרחב הערכים התת-אופטימליים.</w:t>
      </w:r>
    </w:p>
    <w:p w14:paraId="3AB21FD0"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במחקר נוסף שביצעו </w:t>
      </w:r>
      <w:r w:rsidRPr="00933D2E">
        <w:rPr>
          <w:rFonts w:asciiTheme="minorBidi" w:eastAsia="David Libre" w:hAnsiTheme="minorBidi" w:cstheme="minorBidi"/>
        </w:rPr>
        <w:t>Schadd and Winands</w:t>
      </w:r>
      <w:r w:rsidRPr="00933D2E">
        <w:rPr>
          <w:rFonts w:asciiTheme="minorBidi" w:eastAsia="David Libre" w:hAnsiTheme="minorBidi" w:cstheme="minorBidi"/>
          <w:rtl/>
        </w:rPr>
        <w:t xml:space="preserve"> (2011), מבוצעת השוואה נוספת בין האסטרטגיות </w:t>
      </w:r>
      <w:r w:rsidRPr="00933D2E">
        <w:rPr>
          <w:rFonts w:asciiTheme="minorBidi" w:eastAsia="David Libre" w:hAnsiTheme="minorBidi" w:cstheme="minorBidi"/>
        </w:rPr>
        <w:t xml:space="preserve">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Pr>
        <w:t>, Paranoid, Best Replay Search (BRS)</w:t>
      </w:r>
      <w:r w:rsidRPr="00933D2E">
        <w:rPr>
          <w:rFonts w:asciiTheme="minorBidi" w:eastAsia="David Libre" w:hAnsiTheme="minorBidi" w:cstheme="minorBidi"/>
          <w:rtl/>
        </w:rPr>
        <w:t xml:space="preserve"> בשילוב שיטת חיפוש בשם</w:t>
      </w:r>
      <w:r w:rsidRPr="00933D2E">
        <w:rPr>
          <w:rFonts w:asciiTheme="minorBidi" w:eastAsia="David Libre" w:hAnsiTheme="minorBidi" w:cstheme="minorBidi"/>
        </w:rPr>
        <w:t>Monte-Carlo Tree Search (MCST)</w:t>
      </w:r>
      <w:r w:rsidRPr="00933D2E">
        <w:rPr>
          <w:rFonts w:asciiTheme="minorBidi" w:eastAsia="David Libre" w:hAnsiTheme="minorBidi" w:cstheme="minorBidi"/>
          <w:rtl/>
        </w:rPr>
        <w:t xml:space="preserve"> על העצים שנוצרים בשיטות השונות. </w:t>
      </w:r>
    </w:p>
    <w:p w14:paraId="5E7B51FE"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חיפוש </w:t>
      </w:r>
      <w:r w:rsidRPr="00933D2E">
        <w:rPr>
          <w:rFonts w:asciiTheme="minorBidi" w:eastAsia="David Libre" w:hAnsiTheme="minorBidi" w:cstheme="minorBidi"/>
        </w:rPr>
        <w:t>MCST</w:t>
      </w:r>
      <w:r w:rsidRPr="00933D2E">
        <w:rPr>
          <w:rFonts w:asciiTheme="minorBidi" w:eastAsia="David Libre" w:hAnsiTheme="minorBidi" w:cstheme="minorBidi"/>
          <w:rtl/>
        </w:rPr>
        <w:t xml:space="preserve"> שונה מחיפוש מבוסס </w:t>
      </w:r>
      <w:r w:rsidRPr="00933D2E">
        <w:rPr>
          <w:rFonts w:asciiTheme="minorBidi" w:eastAsia="David Libre" w:hAnsiTheme="minorBidi" w:cstheme="minorBidi"/>
        </w:rPr>
        <w:t>αβ</w:t>
      </w:r>
      <w:r w:rsidRPr="00933D2E">
        <w:rPr>
          <w:rFonts w:asciiTheme="minorBidi" w:eastAsia="David Libre" w:hAnsiTheme="minorBidi" w:cstheme="minorBidi"/>
          <w:rtl/>
        </w:rPr>
        <w:t xml:space="preserve"> מאחר ואינו מצריך שימוש בפונקציה היוריסטית לחישוב התועלת של קודקוד מסויים. הערכת קודקוד מסויים מתבצעת על ידי שימוש בפונקציה המבוססת על משתנים כמו</w:t>
      </w:r>
      <w:r w:rsidRPr="00933D2E">
        <w:rPr>
          <w:rFonts w:asciiTheme="minorBidi" w:eastAsia="David Libre" w:hAnsiTheme="minorBidi" w:cstheme="minorBidi"/>
        </w:rPr>
        <w:t xml:space="preserve"> </w:t>
      </w:r>
      <w:r w:rsidRPr="00933D2E">
        <w:rPr>
          <w:rFonts w:asciiTheme="minorBidi" w:eastAsia="David Libre" w:hAnsiTheme="minorBidi" w:cstheme="minorBidi"/>
          <w:rtl/>
        </w:rPr>
        <w:t>מספר הביקורים בקודקוד האב, מספר הביקורים בקודקוד הבן, סטטיסטיקת הניצחון של הקודקוד הבן וסטטיסטיקת הניצחון של הפעולה המבוצעת. בנוסף האלגוריתם מסוגל לחשב את ערך ה</w:t>
      </w:r>
      <w:r w:rsidRPr="00933D2E">
        <w:rPr>
          <w:rFonts w:asciiTheme="minorBidi" w:eastAsia="David Libre" w:hAnsiTheme="minorBidi" w:cstheme="minorBidi"/>
        </w:rPr>
        <w:t>mixed equilibria</w:t>
      </w:r>
      <w:r w:rsidRPr="00933D2E">
        <w:rPr>
          <w:rFonts w:asciiTheme="minorBidi" w:eastAsia="David Libre" w:hAnsiTheme="minorBidi" w:cstheme="minorBidi"/>
          <w:rtl/>
        </w:rPr>
        <w:t xml:space="preserve"> של העץ בשונה מהאלגוריתמים האחרים שהוזכרו.</w:t>
      </w:r>
    </w:p>
    <w:p w14:paraId="3C055889"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שיטת </w:t>
      </w:r>
      <w:r w:rsidRPr="00933D2E">
        <w:rPr>
          <w:rFonts w:asciiTheme="minorBidi" w:eastAsia="David Libre" w:hAnsiTheme="minorBidi" w:cstheme="minorBidi"/>
        </w:rPr>
        <w:t>MCST</w:t>
      </w:r>
      <w:r w:rsidRPr="00933D2E">
        <w:rPr>
          <w:rFonts w:asciiTheme="minorBidi" w:eastAsia="David Libre" w:hAnsiTheme="minorBidi" w:cstheme="minorBidi"/>
          <w:rtl/>
        </w:rPr>
        <w:t xml:space="preserve"> מורכבת מארבעה שלבים -  בחירה , התרחבות , סימולציה והחזרה מעלה. על ידי חזרה על ארבעת השלבים האלו בצורה איטרטיבית עץ החיפוש נבנה הדרגתית. על פי השיטה המקורית, </w:t>
      </w:r>
      <w:r w:rsidRPr="00933D2E">
        <w:rPr>
          <w:rFonts w:asciiTheme="minorBidi" w:eastAsia="David Libre" w:hAnsiTheme="minorBidi" w:cstheme="minorBidi"/>
        </w:rPr>
        <w:t>MCST</w:t>
      </w:r>
      <w:r w:rsidRPr="00933D2E">
        <w:rPr>
          <w:rFonts w:asciiTheme="minorBidi" w:eastAsia="David Libre" w:hAnsiTheme="minorBidi" w:cstheme="minorBidi"/>
          <w:rtl/>
        </w:rPr>
        <w:t xml:space="preserve"> עושה שימוש במבנה עץ הזהה לזה של חיפוש של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אך ניתן לבצע שימוש גם בעצים שפורשים </w:t>
      </w:r>
      <w:r w:rsidRPr="00933D2E">
        <w:rPr>
          <w:rFonts w:asciiTheme="minorBidi" w:eastAsia="David Libre" w:hAnsiTheme="minorBidi" w:cstheme="minorBidi"/>
        </w:rPr>
        <w:t>Paranoid</w:t>
      </w:r>
      <w:r w:rsidRPr="00933D2E">
        <w:rPr>
          <w:rFonts w:asciiTheme="minorBidi" w:eastAsia="David Libre" w:hAnsiTheme="minorBidi" w:cstheme="minorBidi"/>
          <w:rtl/>
        </w:rPr>
        <w:t xml:space="preserve"> ו</w:t>
      </w:r>
      <w:r w:rsidRPr="00933D2E">
        <w:rPr>
          <w:rFonts w:asciiTheme="minorBidi" w:eastAsia="David Libre" w:hAnsiTheme="minorBidi" w:cstheme="minorBidi"/>
        </w:rPr>
        <w:t>BRS</w:t>
      </w:r>
      <w:r w:rsidRPr="00933D2E">
        <w:rPr>
          <w:rFonts w:asciiTheme="minorBidi" w:eastAsia="David Libre" w:hAnsiTheme="minorBidi" w:cstheme="minorBidi"/>
          <w:rtl/>
        </w:rPr>
        <w:t xml:space="preserve"> תוך שימוש בפונקציית הערכה שמטרתה להחליש את השחקן הנגדי (בשונה מ</w:t>
      </w:r>
      <w:r w:rsidRPr="00933D2E">
        <w:rPr>
          <w:rFonts w:asciiTheme="minorBidi" w:eastAsia="David Libre" w:hAnsiTheme="minorBidi" w:cstheme="minorBidi"/>
        </w:rPr>
        <w:t xml:space="preserve">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שבכל תור נבחר במהלך בעל התועלת המקסימלית עבור השחקן שזהו תורו).</w:t>
      </w:r>
    </w:p>
    <w:p w14:paraId="342262C0"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בהשוואות השונות שבוצעו במאמר החוקרים השוו את אחוזי הניצחון של האלגוריתמים תחת הגדרות זמן שונות, כאשר שיחקו זה מול זה דמקה סינית, פוקוס, רוליט ובלוקוס. </w:t>
      </w:r>
    </w:p>
    <w:p w14:paraId="26333791"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בסט הראשון של הניסויים שיחקו זה נגד זה האלגוריתמים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w:t>
      </w:r>
      <w:r w:rsidRPr="00933D2E">
        <w:rPr>
          <w:rFonts w:asciiTheme="minorBidi" w:eastAsia="David Libre" w:hAnsiTheme="minorBidi" w:cstheme="minorBidi"/>
        </w:rPr>
        <w:t>Paranoid</w:t>
      </w:r>
      <w:r w:rsidRPr="00933D2E">
        <w:rPr>
          <w:rFonts w:asciiTheme="minorBidi" w:eastAsia="David Libre" w:hAnsiTheme="minorBidi" w:cstheme="minorBidi"/>
          <w:rtl/>
        </w:rPr>
        <w:t xml:space="preserve"> ו</w:t>
      </w:r>
      <w:r w:rsidRPr="00933D2E">
        <w:rPr>
          <w:rFonts w:asciiTheme="minorBidi" w:eastAsia="David Libre" w:hAnsiTheme="minorBidi" w:cstheme="minorBidi"/>
        </w:rPr>
        <w:t>BRS</w:t>
      </w:r>
      <w:r w:rsidRPr="00933D2E">
        <w:rPr>
          <w:rFonts w:asciiTheme="minorBidi" w:eastAsia="David Libre" w:hAnsiTheme="minorBidi" w:cstheme="minorBidi"/>
          <w:rtl/>
        </w:rPr>
        <w:t xml:space="preserve">. החוקרים מדדו גם את עומק החיפוש הממוצע של כל אחד מהאלגוריתמים. על פי התוצאות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Pr>
        <w:t xml:space="preserve"> </w:t>
      </w:r>
      <w:r w:rsidRPr="00933D2E">
        <w:rPr>
          <w:rFonts w:asciiTheme="minorBidi" w:eastAsia="David Libre" w:hAnsiTheme="minorBidi" w:cstheme="minorBidi"/>
          <w:rtl/>
        </w:rPr>
        <w:t xml:space="preserve">הוא האלגוריתם החלש ביותר עם אחוזי ניצחון נמוכים משמעותית המהאחרים, דבר שניתן להסביר בכך שמדובר באלגוריתם שמבצע מעט גיזומים ועל כן בזמן קצוב מגיע לעומקים נמוכים יחסית. בנוסף מצאו החוקרים כי תחת רוב המשחקים והקונפיגרציות </w:t>
      </w:r>
      <w:r w:rsidRPr="00933D2E">
        <w:rPr>
          <w:rFonts w:asciiTheme="minorBidi" w:eastAsia="David Libre" w:hAnsiTheme="minorBidi" w:cstheme="minorBidi"/>
        </w:rPr>
        <w:t>BRS</w:t>
      </w:r>
      <w:r w:rsidRPr="00933D2E">
        <w:rPr>
          <w:rFonts w:asciiTheme="minorBidi" w:eastAsia="David Libre" w:hAnsiTheme="minorBidi" w:cstheme="minorBidi"/>
          <w:rtl/>
        </w:rPr>
        <w:t xml:space="preserve"> מציג תוצאות טובות יותר גם מ</w:t>
      </w:r>
      <w:r w:rsidRPr="00933D2E">
        <w:rPr>
          <w:rFonts w:asciiTheme="minorBidi" w:eastAsia="David Libre" w:hAnsiTheme="minorBidi" w:cstheme="minorBidi"/>
        </w:rPr>
        <w:t>Paranoid</w:t>
      </w:r>
      <w:r w:rsidRPr="00933D2E">
        <w:rPr>
          <w:rFonts w:asciiTheme="minorBidi" w:eastAsia="David Libre" w:hAnsiTheme="minorBidi" w:cstheme="minorBidi"/>
          <w:rtl/>
        </w:rPr>
        <w:t>.</w:t>
      </w:r>
    </w:p>
    <w:p w14:paraId="15E78B06"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בסט השני של הניסויים השוו החוקרים את ביצועי שלושה שחקני </w:t>
      </w:r>
      <w:r w:rsidRPr="00933D2E">
        <w:rPr>
          <w:rFonts w:asciiTheme="minorBidi" w:eastAsia="David Libre" w:hAnsiTheme="minorBidi" w:cstheme="minorBidi"/>
        </w:rPr>
        <w:t>MCST</w:t>
      </w:r>
      <w:r w:rsidRPr="00933D2E">
        <w:rPr>
          <w:rFonts w:asciiTheme="minorBidi" w:eastAsia="David Libre" w:hAnsiTheme="minorBidi" w:cstheme="minorBidi"/>
          <w:rtl/>
        </w:rPr>
        <w:t xml:space="preserve">, כאשר לכל שחקן עץ משחק שנבנה על ידי אחד מבין האלגוריתמים -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w:t>
      </w:r>
      <w:r w:rsidRPr="00933D2E">
        <w:rPr>
          <w:rFonts w:asciiTheme="minorBidi" w:eastAsia="David Libre" w:hAnsiTheme="minorBidi" w:cstheme="minorBidi"/>
        </w:rPr>
        <w:t>Paranoid</w:t>
      </w:r>
      <w:r w:rsidRPr="00933D2E">
        <w:rPr>
          <w:rFonts w:asciiTheme="minorBidi" w:eastAsia="David Libre" w:hAnsiTheme="minorBidi" w:cstheme="minorBidi"/>
          <w:rtl/>
        </w:rPr>
        <w:t xml:space="preserve"> ו</w:t>
      </w:r>
      <w:r w:rsidRPr="00933D2E">
        <w:rPr>
          <w:rFonts w:asciiTheme="minorBidi" w:eastAsia="David Libre" w:hAnsiTheme="minorBidi" w:cstheme="minorBidi"/>
        </w:rPr>
        <w:t>BRS</w:t>
      </w:r>
      <w:r w:rsidRPr="00933D2E">
        <w:rPr>
          <w:rFonts w:asciiTheme="minorBidi" w:eastAsia="David Libre" w:hAnsiTheme="minorBidi" w:cstheme="minorBidi"/>
          <w:rtl/>
        </w:rPr>
        <w:t xml:space="preserve">. על פי התוצאות </w:t>
      </w:r>
      <w:r w:rsidRPr="00933D2E">
        <w:rPr>
          <w:rFonts w:asciiTheme="minorBidi" w:eastAsia="David Libre" w:hAnsiTheme="minorBidi" w:cstheme="minorBidi"/>
        </w:rPr>
        <w:t>MCTS-</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משיג את התוצאות הטובות ביותר בכך שניצח את מספר המשחקים הגבוה ביותר תחת רובן המוחלט של הקונפיגורציות. החוקרים מסבירים תוצאות אלו בכך שיתרונם של אלגוריתמי ה</w:t>
      </w:r>
      <w:r w:rsidRPr="00933D2E">
        <w:rPr>
          <w:rFonts w:asciiTheme="minorBidi" w:eastAsia="David Libre" w:hAnsiTheme="minorBidi" w:cstheme="minorBidi"/>
        </w:rPr>
        <w:t>Paranoid</w:t>
      </w:r>
      <w:r w:rsidRPr="00933D2E">
        <w:rPr>
          <w:rFonts w:asciiTheme="minorBidi" w:eastAsia="David Libre" w:hAnsiTheme="minorBidi" w:cstheme="minorBidi"/>
          <w:rtl/>
        </w:rPr>
        <w:t xml:space="preserve"> וה</w:t>
      </w:r>
      <w:r w:rsidRPr="00933D2E">
        <w:rPr>
          <w:rFonts w:asciiTheme="minorBidi" w:eastAsia="David Libre" w:hAnsiTheme="minorBidi" w:cstheme="minorBidi"/>
        </w:rPr>
        <w:t>BRS</w:t>
      </w:r>
      <w:r w:rsidRPr="00933D2E">
        <w:rPr>
          <w:rFonts w:asciiTheme="minorBidi" w:eastAsia="David Libre" w:hAnsiTheme="minorBidi" w:cstheme="minorBidi"/>
          <w:rtl/>
        </w:rPr>
        <w:t xml:space="preserve"> הוא הגיזומים הרבים שהם מאפשרים, אך אינם מבוצעים תחת </w:t>
      </w:r>
      <w:r w:rsidRPr="00933D2E">
        <w:rPr>
          <w:rFonts w:asciiTheme="minorBidi" w:eastAsia="David Libre" w:hAnsiTheme="minorBidi" w:cstheme="minorBidi"/>
        </w:rPr>
        <w:t>MCST</w:t>
      </w:r>
      <w:r w:rsidRPr="00933D2E">
        <w:rPr>
          <w:rFonts w:asciiTheme="minorBidi" w:eastAsia="David Libre" w:hAnsiTheme="minorBidi" w:cstheme="minorBidi"/>
          <w:rtl/>
        </w:rPr>
        <w:t xml:space="preserve">. החוקרים גם מצאו כי </w:t>
      </w:r>
      <w:r w:rsidRPr="00933D2E">
        <w:rPr>
          <w:rFonts w:asciiTheme="minorBidi" w:eastAsia="David Libre" w:hAnsiTheme="minorBidi" w:cstheme="minorBidi"/>
        </w:rPr>
        <w:t>MCTS-Paranoid</w:t>
      </w:r>
      <w:r w:rsidRPr="00933D2E">
        <w:rPr>
          <w:rFonts w:asciiTheme="minorBidi" w:eastAsia="David Libre" w:hAnsiTheme="minorBidi" w:cstheme="minorBidi"/>
          <w:rtl/>
        </w:rPr>
        <w:t xml:space="preserve"> משיג תוצאות טובות יותר מ</w:t>
      </w:r>
      <w:r w:rsidRPr="00933D2E">
        <w:rPr>
          <w:rFonts w:asciiTheme="minorBidi" w:eastAsia="David Libre" w:hAnsiTheme="minorBidi" w:cstheme="minorBidi"/>
        </w:rPr>
        <w:t xml:space="preserve"> MCTS-BRS</w:t>
      </w:r>
      <w:r w:rsidRPr="00933D2E">
        <w:rPr>
          <w:rFonts w:asciiTheme="minorBidi" w:eastAsia="David Libre" w:hAnsiTheme="minorBidi" w:cstheme="minorBidi"/>
          <w:rtl/>
        </w:rPr>
        <w:t>- הסבר לך ניתן למצוא בכך שהנחת ה</w:t>
      </w:r>
      <w:r w:rsidRPr="00933D2E">
        <w:rPr>
          <w:rFonts w:asciiTheme="minorBidi" w:eastAsia="David Libre" w:hAnsiTheme="minorBidi" w:cstheme="minorBidi"/>
        </w:rPr>
        <w:t>Best Reply</w:t>
      </w:r>
      <w:r w:rsidRPr="00933D2E">
        <w:rPr>
          <w:rFonts w:asciiTheme="minorBidi" w:eastAsia="David Libre" w:hAnsiTheme="minorBidi" w:cstheme="minorBidi"/>
          <w:rtl/>
        </w:rPr>
        <w:t xml:space="preserve"> של </w:t>
      </w:r>
      <w:r w:rsidRPr="00933D2E">
        <w:rPr>
          <w:rFonts w:asciiTheme="minorBidi" w:eastAsia="David Libre" w:hAnsiTheme="minorBidi" w:cstheme="minorBidi"/>
        </w:rPr>
        <w:t>BRS</w:t>
      </w:r>
      <w:r w:rsidRPr="00933D2E">
        <w:rPr>
          <w:rFonts w:asciiTheme="minorBidi" w:eastAsia="David Libre" w:hAnsiTheme="minorBidi" w:cstheme="minorBidi"/>
          <w:rtl/>
        </w:rPr>
        <w:t xml:space="preserve"> יוצרת מצבי משחק לא אפשריים שפוגעים בביצועי האלגוריתם מבלי להשיג חיפוש עמוק יותר תחת </w:t>
      </w:r>
      <w:r w:rsidRPr="00933D2E">
        <w:rPr>
          <w:rFonts w:asciiTheme="minorBidi" w:eastAsia="David Libre" w:hAnsiTheme="minorBidi" w:cstheme="minorBidi"/>
        </w:rPr>
        <w:t>MCTS</w:t>
      </w:r>
      <w:r w:rsidRPr="00933D2E">
        <w:rPr>
          <w:rFonts w:asciiTheme="minorBidi" w:eastAsia="David Libre" w:hAnsiTheme="minorBidi" w:cstheme="minorBidi"/>
          <w:rtl/>
        </w:rPr>
        <w:t>.</w:t>
      </w:r>
    </w:p>
    <w:p w14:paraId="6ECD1462"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lastRenderedPageBreak/>
        <w:t xml:space="preserve">הסט האחרון של הניסויים כלל השוואה בין המנצחים בהשוואות הקודמות - </w:t>
      </w:r>
      <w:r w:rsidRPr="00933D2E">
        <w:rPr>
          <w:rFonts w:asciiTheme="minorBidi" w:eastAsia="David Libre" w:hAnsiTheme="minorBidi" w:cstheme="minorBidi"/>
        </w:rPr>
        <w:t xml:space="preserve"> BRS</w:t>
      </w:r>
      <w:r w:rsidRPr="00933D2E">
        <w:rPr>
          <w:rFonts w:asciiTheme="minorBidi" w:eastAsia="David Libre" w:hAnsiTheme="minorBidi" w:cstheme="minorBidi"/>
          <w:rtl/>
        </w:rPr>
        <w:t xml:space="preserve">ו </w:t>
      </w:r>
      <w:r w:rsidRPr="00933D2E">
        <w:rPr>
          <w:rFonts w:asciiTheme="minorBidi" w:eastAsia="David Libre" w:hAnsiTheme="minorBidi" w:cstheme="minorBidi"/>
        </w:rPr>
        <w:t>MCTS-</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במשחק מרובה משתתפים) ותוצאותיה משתנות - תחת משחקים שונים וקונפיגורציות שונות היתרון עובר צד, אך החוקרים מצאו כי </w:t>
      </w:r>
      <w:r w:rsidRPr="00933D2E">
        <w:rPr>
          <w:rFonts w:asciiTheme="minorBidi" w:eastAsia="David Libre" w:hAnsiTheme="minorBidi" w:cstheme="minorBidi"/>
        </w:rPr>
        <w:t>MCTS-</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מתחזק ככל שהזמן המוגדר לתור ארוך יותר.</w:t>
      </w:r>
    </w:p>
    <w:p w14:paraId="4C93DE13"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לסיכום, מבין שלושת טכניקות החיפוש שהוצגו במאמר – </w:t>
      </w:r>
      <w:r w:rsidRPr="00933D2E">
        <w:rPr>
          <w:rFonts w:asciiTheme="minorBidi" w:eastAsia="David Libre" w:hAnsiTheme="minorBidi" w:cstheme="minorBidi"/>
        </w:rPr>
        <w:t>BRS</w:t>
      </w:r>
      <w:r w:rsidRPr="00933D2E">
        <w:rPr>
          <w:rFonts w:asciiTheme="minorBidi" w:eastAsia="David Libre" w:hAnsiTheme="minorBidi" w:cstheme="minorBidi"/>
          <w:rtl/>
        </w:rPr>
        <w:t xml:space="preserve"> מציג את התוצאות הטובות ביותר (מנצח יותר משחקים) וכוחו בכך שחוקר עמוק יותר בכל תור ובכך מפתח יותר צמתי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בכל חיפוש. תחת שיטת </w:t>
      </w:r>
      <w:r w:rsidRPr="00933D2E">
        <w:rPr>
          <w:rFonts w:asciiTheme="minorBidi" w:eastAsia="David Libre" w:hAnsiTheme="minorBidi" w:cstheme="minorBidi"/>
        </w:rPr>
        <w:t>MCTS</w:t>
      </w:r>
      <w:r w:rsidRPr="00933D2E">
        <w:rPr>
          <w:rFonts w:asciiTheme="minorBidi" w:eastAsia="David Libre" w:hAnsiTheme="minorBidi" w:cstheme="minorBidi"/>
          <w:rtl/>
        </w:rPr>
        <w:t xml:space="preserve"> אלגוריתם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משיג את התוצאות הטובות ביותר - הסבר לכך ניתן למצוא בכך שגיזומי </w:t>
      </w:r>
      <w:r w:rsidRPr="00933D2E">
        <w:rPr>
          <w:rFonts w:asciiTheme="minorBidi" w:eastAsia="David Libre" w:hAnsiTheme="minorBidi" w:cstheme="minorBidi"/>
        </w:rPr>
        <w:t>αβ</w:t>
      </w:r>
      <w:r w:rsidRPr="00933D2E">
        <w:rPr>
          <w:rFonts w:asciiTheme="minorBidi" w:eastAsia="David Libre" w:hAnsiTheme="minorBidi" w:cstheme="minorBidi"/>
          <w:rtl/>
        </w:rPr>
        <w:t xml:space="preserve"> הם כוחם של האלגוריתמים האחרים ואינם מבוצעים ב</w:t>
      </w:r>
      <w:r w:rsidRPr="00933D2E">
        <w:rPr>
          <w:rFonts w:asciiTheme="minorBidi" w:eastAsia="David Libre" w:hAnsiTheme="minorBidi" w:cstheme="minorBidi"/>
        </w:rPr>
        <w:t>MCTS</w:t>
      </w:r>
      <w:r w:rsidRPr="00933D2E">
        <w:rPr>
          <w:rFonts w:asciiTheme="minorBidi" w:eastAsia="David Libre" w:hAnsiTheme="minorBidi" w:cstheme="minorBidi"/>
          <w:rtl/>
        </w:rPr>
        <w:t xml:space="preserve">. בהשוואה בין שתי השיטות העדיפות – לא נרשם יתרון מובהק לאף שיטה. </w:t>
      </w:r>
    </w:p>
    <w:p w14:paraId="5FBB5D16"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המאמר סוקר שיטות נוספות לחיפוש בעצי משחק ומציג יתרונות אלגוריתמים אחדים על פני אחרים. תוצאות מחקר זה יוכלו למקד אותנו בבואנו לבחור באלו אלגוריתמים אופטימליים כדאי להתמקד לפיתוח אלגוריתמים לחיפוש תת-אופטימלי חסום בעץ משחק מרובה שחקנים.</w:t>
      </w:r>
    </w:p>
    <w:p w14:paraId="31EEFB32"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Pr>
        <w:t>Zuckerman</w:t>
      </w:r>
      <w:r w:rsidRPr="00933D2E">
        <w:rPr>
          <w:rFonts w:asciiTheme="minorBidi" w:eastAsia="David Libre" w:hAnsiTheme="minorBidi" w:cstheme="minorBidi"/>
          <w:rtl/>
        </w:rPr>
        <w:t xml:space="preserve"> (2009) מציע דרך שונה מ</w:t>
      </w:r>
      <w:r w:rsidRPr="00933D2E">
        <w:rPr>
          <w:rFonts w:asciiTheme="minorBidi" w:eastAsia="David Libre" w:hAnsiTheme="minorBidi" w:cstheme="minorBidi"/>
        </w:rPr>
        <w:t>BRS</w:t>
      </w:r>
      <w:r w:rsidRPr="00933D2E">
        <w:rPr>
          <w:rFonts w:asciiTheme="minorBidi" w:eastAsia="David Libre" w:hAnsiTheme="minorBidi" w:cstheme="minorBidi"/>
          <w:rtl/>
        </w:rPr>
        <w:t xml:space="preserve"> להתמודד עם הקשיים שבאסטרטגיית ה</w:t>
      </w:r>
      <w:r w:rsidRPr="00933D2E">
        <w:rPr>
          <w:rFonts w:asciiTheme="minorBidi" w:eastAsia="David Libre" w:hAnsiTheme="minorBidi" w:cstheme="minorBidi"/>
        </w:rPr>
        <w:t>Paranoid</w:t>
      </w:r>
      <w:r w:rsidRPr="00933D2E">
        <w:rPr>
          <w:rFonts w:asciiTheme="minorBidi" w:eastAsia="David Libre" w:hAnsiTheme="minorBidi" w:cstheme="minorBidi"/>
          <w:rtl/>
        </w:rPr>
        <w:t xml:space="preserve"> - אלגוריתם משולב המבצע חיפוש בעץ משחק מרובה משתתפים למשחקים בהם מנצח בודד ואין מדרוג בין המפסידים. האלגוריתם משלב מספר אסטרטגיות שונות ופועל בצורה כזו שמנצל את ההנחות עליהם כל אלגוריתם בנוי בשלב במשחק בו הנחות אלה אכן מתקיימות.</w:t>
      </w:r>
    </w:p>
    <w:p w14:paraId="38277DB6"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על פי האלגוריתם החדש - </w:t>
      </w:r>
      <w:r w:rsidRPr="00933D2E">
        <w:rPr>
          <w:rFonts w:asciiTheme="minorBidi" w:eastAsia="David Libre" w:hAnsiTheme="minorBidi" w:cstheme="minorBidi"/>
        </w:rPr>
        <w:t>MP Mix</w:t>
      </w:r>
      <w:r w:rsidRPr="00933D2E">
        <w:rPr>
          <w:rFonts w:asciiTheme="minorBidi" w:eastAsia="David Libre" w:hAnsiTheme="minorBidi" w:cstheme="minorBidi"/>
          <w:rtl/>
        </w:rPr>
        <w:t xml:space="preserve">, בכל תור שחקן המקסימום יבחר באחת משלושת האסטרטגיות-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Pr>
        <w:t>,</w:t>
      </w:r>
      <w:r w:rsidRPr="00933D2E">
        <w:rPr>
          <w:rFonts w:asciiTheme="minorBidi" w:eastAsia="David Libre" w:hAnsiTheme="minorBidi" w:cstheme="minorBidi"/>
          <w:rtl/>
        </w:rPr>
        <w:t xml:space="preserve"> </w:t>
      </w:r>
      <w:r w:rsidRPr="00933D2E">
        <w:rPr>
          <w:rFonts w:asciiTheme="minorBidi" w:eastAsia="David Libre" w:hAnsiTheme="minorBidi" w:cstheme="minorBidi"/>
        </w:rPr>
        <w:t>Paranoid</w:t>
      </w:r>
      <w:r w:rsidRPr="00933D2E">
        <w:rPr>
          <w:rFonts w:asciiTheme="minorBidi" w:eastAsia="David Libre" w:hAnsiTheme="minorBidi" w:cstheme="minorBidi"/>
          <w:rtl/>
        </w:rPr>
        <w:t xml:space="preserve"> או </w:t>
      </w:r>
      <w:r w:rsidRPr="00933D2E">
        <w:rPr>
          <w:rFonts w:asciiTheme="minorBidi" w:eastAsia="David Libre" w:hAnsiTheme="minorBidi" w:cstheme="minorBidi"/>
        </w:rPr>
        <w:t>Directed Offensive</w:t>
      </w:r>
      <w:r w:rsidRPr="00933D2E">
        <w:rPr>
          <w:rFonts w:asciiTheme="minorBidi" w:eastAsia="David Libre" w:hAnsiTheme="minorBidi" w:cstheme="minorBidi"/>
          <w:rtl/>
        </w:rPr>
        <w:t xml:space="preserve"> – על פי האסטרטגיה המוצגת לראשונה במאמר זה, שכאשר שחקן מסוים חזק בהפרש ניכר משאר השחקנים ("שחקן המטרה"), יבחר שחקן השורש במהלך המזיק בצורה מקסימלית לשחקן המטרה על מנת למנוע את נצחונו במשחק. על פי האסטרטגיה, שאר השחקנים בתורם ינסו לחזק עצמם כפי שהיו פועלים באסטרטגיית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w:t>
      </w:r>
    </w:p>
    <w:p w14:paraId="5E0E9312" w14:textId="0514505C" w:rsidR="00555A46" w:rsidRPr="00933D2E" w:rsidRDefault="00555A46" w:rsidP="00467434">
      <w:pPr>
        <w:spacing w:line="240" w:lineRule="auto"/>
        <w:ind w:firstLine="360"/>
        <w:jc w:val="left"/>
        <w:rPr>
          <w:rFonts w:asciiTheme="minorBidi" w:eastAsia="David Libre" w:hAnsiTheme="minorBidi" w:cstheme="minorBidi"/>
        </w:rPr>
      </w:pPr>
      <w:r w:rsidRPr="00933D2E">
        <w:rPr>
          <w:rFonts w:asciiTheme="minorBidi" w:eastAsia="David Libre" w:hAnsiTheme="minorBidi" w:cstheme="minorBidi"/>
          <w:rtl/>
        </w:rPr>
        <w:t xml:space="preserve">האלגוריתם המשולב מקבל ערכי </w:t>
      </w:r>
      <w:r w:rsidR="007F6806" w:rsidRPr="00933D2E">
        <w:rPr>
          <w:rFonts w:asciiTheme="minorBidi" w:eastAsia="David Libre" w:hAnsiTheme="minorBidi" w:cstheme="minorBidi"/>
        </w:rPr>
        <w:t>threshold</w:t>
      </w:r>
      <w:r w:rsidRPr="00933D2E">
        <w:rPr>
          <w:rFonts w:asciiTheme="minorBidi" w:eastAsia="David Libre" w:hAnsiTheme="minorBidi" w:cstheme="minorBidi"/>
          <w:rtl/>
        </w:rPr>
        <w:t xml:space="preserve">- </w:t>
      </w:r>
      <w:r w:rsidRPr="00933D2E">
        <w:rPr>
          <w:rFonts w:asciiTheme="minorBidi" w:eastAsia="David Libre" w:hAnsiTheme="minorBidi" w:cstheme="minorBidi"/>
        </w:rPr>
        <w:t>To,Td</w:t>
      </w:r>
      <w:r w:rsidRPr="00933D2E">
        <w:rPr>
          <w:rFonts w:asciiTheme="minorBidi" w:eastAsia="David Libre" w:hAnsiTheme="minorBidi" w:cstheme="minorBidi"/>
          <w:rtl/>
        </w:rPr>
        <w:t>, מחשב את היוריסטיקת הניקוד של כל משתתף ואת פער הנקודות בין שני השחקנים המובילים. אם השחקן המוביל הוא שחקן השורש וגם הפער שחושב גדול מ</w:t>
      </w:r>
      <w:r w:rsidRPr="00933D2E">
        <w:rPr>
          <w:rFonts w:asciiTheme="minorBidi" w:eastAsia="David Libre" w:hAnsiTheme="minorBidi" w:cstheme="minorBidi"/>
        </w:rPr>
        <w:t>Td</w:t>
      </w:r>
      <w:r w:rsidRPr="00933D2E">
        <w:rPr>
          <w:rFonts w:asciiTheme="minorBidi" w:eastAsia="David Libre" w:hAnsiTheme="minorBidi" w:cstheme="minorBidi"/>
          <w:rtl/>
        </w:rPr>
        <w:t xml:space="preserve"> השחקן יבחר באסטרטגיית ה</w:t>
      </w:r>
      <w:r w:rsidRPr="00933D2E">
        <w:rPr>
          <w:rFonts w:asciiTheme="minorBidi" w:eastAsia="David Libre" w:hAnsiTheme="minorBidi" w:cstheme="minorBidi"/>
        </w:rPr>
        <w:t>Paranoid</w:t>
      </w:r>
      <w:r w:rsidRPr="00933D2E">
        <w:rPr>
          <w:rFonts w:asciiTheme="minorBidi" w:eastAsia="David Libre" w:hAnsiTheme="minorBidi" w:cstheme="minorBidi"/>
          <w:rtl/>
        </w:rPr>
        <w:t>. אם השחקן המוביל אינו שחקן השורש וגם הפער שחושב גדול מ</w:t>
      </w:r>
      <w:r w:rsidRPr="00933D2E">
        <w:rPr>
          <w:rFonts w:asciiTheme="minorBidi" w:eastAsia="David Libre" w:hAnsiTheme="minorBidi" w:cstheme="minorBidi"/>
        </w:rPr>
        <w:t>To</w:t>
      </w:r>
      <w:r w:rsidRPr="00933D2E">
        <w:rPr>
          <w:rFonts w:asciiTheme="minorBidi" w:eastAsia="David Libre" w:hAnsiTheme="minorBidi" w:cstheme="minorBidi"/>
          <w:rtl/>
        </w:rPr>
        <w:t xml:space="preserve"> השחקן יבחר באסטרטגיית </w:t>
      </w:r>
      <w:r w:rsidRPr="00933D2E">
        <w:rPr>
          <w:rFonts w:asciiTheme="minorBidi" w:eastAsia="David Libre" w:hAnsiTheme="minorBidi" w:cstheme="minorBidi"/>
        </w:rPr>
        <w:t>Directed Offensive</w:t>
      </w:r>
      <w:r w:rsidRPr="00933D2E">
        <w:rPr>
          <w:rFonts w:asciiTheme="minorBidi" w:eastAsia="David Libre" w:hAnsiTheme="minorBidi" w:cstheme="minorBidi"/>
          <w:rtl/>
        </w:rPr>
        <w:t xml:space="preserve">, אחרת - יפעל על פי אסטרטגיית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כאשר </w:t>
      </w:r>
      <w:r w:rsidRPr="00933D2E">
        <w:rPr>
          <w:rFonts w:asciiTheme="minorBidi" w:eastAsia="David Libre" w:hAnsiTheme="minorBidi" w:cstheme="minorBidi"/>
        </w:rPr>
        <w:t>To=0</w:t>
      </w:r>
      <w:r w:rsidRPr="00933D2E">
        <w:rPr>
          <w:rFonts w:asciiTheme="minorBidi" w:eastAsia="David Libre" w:hAnsiTheme="minorBidi" w:cstheme="minorBidi"/>
          <w:rtl/>
        </w:rPr>
        <w:t xml:space="preserve"> וגם </w:t>
      </w:r>
      <w:r w:rsidRPr="00933D2E">
        <w:rPr>
          <w:rFonts w:asciiTheme="minorBidi" w:eastAsia="David Libre" w:hAnsiTheme="minorBidi" w:cstheme="minorBidi"/>
        </w:rPr>
        <w:t>Td&gt;0</w:t>
      </w:r>
      <w:r w:rsidRPr="00933D2E">
        <w:rPr>
          <w:rFonts w:asciiTheme="minorBidi" w:eastAsia="David Libre" w:hAnsiTheme="minorBidi" w:cstheme="minorBidi"/>
          <w:rtl/>
        </w:rPr>
        <w:t xml:space="preserve"> השחקן יבחר באסטרטגיית האופנסיב בכל פעם שלא יוביל. כאשר </w:t>
      </w:r>
      <w:r w:rsidRPr="00933D2E">
        <w:rPr>
          <w:rFonts w:asciiTheme="minorBidi" w:eastAsia="David Libre" w:hAnsiTheme="minorBidi" w:cstheme="minorBidi"/>
        </w:rPr>
        <w:t>Td=0</w:t>
      </w:r>
      <w:r w:rsidRPr="00933D2E">
        <w:rPr>
          <w:rFonts w:asciiTheme="minorBidi" w:eastAsia="David Libre" w:hAnsiTheme="minorBidi" w:cstheme="minorBidi"/>
          <w:rtl/>
        </w:rPr>
        <w:t xml:space="preserve"> וגם </w:t>
      </w:r>
      <w:r w:rsidRPr="00933D2E">
        <w:rPr>
          <w:rFonts w:asciiTheme="minorBidi" w:eastAsia="David Libre" w:hAnsiTheme="minorBidi" w:cstheme="minorBidi"/>
        </w:rPr>
        <w:t>To&gt;0</w:t>
      </w:r>
      <w:r w:rsidRPr="00933D2E">
        <w:rPr>
          <w:rFonts w:asciiTheme="minorBidi" w:eastAsia="David Libre" w:hAnsiTheme="minorBidi" w:cstheme="minorBidi"/>
          <w:rtl/>
        </w:rPr>
        <w:t xml:space="preserve"> השחקן יבחר באסטרטגיית הפרנואיד בכל פעם שיוביל. כאשר שניהם יהיו גדולים מערך המקסימום שהפונקציה היוריסטית מחזירה, השחקן ישחק תמיד על פי אסטרטגיית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w:t>
      </w:r>
    </w:p>
    <w:p w14:paraId="702CFF37"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המאמר בוחן את יכולות האלגוריתם המשולב אל מול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Pr="00933D2E">
        <w:rPr>
          <w:rFonts w:asciiTheme="minorBidi" w:eastAsia="David Libre" w:hAnsiTheme="minorBidi" w:cstheme="minorBidi"/>
          <w:rtl/>
        </w:rPr>
        <w:t xml:space="preserve"> ו</w:t>
      </w:r>
      <w:r w:rsidRPr="00933D2E">
        <w:rPr>
          <w:rFonts w:asciiTheme="minorBidi" w:eastAsia="David Libre" w:hAnsiTheme="minorBidi" w:cstheme="minorBidi"/>
        </w:rPr>
        <w:t>Paranoid</w:t>
      </w:r>
      <w:r w:rsidRPr="00933D2E">
        <w:rPr>
          <w:rFonts w:asciiTheme="minorBidi" w:eastAsia="David Libre" w:hAnsiTheme="minorBidi" w:cstheme="minorBidi"/>
          <w:rtl/>
        </w:rPr>
        <w:t xml:space="preserve"> תחת שני דומיינים – משחק לבבות ומשחק ריסק, תוך שימוש בהגדרות שונות לפרמטרים אותם האלגוריתם מקבל. תחת רוב הקונפיגרציות האלגוריתם המשולב משיג אחוזי ניצחון גבוהים יותר מהאלגוריתמים הקיימים.</w:t>
      </w:r>
    </w:p>
    <w:p w14:paraId="0947CD7B"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תוצאות האלגוריתם מרשימות יותר עבור ריסק מאשר עבור לבבות ועל מנת להסביר זאת ניסחו החוקרים את </w:t>
      </w:r>
      <w:r w:rsidRPr="00933D2E">
        <w:rPr>
          <w:rFonts w:asciiTheme="minorBidi" w:eastAsia="David Libre" w:hAnsiTheme="minorBidi" w:cstheme="minorBidi"/>
        </w:rPr>
        <w:t>Opponent impact factor</w:t>
      </w:r>
      <w:r w:rsidRPr="00933D2E">
        <w:rPr>
          <w:rFonts w:asciiTheme="minorBidi" w:eastAsia="David Libre" w:hAnsiTheme="minorBidi" w:cstheme="minorBidi"/>
          <w:rtl/>
        </w:rPr>
        <w:t xml:space="preserve"> – מדד לגודל השפעה שיש לשחקן אחד על שאר השחקים שמתמודדים מולו. ערכו של מדד זה נקבע על ידי חישוב מספר המצבים במשחק שמוגדרים כ</w:t>
      </w:r>
      <w:r w:rsidRPr="00933D2E">
        <w:rPr>
          <w:rFonts w:asciiTheme="minorBidi" w:eastAsia="David Libre" w:hAnsiTheme="minorBidi" w:cstheme="minorBidi"/>
        </w:rPr>
        <w:t>InfluentialStates-</w:t>
      </w:r>
      <w:r w:rsidRPr="00933D2E">
        <w:rPr>
          <w:rFonts w:asciiTheme="minorBidi" w:eastAsia="David Libre" w:hAnsiTheme="minorBidi" w:cstheme="minorBidi"/>
          <w:rtl/>
        </w:rPr>
        <w:t xml:space="preserve"> – כאלו שבהם פעולה של שחקן אחד משפיעה על ערך היוריסטיקה של שחקן אחר, חלקי כלל המצבים האפשריים. ניתן לראות כי בכל עומק של העץ, למשחק ריסק ערך </w:t>
      </w:r>
      <w:r w:rsidRPr="00933D2E">
        <w:rPr>
          <w:rFonts w:asciiTheme="minorBidi" w:eastAsia="David Libre" w:hAnsiTheme="minorBidi" w:cstheme="minorBidi"/>
        </w:rPr>
        <w:t>Opponent impact</w:t>
      </w:r>
      <w:r w:rsidRPr="00933D2E">
        <w:rPr>
          <w:rFonts w:asciiTheme="minorBidi" w:eastAsia="David Libre" w:hAnsiTheme="minorBidi" w:cstheme="minorBidi"/>
          <w:rtl/>
        </w:rPr>
        <w:t xml:space="preserve"> גבוה משמעותית משל לבבות.</w:t>
      </w:r>
    </w:p>
    <w:p w14:paraId="22A29BC3"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 לסיכום, מסיקים החוקרים שאלגוריתם החדש מנצח יותר מצבים מהאלגוריתמים המוכרים שמולם נמדד, ומשיג תוצאות טובות יותר ככל שערך ה</w:t>
      </w:r>
      <w:r w:rsidRPr="00933D2E">
        <w:rPr>
          <w:rFonts w:asciiTheme="minorBidi" w:eastAsia="David Libre" w:hAnsiTheme="minorBidi" w:cstheme="minorBidi"/>
        </w:rPr>
        <w:t>Opponent impact factor</w:t>
      </w:r>
      <w:r w:rsidRPr="00933D2E">
        <w:rPr>
          <w:rFonts w:asciiTheme="minorBidi" w:eastAsia="David Libre" w:hAnsiTheme="minorBidi" w:cstheme="minorBidi"/>
          <w:rtl/>
        </w:rPr>
        <w:t xml:space="preserve"> של המשחק גבוה יותר. בבואנו לבחור אלגוריתם המבצע חיפוש אופטימלי במטרה לבצע על בסיסו חיפוש תת-אופטימלי חסום, חשוב שניקח בחשבון את תוצאות מחקר זה שכן האלגוריתם המשולב מציג תוצאות טובות אל מול האלגוריתמים המוכרים, שכן מנצל את ההנחות שמבוצעות במסגרתם בשלבים המתאימים במשחק.</w:t>
      </w:r>
    </w:p>
    <w:p w14:paraId="533E4488"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בטרם נחליט באילו טכניקות נרצה להשתמש, נרצה לבחון חלופות לטכניקות מבוססות </w:t>
      </w:r>
      <w:r w:rsidRPr="00933D2E">
        <w:rPr>
          <w:rFonts w:asciiTheme="minorBidi" w:eastAsia="David Libre" w:hAnsiTheme="minorBidi" w:cstheme="minorBidi"/>
        </w:rPr>
        <w:t>αβ</w:t>
      </w:r>
      <w:r w:rsidRPr="00933D2E">
        <w:rPr>
          <w:rFonts w:asciiTheme="minorBidi" w:eastAsia="David Libre" w:hAnsiTheme="minorBidi" w:cstheme="minorBidi"/>
          <w:rtl/>
        </w:rPr>
        <w:t xml:space="preserve">. דוגמה לכך ניתן לראות בסקירה של </w:t>
      </w:r>
      <w:r w:rsidRPr="00933D2E">
        <w:rPr>
          <w:rFonts w:asciiTheme="minorBidi" w:eastAsia="David Libre" w:hAnsiTheme="minorBidi" w:cstheme="minorBidi"/>
        </w:rPr>
        <w:t>Plaat</w:t>
      </w:r>
      <w:r w:rsidRPr="00933D2E">
        <w:rPr>
          <w:rFonts w:asciiTheme="minorBidi" w:eastAsia="David Libre" w:hAnsiTheme="minorBidi" w:cstheme="minorBidi"/>
          <w:rtl/>
        </w:rPr>
        <w:t xml:space="preserve"> (1996), המשווה בין אלגוריתמים מסוג </w:t>
      </w:r>
      <w:r w:rsidRPr="00933D2E">
        <w:rPr>
          <w:rFonts w:asciiTheme="minorBidi" w:eastAsia="David Libre" w:hAnsiTheme="minorBidi" w:cstheme="minorBidi"/>
        </w:rPr>
        <w:t>Depth-First</w:t>
      </w:r>
      <w:r w:rsidRPr="00933D2E">
        <w:rPr>
          <w:rFonts w:asciiTheme="minorBidi" w:eastAsia="David Libre" w:hAnsiTheme="minorBidi" w:cstheme="minorBidi"/>
          <w:rtl/>
        </w:rPr>
        <w:t xml:space="preserve"> לאלגוריתמים מסוג </w:t>
      </w:r>
      <w:r w:rsidRPr="00933D2E">
        <w:rPr>
          <w:rFonts w:asciiTheme="minorBidi" w:eastAsia="David Libre" w:hAnsiTheme="minorBidi" w:cstheme="minorBidi"/>
        </w:rPr>
        <w:t>Best-First</w:t>
      </w:r>
      <w:r w:rsidRPr="00933D2E">
        <w:rPr>
          <w:rFonts w:asciiTheme="minorBidi" w:eastAsia="David Libre" w:hAnsiTheme="minorBidi" w:cstheme="minorBidi"/>
          <w:rtl/>
        </w:rPr>
        <w:t>.</w:t>
      </w:r>
    </w:p>
    <w:p w14:paraId="16D7F432"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lastRenderedPageBreak/>
        <w:t>אלגוריתמי ה</w:t>
      </w:r>
      <w:r w:rsidRPr="00933D2E">
        <w:rPr>
          <w:rFonts w:asciiTheme="minorBidi" w:eastAsia="David Libre" w:hAnsiTheme="minorBidi" w:cstheme="minorBidi"/>
        </w:rPr>
        <w:t>Depth-First</w:t>
      </w:r>
      <w:r w:rsidRPr="00933D2E">
        <w:rPr>
          <w:rFonts w:asciiTheme="minorBidi" w:eastAsia="David Libre" w:hAnsiTheme="minorBidi" w:cstheme="minorBidi"/>
          <w:rtl/>
        </w:rPr>
        <w:t xml:space="preserve"> ובראשם אלגוריתם </w:t>
      </w:r>
      <w:r w:rsidRPr="00933D2E">
        <w:rPr>
          <w:rFonts w:asciiTheme="minorBidi" w:eastAsia="David Libre" w:hAnsiTheme="minorBidi" w:cstheme="minorBidi"/>
        </w:rPr>
        <w:t>αβ</w:t>
      </w:r>
      <w:r w:rsidRPr="00933D2E">
        <w:rPr>
          <w:rFonts w:asciiTheme="minorBidi" w:eastAsia="David Libre" w:hAnsiTheme="minorBidi" w:cstheme="minorBidi"/>
          <w:rtl/>
        </w:rPr>
        <w:t xml:space="preserve"> נמצאים בשימוש נרחב יותר מאשר פתרונות מבוססי </w:t>
      </w:r>
      <w:r w:rsidRPr="00933D2E">
        <w:rPr>
          <w:rFonts w:asciiTheme="minorBidi" w:eastAsia="David Libre" w:hAnsiTheme="minorBidi" w:cstheme="minorBidi"/>
        </w:rPr>
        <w:t>Best-First</w:t>
      </w:r>
      <w:r w:rsidRPr="00933D2E">
        <w:rPr>
          <w:rFonts w:asciiTheme="minorBidi" w:eastAsia="David Libre" w:hAnsiTheme="minorBidi" w:cstheme="minorBidi"/>
          <w:rtl/>
        </w:rPr>
        <w:t>, ובראשם כאלו שעושים שימוש ב</w:t>
      </w:r>
      <w:r w:rsidRPr="00933D2E">
        <w:rPr>
          <w:rFonts w:asciiTheme="minorBidi" w:eastAsia="David Libre" w:hAnsiTheme="minorBidi" w:cstheme="minorBidi"/>
        </w:rPr>
        <w:t>Transportation tables</w:t>
      </w:r>
      <w:r w:rsidRPr="00933D2E">
        <w:rPr>
          <w:rFonts w:asciiTheme="minorBidi" w:eastAsia="David Libre" w:hAnsiTheme="minorBidi" w:cstheme="minorBidi"/>
          <w:rtl/>
        </w:rPr>
        <w:t xml:space="preserve"> ו</w:t>
      </w:r>
      <w:r w:rsidRPr="00933D2E">
        <w:rPr>
          <w:rFonts w:asciiTheme="minorBidi" w:eastAsia="David Libre" w:hAnsiTheme="minorBidi" w:cstheme="minorBidi"/>
        </w:rPr>
        <w:t>Iterative deepening</w:t>
      </w:r>
      <w:r w:rsidRPr="00933D2E">
        <w:rPr>
          <w:rFonts w:asciiTheme="minorBidi" w:eastAsia="David Libre" w:hAnsiTheme="minorBidi" w:cstheme="minorBidi"/>
          <w:rtl/>
        </w:rPr>
        <w:t xml:space="preserve">. מחקרים קודמים הראו כי אלגוריתמי </w:t>
      </w:r>
      <w:r w:rsidRPr="00933D2E">
        <w:rPr>
          <w:rFonts w:asciiTheme="minorBidi" w:eastAsia="David Libre" w:hAnsiTheme="minorBidi" w:cstheme="minorBidi"/>
        </w:rPr>
        <w:t>Best-First</w:t>
      </w:r>
      <w:r w:rsidRPr="00933D2E">
        <w:rPr>
          <w:rFonts w:asciiTheme="minorBidi" w:eastAsia="David Libre" w:hAnsiTheme="minorBidi" w:cstheme="minorBidi"/>
          <w:rtl/>
        </w:rPr>
        <w:t xml:space="preserve"> בעלי פוטנציאל לבצע חיפושים יותר יעילים, דוגמת </w:t>
      </w:r>
      <w:r w:rsidRPr="00933D2E">
        <w:rPr>
          <w:rFonts w:asciiTheme="minorBidi" w:eastAsia="David Libre" w:hAnsiTheme="minorBidi" w:cstheme="minorBidi"/>
        </w:rPr>
        <w:t>SSS*</w:t>
      </w:r>
      <w:r w:rsidRPr="00933D2E">
        <w:rPr>
          <w:rFonts w:asciiTheme="minorBidi" w:eastAsia="David Libre" w:hAnsiTheme="minorBidi" w:cstheme="minorBidi"/>
          <w:rtl/>
        </w:rPr>
        <w:t xml:space="preserve"> המפתח באופן כמעט מוחלט עצים קטנים יותר, אך היותם סבוכים יותר והצורך שלהם בהקצאות זיכרון נרחבות הופכים אותם לשמישים פחות.</w:t>
      </w:r>
    </w:p>
    <w:p w14:paraId="75BFCD05"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החוקרים מצאו כי ניתן לנסח מחדש את אלגוריתם </w:t>
      </w:r>
      <w:r w:rsidRPr="00933D2E">
        <w:rPr>
          <w:rFonts w:asciiTheme="minorBidi" w:eastAsia="David Libre" w:hAnsiTheme="minorBidi" w:cstheme="minorBidi"/>
        </w:rPr>
        <w:t>SSS*</w:t>
      </w:r>
      <w:r w:rsidRPr="00933D2E">
        <w:rPr>
          <w:rFonts w:asciiTheme="minorBidi" w:eastAsia="David Libre" w:hAnsiTheme="minorBidi" w:cstheme="minorBidi"/>
          <w:rtl/>
        </w:rPr>
        <w:t xml:space="preserve"> כמקרה פרטי של אלגוריתם </w:t>
      </w:r>
      <w:r w:rsidRPr="00933D2E">
        <w:rPr>
          <w:rFonts w:asciiTheme="minorBidi" w:eastAsia="David Libre" w:hAnsiTheme="minorBidi" w:cstheme="minorBidi"/>
        </w:rPr>
        <w:t>Depth-First</w:t>
      </w:r>
      <w:r w:rsidRPr="00933D2E">
        <w:rPr>
          <w:rFonts w:asciiTheme="minorBidi" w:eastAsia="David Libre" w:hAnsiTheme="minorBidi" w:cstheme="minorBidi"/>
          <w:rtl/>
        </w:rPr>
        <w:t xml:space="preserve"> גנרי, ובמחקרים שביצעו זאת מצאו כי תחת ניסוח זה האלגוריתם צורך את אותה הכמות זיכרון כמו </w:t>
      </w:r>
      <w:r w:rsidRPr="00933D2E">
        <w:rPr>
          <w:rFonts w:asciiTheme="minorBidi" w:eastAsia="David Libre" w:hAnsiTheme="minorBidi" w:cstheme="minorBidi"/>
        </w:rPr>
        <w:t>αβ</w:t>
      </w:r>
      <w:r w:rsidRPr="00933D2E">
        <w:rPr>
          <w:rFonts w:asciiTheme="minorBidi" w:eastAsia="David Libre" w:hAnsiTheme="minorBidi" w:cstheme="minorBidi"/>
          <w:rtl/>
        </w:rPr>
        <w:t xml:space="preserve">, אך תחת הגדרות זיכרון זהות יעילותו אינה גבוהה יותר באופן ניכר וכבר היום קיימים אלגוריתמים מבוססי </w:t>
      </w:r>
      <w:r w:rsidRPr="00933D2E">
        <w:rPr>
          <w:rFonts w:asciiTheme="minorBidi" w:eastAsia="David Libre" w:hAnsiTheme="minorBidi" w:cstheme="minorBidi"/>
        </w:rPr>
        <w:t>αβ</w:t>
      </w:r>
      <w:r w:rsidRPr="00933D2E">
        <w:rPr>
          <w:rFonts w:asciiTheme="minorBidi" w:eastAsia="David Libre" w:hAnsiTheme="minorBidi" w:cstheme="minorBidi"/>
          <w:rtl/>
        </w:rPr>
        <w:t xml:space="preserve"> דוגמת </w:t>
      </w:r>
      <w:r w:rsidRPr="00933D2E">
        <w:rPr>
          <w:rFonts w:asciiTheme="minorBidi" w:eastAsia="David Libre" w:hAnsiTheme="minorBidi" w:cstheme="minorBidi"/>
        </w:rPr>
        <w:t>NegaScout</w:t>
      </w:r>
      <w:r w:rsidRPr="00933D2E">
        <w:rPr>
          <w:rFonts w:asciiTheme="minorBidi" w:eastAsia="David Libre" w:hAnsiTheme="minorBidi" w:cstheme="minorBidi"/>
          <w:rtl/>
        </w:rPr>
        <w:t xml:space="preserve"> המציגים ביצועים טובים יותר. </w:t>
      </w:r>
    </w:p>
    <w:p w14:paraId="5A29351F"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עוד מצאו החוקרים שתחת אותו אלגוריתם גנרי ניתן לבצע שיטות חיפוש מוכרות אחרות דוגמת </w:t>
      </w:r>
      <w:r w:rsidRPr="00933D2E">
        <w:rPr>
          <w:rFonts w:asciiTheme="minorBidi" w:eastAsia="David Libre" w:hAnsiTheme="minorBidi" w:cstheme="minorBidi"/>
        </w:rPr>
        <w:t>C*</w:t>
      </w:r>
      <w:r w:rsidRPr="00933D2E">
        <w:rPr>
          <w:rFonts w:asciiTheme="minorBidi" w:eastAsia="David Libre" w:hAnsiTheme="minorBidi" w:cstheme="minorBidi"/>
          <w:rtl/>
        </w:rPr>
        <w:t xml:space="preserve"> ו</w:t>
      </w:r>
      <w:r w:rsidRPr="00933D2E">
        <w:rPr>
          <w:rFonts w:asciiTheme="minorBidi" w:eastAsia="David Libre" w:hAnsiTheme="minorBidi" w:cstheme="minorBidi"/>
        </w:rPr>
        <w:t>DUAL*</w:t>
      </w:r>
      <w:r w:rsidRPr="00933D2E">
        <w:rPr>
          <w:rFonts w:asciiTheme="minorBidi" w:eastAsia="David Libre" w:hAnsiTheme="minorBidi" w:cstheme="minorBidi"/>
          <w:rtl/>
        </w:rPr>
        <w:t xml:space="preserve"> מאחר וגם הן מהוות מקרה פרטי שלו. המשותף לאלגוריתמים אלו הוא האופציה להמירם לאלגוריתמי </w:t>
      </w:r>
      <w:r w:rsidRPr="00933D2E">
        <w:rPr>
          <w:rFonts w:asciiTheme="minorBidi" w:eastAsia="David Libre" w:hAnsiTheme="minorBidi" w:cstheme="minorBidi"/>
        </w:rPr>
        <w:t>Null window</w:t>
      </w:r>
      <w:r w:rsidRPr="00933D2E">
        <w:rPr>
          <w:rFonts w:asciiTheme="minorBidi" w:eastAsia="David Libre" w:hAnsiTheme="minorBidi" w:cstheme="minorBidi"/>
          <w:rtl/>
        </w:rPr>
        <w:t xml:space="preserve"> בהם החלון בו נעשה שימוש באלגוריתמי </w:t>
      </w:r>
      <w:r w:rsidRPr="00933D2E">
        <w:rPr>
          <w:rFonts w:asciiTheme="minorBidi" w:eastAsia="David Libre" w:hAnsiTheme="minorBidi" w:cstheme="minorBidi"/>
        </w:rPr>
        <w:t>αβ</w:t>
      </w:r>
      <w:r w:rsidRPr="00933D2E">
        <w:rPr>
          <w:rFonts w:asciiTheme="minorBidi" w:eastAsia="David Libre" w:hAnsiTheme="minorBidi" w:cstheme="minorBidi"/>
          <w:rtl/>
        </w:rPr>
        <w:t xml:space="preserve"> הוא מינימאלי וגודלו שווה ל1, תחת הגדרה זו מתאפשר גיזום של יותר צמתים לאורך החיפוש. על מנת להתמודד עם צרכי הזיכרון האלגוריתם מבצע שימוש ב</w:t>
      </w:r>
      <w:r w:rsidRPr="00933D2E">
        <w:rPr>
          <w:rFonts w:asciiTheme="minorBidi" w:eastAsia="David Libre" w:hAnsiTheme="minorBidi" w:cstheme="minorBidi"/>
        </w:rPr>
        <w:t>transposition table</w:t>
      </w:r>
      <w:r w:rsidRPr="00933D2E">
        <w:rPr>
          <w:rFonts w:asciiTheme="minorBidi" w:eastAsia="David Libre" w:hAnsiTheme="minorBidi" w:cstheme="minorBidi"/>
          <w:rtl/>
        </w:rPr>
        <w:t xml:space="preserve"> – טבלאות המרכזות מידע על מהלכים שנאסף בקריאות קודמות לאלגוריתם בחיפוש זה (בקודקודים קודמים) ובכך נחסכים חישובים חוזרים של מידע.</w:t>
      </w:r>
    </w:p>
    <w:p w14:paraId="79E7CD49"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האלגוריתם הגנרי מנוסח בצורה כזו שמבצע קריאות </w:t>
      </w:r>
      <w:r w:rsidRPr="00933D2E">
        <w:rPr>
          <w:rFonts w:asciiTheme="minorBidi" w:eastAsia="David Libre" w:hAnsiTheme="minorBidi" w:cstheme="minorBidi"/>
        </w:rPr>
        <w:t>αβ</w:t>
      </w:r>
      <w:r w:rsidRPr="00933D2E">
        <w:rPr>
          <w:rFonts w:asciiTheme="minorBidi" w:eastAsia="David Libre" w:hAnsiTheme="minorBidi" w:cstheme="minorBidi"/>
          <w:rtl/>
        </w:rPr>
        <w:t xml:space="preserve"> ומעמיק איטרטיבית עד שמגיע לערך המינימקס, ולמעשה ניתן לבצע באמצעותו חיפושים השקולים לחלוטין לחיפושים אחרים - יש להחליף רק את הערך שמתקבל באתחול. חיפוש שקול ל</w:t>
      </w:r>
      <w:r w:rsidRPr="00933D2E">
        <w:rPr>
          <w:rFonts w:asciiTheme="minorBidi" w:eastAsia="David Libre" w:hAnsiTheme="minorBidi" w:cstheme="minorBidi"/>
        </w:rPr>
        <w:t>SSS*</w:t>
      </w:r>
      <w:r w:rsidRPr="00933D2E">
        <w:rPr>
          <w:rFonts w:asciiTheme="minorBidi" w:eastAsia="David Libre" w:hAnsiTheme="minorBidi" w:cstheme="minorBidi"/>
          <w:rtl/>
        </w:rPr>
        <w:t xml:space="preserve"> (</w:t>
      </w:r>
      <w:r w:rsidRPr="00933D2E">
        <w:rPr>
          <w:rFonts w:asciiTheme="minorBidi" w:eastAsia="David Libre" w:hAnsiTheme="minorBidi" w:cstheme="minorBidi"/>
        </w:rPr>
        <w:t>AB-SSS*</w:t>
      </w:r>
      <w:r w:rsidRPr="00933D2E">
        <w:rPr>
          <w:rFonts w:asciiTheme="minorBidi" w:eastAsia="David Libre" w:hAnsiTheme="minorBidi" w:cstheme="minorBidi"/>
          <w:rtl/>
        </w:rPr>
        <w:t>)</w:t>
      </w:r>
      <w:r w:rsidRPr="00933D2E">
        <w:rPr>
          <w:rFonts w:asciiTheme="minorBidi" w:eastAsia="David Libre" w:hAnsiTheme="minorBidi" w:cstheme="minorBidi"/>
        </w:rPr>
        <w:t xml:space="preserve"> </w:t>
      </w:r>
      <w:r w:rsidRPr="00933D2E">
        <w:rPr>
          <w:rFonts w:asciiTheme="minorBidi" w:eastAsia="David Libre" w:hAnsiTheme="minorBidi" w:cstheme="minorBidi"/>
          <w:rtl/>
        </w:rPr>
        <w:t>נשיג על ידי אתחול ב</w:t>
      </w:r>
      <w:r w:rsidRPr="00933D2E">
        <w:rPr>
          <w:rFonts w:asciiTheme="minorBidi" w:eastAsia="David Libre" w:hAnsiTheme="minorBidi" w:cstheme="minorBidi"/>
        </w:rPr>
        <w:t>+∞</w:t>
      </w:r>
      <w:r w:rsidRPr="00933D2E">
        <w:rPr>
          <w:rFonts w:asciiTheme="minorBidi" w:eastAsia="David Libre" w:hAnsiTheme="minorBidi" w:cstheme="minorBidi"/>
          <w:rtl/>
        </w:rPr>
        <w:t>, חיפוש שקול ל</w:t>
      </w:r>
      <w:r w:rsidRPr="00933D2E">
        <w:rPr>
          <w:rFonts w:asciiTheme="minorBidi" w:eastAsia="David Libre" w:hAnsiTheme="minorBidi" w:cstheme="minorBidi"/>
        </w:rPr>
        <w:t>DUAL*</w:t>
      </w:r>
      <w:r w:rsidRPr="00933D2E">
        <w:rPr>
          <w:rFonts w:asciiTheme="minorBidi" w:eastAsia="David Libre" w:hAnsiTheme="minorBidi" w:cstheme="minorBidi"/>
          <w:rtl/>
        </w:rPr>
        <w:t xml:space="preserve"> (</w:t>
      </w:r>
      <w:r w:rsidRPr="00933D2E">
        <w:rPr>
          <w:rFonts w:asciiTheme="minorBidi" w:eastAsia="David Libre" w:hAnsiTheme="minorBidi" w:cstheme="minorBidi"/>
        </w:rPr>
        <w:t>AB-DUAL*</w:t>
      </w:r>
      <w:r w:rsidRPr="00933D2E">
        <w:rPr>
          <w:rFonts w:asciiTheme="minorBidi" w:eastAsia="David Libre" w:hAnsiTheme="minorBidi" w:cstheme="minorBidi"/>
          <w:rtl/>
        </w:rPr>
        <w:t>) נשיג על ידי אתחול ב</w:t>
      </w:r>
      <w:r w:rsidRPr="00933D2E">
        <w:rPr>
          <w:rFonts w:asciiTheme="minorBidi" w:eastAsia="David Libre" w:hAnsiTheme="minorBidi" w:cstheme="minorBidi"/>
        </w:rPr>
        <w:t>-∞</w:t>
      </w:r>
      <w:r w:rsidRPr="00933D2E">
        <w:rPr>
          <w:rFonts w:asciiTheme="minorBidi" w:eastAsia="David Libre" w:hAnsiTheme="minorBidi" w:cstheme="minorBidi"/>
          <w:rtl/>
        </w:rPr>
        <w:t xml:space="preserve">. החוקרים מציעים במאמר קונפיגרציה חדשה בשם </w:t>
      </w:r>
      <w:r w:rsidRPr="00933D2E">
        <w:rPr>
          <w:rFonts w:asciiTheme="minorBidi" w:eastAsia="David Libre" w:hAnsiTheme="minorBidi" w:cstheme="minorBidi"/>
        </w:rPr>
        <w:t>MTD(f)</w:t>
      </w:r>
      <w:r w:rsidRPr="00933D2E">
        <w:rPr>
          <w:rFonts w:asciiTheme="minorBidi" w:eastAsia="David Libre" w:hAnsiTheme="minorBidi" w:cstheme="minorBidi"/>
          <w:rtl/>
        </w:rPr>
        <w:t xml:space="preserve"> לאלגוריתם זה שלטענתם משיגה תוצאות טובות יותר משאר האלגוריתמים שהוזכרו קודם. </w:t>
      </w:r>
      <w:r w:rsidRPr="00933D2E">
        <w:rPr>
          <w:rFonts w:asciiTheme="minorBidi" w:eastAsia="David Libre" w:hAnsiTheme="minorBidi" w:cstheme="minorBidi"/>
        </w:rPr>
        <w:t>MTD(f)</w:t>
      </w:r>
      <w:r w:rsidRPr="00933D2E">
        <w:rPr>
          <w:rFonts w:asciiTheme="minorBidi" w:eastAsia="David Libre" w:hAnsiTheme="minorBidi" w:cstheme="minorBidi"/>
          <w:rtl/>
        </w:rPr>
        <w:t xml:space="preserve"> הוא שימוש באותו האלגוריתם הגנרי על ידי אתחול כל איטרציה על פי תוצאת האיטרציה הקודמת ובכך מצפים החוקרים להקטנה משמעותית של מספר הקריאות עד להתכנסות לערך המינימקס.</w:t>
      </w:r>
    </w:p>
    <w:p w14:paraId="4CBB605B"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החוקרים השוו בין ביצועי האלגוריתמים </w:t>
      </w:r>
      <w:r w:rsidRPr="00933D2E">
        <w:rPr>
          <w:rFonts w:asciiTheme="minorBidi" w:eastAsia="David Libre" w:hAnsiTheme="minorBidi" w:cstheme="minorBidi"/>
        </w:rPr>
        <w:t>Alpha-Beta</w:t>
      </w:r>
      <w:r w:rsidRPr="00933D2E">
        <w:rPr>
          <w:rFonts w:asciiTheme="minorBidi" w:eastAsia="David Libre" w:hAnsiTheme="minorBidi" w:cstheme="minorBidi"/>
          <w:rtl/>
        </w:rPr>
        <w:t xml:space="preserve">, </w:t>
      </w:r>
      <w:r w:rsidRPr="00933D2E">
        <w:rPr>
          <w:rFonts w:asciiTheme="minorBidi" w:eastAsia="David Libre" w:hAnsiTheme="minorBidi" w:cstheme="minorBidi"/>
        </w:rPr>
        <w:t>NegaScout</w:t>
      </w:r>
      <w:r w:rsidRPr="00933D2E">
        <w:rPr>
          <w:rFonts w:asciiTheme="minorBidi" w:eastAsia="David Libre" w:hAnsiTheme="minorBidi" w:cstheme="minorBidi"/>
          <w:rtl/>
        </w:rPr>
        <w:t xml:space="preserve">, </w:t>
      </w:r>
      <w:r w:rsidRPr="00933D2E">
        <w:rPr>
          <w:rFonts w:asciiTheme="minorBidi" w:eastAsia="David Libre" w:hAnsiTheme="minorBidi" w:cstheme="minorBidi"/>
        </w:rPr>
        <w:t>AB-SSS*</w:t>
      </w:r>
      <w:r w:rsidRPr="00933D2E">
        <w:rPr>
          <w:rFonts w:asciiTheme="minorBidi" w:eastAsia="David Libre" w:hAnsiTheme="minorBidi" w:cstheme="minorBidi"/>
          <w:rtl/>
        </w:rPr>
        <w:t xml:space="preserve">, </w:t>
      </w:r>
      <w:r w:rsidRPr="00933D2E">
        <w:rPr>
          <w:rFonts w:asciiTheme="minorBidi" w:eastAsia="David Libre" w:hAnsiTheme="minorBidi" w:cstheme="minorBidi"/>
        </w:rPr>
        <w:t>AB-DUAL*</w:t>
      </w:r>
      <w:r w:rsidRPr="00933D2E">
        <w:rPr>
          <w:rFonts w:asciiTheme="minorBidi" w:eastAsia="David Libre" w:hAnsiTheme="minorBidi" w:cstheme="minorBidi"/>
          <w:rtl/>
        </w:rPr>
        <w:t>, ו</w:t>
      </w:r>
      <w:r w:rsidRPr="00933D2E">
        <w:rPr>
          <w:rFonts w:asciiTheme="minorBidi" w:eastAsia="David Libre" w:hAnsiTheme="minorBidi" w:cstheme="minorBidi"/>
        </w:rPr>
        <w:t>MTD(f)</w:t>
      </w:r>
      <w:r w:rsidRPr="00933D2E">
        <w:rPr>
          <w:rFonts w:asciiTheme="minorBidi" w:eastAsia="David Libre" w:hAnsiTheme="minorBidi" w:cstheme="minorBidi"/>
          <w:rtl/>
        </w:rPr>
        <w:t xml:space="preserve"> כאשר שיחקו שחמט, אוטלו ודמקה, על בסיס כמות העלים שפיתחו וסך הצמתים הכולל שפיתחו. על פי התוצאות </w:t>
      </w:r>
      <w:r w:rsidRPr="00933D2E">
        <w:rPr>
          <w:rFonts w:asciiTheme="minorBidi" w:eastAsia="David Libre" w:hAnsiTheme="minorBidi" w:cstheme="minorBidi"/>
        </w:rPr>
        <w:t>MTD(f)</w:t>
      </w:r>
      <w:r w:rsidRPr="00933D2E">
        <w:rPr>
          <w:rFonts w:asciiTheme="minorBidi" w:eastAsia="David Libre" w:hAnsiTheme="minorBidi" w:cstheme="minorBidi"/>
          <w:rtl/>
        </w:rPr>
        <w:t xml:space="preserve"> מפתח משמעותית פחות עלים משאר האלגוריתמים ואחריו בסדר </w:t>
      </w:r>
      <w:r w:rsidRPr="00933D2E">
        <w:rPr>
          <w:rFonts w:asciiTheme="minorBidi" w:eastAsia="David Libre" w:hAnsiTheme="minorBidi" w:cstheme="minorBidi"/>
        </w:rPr>
        <w:t>SSS*</w:t>
      </w:r>
      <w:r w:rsidRPr="00933D2E">
        <w:rPr>
          <w:rFonts w:asciiTheme="minorBidi" w:eastAsia="David Libre" w:hAnsiTheme="minorBidi" w:cstheme="minorBidi"/>
          <w:rtl/>
        </w:rPr>
        <w:t xml:space="preserve">, </w:t>
      </w:r>
      <w:r w:rsidRPr="00933D2E">
        <w:rPr>
          <w:rFonts w:asciiTheme="minorBidi" w:eastAsia="David Libre" w:hAnsiTheme="minorBidi" w:cstheme="minorBidi"/>
        </w:rPr>
        <w:t>DUAL*</w:t>
      </w:r>
      <w:r w:rsidRPr="00933D2E">
        <w:rPr>
          <w:rFonts w:asciiTheme="minorBidi" w:eastAsia="David Libre" w:hAnsiTheme="minorBidi" w:cstheme="minorBidi"/>
          <w:rtl/>
        </w:rPr>
        <w:t xml:space="preserve">, </w:t>
      </w:r>
      <w:r w:rsidRPr="00933D2E">
        <w:rPr>
          <w:rFonts w:asciiTheme="minorBidi" w:eastAsia="David Libre" w:hAnsiTheme="minorBidi" w:cstheme="minorBidi"/>
        </w:rPr>
        <w:t>NegaScout</w:t>
      </w:r>
      <w:r w:rsidRPr="00933D2E">
        <w:rPr>
          <w:rFonts w:asciiTheme="minorBidi" w:eastAsia="David Libre" w:hAnsiTheme="minorBidi" w:cstheme="minorBidi"/>
          <w:rtl/>
        </w:rPr>
        <w:t xml:space="preserve"> ולבסוף </w:t>
      </w:r>
      <w:r w:rsidRPr="00933D2E">
        <w:rPr>
          <w:rFonts w:asciiTheme="minorBidi" w:eastAsia="David Libre" w:hAnsiTheme="minorBidi" w:cstheme="minorBidi"/>
        </w:rPr>
        <w:t>Alpha-Beta</w:t>
      </w:r>
      <w:r w:rsidRPr="00933D2E">
        <w:rPr>
          <w:rFonts w:asciiTheme="minorBidi" w:eastAsia="David Libre" w:hAnsiTheme="minorBidi" w:cstheme="minorBidi"/>
          <w:rtl/>
        </w:rPr>
        <w:t xml:space="preserve">. בהשוואה על פי מספר הצמתים הכולל </w:t>
      </w:r>
      <w:r w:rsidRPr="00933D2E">
        <w:rPr>
          <w:rFonts w:asciiTheme="minorBidi" w:eastAsia="David Libre" w:hAnsiTheme="minorBidi" w:cstheme="minorBidi"/>
        </w:rPr>
        <w:t>MTD(f)</w:t>
      </w:r>
      <w:r w:rsidRPr="00933D2E">
        <w:rPr>
          <w:rFonts w:asciiTheme="minorBidi" w:eastAsia="David Libre" w:hAnsiTheme="minorBidi" w:cstheme="minorBidi"/>
          <w:rtl/>
        </w:rPr>
        <w:br/>
        <w:t xml:space="preserve">מפתח את מספר הצמתים הקטן ביותר, אחריו </w:t>
      </w:r>
      <w:r w:rsidRPr="00933D2E">
        <w:rPr>
          <w:rFonts w:asciiTheme="minorBidi" w:eastAsia="David Libre" w:hAnsiTheme="minorBidi" w:cstheme="minorBidi"/>
        </w:rPr>
        <w:t>NegaScout</w:t>
      </w:r>
      <w:r w:rsidRPr="00933D2E">
        <w:rPr>
          <w:rFonts w:asciiTheme="minorBidi" w:eastAsia="David Libre" w:hAnsiTheme="minorBidi" w:cstheme="minorBidi"/>
          <w:rtl/>
        </w:rPr>
        <w:t xml:space="preserve">, </w:t>
      </w:r>
      <w:r w:rsidRPr="00933D2E">
        <w:rPr>
          <w:rFonts w:asciiTheme="minorBidi" w:eastAsia="David Libre" w:hAnsiTheme="minorBidi" w:cstheme="minorBidi"/>
        </w:rPr>
        <w:t>Alpha-Beta</w:t>
      </w:r>
      <w:r w:rsidRPr="00933D2E">
        <w:rPr>
          <w:rFonts w:asciiTheme="minorBidi" w:eastAsia="David Libre" w:hAnsiTheme="minorBidi" w:cstheme="minorBidi"/>
          <w:rtl/>
        </w:rPr>
        <w:t xml:space="preserve">, </w:t>
      </w:r>
      <w:r w:rsidRPr="00933D2E">
        <w:rPr>
          <w:rFonts w:asciiTheme="minorBidi" w:eastAsia="David Libre" w:hAnsiTheme="minorBidi" w:cstheme="minorBidi"/>
        </w:rPr>
        <w:t>DUAL*</w:t>
      </w:r>
      <w:r w:rsidRPr="00933D2E">
        <w:rPr>
          <w:rFonts w:asciiTheme="minorBidi" w:eastAsia="David Libre" w:hAnsiTheme="minorBidi" w:cstheme="minorBidi"/>
          <w:rtl/>
        </w:rPr>
        <w:t xml:space="preserve"> ולבסוף </w:t>
      </w:r>
      <w:r w:rsidRPr="00933D2E">
        <w:rPr>
          <w:rFonts w:asciiTheme="minorBidi" w:eastAsia="David Libre" w:hAnsiTheme="minorBidi" w:cstheme="minorBidi"/>
        </w:rPr>
        <w:t>SSS*</w:t>
      </w:r>
      <w:r w:rsidRPr="00933D2E">
        <w:rPr>
          <w:rFonts w:asciiTheme="minorBidi" w:eastAsia="David Libre" w:hAnsiTheme="minorBidi" w:cstheme="minorBidi"/>
          <w:rtl/>
        </w:rPr>
        <w:t xml:space="preserve">. כאשר החוקרים ביצעו השוואה בין </w:t>
      </w:r>
      <w:r w:rsidRPr="00933D2E">
        <w:rPr>
          <w:rFonts w:asciiTheme="minorBidi" w:eastAsia="David Libre" w:hAnsiTheme="minorBidi" w:cstheme="minorBidi"/>
        </w:rPr>
        <w:t>MTD(f)</w:t>
      </w:r>
      <w:r w:rsidRPr="00933D2E">
        <w:rPr>
          <w:rFonts w:asciiTheme="minorBidi" w:eastAsia="David Libre" w:hAnsiTheme="minorBidi" w:cstheme="minorBidi"/>
          <w:rtl/>
        </w:rPr>
        <w:t xml:space="preserve"> ל</w:t>
      </w:r>
      <w:r w:rsidRPr="00933D2E">
        <w:rPr>
          <w:rFonts w:asciiTheme="minorBidi" w:eastAsia="David Libre" w:hAnsiTheme="minorBidi" w:cstheme="minorBidi"/>
        </w:rPr>
        <w:t>NegaScout</w:t>
      </w:r>
      <w:r w:rsidRPr="00933D2E">
        <w:rPr>
          <w:rFonts w:asciiTheme="minorBidi" w:eastAsia="David Libre" w:hAnsiTheme="minorBidi" w:cstheme="minorBidi"/>
          <w:rtl/>
        </w:rPr>
        <w:t xml:space="preserve"> על בסיס זמן עיבוד ומספר עלים הם מצאו כי </w:t>
      </w:r>
      <w:r w:rsidRPr="00933D2E">
        <w:rPr>
          <w:rFonts w:asciiTheme="minorBidi" w:eastAsia="David Libre" w:hAnsiTheme="minorBidi" w:cstheme="minorBidi"/>
        </w:rPr>
        <w:t>MTD(f)</w:t>
      </w:r>
      <w:r w:rsidRPr="00933D2E">
        <w:rPr>
          <w:rFonts w:asciiTheme="minorBidi" w:eastAsia="David Libre" w:hAnsiTheme="minorBidi" w:cstheme="minorBidi"/>
          <w:rtl/>
        </w:rPr>
        <w:t xml:space="preserve"> מציג שיפור של כ10% בשני המדדים. </w:t>
      </w:r>
    </w:p>
    <w:p w14:paraId="4B6C6032"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 xml:space="preserve">מסקנות החוקרים הן שאלגוריתם </w:t>
      </w:r>
      <w:r w:rsidRPr="00933D2E">
        <w:rPr>
          <w:rFonts w:asciiTheme="minorBidi" w:eastAsia="David Libre" w:hAnsiTheme="minorBidi" w:cstheme="minorBidi"/>
        </w:rPr>
        <w:t>NegaScout</w:t>
      </w:r>
      <w:r w:rsidRPr="00933D2E">
        <w:rPr>
          <w:rFonts w:asciiTheme="minorBidi" w:eastAsia="David Libre" w:hAnsiTheme="minorBidi" w:cstheme="minorBidi"/>
          <w:rtl/>
        </w:rPr>
        <w:t xml:space="preserve"> מציג יכולות טובות מאלגוריתם </w:t>
      </w:r>
      <w:r w:rsidRPr="00933D2E">
        <w:rPr>
          <w:rFonts w:asciiTheme="minorBidi" w:eastAsia="David Libre" w:hAnsiTheme="minorBidi" w:cstheme="minorBidi"/>
        </w:rPr>
        <w:t>αβ</w:t>
      </w:r>
      <w:r w:rsidRPr="00933D2E">
        <w:rPr>
          <w:rFonts w:asciiTheme="minorBidi" w:eastAsia="David Libre" w:hAnsiTheme="minorBidi" w:cstheme="minorBidi"/>
          <w:rtl/>
        </w:rPr>
        <w:t xml:space="preserve"> המשמש מקור להשוואות רבות, אך אלגוריתם </w:t>
      </w:r>
      <w:r w:rsidRPr="00933D2E">
        <w:rPr>
          <w:rFonts w:asciiTheme="minorBidi" w:eastAsia="David Libre" w:hAnsiTheme="minorBidi" w:cstheme="minorBidi"/>
        </w:rPr>
        <w:t>MTD(f)</w:t>
      </w:r>
      <w:r w:rsidRPr="00933D2E">
        <w:rPr>
          <w:rFonts w:asciiTheme="minorBidi" w:eastAsia="David Libre" w:hAnsiTheme="minorBidi" w:cstheme="minorBidi"/>
          <w:rtl/>
        </w:rPr>
        <w:t xml:space="preserve"> מציג את התוצאות הטובות ביותר בכל המדדים שנבדקו. החוקרים מצאו בנוסף שייעילותו של אלגוריתם ה</w:t>
      </w:r>
      <w:r w:rsidRPr="00933D2E">
        <w:rPr>
          <w:rFonts w:asciiTheme="minorBidi" w:eastAsia="David Libre" w:hAnsiTheme="minorBidi" w:cstheme="minorBidi"/>
        </w:rPr>
        <w:t>SSS*</w:t>
      </w:r>
      <w:r w:rsidRPr="00933D2E">
        <w:rPr>
          <w:rFonts w:asciiTheme="minorBidi" w:eastAsia="David Libre" w:hAnsiTheme="minorBidi" w:cstheme="minorBidi"/>
          <w:rtl/>
        </w:rPr>
        <w:t xml:space="preserve"> ביחס לאלגוריתם </w:t>
      </w:r>
      <w:r w:rsidRPr="00933D2E">
        <w:rPr>
          <w:rFonts w:asciiTheme="minorBidi" w:eastAsia="David Libre" w:hAnsiTheme="minorBidi" w:cstheme="minorBidi"/>
        </w:rPr>
        <w:t>Alpha-Beta</w:t>
      </w:r>
      <w:r w:rsidRPr="00933D2E">
        <w:rPr>
          <w:rFonts w:asciiTheme="minorBidi" w:eastAsia="David Libre" w:hAnsiTheme="minorBidi" w:cstheme="minorBidi"/>
          <w:rtl/>
        </w:rPr>
        <w:t xml:space="preserve"> אינה מובהקת, ש</w:t>
      </w:r>
      <w:r w:rsidRPr="00933D2E">
        <w:rPr>
          <w:rFonts w:asciiTheme="minorBidi" w:eastAsia="David Libre" w:hAnsiTheme="minorBidi" w:cstheme="minorBidi"/>
        </w:rPr>
        <w:t xml:space="preserve"> MTD(f)</w:t>
      </w:r>
      <w:r w:rsidRPr="00933D2E">
        <w:rPr>
          <w:rFonts w:asciiTheme="minorBidi" w:eastAsia="David Libre" w:hAnsiTheme="minorBidi" w:cstheme="minorBidi"/>
          <w:rtl/>
        </w:rPr>
        <w:t>משיג תוצאות טובות ממנו ועל כן אינם חושבים שיש להמשיך במחקר בעניינו.</w:t>
      </w:r>
    </w:p>
    <w:p w14:paraId="17B32F8A"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לסיכום, המאמר מציג טכניקה גנרית לביצוע שיטות חיפוש מתקדמות  - הן מסוג</w:t>
      </w:r>
      <w:r w:rsidRPr="00933D2E">
        <w:rPr>
          <w:rFonts w:asciiTheme="minorBidi" w:eastAsia="David Libre" w:hAnsiTheme="minorBidi" w:cstheme="minorBidi"/>
        </w:rPr>
        <w:t xml:space="preserve">Depth-First </w:t>
      </w:r>
      <w:r w:rsidRPr="00933D2E">
        <w:rPr>
          <w:rFonts w:asciiTheme="minorBidi" w:eastAsia="David Libre" w:hAnsiTheme="minorBidi" w:cstheme="minorBidi"/>
          <w:rtl/>
        </w:rPr>
        <w:t xml:space="preserve"> והן מסוג </w:t>
      </w:r>
      <w:r w:rsidRPr="00933D2E">
        <w:rPr>
          <w:rFonts w:asciiTheme="minorBidi" w:eastAsia="David Libre" w:hAnsiTheme="minorBidi" w:cstheme="minorBidi"/>
        </w:rPr>
        <w:t>Best-First</w:t>
      </w:r>
      <w:r w:rsidRPr="00933D2E">
        <w:rPr>
          <w:rFonts w:asciiTheme="minorBidi" w:eastAsia="David Libre" w:hAnsiTheme="minorBidi" w:cstheme="minorBidi"/>
          <w:rtl/>
        </w:rPr>
        <w:t xml:space="preserve">, על ידי שילוב טכניקות נפוצות להתמודדות עם צרכי זיכרון – על ידי חיפוש בשיטת </w:t>
      </w:r>
      <w:r w:rsidRPr="00933D2E">
        <w:rPr>
          <w:rFonts w:asciiTheme="minorBidi" w:eastAsia="David Libre" w:hAnsiTheme="minorBidi" w:cstheme="minorBidi"/>
        </w:rPr>
        <w:t>Iterative Deepening</w:t>
      </w:r>
      <w:r w:rsidRPr="00933D2E">
        <w:rPr>
          <w:rFonts w:asciiTheme="minorBidi" w:eastAsia="David Libre" w:hAnsiTheme="minorBidi" w:cstheme="minorBidi"/>
          <w:rtl/>
        </w:rPr>
        <w:t xml:space="preserve"> ושימוש מאגרי מידע כמו </w:t>
      </w:r>
      <w:r w:rsidRPr="00933D2E">
        <w:rPr>
          <w:rFonts w:asciiTheme="minorBidi" w:eastAsia="David Libre" w:hAnsiTheme="minorBidi" w:cstheme="minorBidi"/>
        </w:rPr>
        <w:t>Transposition tables</w:t>
      </w:r>
      <w:r w:rsidRPr="00933D2E">
        <w:rPr>
          <w:rFonts w:asciiTheme="minorBidi" w:eastAsia="David Libre" w:hAnsiTheme="minorBidi" w:cstheme="minorBidi"/>
          <w:rtl/>
        </w:rPr>
        <w:t xml:space="preserve"> נוכל להשיג חיפושים יעילים יותר.</w:t>
      </w:r>
    </w:p>
    <w:p w14:paraId="50337EA6" w14:textId="77777777" w:rsidR="00555A46" w:rsidRPr="00933D2E" w:rsidRDefault="00555A46" w:rsidP="00467434">
      <w:pPr>
        <w:spacing w:line="240" w:lineRule="auto"/>
        <w:ind w:firstLine="360"/>
        <w:jc w:val="left"/>
        <w:rPr>
          <w:rFonts w:asciiTheme="minorBidi" w:eastAsia="David Libre" w:hAnsiTheme="minorBidi" w:cstheme="minorBidi"/>
        </w:rPr>
      </w:pPr>
      <w:r w:rsidRPr="00933D2E">
        <w:rPr>
          <w:rFonts w:asciiTheme="minorBidi" w:eastAsia="David Libre" w:hAnsiTheme="minorBidi" w:cstheme="minorBidi"/>
          <w:rtl/>
        </w:rPr>
        <w:t xml:space="preserve">סוג נוסף של אלגוריתמים מסוג </w:t>
      </w:r>
      <w:r w:rsidRPr="00933D2E">
        <w:rPr>
          <w:rFonts w:asciiTheme="minorBidi" w:eastAsia="David Libre" w:hAnsiTheme="minorBidi" w:cstheme="minorBidi"/>
        </w:rPr>
        <w:t>Best-First</w:t>
      </w:r>
      <w:r w:rsidRPr="00933D2E">
        <w:rPr>
          <w:rFonts w:asciiTheme="minorBidi" w:eastAsia="David Libre" w:hAnsiTheme="minorBidi" w:cstheme="minorBidi"/>
          <w:rtl/>
        </w:rPr>
        <w:t xml:space="preserve"> הוא אלגוריתמי </w:t>
      </w:r>
      <w:r w:rsidRPr="00933D2E">
        <w:rPr>
          <w:rFonts w:asciiTheme="minorBidi" w:eastAsia="David Libre" w:hAnsiTheme="minorBidi" w:cstheme="minorBidi"/>
        </w:rPr>
        <w:t>Proof-Number Search (PN)</w:t>
      </w:r>
      <w:r w:rsidRPr="00933D2E">
        <w:rPr>
          <w:rFonts w:asciiTheme="minorBidi" w:eastAsia="David Libre" w:hAnsiTheme="minorBidi" w:cstheme="minorBidi"/>
          <w:rtl/>
        </w:rPr>
        <w:t xml:space="preserve"> אותם סקרו </w:t>
      </w:r>
      <w:r w:rsidRPr="00933D2E">
        <w:rPr>
          <w:rFonts w:asciiTheme="minorBidi" w:eastAsia="David Libre" w:hAnsiTheme="minorBidi" w:cstheme="minorBidi"/>
        </w:rPr>
        <w:t>Herik and Winands</w:t>
      </w:r>
      <w:r w:rsidRPr="00933D2E">
        <w:rPr>
          <w:rFonts w:asciiTheme="minorBidi" w:eastAsia="David Libre" w:hAnsiTheme="minorBidi" w:cstheme="minorBidi"/>
          <w:rtl/>
        </w:rPr>
        <w:t xml:space="preserve"> (2008) במטרה לבצע השוואה בינהם לבין אלגוריתם </w:t>
      </w:r>
      <w:r w:rsidRPr="00933D2E">
        <w:rPr>
          <w:rFonts w:asciiTheme="minorBidi" w:eastAsia="David Libre" w:hAnsiTheme="minorBidi" w:cstheme="minorBidi"/>
        </w:rPr>
        <w:t>αβ</w:t>
      </w:r>
      <w:r w:rsidRPr="00933D2E">
        <w:rPr>
          <w:rFonts w:asciiTheme="minorBidi" w:eastAsia="David Libre" w:hAnsiTheme="minorBidi" w:cstheme="minorBidi"/>
          <w:rtl/>
        </w:rPr>
        <w:t xml:space="preserve"> הנמצא בשימוש ברוב המערכות המבצעות חיפוש בעץ משחק, תוך ביקורת על יכולות אלגוריתם ה</w:t>
      </w:r>
      <w:r w:rsidRPr="00933D2E">
        <w:rPr>
          <w:rFonts w:asciiTheme="minorBidi" w:eastAsia="David Libre" w:hAnsiTheme="minorBidi" w:cstheme="minorBidi"/>
        </w:rPr>
        <w:t>αβ</w:t>
      </w:r>
      <w:r w:rsidRPr="00933D2E">
        <w:rPr>
          <w:rFonts w:asciiTheme="minorBidi" w:eastAsia="David Libre" w:hAnsiTheme="minorBidi" w:cstheme="minorBidi"/>
          <w:rtl/>
        </w:rPr>
        <w:t xml:space="preserve"> ב</w:t>
      </w:r>
      <w:r w:rsidRPr="00933D2E">
        <w:rPr>
          <w:rFonts w:asciiTheme="minorBidi" w:eastAsia="David Libre" w:hAnsiTheme="minorBidi" w:cstheme="minorBidi"/>
        </w:rPr>
        <w:t xml:space="preserve">End-Game </w:t>
      </w:r>
      <w:r w:rsidRPr="00933D2E">
        <w:rPr>
          <w:rFonts w:asciiTheme="minorBidi" w:eastAsia="David Libre" w:hAnsiTheme="minorBidi" w:cstheme="minorBidi"/>
          <w:rtl/>
        </w:rPr>
        <w:t xml:space="preserve">  </w:t>
      </w:r>
      <w:r w:rsidRPr="00933D2E">
        <w:rPr>
          <w:rFonts w:asciiTheme="minorBidi" w:eastAsia="David Libre" w:hAnsiTheme="minorBidi" w:cstheme="minorBidi"/>
        </w:rPr>
        <w:t>Positions</w:t>
      </w:r>
      <w:r w:rsidRPr="00933D2E">
        <w:rPr>
          <w:rFonts w:asciiTheme="minorBidi" w:eastAsia="David Libre" w:hAnsiTheme="minorBidi" w:cstheme="minorBidi"/>
          <w:rtl/>
        </w:rPr>
        <w:t xml:space="preserve"> - הבעיה עליה קבוצת אלגוריתמי ה</w:t>
      </w:r>
      <w:r w:rsidRPr="00933D2E">
        <w:rPr>
          <w:rFonts w:asciiTheme="minorBidi" w:eastAsia="David Libre" w:hAnsiTheme="minorBidi" w:cstheme="minorBidi"/>
        </w:rPr>
        <w:t>PN</w:t>
      </w:r>
      <w:r w:rsidRPr="00933D2E">
        <w:rPr>
          <w:rFonts w:asciiTheme="minorBidi" w:eastAsia="David Libre" w:hAnsiTheme="minorBidi" w:cstheme="minorBidi"/>
          <w:rtl/>
        </w:rPr>
        <w:t xml:space="preserve"> באים להתגבר.</w:t>
      </w:r>
    </w:p>
    <w:p w14:paraId="628E8503"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Pr>
        <w:t>PN</w:t>
      </w:r>
      <w:r w:rsidRPr="00933D2E">
        <w:rPr>
          <w:rFonts w:asciiTheme="minorBidi" w:eastAsia="David Libre" w:hAnsiTheme="minorBidi" w:cstheme="minorBidi"/>
          <w:rtl/>
        </w:rPr>
        <w:t>- אלגוריתם הנועד לחיפוש ערכים בעצי משחק, ומטרתו היא הוכחת ערך השורש כ</w:t>
      </w:r>
      <w:r w:rsidRPr="00933D2E">
        <w:rPr>
          <w:rFonts w:asciiTheme="minorBidi" w:eastAsia="David Libre" w:hAnsiTheme="minorBidi" w:cstheme="minorBidi"/>
        </w:rPr>
        <w:t>true</w:t>
      </w:r>
      <w:r w:rsidRPr="00933D2E">
        <w:rPr>
          <w:rFonts w:asciiTheme="minorBidi" w:eastAsia="David Libre" w:hAnsiTheme="minorBidi" w:cstheme="minorBidi"/>
          <w:rtl/>
        </w:rPr>
        <w:t xml:space="preserve"> (לעץ ישנם 3 ערכים אפשריים - </w:t>
      </w:r>
      <w:r w:rsidRPr="00933D2E">
        <w:rPr>
          <w:rFonts w:asciiTheme="minorBidi" w:eastAsia="David Libre" w:hAnsiTheme="minorBidi" w:cstheme="minorBidi"/>
        </w:rPr>
        <w:t>true</w:t>
      </w:r>
      <w:r w:rsidRPr="00933D2E">
        <w:rPr>
          <w:rFonts w:asciiTheme="minorBidi" w:eastAsia="David Libre" w:hAnsiTheme="minorBidi" w:cstheme="minorBidi"/>
          <w:rtl/>
        </w:rPr>
        <w:t xml:space="preserve"> המסמל ניצחון,  </w:t>
      </w:r>
      <w:r w:rsidRPr="00933D2E">
        <w:rPr>
          <w:rFonts w:asciiTheme="minorBidi" w:eastAsia="David Libre" w:hAnsiTheme="minorBidi" w:cstheme="minorBidi"/>
        </w:rPr>
        <w:t>false</w:t>
      </w:r>
      <w:r w:rsidRPr="00933D2E">
        <w:rPr>
          <w:rFonts w:asciiTheme="minorBidi" w:eastAsia="David Libre" w:hAnsiTheme="minorBidi" w:cstheme="minorBidi"/>
          <w:rtl/>
        </w:rPr>
        <w:t xml:space="preserve"> המסמל הפסד או תיקו, </w:t>
      </w:r>
      <w:r w:rsidRPr="00933D2E">
        <w:rPr>
          <w:rFonts w:asciiTheme="minorBidi" w:eastAsia="David Libre" w:hAnsiTheme="minorBidi" w:cstheme="minorBidi"/>
        </w:rPr>
        <w:t>unknown</w:t>
      </w:r>
      <w:r w:rsidRPr="00933D2E">
        <w:rPr>
          <w:rFonts w:asciiTheme="minorBidi" w:eastAsia="David Libre" w:hAnsiTheme="minorBidi" w:cstheme="minorBidi"/>
          <w:rtl/>
        </w:rPr>
        <w:t xml:space="preserve"> אם לא ידוע). העץ מתואר כבעל קודקודי </w:t>
      </w:r>
      <w:r w:rsidRPr="00933D2E">
        <w:rPr>
          <w:rFonts w:asciiTheme="minorBidi" w:eastAsia="David Libre" w:hAnsiTheme="minorBidi" w:cstheme="minorBidi"/>
        </w:rPr>
        <w:t>AND/OR</w:t>
      </w:r>
      <w:r w:rsidRPr="00933D2E">
        <w:rPr>
          <w:rFonts w:asciiTheme="minorBidi" w:eastAsia="David Libre" w:hAnsiTheme="minorBidi" w:cstheme="minorBidi"/>
          <w:rtl/>
        </w:rPr>
        <w:t xml:space="preserve">, שלכל אחד מהם שני ערכים </w:t>
      </w:r>
      <w:r w:rsidRPr="00933D2E">
        <w:rPr>
          <w:rFonts w:asciiTheme="minorBidi" w:eastAsia="David Libre" w:hAnsiTheme="minorBidi" w:cstheme="minorBidi"/>
        </w:rPr>
        <w:t>pn</w:t>
      </w:r>
      <w:r w:rsidRPr="00933D2E">
        <w:rPr>
          <w:rFonts w:asciiTheme="minorBidi" w:eastAsia="David Libre" w:hAnsiTheme="minorBidi" w:cstheme="minorBidi"/>
          <w:rtl/>
        </w:rPr>
        <w:t xml:space="preserve"> ו </w:t>
      </w:r>
      <w:r w:rsidRPr="00933D2E">
        <w:rPr>
          <w:rFonts w:asciiTheme="minorBidi" w:eastAsia="David Libre" w:hAnsiTheme="minorBidi" w:cstheme="minorBidi"/>
        </w:rPr>
        <w:t xml:space="preserve"> dpn</w:t>
      </w:r>
      <w:r w:rsidRPr="00933D2E">
        <w:rPr>
          <w:rFonts w:asciiTheme="minorBidi" w:eastAsia="David Libre" w:hAnsiTheme="minorBidi" w:cstheme="minorBidi"/>
          <w:rtl/>
        </w:rPr>
        <w:t xml:space="preserve">(ערכים המייצגים את המספר המינימלי של קודקודים אותם צריך להוכיח בכדי להוכיח את הקודקוד הנוכחי או להפריכו בהתאמה). ערכיהם של </w:t>
      </w:r>
      <w:r w:rsidRPr="00933D2E">
        <w:rPr>
          <w:rFonts w:asciiTheme="minorBidi" w:eastAsia="David Libre" w:hAnsiTheme="minorBidi" w:cstheme="minorBidi"/>
        </w:rPr>
        <w:t>pn, dpn</w:t>
      </w:r>
      <w:r w:rsidRPr="00933D2E">
        <w:rPr>
          <w:rFonts w:asciiTheme="minorBidi" w:eastAsia="David Libre" w:hAnsiTheme="minorBidi" w:cstheme="minorBidi"/>
          <w:rtl/>
        </w:rPr>
        <w:t xml:space="preserve"> נקבעים בהתאם לערכים של </w:t>
      </w:r>
      <w:r w:rsidRPr="00933D2E">
        <w:rPr>
          <w:rFonts w:asciiTheme="minorBidi" w:eastAsia="David Libre" w:hAnsiTheme="minorBidi" w:cstheme="minorBidi"/>
          <w:rtl/>
        </w:rPr>
        <w:lastRenderedPageBreak/>
        <w:t>ילדיהם ובהתאם לסוג הקודקוד (</w:t>
      </w:r>
      <w:r w:rsidRPr="00933D2E">
        <w:rPr>
          <w:rFonts w:asciiTheme="minorBidi" w:eastAsia="David Libre" w:hAnsiTheme="minorBidi" w:cstheme="minorBidi"/>
        </w:rPr>
        <w:t>AND/OR</w:t>
      </w:r>
      <w:r w:rsidRPr="00933D2E">
        <w:rPr>
          <w:rFonts w:asciiTheme="minorBidi" w:eastAsia="David Libre" w:hAnsiTheme="minorBidi" w:cstheme="minorBidi"/>
          <w:rtl/>
        </w:rPr>
        <w:t xml:space="preserve">). האלגוריתם בוחר את הקודקוד הבא לפיתוח על פי מבנה העץ (כמות הילדים לכל קודקוד פנימי) והערכים בעלים, ומבצע חיפוש עבור "הקודקוד המוכיח ביותר", דבר הדורש ממנו זיכרון רב וקיימים מקרים בהם האלגוריתם קורס מעקבות מגבלת זיכרון הנובעת מכך שכאלגוריתם </w:t>
      </w:r>
      <w:r w:rsidRPr="00933D2E">
        <w:rPr>
          <w:rFonts w:asciiTheme="minorBidi" w:eastAsia="David Libre" w:hAnsiTheme="minorBidi" w:cstheme="minorBidi"/>
        </w:rPr>
        <w:t>Best-First</w:t>
      </w:r>
      <w:r w:rsidRPr="00933D2E">
        <w:rPr>
          <w:rFonts w:asciiTheme="minorBidi" w:eastAsia="David Libre" w:hAnsiTheme="minorBidi" w:cstheme="minorBidi"/>
          <w:rtl/>
        </w:rPr>
        <w:t xml:space="preserve"> הוא נדרש לשמור את כל העץ. על כן פותחו האלגוריתמים </w:t>
      </w:r>
      <m:oMath>
        <m:sSup>
          <m:sSupPr>
            <m:ctrlPr>
              <w:rPr>
                <w:rFonts w:ascii="Cambria Math" w:eastAsia="Cambria Math" w:hAnsi="Cambria Math" w:cstheme="minorBidi"/>
              </w:rPr>
            </m:ctrlPr>
          </m:sSupPr>
          <m:e>
            <m:sSup>
              <m:sSupPr>
                <m:ctrlPr>
                  <w:rPr>
                    <w:rFonts w:ascii="Cambria Math" w:eastAsia="Cambria Math" w:hAnsi="Cambria Math" w:cstheme="minorBidi"/>
                  </w:rPr>
                </m:ctrlPr>
              </m:sSupPr>
              <m:e>
                <m:r>
                  <w:rPr>
                    <w:rFonts w:ascii="Cambria Math" w:eastAsia="Cambria Math" w:hAnsi="Cambria Math" w:cstheme="minorBidi"/>
                  </w:rPr>
                  <m:t>PN</m:t>
                </m:r>
              </m:e>
              <m:sup>
                <m:r>
                  <m:rPr>
                    <m:sty m:val="p"/>
                  </m:rPr>
                  <w:rPr>
                    <w:rFonts w:ascii="Cambria Math" w:eastAsia="Cambria Math" w:hAnsi="Cambria Math" w:cstheme="minorBidi"/>
                  </w:rPr>
                  <m:t>2</m:t>
                </m:r>
              </m:sup>
            </m:sSup>
            <m:r>
              <m:rPr>
                <m:sty m:val="p"/>
              </m:rPr>
              <w:rPr>
                <w:rFonts w:ascii="Cambria Math" w:eastAsia="Cambria Math" w:hAnsi="Cambria Math" w:cstheme="minorBidi"/>
              </w:rPr>
              <m:t>,</m:t>
            </m:r>
            <m:r>
              <w:rPr>
                <w:rFonts w:ascii="Cambria Math" w:eastAsia="Cambria Math" w:hAnsi="Cambria Math" w:cstheme="minorBidi"/>
              </w:rPr>
              <m:t>PN</m:t>
            </m:r>
          </m:e>
          <m:sup>
            <m:r>
              <m:rPr>
                <m:sty m:val="p"/>
              </m:rPr>
              <w:rPr>
                <w:rFonts w:ascii="Cambria Math" w:eastAsia="Cambria Math" w:hAnsi="Cambria Math" w:cstheme="minorBidi"/>
              </w:rPr>
              <m:t>*</m:t>
            </m:r>
          </m:sup>
        </m:sSup>
        <m:r>
          <m:rPr>
            <m:sty m:val="p"/>
          </m:rPr>
          <w:rPr>
            <w:rFonts w:ascii="Cambria Math" w:eastAsia="Cambria Math" w:hAnsi="Cambria Math" w:cstheme="minorBidi"/>
          </w:rPr>
          <m:t>,</m:t>
        </m:r>
        <m:r>
          <w:rPr>
            <w:rFonts w:ascii="Cambria Math" w:eastAsia="Cambria Math" w:hAnsi="Cambria Math" w:cstheme="minorBidi"/>
          </w:rPr>
          <m:t>PDS</m:t>
        </m:r>
        <m:r>
          <m:rPr>
            <m:sty m:val="p"/>
          </m:rPr>
          <w:rPr>
            <w:rFonts w:ascii="Cambria Math" w:eastAsia="Cambria Math" w:hAnsi="Cambria Math" w:cstheme="minorBidi"/>
          </w:rPr>
          <m:t>,</m:t>
        </m:r>
        <m:r>
          <w:rPr>
            <w:rFonts w:ascii="Cambria Math" w:eastAsia="Cambria Math" w:hAnsi="Cambria Math" w:cstheme="minorBidi"/>
          </w:rPr>
          <m:t>df</m:t>
        </m:r>
        <m:r>
          <m:rPr>
            <m:sty m:val="p"/>
          </m:rPr>
          <w:rPr>
            <w:rFonts w:ascii="Cambria Math" w:eastAsia="Cambria Math" w:hAnsi="Cambria Math" w:cstheme="minorBidi"/>
          </w:rPr>
          <m:t>-</m:t>
        </m:r>
        <m:r>
          <w:rPr>
            <w:rFonts w:ascii="Cambria Math" w:eastAsia="Cambria Math" w:hAnsi="Cambria Math" w:cstheme="minorBidi"/>
          </w:rPr>
          <m:t>pn</m:t>
        </m:r>
      </m:oMath>
      <w:r w:rsidRPr="00933D2E">
        <w:rPr>
          <w:rFonts w:asciiTheme="minorBidi" w:eastAsia="David Libre" w:hAnsiTheme="minorBidi" w:cstheme="minorBidi"/>
          <w:rtl/>
        </w:rPr>
        <w:t xml:space="preserve"> שמטרתם להתגבר על בעיה זו.</w:t>
      </w:r>
    </w:p>
    <w:p w14:paraId="1091B4B6" w14:textId="77777777" w:rsidR="00555A46" w:rsidRPr="00933D2E" w:rsidRDefault="00555A46" w:rsidP="00467434">
      <w:pPr>
        <w:spacing w:line="240" w:lineRule="auto"/>
        <w:ind w:firstLine="360"/>
        <w:jc w:val="left"/>
        <w:rPr>
          <w:rFonts w:asciiTheme="minorBidi" w:eastAsia="David Libre" w:hAnsiTheme="minorBidi" w:cstheme="minorBidi"/>
        </w:rPr>
      </w:pPr>
      <m:oMath>
        <m:sSup>
          <m:sSupPr>
            <m:ctrlPr>
              <w:rPr>
                <w:rFonts w:ascii="Cambria Math" w:eastAsia="Cambria Math" w:hAnsi="Cambria Math" w:cstheme="minorBidi"/>
              </w:rPr>
            </m:ctrlPr>
          </m:sSupPr>
          <m:e>
            <m:r>
              <w:rPr>
                <w:rFonts w:ascii="Cambria Math" w:eastAsia="Cambria Math" w:hAnsi="Cambria Math" w:cstheme="minorBidi"/>
              </w:rPr>
              <m:t>PN</m:t>
            </m:r>
          </m:e>
          <m:sup>
            <m:r>
              <m:rPr>
                <m:sty m:val="p"/>
              </m:rPr>
              <w:rPr>
                <w:rFonts w:ascii="Cambria Math" w:eastAsia="Cambria Math" w:hAnsi="Cambria Math" w:cstheme="minorBidi"/>
              </w:rPr>
              <m:t>2</m:t>
            </m:r>
          </m:sup>
        </m:sSup>
      </m:oMath>
      <w:r w:rsidRPr="00933D2E">
        <w:rPr>
          <w:rFonts w:asciiTheme="minorBidi" w:eastAsia="David Libre" w:hAnsiTheme="minorBidi" w:cstheme="minorBidi"/>
          <w:rtl/>
        </w:rPr>
        <w:t xml:space="preserve">- אלגוריתם שנועד להתמודד עם בעיית הזכרון של </w:t>
      </w:r>
      <w:r w:rsidRPr="00933D2E">
        <w:rPr>
          <w:rFonts w:asciiTheme="minorBidi" w:eastAsia="David Libre" w:hAnsiTheme="minorBidi" w:cstheme="minorBidi"/>
        </w:rPr>
        <w:t>PN</w:t>
      </w:r>
      <w:r w:rsidRPr="00933D2E">
        <w:rPr>
          <w:rFonts w:asciiTheme="minorBidi" w:eastAsia="David Libre" w:hAnsiTheme="minorBidi" w:cstheme="minorBidi"/>
          <w:rtl/>
        </w:rPr>
        <w:t xml:space="preserve">, אלגוריתם בעל שני שלבים– בשלב </w:t>
      </w:r>
      <m:oMath>
        <m:sSub>
          <m:sSubPr>
            <m:ctrlPr>
              <w:rPr>
                <w:rFonts w:ascii="Cambria Math" w:eastAsia="Cambria Math" w:hAnsi="Cambria Math" w:cstheme="minorBidi"/>
              </w:rPr>
            </m:ctrlPr>
          </m:sSubPr>
          <m:e>
            <m:r>
              <w:rPr>
                <w:rFonts w:ascii="Cambria Math" w:eastAsia="Cambria Math" w:hAnsi="Cambria Math" w:cstheme="minorBidi"/>
              </w:rPr>
              <m:t>PN</m:t>
            </m:r>
          </m:e>
          <m:sub>
            <m:r>
              <m:rPr>
                <m:sty m:val="p"/>
              </m:rPr>
              <w:rPr>
                <w:rFonts w:ascii="Cambria Math" w:eastAsia="Cambria Math" w:hAnsi="Cambria Math" w:cstheme="minorBidi"/>
              </w:rPr>
              <m:t>1</m:t>
            </m:r>
          </m:sub>
        </m:sSub>
      </m:oMath>
      <w:r w:rsidRPr="00933D2E">
        <w:rPr>
          <w:rFonts w:asciiTheme="minorBidi" w:eastAsia="David Libre" w:hAnsiTheme="minorBidi" w:cstheme="minorBidi"/>
          <w:rtl/>
        </w:rPr>
        <w:t xml:space="preserve"> מופעל </w:t>
      </w:r>
      <w:r w:rsidRPr="00933D2E">
        <w:rPr>
          <w:rFonts w:asciiTheme="minorBidi" w:eastAsia="David Libre" w:hAnsiTheme="minorBidi" w:cstheme="minorBidi"/>
        </w:rPr>
        <w:t>PN</w:t>
      </w:r>
      <w:r w:rsidRPr="00933D2E">
        <w:rPr>
          <w:rFonts w:asciiTheme="minorBidi" w:eastAsia="David Libre" w:hAnsiTheme="minorBidi" w:cstheme="minorBidi"/>
          <w:rtl/>
        </w:rPr>
        <w:t xml:space="preserve"> על שורש העץ, כאשר אלגוריתם </w:t>
      </w:r>
      <w:r w:rsidRPr="00933D2E">
        <w:rPr>
          <w:rFonts w:asciiTheme="minorBidi" w:eastAsia="David Libre" w:hAnsiTheme="minorBidi" w:cstheme="minorBidi"/>
        </w:rPr>
        <w:t>PN</w:t>
      </w:r>
      <w:r w:rsidRPr="00933D2E">
        <w:rPr>
          <w:rFonts w:asciiTheme="minorBidi" w:eastAsia="David Libre" w:hAnsiTheme="minorBidi" w:cstheme="minorBidi"/>
          <w:rtl/>
        </w:rPr>
        <w:t xml:space="preserve"> משתמש גם כפונקציית ההערכה של הבנים של השורש וזהו שלב </w:t>
      </w:r>
      <m:oMath>
        <m:sSub>
          <m:sSubPr>
            <m:ctrlPr>
              <w:rPr>
                <w:rFonts w:ascii="Cambria Math" w:eastAsia="Cambria Math" w:hAnsi="Cambria Math" w:cstheme="minorBidi"/>
              </w:rPr>
            </m:ctrlPr>
          </m:sSubPr>
          <m:e>
            <m:r>
              <m:rPr>
                <m:sty m:val="p"/>
              </m:rPr>
              <w:rPr>
                <w:rFonts w:ascii="Cambria Math" w:eastAsia="Cambria Math" w:hAnsi="Cambria Math" w:cstheme="minorBidi"/>
              </w:rPr>
              <m:t xml:space="preserve"> </m:t>
            </m:r>
            <m:r>
              <w:rPr>
                <w:rFonts w:ascii="Cambria Math" w:eastAsia="Cambria Math" w:hAnsi="Cambria Math" w:cstheme="minorBidi"/>
              </w:rPr>
              <m:t>PN</m:t>
            </m:r>
          </m:e>
          <m:sub>
            <m:r>
              <m:rPr>
                <m:sty m:val="p"/>
              </m:rPr>
              <w:rPr>
                <w:rFonts w:ascii="Cambria Math" w:eastAsia="Cambria Math" w:hAnsi="Cambria Math" w:cstheme="minorBidi"/>
              </w:rPr>
              <m:t>2</m:t>
            </m:r>
          </m:sub>
        </m:sSub>
      </m:oMath>
      <w:r w:rsidRPr="00933D2E">
        <w:rPr>
          <w:rFonts w:asciiTheme="minorBidi" w:eastAsia="David Libre" w:hAnsiTheme="minorBidi" w:cstheme="minorBidi"/>
          <w:rtl/>
        </w:rPr>
        <w:t>. בהערכת הבנים מוטלת מגבלת זיכרון כפונקציה של גודל העץ ב</w:t>
      </w:r>
      <m:oMath>
        <m:sSub>
          <m:sSubPr>
            <m:ctrlPr>
              <w:rPr>
                <w:rFonts w:ascii="Cambria Math" w:eastAsia="Cambria Math" w:hAnsi="Cambria Math" w:cstheme="minorBidi"/>
              </w:rPr>
            </m:ctrlPr>
          </m:sSubPr>
          <m:e>
            <m:r>
              <w:rPr>
                <w:rFonts w:ascii="Cambria Math" w:eastAsia="Cambria Math" w:hAnsi="Cambria Math" w:cstheme="minorBidi"/>
              </w:rPr>
              <m:t>PN</m:t>
            </m:r>
          </m:e>
          <m:sub>
            <m:r>
              <m:rPr>
                <m:sty m:val="p"/>
              </m:rPr>
              <w:rPr>
                <w:rFonts w:ascii="Cambria Math" w:eastAsia="Cambria Math" w:hAnsi="Cambria Math" w:cstheme="minorBidi"/>
              </w:rPr>
              <m:t>1</m:t>
            </m:r>
          </m:sub>
        </m:sSub>
      </m:oMath>
      <w:r w:rsidRPr="00933D2E">
        <w:rPr>
          <w:rFonts w:asciiTheme="minorBidi" w:eastAsia="David Libre" w:hAnsiTheme="minorBidi" w:cstheme="minorBidi"/>
        </w:rPr>
        <w:t>.</w:t>
      </w:r>
      <w:r w:rsidRPr="00933D2E">
        <w:rPr>
          <w:rFonts w:asciiTheme="minorBidi" w:eastAsia="David Libre" w:hAnsiTheme="minorBidi" w:cstheme="minorBidi"/>
          <w:rtl/>
        </w:rPr>
        <w:t xml:space="preserve"> כאשר מושגת מגבלת הזיכרון בשלב </w:t>
      </w:r>
      <m:oMath>
        <m:sSub>
          <m:sSubPr>
            <m:ctrlPr>
              <w:rPr>
                <w:rFonts w:ascii="Cambria Math" w:eastAsia="Cambria Math" w:hAnsi="Cambria Math" w:cstheme="minorBidi"/>
              </w:rPr>
            </m:ctrlPr>
          </m:sSubPr>
          <m:e>
            <m:r>
              <m:rPr>
                <m:sty m:val="p"/>
              </m:rPr>
              <w:rPr>
                <w:rFonts w:ascii="Cambria Math" w:eastAsia="Cambria Math" w:hAnsi="Cambria Math" w:cstheme="minorBidi"/>
              </w:rPr>
              <m:t xml:space="preserve"> </m:t>
            </m:r>
            <m:r>
              <w:rPr>
                <w:rFonts w:ascii="Cambria Math" w:eastAsia="Cambria Math" w:hAnsi="Cambria Math" w:cstheme="minorBidi"/>
              </w:rPr>
              <m:t>PN</m:t>
            </m:r>
          </m:e>
          <m:sub>
            <m:r>
              <m:rPr>
                <m:sty m:val="p"/>
              </m:rPr>
              <w:rPr>
                <w:rFonts w:ascii="Cambria Math" w:eastAsia="Cambria Math" w:hAnsi="Cambria Math" w:cstheme="minorBidi"/>
              </w:rPr>
              <m:t>2</m:t>
            </m:r>
          </m:sub>
        </m:sSub>
      </m:oMath>
      <w:r w:rsidRPr="00933D2E">
        <w:rPr>
          <w:rFonts w:asciiTheme="minorBidi" w:eastAsia="David Libre" w:hAnsiTheme="minorBidi" w:cstheme="minorBidi"/>
          <w:rtl/>
        </w:rPr>
        <w:t>ישמר המידע שהושג על הבנים של שורש כל אחד מתתי העצים ושאר המידע של תתי העצים ימחקו. הילדים של קודקוד השורש מ</w:t>
      </w:r>
      <m:oMath>
        <m:sSub>
          <m:sSubPr>
            <m:ctrlPr>
              <w:rPr>
                <w:rFonts w:ascii="Cambria Math" w:eastAsia="Cambria Math" w:hAnsi="Cambria Math" w:cstheme="minorBidi"/>
              </w:rPr>
            </m:ctrlPr>
          </m:sSubPr>
          <m:e>
            <m:r>
              <m:rPr>
                <m:sty m:val="p"/>
              </m:rPr>
              <w:rPr>
                <w:rFonts w:ascii="Cambria Math" w:eastAsia="Cambria Math" w:hAnsi="Cambria Math" w:cstheme="minorBidi"/>
              </w:rPr>
              <m:t xml:space="preserve"> </m:t>
            </m:r>
            <m:r>
              <w:rPr>
                <w:rFonts w:ascii="Cambria Math" w:eastAsia="Cambria Math" w:hAnsi="Cambria Math" w:cstheme="minorBidi"/>
              </w:rPr>
              <m:t>PN</m:t>
            </m:r>
          </m:e>
          <m:sub>
            <m:r>
              <m:rPr>
                <m:sty m:val="p"/>
              </m:rPr>
              <w:rPr>
                <w:rFonts w:ascii="Cambria Math" w:eastAsia="Cambria Math" w:hAnsi="Cambria Math" w:cstheme="minorBidi"/>
              </w:rPr>
              <m:t>2</m:t>
            </m:r>
          </m:sub>
        </m:sSub>
      </m:oMath>
      <w:r w:rsidRPr="00933D2E">
        <w:rPr>
          <w:rFonts w:asciiTheme="minorBidi" w:eastAsia="David Libre" w:hAnsiTheme="minorBidi" w:cstheme="minorBidi"/>
          <w:rtl/>
        </w:rPr>
        <w:t>לא מפותחים בהכרח אלא רק של הקודקוד ה</w:t>
      </w:r>
      <w:r w:rsidRPr="00933D2E">
        <w:rPr>
          <w:rFonts w:asciiTheme="minorBidi" w:eastAsia="David Libre" w:hAnsiTheme="minorBidi" w:cstheme="minorBidi"/>
        </w:rPr>
        <w:t>most proving</w:t>
      </w:r>
      <w:r w:rsidRPr="00933D2E">
        <w:rPr>
          <w:rFonts w:asciiTheme="minorBidi" w:eastAsia="David Libre" w:hAnsiTheme="minorBidi" w:cstheme="minorBidi"/>
          <w:rtl/>
        </w:rPr>
        <w:t xml:space="preserve"> ותהליך זה נקרא </w:t>
      </w:r>
      <w:r w:rsidRPr="00933D2E">
        <w:rPr>
          <w:rFonts w:asciiTheme="minorBidi" w:eastAsia="David Libre" w:hAnsiTheme="minorBidi" w:cstheme="minorBidi"/>
        </w:rPr>
        <w:t>Delayed evaluation</w:t>
      </w:r>
      <w:r w:rsidRPr="00933D2E">
        <w:rPr>
          <w:rFonts w:asciiTheme="minorBidi" w:eastAsia="David Libre" w:hAnsiTheme="minorBidi" w:cstheme="minorBidi"/>
          <w:rtl/>
        </w:rPr>
        <w:t xml:space="preserve">. </w:t>
      </w:r>
    </w:p>
    <w:p w14:paraId="40CE5DD1" w14:textId="77777777" w:rsidR="00555A46" w:rsidRPr="00933D2E" w:rsidRDefault="00555A46" w:rsidP="00467434">
      <w:pPr>
        <w:spacing w:line="240" w:lineRule="auto"/>
        <w:ind w:firstLine="360"/>
        <w:jc w:val="left"/>
        <w:rPr>
          <w:rFonts w:asciiTheme="minorBidi" w:eastAsia="David Libre" w:hAnsiTheme="minorBidi" w:cstheme="minorBidi"/>
        </w:rPr>
      </w:pPr>
      <m:oMath>
        <m:sSup>
          <m:sSupPr>
            <m:ctrlPr>
              <w:rPr>
                <w:rFonts w:ascii="Cambria Math" w:eastAsia="Cambria Math" w:hAnsi="Cambria Math" w:cstheme="minorBidi"/>
              </w:rPr>
            </m:ctrlPr>
          </m:sSupPr>
          <m:e>
            <m:r>
              <w:rPr>
                <w:rFonts w:ascii="Cambria Math" w:eastAsia="Cambria Math" w:hAnsi="Cambria Math" w:cstheme="minorBidi"/>
              </w:rPr>
              <m:t>PN</m:t>
            </m:r>
          </m:e>
          <m:sup>
            <m:r>
              <m:rPr>
                <m:sty m:val="p"/>
              </m:rPr>
              <w:rPr>
                <w:rFonts w:ascii="Cambria Math" w:eastAsia="Cambria Math" w:hAnsi="Cambria Math" w:cstheme="minorBidi"/>
              </w:rPr>
              <m:t>*</m:t>
            </m:r>
          </m:sup>
        </m:sSup>
      </m:oMath>
      <w:r w:rsidRPr="00933D2E">
        <w:rPr>
          <w:rFonts w:asciiTheme="minorBidi" w:eastAsia="David Libre" w:hAnsiTheme="minorBidi" w:cstheme="minorBidi"/>
          <w:rtl/>
        </w:rPr>
        <w:t xml:space="preserve"> -  אלגוריתם זה פותח בסיס הרעיון של (</w:t>
      </w:r>
      <w:r w:rsidRPr="00933D2E">
        <w:rPr>
          <w:rFonts w:asciiTheme="minorBidi" w:eastAsia="David Libre" w:hAnsiTheme="minorBidi" w:cstheme="minorBidi"/>
        </w:rPr>
        <w:t>MTD(f</w:t>
      </w:r>
      <w:r w:rsidRPr="00933D2E">
        <w:rPr>
          <w:rFonts w:asciiTheme="minorBidi" w:eastAsia="David Libre" w:hAnsiTheme="minorBidi" w:cstheme="minorBidi"/>
          <w:rtl/>
        </w:rPr>
        <w:t xml:space="preserve"> הממיר אלגוריתמי </w:t>
      </w:r>
      <w:r w:rsidRPr="00933D2E">
        <w:rPr>
          <w:rFonts w:asciiTheme="minorBidi" w:eastAsia="David Libre" w:hAnsiTheme="minorBidi" w:cstheme="minorBidi"/>
        </w:rPr>
        <w:t>best</w:t>
      </w:r>
      <w:r w:rsidRPr="00933D2E">
        <w:rPr>
          <w:rFonts w:asciiTheme="minorBidi" w:eastAsia="David Libre" w:hAnsiTheme="minorBidi" w:cstheme="minorBidi"/>
          <w:rtl/>
        </w:rPr>
        <w:t xml:space="preserve"> לתצורת </w:t>
      </w:r>
      <w:r w:rsidRPr="00933D2E">
        <w:rPr>
          <w:rFonts w:asciiTheme="minorBidi" w:eastAsia="David Libre" w:hAnsiTheme="minorBidi" w:cstheme="minorBidi"/>
        </w:rPr>
        <w:t>depth</w:t>
      </w:r>
      <w:r w:rsidRPr="00933D2E">
        <w:rPr>
          <w:rFonts w:asciiTheme="minorBidi" w:eastAsia="David Libre" w:hAnsiTheme="minorBidi" w:cstheme="minorBidi"/>
          <w:rtl/>
        </w:rPr>
        <w:t>, מוכיח את שקלותם ומבטל את התלות בזיכרון רב. זהו האלגוריתם האיטרטיבי המבצע חיפוש לעומק הראשון שמבצע שימוש ב</w:t>
      </w:r>
      <w:r w:rsidRPr="00933D2E">
        <w:rPr>
          <w:rFonts w:asciiTheme="minorBidi" w:eastAsia="David Libre" w:hAnsiTheme="minorBidi" w:cstheme="minorBidi"/>
        </w:rPr>
        <w:t>multiple-iterative deepening</w:t>
      </w:r>
      <w:r w:rsidRPr="00933D2E">
        <w:rPr>
          <w:rFonts w:asciiTheme="minorBidi" w:eastAsia="David Libre" w:hAnsiTheme="minorBidi" w:cstheme="minorBidi"/>
          <w:rtl/>
        </w:rPr>
        <w:t xml:space="preserve">, וממנו פותחו אלגוריתמים נוספים המתגברים על חוסר יעילותו במקרים בהם יש לבצע </w:t>
      </w:r>
      <w:r w:rsidRPr="00933D2E">
        <w:rPr>
          <w:rFonts w:asciiTheme="minorBidi" w:eastAsia="David Libre" w:hAnsiTheme="minorBidi" w:cstheme="minorBidi"/>
        </w:rPr>
        <w:t>disproof</w:t>
      </w:r>
      <w:r w:rsidRPr="00933D2E">
        <w:rPr>
          <w:rFonts w:asciiTheme="minorBidi" w:eastAsia="David Libre" w:hAnsiTheme="minorBidi" w:cstheme="minorBidi"/>
          <w:rtl/>
        </w:rPr>
        <w:t xml:space="preserve"> לעץ מאחר ומשתמש בערך </w:t>
      </w:r>
      <w:r w:rsidRPr="00933D2E">
        <w:rPr>
          <w:rFonts w:asciiTheme="minorBidi" w:eastAsia="David Libre" w:hAnsiTheme="minorBidi" w:cstheme="minorBidi"/>
        </w:rPr>
        <w:t>threshold</w:t>
      </w:r>
      <w:r w:rsidRPr="00933D2E">
        <w:rPr>
          <w:rFonts w:asciiTheme="minorBidi" w:eastAsia="David Libre" w:hAnsiTheme="minorBidi" w:cstheme="minorBidi"/>
          <w:rtl/>
        </w:rPr>
        <w:t xml:space="preserve"> בודד שמגביל את ערך ה</w:t>
      </w:r>
      <w:r w:rsidRPr="00933D2E">
        <w:rPr>
          <w:rFonts w:asciiTheme="minorBidi" w:eastAsia="David Libre" w:hAnsiTheme="minorBidi" w:cstheme="minorBidi"/>
        </w:rPr>
        <w:t>proof number</w:t>
      </w:r>
      <w:r w:rsidRPr="00933D2E">
        <w:rPr>
          <w:rFonts w:asciiTheme="minorBidi" w:eastAsia="David Libre" w:hAnsiTheme="minorBidi" w:cstheme="minorBidi"/>
          <w:rtl/>
        </w:rPr>
        <w:t xml:space="preserve"> אך לא את ערך ה</w:t>
      </w:r>
      <w:r w:rsidRPr="00933D2E">
        <w:rPr>
          <w:rFonts w:asciiTheme="minorBidi" w:eastAsia="David Libre" w:hAnsiTheme="minorBidi" w:cstheme="minorBidi"/>
        </w:rPr>
        <w:t>disproof number</w:t>
      </w:r>
      <w:r w:rsidRPr="00933D2E">
        <w:rPr>
          <w:rFonts w:asciiTheme="minorBidi" w:eastAsia="David Libre" w:hAnsiTheme="minorBidi" w:cstheme="minorBidi"/>
          <w:rtl/>
        </w:rPr>
        <w:t>.</w:t>
      </w:r>
    </w:p>
    <w:p w14:paraId="47F20181" w14:textId="77777777" w:rsidR="00555A46" w:rsidRPr="00933D2E" w:rsidRDefault="00555A46" w:rsidP="00467434">
      <w:pPr>
        <w:spacing w:line="240" w:lineRule="auto"/>
        <w:ind w:firstLine="360"/>
        <w:jc w:val="left"/>
        <w:rPr>
          <w:rFonts w:asciiTheme="minorBidi" w:eastAsia="David Libre" w:hAnsiTheme="minorBidi" w:cstheme="minorBidi"/>
        </w:rPr>
      </w:pPr>
      <m:oMath>
        <m:r>
          <w:rPr>
            <w:rFonts w:ascii="Cambria Math" w:eastAsia="Cambria Math" w:hAnsi="Cambria Math" w:cstheme="minorBidi"/>
          </w:rPr>
          <m:t>PDS</m:t>
        </m:r>
      </m:oMath>
      <w:r w:rsidRPr="00933D2E">
        <w:rPr>
          <w:rFonts w:asciiTheme="minorBidi" w:eastAsia="David Libre" w:hAnsiTheme="minorBidi" w:cstheme="minorBidi"/>
          <w:rtl/>
        </w:rPr>
        <w:t xml:space="preserve"> – אלגוריתם זה מתגבר על הבעיה שהוצגה ב </w:t>
      </w:r>
      <m:oMath>
        <m:sSup>
          <m:sSupPr>
            <m:ctrlPr>
              <w:rPr>
                <w:rFonts w:ascii="Cambria Math" w:eastAsia="Cambria Math" w:hAnsi="Cambria Math" w:cstheme="minorBidi"/>
              </w:rPr>
            </m:ctrlPr>
          </m:sSupPr>
          <m:e>
            <m:r>
              <w:rPr>
                <w:rFonts w:ascii="Cambria Math" w:eastAsia="Cambria Math" w:hAnsi="Cambria Math" w:cstheme="minorBidi"/>
              </w:rPr>
              <m:t>PN</m:t>
            </m:r>
          </m:e>
          <m:sup>
            <m:r>
              <m:rPr>
                <m:sty m:val="p"/>
              </m:rPr>
              <w:rPr>
                <w:rFonts w:ascii="Cambria Math" w:eastAsia="Cambria Math" w:hAnsi="Cambria Math" w:cstheme="minorBidi"/>
              </w:rPr>
              <m:t>*</m:t>
            </m:r>
          </m:sup>
        </m:sSup>
      </m:oMath>
      <w:r w:rsidRPr="00933D2E">
        <w:rPr>
          <w:rFonts w:asciiTheme="minorBidi" w:eastAsia="David Libre" w:hAnsiTheme="minorBidi" w:cstheme="minorBidi"/>
          <w:rtl/>
        </w:rPr>
        <w:t xml:space="preserve">, על ידי שימוש בערכי </w:t>
      </w:r>
      <w:r w:rsidRPr="00933D2E">
        <w:rPr>
          <w:rFonts w:asciiTheme="minorBidi" w:eastAsia="David Libre" w:hAnsiTheme="minorBidi" w:cstheme="minorBidi"/>
        </w:rPr>
        <w:t>disproof</w:t>
      </w:r>
      <w:r w:rsidRPr="00933D2E">
        <w:rPr>
          <w:rFonts w:asciiTheme="minorBidi" w:eastAsia="David Libre" w:hAnsiTheme="minorBidi" w:cstheme="minorBidi"/>
          <w:rtl/>
        </w:rPr>
        <w:t xml:space="preserve"> לצד ערכי </w:t>
      </w:r>
      <w:r w:rsidRPr="00933D2E">
        <w:rPr>
          <w:rFonts w:asciiTheme="minorBidi" w:eastAsia="David Libre" w:hAnsiTheme="minorBidi" w:cstheme="minorBidi"/>
        </w:rPr>
        <w:t>proof</w:t>
      </w:r>
      <w:r w:rsidRPr="00933D2E">
        <w:rPr>
          <w:rFonts w:asciiTheme="minorBidi" w:eastAsia="David Libre" w:hAnsiTheme="minorBidi" w:cstheme="minorBidi"/>
          <w:rtl/>
        </w:rPr>
        <w:t xml:space="preserve"> (ובשני ערכי </w:t>
      </w:r>
      <w:r w:rsidRPr="00933D2E">
        <w:rPr>
          <w:rFonts w:asciiTheme="minorBidi" w:eastAsia="David Libre" w:hAnsiTheme="minorBidi" w:cstheme="minorBidi"/>
        </w:rPr>
        <w:t>threshold</w:t>
      </w:r>
      <w:r w:rsidRPr="00933D2E">
        <w:rPr>
          <w:rFonts w:asciiTheme="minorBidi" w:eastAsia="David Libre" w:hAnsiTheme="minorBidi" w:cstheme="minorBidi"/>
          <w:rtl/>
        </w:rPr>
        <w:t xml:space="preserve"> בהתאמה) ומבצע שימוש ב</w:t>
      </w:r>
      <w:r w:rsidRPr="00933D2E">
        <w:rPr>
          <w:rFonts w:asciiTheme="minorBidi" w:eastAsia="David Libre" w:hAnsiTheme="minorBidi" w:cstheme="minorBidi"/>
        </w:rPr>
        <w:t>multiple-iterative deepening</w:t>
      </w:r>
      <w:r w:rsidRPr="00933D2E">
        <w:rPr>
          <w:rFonts w:asciiTheme="minorBidi" w:eastAsia="David Libre" w:hAnsiTheme="minorBidi" w:cstheme="minorBidi"/>
          <w:rtl/>
        </w:rPr>
        <w:t xml:space="preserve"> בכל קודקוד על ידי שימוש בטבלאות המרה.</w:t>
      </w:r>
    </w:p>
    <w:p w14:paraId="2A307EE4"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Pr>
        <w:t>df-pn</w:t>
      </w:r>
      <w:r w:rsidRPr="00933D2E">
        <w:rPr>
          <w:rFonts w:asciiTheme="minorBidi" w:eastAsia="David Libre" w:hAnsiTheme="minorBidi" w:cstheme="minorBidi"/>
          <w:rtl/>
        </w:rPr>
        <w:t xml:space="preserve"> - האלגוריתם מהווה וריאציה של </w:t>
      </w:r>
      <w:r w:rsidRPr="00933D2E">
        <w:rPr>
          <w:rFonts w:asciiTheme="minorBidi" w:eastAsia="David Libre" w:hAnsiTheme="minorBidi" w:cstheme="minorBidi"/>
        </w:rPr>
        <w:t>PDS</w:t>
      </w:r>
      <w:r w:rsidRPr="00933D2E">
        <w:rPr>
          <w:rFonts w:asciiTheme="minorBidi" w:eastAsia="David Libre" w:hAnsiTheme="minorBidi" w:cstheme="minorBidi"/>
          <w:rtl/>
        </w:rPr>
        <w:t xml:space="preserve"> שלא מבצעת </w:t>
      </w:r>
      <w:r w:rsidRPr="00933D2E">
        <w:rPr>
          <w:rFonts w:asciiTheme="minorBidi" w:eastAsia="David Libre" w:hAnsiTheme="minorBidi" w:cstheme="minorBidi"/>
        </w:rPr>
        <w:t>iterative deepening</w:t>
      </w:r>
      <w:r w:rsidRPr="00933D2E">
        <w:rPr>
          <w:rFonts w:asciiTheme="minorBidi" w:eastAsia="David Libre" w:hAnsiTheme="minorBidi" w:cstheme="minorBidi"/>
          <w:rtl/>
        </w:rPr>
        <w:t xml:space="preserve"> בשורש העץ על ידי הגדרת שני ערכי ה</w:t>
      </w:r>
      <w:r w:rsidRPr="00933D2E">
        <w:rPr>
          <w:rFonts w:asciiTheme="minorBidi" w:eastAsia="David Libre" w:hAnsiTheme="minorBidi" w:cstheme="minorBidi"/>
        </w:rPr>
        <w:t>threshold</w:t>
      </w:r>
      <w:r w:rsidRPr="00933D2E">
        <w:rPr>
          <w:rFonts w:asciiTheme="minorBidi" w:eastAsia="David Libre" w:hAnsiTheme="minorBidi" w:cstheme="minorBidi"/>
          <w:rtl/>
        </w:rPr>
        <w:t xml:space="preserve"> לאינסוף. וריאציה זו מוכחת כמחזירה תמיד את ה</w:t>
      </w:r>
      <w:r w:rsidRPr="00933D2E">
        <w:rPr>
          <w:rFonts w:asciiTheme="minorBidi" w:eastAsia="David Libre" w:hAnsiTheme="minorBidi" w:cstheme="minorBidi"/>
        </w:rPr>
        <w:t>most proofing node</w:t>
      </w:r>
      <w:r w:rsidRPr="00933D2E">
        <w:rPr>
          <w:rFonts w:asciiTheme="minorBidi" w:eastAsia="David Libre" w:hAnsiTheme="minorBidi" w:cstheme="minorBidi"/>
          <w:rtl/>
        </w:rPr>
        <w:t xml:space="preserve"> בניגוד ל</w:t>
      </w:r>
      <w:r w:rsidRPr="00933D2E">
        <w:rPr>
          <w:rFonts w:asciiTheme="minorBidi" w:eastAsia="David Libre" w:hAnsiTheme="minorBidi" w:cstheme="minorBidi"/>
        </w:rPr>
        <w:t>PDS</w:t>
      </w:r>
      <w:r w:rsidRPr="00933D2E">
        <w:rPr>
          <w:rFonts w:asciiTheme="minorBidi" w:eastAsia="David Libre" w:hAnsiTheme="minorBidi" w:cstheme="minorBidi"/>
          <w:rtl/>
        </w:rPr>
        <w:t xml:space="preserve"> ולעיתים מהירה ממנה, אך סובלת מיותר מקרים של בעיית </w:t>
      </w:r>
      <w:r w:rsidRPr="00933D2E">
        <w:rPr>
          <w:rFonts w:asciiTheme="minorBidi" w:eastAsia="David Libre" w:hAnsiTheme="minorBidi" w:cstheme="minorBidi"/>
        </w:rPr>
        <w:t>Graph-History Interaction</w:t>
      </w:r>
      <w:r w:rsidRPr="00933D2E">
        <w:rPr>
          <w:rFonts w:asciiTheme="minorBidi" w:eastAsia="David Libre" w:hAnsiTheme="minorBidi" w:cstheme="minorBidi"/>
          <w:rtl/>
        </w:rPr>
        <w:t xml:space="preserve"> - בעיה אותה מזכירים במאמר אך לא שמים עליה דגש.</w:t>
      </w:r>
    </w:p>
    <w:p w14:paraId="2180C02E" w14:textId="77777777" w:rsidR="00555A46" w:rsidRPr="00933D2E" w:rsidRDefault="00555A46" w:rsidP="00467434">
      <w:pPr>
        <w:spacing w:line="240" w:lineRule="auto"/>
        <w:ind w:firstLine="360"/>
        <w:jc w:val="left"/>
        <w:rPr>
          <w:rFonts w:asciiTheme="minorBidi" w:eastAsia="David Libre" w:hAnsiTheme="minorBidi" w:cstheme="minorBidi"/>
        </w:rPr>
      </w:pPr>
      <w:r w:rsidRPr="00933D2E">
        <w:rPr>
          <w:rFonts w:asciiTheme="minorBidi" w:eastAsia="David Libre" w:hAnsiTheme="minorBidi" w:cstheme="minorBidi"/>
          <w:rtl/>
        </w:rPr>
        <w:t xml:space="preserve">המאמר מציג לראשונה אלגוריתם </w:t>
      </w:r>
      <w:r w:rsidRPr="00933D2E">
        <w:rPr>
          <w:rFonts w:asciiTheme="minorBidi" w:eastAsia="David Libre" w:hAnsiTheme="minorBidi" w:cstheme="minorBidi"/>
        </w:rPr>
        <w:t>PDS-PN</w:t>
      </w:r>
      <w:r w:rsidRPr="00933D2E">
        <w:rPr>
          <w:rFonts w:asciiTheme="minorBidi" w:eastAsia="David Libre" w:hAnsiTheme="minorBidi" w:cstheme="minorBidi"/>
          <w:rtl/>
        </w:rPr>
        <w:t xml:space="preserve">, הנועד לשלב את היתרונות של </w:t>
      </w:r>
      <w:r w:rsidRPr="00933D2E">
        <w:rPr>
          <w:rFonts w:asciiTheme="minorBidi" w:eastAsia="David Libre" w:hAnsiTheme="minorBidi" w:cstheme="minorBidi"/>
        </w:rPr>
        <w:t>PN</w:t>
      </w:r>
      <w:r w:rsidRPr="00933D2E">
        <w:rPr>
          <w:rFonts w:asciiTheme="minorBidi" w:eastAsia="David Libre" w:hAnsiTheme="minorBidi" w:cstheme="minorBidi"/>
          <w:rtl/>
        </w:rPr>
        <w:t xml:space="preserve">2 ו </w:t>
      </w:r>
      <w:r w:rsidRPr="00933D2E">
        <w:rPr>
          <w:rFonts w:asciiTheme="minorBidi" w:eastAsia="David Libre" w:hAnsiTheme="minorBidi" w:cstheme="minorBidi"/>
        </w:rPr>
        <w:t>PDS</w:t>
      </w:r>
      <w:r w:rsidRPr="00933D2E">
        <w:rPr>
          <w:rFonts w:asciiTheme="minorBidi" w:eastAsia="David Libre" w:hAnsiTheme="minorBidi" w:cstheme="minorBidi"/>
          <w:rtl/>
        </w:rPr>
        <w:t xml:space="preserve">. בשלב הראשון, מתבצע חיפוש </w:t>
      </w:r>
      <w:r w:rsidRPr="00933D2E">
        <w:rPr>
          <w:rFonts w:asciiTheme="minorBidi" w:eastAsia="David Libre" w:hAnsiTheme="minorBidi" w:cstheme="minorBidi"/>
        </w:rPr>
        <w:t>PDS</w:t>
      </w:r>
      <w:r w:rsidRPr="00933D2E">
        <w:rPr>
          <w:rFonts w:asciiTheme="minorBidi" w:eastAsia="David Libre" w:hAnsiTheme="minorBidi" w:cstheme="minorBidi"/>
          <w:rtl/>
        </w:rPr>
        <w:t xml:space="preserve">, כך שברוב הגדול של המקרים הוא מפתח את "הקודקוד המוכיח ביותר" לא רק עבור קודקוד השורש אלא עבור כל קודקוד פנימי. את הקודקודים שכבר פיתחנו נשמור בשתי טבלאות המרה לשימוש חוזר. נגדיר קודקוד כ </w:t>
      </w:r>
      <w:r w:rsidRPr="00933D2E">
        <w:rPr>
          <w:rFonts w:asciiTheme="minorBidi" w:eastAsia="David Libre" w:hAnsiTheme="minorBidi" w:cstheme="minorBidi"/>
        </w:rPr>
        <w:t>proof-like</w:t>
      </w:r>
      <w:r w:rsidRPr="00933D2E">
        <w:rPr>
          <w:rFonts w:asciiTheme="minorBidi" w:eastAsia="David Libre" w:hAnsiTheme="minorBidi" w:cstheme="minorBidi"/>
          <w:rtl/>
        </w:rPr>
        <w:t xml:space="preserve"> אם סביר יותר שנצליח להוכיח אותו כ</w:t>
      </w:r>
      <w:r w:rsidRPr="00933D2E">
        <w:rPr>
          <w:rFonts w:asciiTheme="minorBidi" w:eastAsia="David Libre" w:hAnsiTheme="minorBidi" w:cstheme="minorBidi"/>
        </w:rPr>
        <w:t>proof</w:t>
      </w:r>
      <w:r w:rsidRPr="00933D2E">
        <w:rPr>
          <w:rFonts w:asciiTheme="minorBidi" w:eastAsia="David Libre" w:hAnsiTheme="minorBidi" w:cstheme="minorBidi"/>
          <w:rtl/>
        </w:rPr>
        <w:t xml:space="preserve"> מאשר כ</w:t>
      </w:r>
      <w:r w:rsidRPr="00933D2E">
        <w:rPr>
          <w:rFonts w:asciiTheme="minorBidi" w:eastAsia="David Libre" w:hAnsiTheme="minorBidi" w:cstheme="minorBidi"/>
        </w:rPr>
        <w:t>disproof</w:t>
      </w:r>
      <w:r w:rsidRPr="00933D2E">
        <w:rPr>
          <w:rFonts w:asciiTheme="minorBidi" w:eastAsia="David Libre" w:hAnsiTheme="minorBidi" w:cstheme="minorBidi"/>
          <w:rtl/>
        </w:rPr>
        <w:t xml:space="preserve"> על ידי בדיקה מתמטית של מספר תנאים, ובמקרה זה נעלה את ערך הסף שלו בהתאם (עבור </w:t>
      </w:r>
      <w:r w:rsidRPr="00933D2E">
        <w:rPr>
          <w:rFonts w:asciiTheme="minorBidi" w:eastAsia="David Libre" w:hAnsiTheme="minorBidi" w:cstheme="minorBidi"/>
        </w:rPr>
        <w:t>dislike-proof</w:t>
      </w:r>
      <w:r w:rsidRPr="00933D2E">
        <w:rPr>
          <w:rFonts w:asciiTheme="minorBidi" w:eastAsia="David Libre" w:hAnsiTheme="minorBidi" w:cstheme="minorBidi"/>
          <w:rtl/>
        </w:rPr>
        <w:t xml:space="preserve"> הגדלת ערך הסף המתאים לו). ניתן לראות כי קל יותר להוכיח עבור קודקוד מסוג </w:t>
      </w:r>
      <w:r w:rsidRPr="00933D2E">
        <w:rPr>
          <w:rFonts w:asciiTheme="minorBidi" w:eastAsia="David Libre" w:hAnsiTheme="minorBidi" w:cstheme="minorBidi"/>
        </w:rPr>
        <w:t>or</w:t>
      </w:r>
      <w:r w:rsidRPr="00933D2E">
        <w:rPr>
          <w:rFonts w:asciiTheme="minorBidi" w:eastAsia="David Libre" w:hAnsiTheme="minorBidi" w:cstheme="minorBidi"/>
          <w:rtl/>
        </w:rPr>
        <w:t xml:space="preserve"> שהוא </w:t>
      </w:r>
      <w:r w:rsidRPr="00933D2E">
        <w:rPr>
          <w:rFonts w:asciiTheme="minorBidi" w:eastAsia="David Libre" w:hAnsiTheme="minorBidi" w:cstheme="minorBidi"/>
        </w:rPr>
        <w:t>proof-like</w:t>
      </w:r>
      <w:r w:rsidRPr="00933D2E">
        <w:rPr>
          <w:rFonts w:asciiTheme="minorBidi" w:eastAsia="David Libre" w:hAnsiTheme="minorBidi" w:cstheme="minorBidi"/>
          <w:rtl/>
        </w:rPr>
        <w:t xml:space="preserve"> וכן להוכיח עבור קודקוד מסוג </w:t>
      </w:r>
      <w:r w:rsidRPr="00933D2E">
        <w:rPr>
          <w:rFonts w:asciiTheme="minorBidi" w:eastAsia="David Libre" w:hAnsiTheme="minorBidi" w:cstheme="minorBidi"/>
        </w:rPr>
        <w:t>and</w:t>
      </w:r>
      <w:r w:rsidRPr="00933D2E">
        <w:rPr>
          <w:rFonts w:asciiTheme="minorBidi" w:eastAsia="David Libre" w:hAnsiTheme="minorBidi" w:cstheme="minorBidi"/>
          <w:rtl/>
        </w:rPr>
        <w:t xml:space="preserve"> שהוא </w:t>
      </w:r>
      <w:r w:rsidRPr="00933D2E">
        <w:rPr>
          <w:rFonts w:asciiTheme="minorBidi" w:eastAsia="David Libre" w:hAnsiTheme="minorBidi" w:cstheme="minorBidi"/>
        </w:rPr>
        <w:t>disproof-like</w:t>
      </w:r>
      <w:r w:rsidRPr="00933D2E">
        <w:rPr>
          <w:rFonts w:asciiTheme="minorBidi" w:eastAsia="David Libre" w:hAnsiTheme="minorBidi" w:cstheme="minorBidi"/>
          <w:rtl/>
        </w:rPr>
        <w:t>.</w:t>
      </w:r>
    </w:p>
    <w:p w14:paraId="635965E6" w14:textId="77777777" w:rsidR="00555A46" w:rsidRPr="00933D2E" w:rsidRDefault="00555A46" w:rsidP="00467434">
      <w:pPr>
        <w:spacing w:line="240" w:lineRule="auto"/>
        <w:ind w:firstLine="360"/>
        <w:jc w:val="left"/>
        <w:rPr>
          <w:rFonts w:asciiTheme="minorBidi" w:eastAsia="David Libre" w:hAnsiTheme="minorBidi" w:cstheme="minorBidi"/>
        </w:rPr>
      </w:pPr>
      <w:r w:rsidRPr="00933D2E">
        <w:rPr>
          <w:rFonts w:asciiTheme="minorBidi" w:eastAsia="David Libre" w:hAnsiTheme="minorBidi" w:cstheme="minorBidi"/>
          <w:rtl/>
        </w:rPr>
        <w:t xml:space="preserve">בשלב השני, מתבצע אלגוריתם </w:t>
      </w:r>
      <w:r w:rsidRPr="00933D2E">
        <w:rPr>
          <w:rFonts w:asciiTheme="minorBidi" w:eastAsia="David Libre" w:hAnsiTheme="minorBidi" w:cstheme="minorBidi"/>
        </w:rPr>
        <w:t>PN</w:t>
      </w:r>
      <w:r w:rsidRPr="00933D2E">
        <w:rPr>
          <w:rFonts w:asciiTheme="minorBidi" w:eastAsia="David Libre" w:hAnsiTheme="minorBidi" w:cstheme="minorBidi"/>
          <w:rtl/>
        </w:rPr>
        <w:t xml:space="preserve"> שממשיך לחקור את העץ כל עוד מגבלת הזיכרון לא מפריעה, וכל עוד העץ עוד לא הוכח כ</w:t>
      </w:r>
      <w:r w:rsidRPr="00933D2E">
        <w:rPr>
          <w:rFonts w:asciiTheme="minorBidi" w:eastAsia="David Libre" w:hAnsiTheme="minorBidi" w:cstheme="minorBidi"/>
        </w:rPr>
        <w:t>proof</w:t>
      </w:r>
      <w:r w:rsidRPr="00933D2E">
        <w:rPr>
          <w:rFonts w:asciiTheme="minorBidi" w:eastAsia="David Libre" w:hAnsiTheme="minorBidi" w:cstheme="minorBidi"/>
          <w:rtl/>
        </w:rPr>
        <w:t xml:space="preserve"> או </w:t>
      </w:r>
      <w:r w:rsidRPr="00933D2E">
        <w:rPr>
          <w:rFonts w:asciiTheme="minorBidi" w:eastAsia="David Libre" w:hAnsiTheme="minorBidi" w:cstheme="minorBidi"/>
        </w:rPr>
        <w:t>disproof</w:t>
      </w:r>
      <w:r w:rsidRPr="00933D2E">
        <w:rPr>
          <w:rFonts w:asciiTheme="minorBidi" w:eastAsia="David Libre" w:hAnsiTheme="minorBidi" w:cstheme="minorBidi"/>
          <w:rtl/>
        </w:rPr>
        <w:t xml:space="preserve">. לאחר סיום השלב השני כל תת העצים שנוצרו בשלב זה ימחקו, ורק השורש של תת העץ בשלב זה ישמר בטבלת ההמרה. החוקרים ביצעו </w:t>
      </w:r>
      <w:r w:rsidRPr="00933D2E">
        <w:rPr>
          <w:rFonts w:asciiTheme="minorBidi" w:eastAsia="David Libre" w:hAnsiTheme="minorBidi" w:cstheme="minorBidi"/>
        </w:rPr>
        <w:t>tuning</w:t>
      </w:r>
      <w:r w:rsidRPr="00933D2E">
        <w:rPr>
          <w:rFonts w:asciiTheme="minorBidi" w:eastAsia="David Libre" w:hAnsiTheme="minorBidi" w:cstheme="minorBidi"/>
          <w:rtl/>
        </w:rPr>
        <w:t xml:space="preserve"> לפרמטרים </w:t>
      </w:r>
      <w:r w:rsidRPr="00933D2E">
        <w:rPr>
          <w:rFonts w:asciiTheme="minorBidi" w:eastAsia="David Libre" w:hAnsiTheme="minorBidi" w:cstheme="minorBidi"/>
        </w:rPr>
        <w:t>a</w:t>
      </w:r>
      <w:r w:rsidRPr="00933D2E">
        <w:rPr>
          <w:rFonts w:asciiTheme="minorBidi" w:eastAsia="David Libre" w:hAnsiTheme="minorBidi" w:cstheme="minorBidi"/>
          <w:rtl/>
        </w:rPr>
        <w:t xml:space="preserve"> ו</w:t>
      </w:r>
      <w:r w:rsidRPr="00933D2E">
        <w:rPr>
          <w:rFonts w:asciiTheme="minorBidi" w:eastAsia="David Libre" w:hAnsiTheme="minorBidi" w:cstheme="minorBidi"/>
        </w:rPr>
        <w:t>b</w:t>
      </w:r>
      <w:r w:rsidRPr="00933D2E">
        <w:rPr>
          <w:rFonts w:asciiTheme="minorBidi" w:eastAsia="David Libre" w:hAnsiTheme="minorBidi" w:cstheme="minorBidi"/>
          <w:rtl/>
        </w:rPr>
        <w:t xml:space="preserve"> שמקבל </w:t>
      </w:r>
      <w:r w:rsidRPr="00933D2E">
        <w:rPr>
          <w:rFonts w:asciiTheme="minorBidi" w:eastAsia="David Libre" w:hAnsiTheme="minorBidi" w:cstheme="minorBidi"/>
        </w:rPr>
        <w:t>PDS-PN</w:t>
      </w:r>
      <w:r w:rsidRPr="00933D2E">
        <w:rPr>
          <w:rFonts w:asciiTheme="minorBidi" w:eastAsia="David Libre" w:hAnsiTheme="minorBidi" w:cstheme="minorBidi"/>
          <w:rtl/>
        </w:rPr>
        <w:t xml:space="preserve">. מסקנת החוקרים היא שעבור כל ערך של </w:t>
      </w:r>
      <w:r w:rsidRPr="00933D2E">
        <w:rPr>
          <w:rFonts w:asciiTheme="minorBidi" w:eastAsia="David Libre" w:hAnsiTheme="minorBidi" w:cstheme="minorBidi"/>
        </w:rPr>
        <w:t>a</w:t>
      </w:r>
      <w:r w:rsidRPr="00933D2E">
        <w:rPr>
          <w:rFonts w:asciiTheme="minorBidi" w:eastAsia="David Libre" w:hAnsiTheme="minorBidi" w:cstheme="minorBidi"/>
          <w:rtl/>
        </w:rPr>
        <w:t>, מספר המצבים שהאלגוריתם פתר גדל ככל ש</w:t>
      </w:r>
      <w:r w:rsidRPr="00933D2E">
        <w:rPr>
          <w:rFonts w:asciiTheme="minorBidi" w:eastAsia="David Libre" w:hAnsiTheme="minorBidi" w:cstheme="minorBidi"/>
        </w:rPr>
        <w:t>b</w:t>
      </w:r>
      <w:r w:rsidRPr="00933D2E">
        <w:rPr>
          <w:rFonts w:asciiTheme="minorBidi" w:eastAsia="David Libre" w:hAnsiTheme="minorBidi" w:cstheme="minorBidi"/>
          <w:rtl/>
        </w:rPr>
        <w:t xml:space="preserve"> גדל – עד ערך מסוים, וציינו את ערכי הפרמטרים עבורם התקבל מספר המצבים הפתורים המקסימלי.</w:t>
      </w:r>
    </w:p>
    <w:p w14:paraId="77A70371" w14:textId="77777777" w:rsidR="00555A46" w:rsidRPr="00933D2E" w:rsidRDefault="00555A46" w:rsidP="00467434">
      <w:pPr>
        <w:spacing w:line="240" w:lineRule="auto"/>
        <w:ind w:firstLine="360"/>
        <w:jc w:val="left"/>
        <w:rPr>
          <w:rFonts w:asciiTheme="minorBidi" w:eastAsia="David Libre" w:hAnsiTheme="minorBidi" w:cstheme="minorBidi"/>
          <w:rtl/>
        </w:rPr>
      </w:pPr>
      <w:r w:rsidRPr="00933D2E">
        <w:rPr>
          <w:rFonts w:asciiTheme="minorBidi" w:eastAsia="David Libre" w:hAnsiTheme="minorBidi" w:cstheme="minorBidi"/>
          <w:rtl/>
        </w:rPr>
        <w:t>מסקנות החוקרים הן שאלגוריתמי ה</w:t>
      </w:r>
      <w:r w:rsidRPr="00933D2E">
        <w:rPr>
          <w:rFonts w:asciiTheme="minorBidi" w:eastAsia="David Libre" w:hAnsiTheme="minorBidi" w:cstheme="minorBidi"/>
        </w:rPr>
        <w:t>PN</w:t>
      </w:r>
      <w:r w:rsidRPr="00933D2E">
        <w:rPr>
          <w:rFonts w:asciiTheme="minorBidi" w:eastAsia="David Libre" w:hAnsiTheme="minorBidi" w:cstheme="minorBidi"/>
          <w:rtl/>
        </w:rPr>
        <w:t xml:space="preserve"> השונים השיגו תוצאות טובות מ</w:t>
      </w:r>
      <m:oMath>
        <m:r>
          <m:rPr>
            <m:sty m:val="p"/>
          </m:rPr>
          <w:rPr>
            <w:rFonts w:ascii="Cambria Math" w:eastAsia="Cambria Math" w:hAnsi="Cambria Math" w:cstheme="minorBidi"/>
          </w:rPr>
          <m:t xml:space="preserve"> </m:t>
        </m:r>
        <m:r>
          <w:rPr>
            <w:rFonts w:ascii="Cambria Math" w:eastAsia="Cambria Math" w:hAnsi="Cambria Math" w:cstheme="minorBidi"/>
          </w:rPr>
          <m:t>αβ</m:t>
        </m:r>
      </m:oMath>
      <w:r w:rsidRPr="00933D2E">
        <w:rPr>
          <w:rFonts w:asciiTheme="minorBidi" w:eastAsia="David Libre" w:hAnsiTheme="minorBidi" w:cstheme="minorBidi"/>
          <w:rtl/>
        </w:rPr>
        <w:t xml:space="preserve"> במדדים שנבדקו, שאלגוריתם </w:t>
      </w:r>
      <w:r w:rsidRPr="00933D2E">
        <w:rPr>
          <w:rFonts w:asciiTheme="minorBidi" w:eastAsia="David Libre" w:hAnsiTheme="minorBidi" w:cstheme="minorBidi"/>
        </w:rPr>
        <w:t>PN</w:t>
      </w:r>
      <w:r w:rsidRPr="00933D2E">
        <w:rPr>
          <w:rFonts w:asciiTheme="minorBidi" w:eastAsia="David Libre" w:hAnsiTheme="minorBidi" w:cstheme="minorBidi"/>
          <w:rtl/>
        </w:rPr>
        <w:t xml:space="preserve"> חלש בבעיות קשות בעקבות צרכי זיכרון גבוהים ושבאופן כללי </w:t>
      </w:r>
      <w:r w:rsidRPr="00933D2E">
        <w:rPr>
          <w:rFonts w:asciiTheme="minorBidi" w:eastAsia="David Libre" w:hAnsiTheme="minorBidi" w:cstheme="minorBidi"/>
        </w:rPr>
        <w:t>PDS</w:t>
      </w:r>
      <w:r w:rsidRPr="00933D2E">
        <w:rPr>
          <w:rFonts w:asciiTheme="minorBidi" w:eastAsia="David Libre" w:hAnsiTheme="minorBidi" w:cstheme="minorBidi"/>
          <w:rtl/>
        </w:rPr>
        <w:t xml:space="preserve"> ו </w:t>
      </w:r>
      <m:oMath>
        <m:sSup>
          <m:sSupPr>
            <m:ctrlPr>
              <w:rPr>
                <w:rFonts w:ascii="Cambria Math" w:eastAsia="Cambria Math" w:hAnsi="Cambria Math" w:cstheme="minorBidi"/>
              </w:rPr>
            </m:ctrlPr>
          </m:sSupPr>
          <m:e>
            <m:r>
              <w:rPr>
                <w:rFonts w:ascii="Cambria Math" w:eastAsia="Cambria Math" w:hAnsi="Cambria Math" w:cstheme="minorBidi"/>
              </w:rPr>
              <m:t>PN</m:t>
            </m:r>
          </m:e>
          <m:sup>
            <m:r>
              <m:rPr>
                <m:sty m:val="p"/>
              </m:rPr>
              <w:rPr>
                <w:rFonts w:ascii="Cambria Math" w:eastAsia="Cambria Math" w:hAnsi="Cambria Math" w:cstheme="minorBidi"/>
              </w:rPr>
              <m:t>2</m:t>
            </m:r>
          </m:sup>
        </m:sSup>
      </m:oMath>
      <w:r w:rsidRPr="00933D2E">
        <w:rPr>
          <w:rFonts w:asciiTheme="minorBidi" w:eastAsia="David Libre" w:hAnsiTheme="minorBidi" w:cstheme="minorBidi"/>
          <w:rtl/>
        </w:rPr>
        <w:t xml:space="preserve"> פותרים מגוון בעיות גדול יותר מ</w:t>
      </w:r>
      <w:r w:rsidRPr="00933D2E">
        <w:rPr>
          <w:rFonts w:asciiTheme="minorBidi" w:eastAsia="David Libre" w:hAnsiTheme="minorBidi" w:cstheme="minorBidi"/>
        </w:rPr>
        <w:t>PN</w:t>
      </w:r>
      <m:oMath>
        <m:r>
          <m:rPr>
            <m:sty m:val="p"/>
          </m:rPr>
          <w:rPr>
            <w:rFonts w:eastAsia="Cambria Math" w:cs="Times New Roman"/>
          </w:rPr>
          <m:t>ו</m:t>
        </m:r>
        <m:r>
          <m:rPr>
            <m:sty m:val="p"/>
          </m:rPr>
          <w:rPr>
            <w:rFonts w:ascii="Cambria Math" w:eastAsia="Cambria Math" w:hAnsi="Cambria Math" w:cstheme="minorBidi"/>
          </w:rPr>
          <m:t xml:space="preserve"> </m:t>
        </m:r>
        <m:r>
          <w:rPr>
            <w:rFonts w:ascii="Cambria Math" w:eastAsia="Cambria Math" w:hAnsi="Cambria Math" w:cstheme="minorBidi"/>
          </w:rPr>
          <m:t>αβ</m:t>
        </m:r>
        <m:r>
          <m:rPr>
            <m:sty m:val="p"/>
          </m:rPr>
          <w:rPr>
            <w:rFonts w:ascii="Cambria Math" w:eastAsia="Cambria Math" w:hAnsi="Cambria Math" w:cstheme="minorBidi"/>
          </w:rPr>
          <m:t xml:space="preserve"> </m:t>
        </m:r>
      </m:oMath>
      <w:r w:rsidRPr="00933D2E">
        <w:rPr>
          <w:rFonts w:asciiTheme="minorBidi" w:eastAsia="David Libre" w:hAnsiTheme="minorBidi" w:cstheme="minorBidi"/>
          <w:rtl/>
        </w:rPr>
        <w:t xml:space="preserve">. כמו כן קבעו החוקרים כי </w:t>
      </w:r>
      <w:r w:rsidRPr="00933D2E">
        <w:rPr>
          <w:rFonts w:asciiTheme="minorBidi" w:eastAsia="David Libre" w:hAnsiTheme="minorBidi" w:cstheme="minorBidi"/>
        </w:rPr>
        <w:t>PDS-PN</w:t>
      </w:r>
      <w:r w:rsidRPr="00933D2E">
        <w:rPr>
          <w:rFonts w:asciiTheme="minorBidi" w:eastAsia="David Libre" w:hAnsiTheme="minorBidi" w:cstheme="minorBidi"/>
          <w:rtl/>
        </w:rPr>
        <w:t xml:space="preserve"> מציג יכולות טובות יותר מ</w:t>
      </w:r>
      <m:oMath>
        <m:r>
          <m:rPr>
            <m:sty m:val="p"/>
          </m:rPr>
          <w:rPr>
            <w:rFonts w:ascii="Cambria Math" w:eastAsia="Cambria Math" w:hAnsi="Cambria Math" w:cstheme="minorBidi"/>
          </w:rPr>
          <m:t xml:space="preserve"> </m:t>
        </m:r>
        <m:r>
          <w:rPr>
            <w:rFonts w:ascii="Cambria Math" w:eastAsia="Cambria Math" w:hAnsi="Cambria Math" w:cstheme="minorBidi"/>
          </w:rPr>
          <m:t>αβ</m:t>
        </m:r>
      </m:oMath>
      <w:r w:rsidRPr="00933D2E">
        <w:rPr>
          <w:rFonts w:asciiTheme="minorBidi" w:eastAsia="David Libre" w:hAnsiTheme="minorBidi" w:cstheme="minorBidi"/>
          <w:rtl/>
        </w:rPr>
        <w:t xml:space="preserve"> בשלב ה</w:t>
      </w:r>
      <w:r w:rsidRPr="00933D2E">
        <w:rPr>
          <w:rFonts w:asciiTheme="minorBidi" w:eastAsia="David Libre" w:hAnsiTheme="minorBidi" w:cstheme="minorBidi"/>
        </w:rPr>
        <w:t>endgame</w:t>
      </w:r>
      <w:r w:rsidRPr="00933D2E">
        <w:rPr>
          <w:rFonts w:asciiTheme="minorBidi" w:eastAsia="David Libre" w:hAnsiTheme="minorBidi" w:cstheme="minorBidi"/>
          <w:rtl/>
        </w:rPr>
        <w:t xml:space="preserve">, כי הוא מהיר כמעט כמו </w:t>
      </w:r>
      <m:oMath>
        <m:sSup>
          <m:sSupPr>
            <m:ctrlPr>
              <w:rPr>
                <w:rFonts w:ascii="Cambria Math" w:eastAsia="Cambria Math" w:hAnsi="Cambria Math" w:cstheme="minorBidi"/>
              </w:rPr>
            </m:ctrlPr>
          </m:sSupPr>
          <m:e>
            <m:r>
              <w:rPr>
                <w:rFonts w:ascii="Cambria Math" w:eastAsia="Cambria Math" w:hAnsi="Cambria Math" w:cstheme="minorBidi"/>
              </w:rPr>
              <m:t>PN</m:t>
            </m:r>
          </m:e>
          <m:sup>
            <m:r>
              <m:rPr>
                <m:sty m:val="p"/>
              </m:rPr>
              <w:rPr>
                <w:rFonts w:ascii="Cambria Math" w:eastAsia="Cambria Math" w:hAnsi="Cambria Math" w:cstheme="minorBidi"/>
              </w:rPr>
              <m:t>2</m:t>
            </m:r>
          </m:sup>
        </m:sSup>
      </m:oMath>
      <w:r w:rsidRPr="00933D2E">
        <w:rPr>
          <w:rFonts w:asciiTheme="minorBidi" w:eastAsia="David Libre" w:hAnsiTheme="minorBidi" w:cstheme="minorBidi"/>
          <w:rtl/>
        </w:rPr>
        <w:t xml:space="preserve"> תחת ההגדרות המתאימות, פותר יותר מצבים קשים מ </w:t>
      </w:r>
      <m:oMath>
        <m:sSup>
          <m:sSupPr>
            <m:ctrlPr>
              <w:rPr>
                <w:rFonts w:ascii="Cambria Math" w:eastAsia="Cambria Math" w:hAnsi="Cambria Math" w:cstheme="minorBidi"/>
              </w:rPr>
            </m:ctrlPr>
          </m:sSupPr>
          <m:e>
            <m:r>
              <w:rPr>
                <w:rFonts w:ascii="Cambria Math" w:eastAsia="Cambria Math" w:hAnsi="Cambria Math" w:cstheme="minorBidi"/>
              </w:rPr>
              <m:t>PN</m:t>
            </m:r>
          </m:e>
          <m:sup>
            <m:r>
              <m:rPr>
                <m:sty m:val="p"/>
              </m:rPr>
              <w:rPr>
                <w:rFonts w:ascii="Cambria Math" w:eastAsia="Cambria Math" w:hAnsi="Cambria Math" w:cstheme="minorBidi"/>
              </w:rPr>
              <m:t>2</m:t>
            </m:r>
          </m:sup>
        </m:sSup>
      </m:oMath>
      <w:r w:rsidRPr="00933D2E">
        <w:rPr>
          <w:rFonts w:asciiTheme="minorBidi" w:eastAsia="David Libre" w:hAnsiTheme="minorBidi" w:cstheme="minorBidi"/>
          <w:rtl/>
        </w:rPr>
        <w:t xml:space="preserve"> ויעיל יותר מ</w:t>
      </w:r>
      <w:r w:rsidRPr="00933D2E">
        <w:rPr>
          <w:rFonts w:asciiTheme="minorBidi" w:eastAsia="David Libre" w:hAnsiTheme="minorBidi" w:cstheme="minorBidi"/>
        </w:rPr>
        <w:t>PN</w:t>
      </w:r>
      <w:r w:rsidRPr="00933D2E">
        <w:rPr>
          <w:rFonts w:asciiTheme="minorBidi" w:eastAsia="David Libre" w:hAnsiTheme="minorBidi" w:cstheme="minorBidi"/>
          <w:rtl/>
        </w:rPr>
        <w:t xml:space="preserve"> ואף מ</w:t>
      </w:r>
      <m:oMath>
        <m:sSup>
          <m:sSupPr>
            <m:ctrlPr>
              <w:rPr>
                <w:rFonts w:ascii="Cambria Math" w:eastAsia="Cambria Math" w:hAnsi="Cambria Math" w:cstheme="minorBidi"/>
              </w:rPr>
            </m:ctrlPr>
          </m:sSupPr>
          <m:e>
            <m:r>
              <w:rPr>
                <w:rFonts w:ascii="Cambria Math" w:eastAsia="Cambria Math" w:hAnsi="Cambria Math" w:cstheme="minorBidi"/>
              </w:rPr>
              <m:t>PN</m:t>
            </m:r>
          </m:e>
          <m:sup>
            <m:r>
              <m:rPr>
                <m:sty m:val="p"/>
              </m:rPr>
              <w:rPr>
                <w:rFonts w:ascii="Cambria Math" w:eastAsia="Cambria Math" w:hAnsi="Cambria Math" w:cstheme="minorBidi"/>
              </w:rPr>
              <m:t>2</m:t>
            </m:r>
          </m:sup>
        </m:sSup>
      </m:oMath>
      <w:r w:rsidRPr="00933D2E">
        <w:rPr>
          <w:rFonts w:asciiTheme="minorBidi" w:eastAsia="David Libre" w:hAnsiTheme="minorBidi" w:cstheme="minorBidi"/>
          <w:rtl/>
        </w:rPr>
        <w:t xml:space="preserve"> מאחר ואיננו מגיע לסף מגבלת הזיכרון ומתפקד בצורה טובה גם במצבי זיכרון קשים. מסקנה נוספת היא ש </w:t>
      </w:r>
      <w:r w:rsidRPr="00933D2E">
        <w:rPr>
          <w:rFonts w:asciiTheme="minorBidi" w:eastAsia="David Libre" w:hAnsiTheme="minorBidi" w:cstheme="minorBidi"/>
        </w:rPr>
        <w:t>Df-pn</w:t>
      </w:r>
      <w:r w:rsidRPr="00933D2E">
        <w:rPr>
          <w:rFonts w:asciiTheme="minorBidi" w:eastAsia="David Libre" w:hAnsiTheme="minorBidi" w:cstheme="minorBidi"/>
          <w:rtl/>
        </w:rPr>
        <w:t xml:space="preserve"> יכול להוות אלטרנטיבה איכותית ל</w:t>
      </w:r>
      <w:r w:rsidRPr="00933D2E">
        <w:rPr>
          <w:rFonts w:asciiTheme="minorBidi" w:eastAsia="David Libre" w:hAnsiTheme="minorBidi" w:cstheme="minorBidi"/>
        </w:rPr>
        <w:t>PDS-PN</w:t>
      </w:r>
      <w:r w:rsidRPr="00933D2E">
        <w:rPr>
          <w:rFonts w:asciiTheme="minorBidi" w:eastAsia="David Libre" w:hAnsiTheme="minorBidi" w:cstheme="minorBidi"/>
          <w:rtl/>
        </w:rPr>
        <w:t xml:space="preserve"> בעקבות תוצאותיו הטובות מול </w:t>
      </w:r>
      <w:r w:rsidRPr="00933D2E">
        <w:rPr>
          <w:rFonts w:asciiTheme="minorBidi" w:eastAsia="David Libre" w:hAnsiTheme="minorBidi" w:cstheme="minorBidi"/>
        </w:rPr>
        <w:t>PDS</w:t>
      </w:r>
      <w:r w:rsidRPr="00933D2E">
        <w:rPr>
          <w:rFonts w:asciiTheme="minorBidi" w:eastAsia="David Libre" w:hAnsiTheme="minorBidi" w:cstheme="minorBidi"/>
          <w:rtl/>
        </w:rPr>
        <w:t xml:space="preserve">.מכאן שאלגוריתמים ממשפחת </w:t>
      </w:r>
      <w:r w:rsidRPr="00933D2E">
        <w:rPr>
          <w:rFonts w:asciiTheme="minorBidi" w:eastAsia="David Libre" w:hAnsiTheme="minorBidi" w:cstheme="minorBidi"/>
        </w:rPr>
        <w:t>PN</w:t>
      </w:r>
      <w:r w:rsidRPr="00933D2E">
        <w:rPr>
          <w:rFonts w:asciiTheme="minorBidi" w:eastAsia="David Libre" w:hAnsiTheme="minorBidi" w:cstheme="minorBidi"/>
          <w:rtl/>
        </w:rPr>
        <w:t xml:space="preserve"> הם כלי חשוב לפתרון בעיות בשלב ה</w:t>
      </w:r>
      <w:r w:rsidRPr="00933D2E">
        <w:rPr>
          <w:rFonts w:asciiTheme="minorBidi" w:eastAsia="David Libre" w:hAnsiTheme="minorBidi" w:cstheme="minorBidi"/>
        </w:rPr>
        <w:t>endgame</w:t>
      </w:r>
      <w:r w:rsidRPr="00933D2E">
        <w:rPr>
          <w:rFonts w:asciiTheme="minorBidi" w:eastAsia="David Libre" w:hAnsiTheme="minorBidi" w:cstheme="minorBidi"/>
          <w:rtl/>
        </w:rPr>
        <w:t xml:space="preserve"> ובפרט </w:t>
      </w:r>
      <w:r w:rsidRPr="00933D2E">
        <w:rPr>
          <w:rFonts w:asciiTheme="minorBidi" w:eastAsia="David Libre" w:hAnsiTheme="minorBidi" w:cstheme="minorBidi"/>
        </w:rPr>
        <w:t>PDS-PN</w:t>
      </w:r>
      <w:r w:rsidRPr="00933D2E">
        <w:rPr>
          <w:rFonts w:asciiTheme="minorBidi" w:eastAsia="David Libre" w:hAnsiTheme="minorBidi" w:cstheme="minorBidi"/>
          <w:rtl/>
        </w:rPr>
        <w:t xml:space="preserve"> היעיל יותר מ מ</w:t>
      </w:r>
      <w:r w:rsidRPr="00933D2E">
        <w:rPr>
          <w:rFonts w:asciiTheme="minorBidi" w:eastAsia="David Libre" w:hAnsiTheme="minorBidi" w:cstheme="minorBidi"/>
        </w:rPr>
        <w:t>PDS</w:t>
      </w:r>
      <w:r w:rsidRPr="00933D2E">
        <w:rPr>
          <w:rFonts w:asciiTheme="minorBidi" w:eastAsia="David Libre" w:hAnsiTheme="minorBidi" w:cstheme="minorBidi"/>
          <w:rtl/>
        </w:rPr>
        <w:t xml:space="preserve"> ו</w:t>
      </w:r>
      <m:oMath>
        <m:sSup>
          <m:sSupPr>
            <m:ctrlPr>
              <w:rPr>
                <w:rFonts w:ascii="Cambria Math" w:eastAsia="Cambria Math" w:hAnsi="Cambria Math" w:cstheme="minorBidi"/>
              </w:rPr>
            </m:ctrlPr>
          </m:sSupPr>
          <m:e>
            <m:r>
              <w:rPr>
                <w:rFonts w:ascii="Cambria Math" w:eastAsia="Cambria Math" w:hAnsi="Cambria Math" w:cstheme="minorBidi"/>
              </w:rPr>
              <m:t>PN</m:t>
            </m:r>
          </m:e>
          <m:sup>
            <m:r>
              <m:rPr>
                <m:sty m:val="p"/>
              </m:rPr>
              <w:rPr>
                <w:rFonts w:ascii="Cambria Math" w:eastAsia="Cambria Math" w:hAnsi="Cambria Math" w:cstheme="minorBidi"/>
              </w:rPr>
              <m:t>2</m:t>
            </m:r>
          </m:sup>
        </m:sSup>
      </m:oMath>
      <w:r w:rsidRPr="00933D2E">
        <w:rPr>
          <w:rFonts w:asciiTheme="minorBidi" w:eastAsia="David Libre" w:hAnsiTheme="minorBidi" w:cstheme="minorBidi"/>
          <w:rtl/>
        </w:rPr>
        <w:t xml:space="preserve"> כ</w:t>
      </w:r>
      <w:r w:rsidRPr="00933D2E">
        <w:rPr>
          <w:rFonts w:asciiTheme="minorBidi" w:eastAsia="David Libre" w:hAnsiTheme="minorBidi" w:cstheme="minorBidi"/>
        </w:rPr>
        <w:t>endgame solver</w:t>
      </w:r>
      <w:r w:rsidRPr="00933D2E">
        <w:rPr>
          <w:rFonts w:asciiTheme="minorBidi" w:eastAsia="David Libre" w:hAnsiTheme="minorBidi" w:cstheme="minorBidi"/>
          <w:rtl/>
        </w:rPr>
        <w:t xml:space="preserve"> עבור משחקים קשים. </w:t>
      </w:r>
    </w:p>
    <w:p w14:paraId="5D3BEC8D" w14:textId="77777777" w:rsidR="00555A46" w:rsidRPr="00933D2E" w:rsidRDefault="00555A46" w:rsidP="00467434">
      <w:pPr>
        <w:spacing w:line="240" w:lineRule="auto"/>
        <w:ind w:firstLine="360"/>
        <w:jc w:val="left"/>
        <w:rPr>
          <w:rFonts w:asciiTheme="minorBidi" w:eastAsia="David Libre" w:hAnsiTheme="minorBidi" w:cstheme="minorBidi"/>
          <w:rtl/>
        </w:rPr>
      </w:pPr>
    </w:p>
    <w:p w14:paraId="434F1B61" w14:textId="77777777" w:rsidR="009D4CB9" w:rsidRDefault="009D4CB9" w:rsidP="00467434">
      <w:pPr>
        <w:spacing w:line="240" w:lineRule="auto"/>
        <w:jc w:val="left"/>
        <w:rPr>
          <w:rFonts w:asciiTheme="minorBidi" w:hAnsiTheme="minorBidi" w:cstheme="minorBidi"/>
          <w:b/>
          <w:bCs/>
          <w:sz w:val="28"/>
          <w:szCs w:val="28"/>
          <w:u w:val="single"/>
          <w:rtl/>
        </w:rPr>
      </w:pPr>
      <w:bookmarkStart w:id="3" w:name="_Hlk74503388"/>
    </w:p>
    <w:p w14:paraId="386503FB" w14:textId="17F38C3A" w:rsidR="00555A46" w:rsidRDefault="00933D2E" w:rsidP="00467434">
      <w:pPr>
        <w:spacing w:line="240" w:lineRule="auto"/>
        <w:jc w:val="left"/>
        <w:rPr>
          <w:rFonts w:asciiTheme="minorBidi" w:hAnsiTheme="minorBidi" w:cstheme="minorBidi"/>
          <w:b/>
          <w:bCs/>
          <w:sz w:val="28"/>
          <w:szCs w:val="28"/>
          <w:u w:val="single"/>
        </w:rPr>
      </w:pPr>
      <w:bookmarkStart w:id="4" w:name="מטרות"/>
      <w:r w:rsidRPr="00534686">
        <w:rPr>
          <w:rFonts w:asciiTheme="minorBidi" w:hAnsiTheme="minorBidi" w:cstheme="minorBidi" w:hint="cs"/>
          <w:b/>
          <w:bCs/>
          <w:sz w:val="28"/>
          <w:szCs w:val="28"/>
          <w:u w:val="single"/>
          <w:rtl/>
        </w:rPr>
        <w:lastRenderedPageBreak/>
        <w:t>תיאור מטרות המחקר</w:t>
      </w:r>
    </w:p>
    <w:bookmarkEnd w:id="3"/>
    <w:bookmarkEnd w:id="4"/>
    <w:p w14:paraId="63911152" w14:textId="77777777" w:rsidR="00534686" w:rsidRPr="00534686" w:rsidRDefault="00534686" w:rsidP="00467434">
      <w:pPr>
        <w:spacing w:line="240" w:lineRule="auto"/>
        <w:jc w:val="left"/>
        <w:rPr>
          <w:rFonts w:asciiTheme="minorBidi" w:hAnsiTheme="minorBidi" w:cstheme="minorBidi"/>
          <w:b/>
          <w:bCs/>
          <w:sz w:val="28"/>
          <w:szCs w:val="28"/>
          <w:u w:val="single"/>
          <w:rtl/>
        </w:rPr>
      </w:pPr>
    </w:p>
    <w:p w14:paraId="1656931F" w14:textId="4B3C03DA" w:rsidR="00555A46" w:rsidRDefault="00555A46" w:rsidP="00793F70">
      <w:pPr>
        <w:spacing w:line="240" w:lineRule="auto"/>
        <w:jc w:val="left"/>
        <w:rPr>
          <w:rFonts w:asciiTheme="minorBidi" w:hAnsiTheme="minorBidi" w:cstheme="minorBidi"/>
        </w:rPr>
      </w:pPr>
      <w:r w:rsidRPr="00933D2E">
        <w:rPr>
          <w:rFonts w:asciiTheme="minorBidi" w:hAnsiTheme="minorBidi" w:cstheme="minorBidi"/>
          <w:rtl/>
        </w:rPr>
        <w:t xml:space="preserve">הגדרת התנאים הדרושים על מנת שאלגוריתם חיפוש, בעץ משחק מרובה שחקנים, יחזיר פתרון תת-אופטימלי </w:t>
      </w:r>
      <w:r w:rsidR="00793F70">
        <w:rPr>
          <w:rFonts w:asciiTheme="minorBidi" w:hAnsiTheme="minorBidi" w:cstheme="minorBidi" w:hint="cs"/>
          <w:rtl/>
        </w:rPr>
        <w:t>חסום, כלומר כזה הרחוק עד כדי</w:t>
      </w:r>
      <w:r w:rsidRPr="00933D2E">
        <w:rPr>
          <w:rFonts w:asciiTheme="minorBidi" w:hAnsiTheme="minorBidi" w:cstheme="minorBidi"/>
          <w:rtl/>
        </w:rPr>
        <w:t xml:space="preserve"> קבוע מהערך האופט</w:t>
      </w:r>
      <w:r w:rsidR="00793F70">
        <w:rPr>
          <w:rFonts w:asciiTheme="minorBidi" w:hAnsiTheme="minorBidi" w:cstheme="minorBidi" w:hint="cs"/>
          <w:rtl/>
        </w:rPr>
        <w:t>ימלי,</w:t>
      </w:r>
      <w:r w:rsidRPr="00933D2E">
        <w:rPr>
          <w:rFonts w:asciiTheme="minorBidi" w:hAnsiTheme="minorBidi" w:cstheme="minorBidi"/>
          <w:rtl/>
        </w:rPr>
        <w:t xml:space="preserve"> </w:t>
      </w:r>
      <w:r w:rsidR="00793F70">
        <w:rPr>
          <w:rFonts w:asciiTheme="minorBidi" w:hAnsiTheme="minorBidi" w:cstheme="minorBidi" w:hint="cs"/>
          <w:rtl/>
        </w:rPr>
        <w:t>ו</w:t>
      </w:r>
      <w:r w:rsidRPr="00933D2E">
        <w:rPr>
          <w:rFonts w:asciiTheme="minorBidi" w:hAnsiTheme="minorBidi" w:cstheme="minorBidi"/>
          <w:rtl/>
        </w:rPr>
        <w:t xml:space="preserve">פיתוח </w:t>
      </w:r>
      <w:r w:rsidR="00793F70">
        <w:rPr>
          <w:rFonts w:asciiTheme="minorBidi" w:hAnsiTheme="minorBidi" w:cstheme="minorBidi" w:hint="cs"/>
          <w:rtl/>
        </w:rPr>
        <w:t xml:space="preserve">של </w:t>
      </w:r>
      <w:r w:rsidRPr="00933D2E">
        <w:rPr>
          <w:rFonts w:asciiTheme="minorBidi" w:hAnsiTheme="minorBidi" w:cstheme="minorBidi"/>
          <w:rtl/>
        </w:rPr>
        <w:t>אלגוריתם חיפוש על בסיס תנאים אלו</w:t>
      </w:r>
      <w:r w:rsidR="00793F70">
        <w:rPr>
          <w:rFonts w:asciiTheme="minorBidi" w:hAnsiTheme="minorBidi" w:cstheme="minorBidi" w:hint="cs"/>
          <w:rtl/>
        </w:rPr>
        <w:t>.</w:t>
      </w:r>
    </w:p>
    <w:p w14:paraId="54A1C141" w14:textId="5C7FC5D6" w:rsidR="00B7329F" w:rsidRDefault="00B7329F" w:rsidP="00467434">
      <w:pPr>
        <w:spacing w:line="240" w:lineRule="auto"/>
        <w:jc w:val="left"/>
        <w:rPr>
          <w:rFonts w:asciiTheme="minorBidi" w:hAnsiTheme="minorBidi" w:cstheme="minorBidi"/>
        </w:rPr>
      </w:pPr>
    </w:p>
    <w:p w14:paraId="44B1A3BD" w14:textId="75573AEC" w:rsidR="00B7329F" w:rsidRDefault="00B7329F" w:rsidP="00B7329F">
      <w:pPr>
        <w:spacing w:line="240" w:lineRule="auto"/>
        <w:jc w:val="left"/>
        <w:rPr>
          <w:rFonts w:asciiTheme="minorBidi" w:hAnsiTheme="minorBidi" w:cstheme="minorBidi"/>
          <w:b/>
          <w:bCs/>
          <w:sz w:val="28"/>
          <w:szCs w:val="28"/>
          <w:u w:val="single"/>
        </w:rPr>
      </w:pPr>
      <w:bookmarkStart w:id="5" w:name="מתודולוגיה"/>
      <w:r>
        <w:rPr>
          <w:rFonts w:asciiTheme="minorBidi" w:hAnsiTheme="minorBidi" w:cstheme="minorBidi" w:hint="cs"/>
          <w:b/>
          <w:bCs/>
          <w:sz w:val="28"/>
          <w:szCs w:val="28"/>
          <w:u w:val="single"/>
          <w:rtl/>
        </w:rPr>
        <w:t>מתודולוגיית המחקר</w:t>
      </w:r>
    </w:p>
    <w:bookmarkEnd w:id="5"/>
    <w:p w14:paraId="626022C0" w14:textId="77777777" w:rsidR="00963D5E" w:rsidRDefault="00963D5E" w:rsidP="00467434">
      <w:pPr>
        <w:spacing w:line="240" w:lineRule="auto"/>
        <w:jc w:val="left"/>
        <w:rPr>
          <w:rFonts w:asciiTheme="minorBidi" w:hAnsiTheme="minorBidi" w:cstheme="minorBidi"/>
          <w:rtl/>
        </w:rPr>
      </w:pPr>
    </w:p>
    <w:p w14:paraId="65C1FB91" w14:textId="207F0354" w:rsidR="000440D4" w:rsidRDefault="00DE2ABC" w:rsidP="00B264A4">
      <w:pPr>
        <w:spacing w:line="240" w:lineRule="auto"/>
        <w:jc w:val="left"/>
        <w:rPr>
          <w:rFonts w:asciiTheme="minorBidi" w:eastAsia="David Libre" w:hAnsiTheme="minorBidi" w:cstheme="minorBidi"/>
        </w:rPr>
      </w:pPr>
      <w:r>
        <w:rPr>
          <w:rFonts w:asciiTheme="minorBidi" w:hAnsiTheme="minorBidi" w:cstheme="minorBidi" w:hint="cs"/>
          <w:rtl/>
        </w:rPr>
        <w:t>המחקר מהווה המשך ל</w:t>
      </w:r>
      <w:r w:rsidRPr="00DE2ABC">
        <w:rPr>
          <w:rFonts w:asciiTheme="minorBidi" w:eastAsia="David Libre" w:hAnsiTheme="minorBidi" w:cstheme="minorBidi"/>
        </w:rPr>
        <w:t xml:space="preserve"> </w:t>
      </w:r>
      <w:r w:rsidRPr="00933D2E">
        <w:rPr>
          <w:rFonts w:asciiTheme="minorBidi" w:eastAsia="David Libre" w:hAnsiTheme="minorBidi" w:cstheme="minorBidi"/>
        </w:rPr>
        <w:t>Atzmon</w:t>
      </w:r>
      <w:r w:rsidRPr="00933D2E">
        <w:rPr>
          <w:rFonts w:asciiTheme="minorBidi" w:eastAsia="David Libre" w:hAnsiTheme="minorBidi" w:cstheme="minorBidi"/>
          <w:rtl/>
        </w:rPr>
        <w:t>(2018)</w:t>
      </w:r>
      <w:r>
        <w:rPr>
          <w:rFonts w:asciiTheme="minorBidi" w:eastAsia="David Libre" w:hAnsiTheme="minorBidi" w:cstheme="minorBidi" w:hint="cs"/>
          <w:rtl/>
        </w:rPr>
        <w:t xml:space="preserve"> </w:t>
      </w:r>
      <w:r>
        <w:rPr>
          <w:rFonts w:asciiTheme="minorBidi" w:eastAsia="David Libre" w:hAnsiTheme="minorBidi" w:cstheme="minorBidi"/>
          <w:rtl/>
        </w:rPr>
        <w:t>–</w:t>
      </w:r>
      <w:r>
        <w:rPr>
          <w:rFonts w:asciiTheme="minorBidi" w:eastAsia="David Libre" w:hAnsiTheme="minorBidi" w:cstheme="minorBidi" w:hint="cs"/>
          <w:rtl/>
        </w:rPr>
        <w:t xml:space="preserve"> </w:t>
      </w:r>
      <w:r>
        <w:rPr>
          <w:rFonts w:asciiTheme="minorBidi" w:hAnsiTheme="minorBidi" w:cstheme="minorBidi" w:hint="cs"/>
          <w:rtl/>
        </w:rPr>
        <w:t>בעוד הוא עוסק בפתרונות תת-אופטימלים חסומים למשחק</w:t>
      </w:r>
      <w:r w:rsidR="00D220BA">
        <w:rPr>
          <w:rFonts w:asciiTheme="minorBidi" w:hAnsiTheme="minorBidi" w:cstheme="minorBidi" w:hint="cs"/>
          <w:rtl/>
        </w:rPr>
        <w:t>ים</w:t>
      </w:r>
      <w:r>
        <w:rPr>
          <w:rFonts w:asciiTheme="minorBidi" w:hAnsiTheme="minorBidi" w:cstheme="minorBidi" w:hint="cs"/>
          <w:rtl/>
        </w:rPr>
        <w:t xml:space="preserve"> בשני משתתפים, אנו נרצה </w:t>
      </w:r>
      <w:r w:rsidR="00D220BA">
        <w:rPr>
          <w:rFonts w:asciiTheme="minorBidi" w:hAnsiTheme="minorBidi" w:cstheme="minorBidi" w:hint="cs"/>
          <w:rtl/>
        </w:rPr>
        <w:t>כתוצר סופי ל</w:t>
      </w:r>
      <w:r w:rsidR="00D41EB0">
        <w:rPr>
          <w:rFonts w:asciiTheme="minorBidi" w:hAnsiTheme="minorBidi" w:cstheme="minorBidi" w:hint="cs"/>
          <w:rtl/>
        </w:rPr>
        <w:t>הציע</w:t>
      </w:r>
      <w:r w:rsidR="00D220BA">
        <w:rPr>
          <w:rFonts w:asciiTheme="minorBidi" w:hAnsiTheme="minorBidi" w:cstheme="minorBidi" w:hint="cs"/>
          <w:rtl/>
        </w:rPr>
        <w:t xml:space="preserve"> פתרונות </w:t>
      </w:r>
      <w:r w:rsidR="00D41EB0">
        <w:rPr>
          <w:rFonts w:asciiTheme="minorBidi" w:hAnsiTheme="minorBidi" w:cstheme="minorBidi" w:hint="cs"/>
          <w:rtl/>
        </w:rPr>
        <w:t>דומים</w:t>
      </w:r>
      <w:r w:rsidR="00D220BA">
        <w:rPr>
          <w:rFonts w:asciiTheme="minorBidi" w:hAnsiTheme="minorBidi" w:cstheme="minorBidi" w:hint="cs"/>
          <w:rtl/>
        </w:rPr>
        <w:t xml:space="preserve"> למשחקים מרובי משתתפים.</w:t>
      </w:r>
      <w:r w:rsidR="000440D4">
        <w:rPr>
          <w:rFonts w:asciiTheme="minorBidi" w:hAnsiTheme="minorBidi" w:cstheme="minorBidi" w:hint="cs"/>
          <w:rtl/>
        </w:rPr>
        <w:t xml:space="preserve"> במאמר, החוקרים עשו שימוש</w:t>
      </w:r>
      <w:r w:rsidR="00D41EB0">
        <w:rPr>
          <w:rFonts w:asciiTheme="minorBidi" w:hAnsiTheme="minorBidi" w:cstheme="minorBidi" w:hint="cs"/>
          <w:rtl/>
        </w:rPr>
        <w:t xml:space="preserve"> באלגוריתם </w:t>
      </w:r>
      <w:r w:rsidR="00D41EB0">
        <w:rPr>
          <w:rFonts w:asciiTheme="minorBidi" w:eastAsia="David Libre" w:hAnsiTheme="minorBidi" w:cstheme="minorBidi"/>
        </w:rPr>
        <w:t>αβ</w:t>
      </w:r>
      <w:r w:rsidR="00D41EB0">
        <w:rPr>
          <w:rFonts w:asciiTheme="minorBidi" w:eastAsia="David Libre" w:hAnsiTheme="minorBidi" w:cstheme="minorBidi" w:hint="cs"/>
          <w:rtl/>
        </w:rPr>
        <w:t xml:space="preserve"> </w:t>
      </w:r>
      <w:r w:rsidR="00077037">
        <w:rPr>
          <w:rFonts w:asciiTheme="minorBidi" w:eastAsia="David Libre" w:hAnsiTheme="minorBidi" w:cstheme="minorBidi" w:hint="cs"/>
          <w:rtl/>
        </w:rPr>
        <w:t xml:space="preserve">(אלגוריתם אופטימלי המבצע גיזום) </w:t>
      </w:r>
      <w:r w:rsidR="00D41EB0">
        <w:rPr>
          <w:rFonts w:asciiTheme="minorBidi" w:eastAsia="David Libre" w:hAnsiTheme="minorBidi" w:cstheme="minorBidi" w:hint="cs"/>
          <w:rtl/>
        </w:rPr>
        <w:t>כתשתית על גביה הוגדרו תנאי</w:t>
      </w:r>
      <w:r w:rsidR="00077037">
        <w:rPr>
          <w:rFonts w:asciiTheme="minorBidi" w:eastAsia="David Libre" w:hAnsiTheme="minorBidi" w:cstheme="minorBidi" w:hint="cs"/>
          <w:rtl/>
        </w:rPr>
        <w:t xml:space="preserve">ם נוספים המאפשרים </w:t>
      </w:r>
      <w:r w:rsidR="00D41EB0">
        <w:rPr>
          <w:rFonts w:asciiTheme="minorBidi" w:eastAsia="David Libre" w:hAnsiTheme="minorBidi" w:cstheme="minorBidi" w:hint="cs"/>
          <w:rtl/>
        </w:rPr>
        <w:t>גיזום</w:t>
      </w:r>
      <w:r w:rsidR="00077037">
        <w:rPr>
          <w:rFonts w:asciiTheme="minorBidi" w:eastAsia="David Libre" w:hAnsiTheme="minorBidi" w:cstheme="minorBidi" w:hint="cs"/>
          <w:rtl/>
        </w:rPr>
        <w:t xml:space="preserve"> תת-אופטימלי חסום</w:t>
      </w:r>
      <w:r w:rsidR="00BD0CA6">
        <w:rPr>
          <w:rFonts w:asciiTheme="minorBidi" w:eastAsia="David Libre" w:hAnsiTheme="minorBidi" w:cstheme="minorBidi" w:hint="cs"/>
          <w:rtl/>
        </w:rPr>
        <w:t>,</w:t>
      </w:r>
      <w:r w:rsidR="008B4D1E">
        <w:rPr>
          <w:rFonts w:asciiTheme="minorBidi" w:eastAsia="David Libre" w:hAnsiTheme="minorBidi" w:cstheme="minorBidi" w:hint="cs"/>
          <w:rtl/>
        </w:rPr>
        <w:t xml:space="preserve"> כך </w:t>
      </w:r>
      <w:r w:rsidR="000440D4">
        <w:rPr>
          <w:rFonts w:asciiTheme="minorBidi" w:eastAsia="David Libre" w:hAnsiTheme="minorBidi" w:cstheme="minorBidi" w:hint="cs"/>
          <w:rtl/>
        </w:rPr>
        <w:t xml:space="preserve">שלבסוף הציגו אלגוריתם חדש בשם </w:t>
      </w:r>
      <w:r w:rsidR="000440D4">
        <w:rPr>
          <w:rFonts w:asciiTheme="minorBidi" w:eastAsia="David Libre" w:hAnsiTheme="minorBidi" w:cstheme="minorBidi"/>
        </w:rPr>
        <w:t>Boundedαβ</w:t>
      </w:r>
      <w:r w:rsidR="00B264A4">
        <w:rPr>
          <w:rFonts w:asciiTheme="minorBidi" w:eastAsia="David Libre" w:hAnsiTheme="minorBidi" w:cstheme="minorBidi" w:hint="cs"/>
          <w:rtl/>
        </w:rPr>
        <w:t xml:space="preserve">, אשר </w:t>
      </w:r>
      <w:r w:rsidR="00B264A4">
        <w:rPr>
          <w:rFonts w:asciiTheme="minorBidi" w:eastAsia="David Libre" w:hAnsiTheme="minorBidi" w:cstheme="minorBidi"/>
        </w:rPr>
        <w:t>αβ</w:t>
      </w:r>
      <w:r w:rsidR="00B264A4">
        <w:rPr>
          <w:rFonts w:asciiTheme="minorBidi" w:eastAsia="David Libre" w:hAnsiTheme="minorBidi" w:cstheme="minorBidi" w:hint="cs"/>
          <w:rtl/>
        </w:rPr>
        <w:t xml:space="preserve"> מהווה מקרה פרטי של אותו האלגוריתם עם אפיסילון (קבוע המרחק מהתוצאה האופטימלית) שווה לאפס. </w:t>
      </w:r>
      <w:r w:rsidR="00BD0CA6">
        <w:rPr>
          <w:rFonts w:asciiTheme="minorBidi" w:eastAsia="David Libre" w:hAnsiTheme="minorBidi" w:cstheme="minorBidi" w:hint="cs"/>
          <w:rtl/>
        </w:rPr>
        <w:t>באופן דומ</w:t>
      </w:r>
      <w:r w:rsidR="000440D4">
        <w:rPr>
          <w:rFonts w:asciiTheme="minorBidi" w:eastAsia="David Libre" w:hAnsiTheme="minorBidi" w:cstheme="minorBidi" w:hint="cs"/>
          <w:rtl/>
        </w:rPr>
        <w:t xml:space="preserve">ה ולאחר סקירת </w:t>
      </w:r>
      <w:r w:rsidR="00226462">
        <w:rPr>
          <w:rFonts w:asciiTheme="minorBidi" w:eastAsia="David Libre" w:hAnsiTheme="minorBidi" w:cstheme="minorBidi" w:hint="cs"/>
          <w:rtl/>
        </w:rPr>
        <w:t>אלגוריתמים שונים למשחקים מרובי משתתפים,</w:t>
      </w:r>
      <w:r w:rsidR="000440D4">
        <w:rPr>
          <w:rFonts w:asciiTheme="minorBidi" w:eastAsia="David Libre" w:hAnsiTheme="minorBidi" w:cstheme="minorBidi" w:hint="cs"/>
          <w:rtl/>
        </w:rPr>
        <w:t xml:space="preserve"> בחרנו ב</w:t>
      </w:r>
      <w:r w:rsidR="00BD0CA6">
        <w:rPr>
          <w:rFonts w:asciiTheme="minorBidi" w:eastAsia="David Libre" w:hAnsiTheme="minorBidi" w:cstheme="minorBidi" w:hint="cs"/>
          <w:rtl/>
        </w:rPr>
        <w:t xml:space="preserve">אלגוריתם </w:t>
      </w:r>
      <w:r w:rsidR="00D43661">
        <w:rPr>
          <w:rFonts w:asciiTheme="minorBidi" w:eastAsia="David Libre" w:hAnsiTheme="minorBidi" w:cstheme="minorBidi"/>
        </w:rPr>
        <w:t>ShallowPrunningMaxN</w:t>
      </w:r>
      <w:r w:rsidR="00D43661">
        <w:rPr>
          <w:rFonts w:asciiTheme="minorBidi" w:eastAsia="David Libre" w:hAnsiTheme="minorBidi" w:cstheme="minorBidi"/>
          <w:rtl/>
        </w:rPr>
        <w:t xml:space="preserve"> </w:t>
      </w:r>
      <w:r w:rsidR="00077037">
        <w:rPr>
          <w:rFonts w:asciiTheme="minorBidi" w:eastAsia="David Libre" w:hAnsiTheme="minorBidi" w:cstheme="minorBidi" w:hint="cs"/>
          <w:rtl/>
        </w:rPr>
        <w:t xml:space="preserve"> </w:t>
      </w:r>
      <w:r w:rsidR="00077037">
        <w:rPr>
          <w:rFonts w:asciiTheme="minorBidi" w:eastAsia="David Libre" w:hAnsiTheme="minorBidi" w:cstheme="minorBidi"/>
          <w:rtl/>
        </w:rPr>
        <w:t>–</w:t>
      </w:r>
      <w:r w:rsidR="00077037">
        <w:rPr>
          <w:rFonts w:asciiTheme="minorBidi" w:eastAsia="David Libre" w:hAnsiTheme="minorBidi" w:cstheme="minorBidi" w:hint="cs"/>
          <w:rtl/>
        </w:rPr>
        <w:t xml:space="preserve"> אלגוריתם חיפוש למשחקים מרובי משתתפים בעל אותן התכונות, כלומר אופטימלי ומבצע גיזום</w:t>
      </w:r>
      <w:r w:rsidR="000440D4">
        <w:rPr>
          <w:rFonts w:asciiTheme="minorBidi" w:eastAsia="David Libre" w:hAnsiTheme="minorBidi" w:cstheme="minorBidi" w:hint="cs"/>
          <w:rtl/>
        </w:rPr>
        <w:t xml:space="preserve">, לשמש כתשתית לפיתוח תנאים לגיזום תת-אופטימלי חסום </w:t>
      </w:r>
      <w:r w:rsidR="000440D4">
        <w:rPr>
          <w:rFonts w:asciiTheme="minorBidi" w:eastAsia="David Libre" w:hAnsiTheme="minorBidi" w:cstheme="minorBidi"/>
          <w:rtl/>
        </w:rPr>
        <w:t>–</w:t>
      </w:r>
      <w:r w:rsidR="000440D4">
        <w:rPr>
          <w:rFonts w:asciiTheme="minorBidi" w:eastAsia="David Libre" w:hAnsiTheme="minorBidi" w:cstheme="minorBidi" w:hint="cs"/>
          <w:rtl/>
        </w:rPr>
        <w:t xml:space="preserve"> </w:t>
      </w:r>
    </w:p>
    <w:p w14:paraId="5406A891" w14:textId="4AE9474E" w:rsidR="000440D4" w:rsidRPr="00250FEC" w:rsidRDefault="00D43661" w:rsidP="000440D4">
      <w:pPr>
        <w:bidi w:val="0"/>
        <w:spacing w:line="240" w:lineRule="auto"/>
        <w:jc w:val="left"/>
        <w:rPr>
          <w:rFonts w:asciiTheme="minorBidi" w:eastAsia="David Libre" w:hAnsiTheme="minorBidi" w:cstheme="minorBidi"/>
          <w:sz w:val="22"/>
          <w:szCs w:val="22"/>
          <w:u w:val="single"/>
        </w:rPr>
      </w:pPr>
      <w:r>
        <w:rPr>
          <w:rFonts w:asciiTheme="minorBidi" w:eastAsia="David Libre" w:hAnsiTheme="minorBidi" w:cstheme="minorBidi"/>
          <w:sz w:val="22"/>
          <w:szCs w:val="22"/>
          <w:u w:val="single"/>
        </w:rPr>
        <w:t>ShallowPrunningMaxN</w:t>
      </w:r>
      <w:r w:rsidR="000440D4" w:rsidRPr="00250FEC">
        <w:rPr>
          <w:rFonts w:asciiTheme="minorBidi" w:eastAsia="David Libre" w:hAnsiTheme="minorBidi" w:cstheme="minorBidi"/>
          <w:sz w:val="22"/>
          <w:szCs w:val="22"/>
          <w:u w:val="single"/>
        </w:rPr>
        <w:t>(Node, Player, Bound):</w:t>
      </w:r>
    </w:p>
    <w:p w14:paraId="005A781B" w14:textId="5811D5C6" w:rsidR="000440D4" w:rsidRPr="00250FEC" w:rsidRDefault="000440D4" w:rsidP="000440D4">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IF Node is terminal, Return static value</w:t>
      </w:r>
    </w:p>
    <w:p w14:paraId="01914B67" w14:textId="3682E2DC" w:rsidR="000440D4" w:rsidRPr="00250FEC" w:rsidRDefault="000440D4" w:rsidP="000440D4">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 xml:space="preserve">Best = </w:t>
      </w:r>
      <w:r w:rsidR="00D43661">
        <w:rPr>
          <w:rFonts w:asciiTheme="minorBidi" w:eastAsia="David Libre" w:hAnsiTheme="minorBidi" w:cstheme="minorBidi"/>
          <w:sz w:val="22"/>
          <w:szCs w:val="22"/>
        </w:rPr>
        <w:t>ShallowPrunningMaxN</w:t>
      </w:r>
      <w:r w:rsidRPr="00250FEC">
        <w:rPr>
          <w:rFonts w:asciiTheme="minorBidi" w:eastAsia="David Libre" w:hAnsiTheme="minorBidi" w:cstheme="minorBidi"/>
          <w:sz w:val="22"/>
          <w:szCs w:val="22"/>
        </w:rPr>
        <w:t>(first Child, next Player, Sum)</w:t>
      </w:r>
    </w:p>
    <w:p w14:paraId="03E4A40F" w14:textId="3B9CF6C6" w:rsidR="000440D4" w:rsidRPr="00250FEC" w:rsidRDefault="000440D4" w:rsidP="000440D4">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FOR each remaining Child</w:t>
      </w:r>
      <w:r w:rsidR="00250FEC">
        <w:rPr>
          <w:rFonts w:asciiTheme="minorBidi" w:eastAsia="David Libre" w:hAnsiTheme="minorBidi" w:cstheme="minorBidi"/>
          <w:sz w:val="22"/>
          <w:szCs w:val="22"/>
        </w:rPr>
        <w:t>:</w:t>
      </w:r>
    </w:p>
    <w:p w14:paraId="076DC291" w14:textId="5CFDEE1C" w:rsidR="000440D4" w:rsidRPr="00250FEC" w:rsidRDefault="000440D4" w:rsidP="000440D4">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ab/>
        <w:t>IF Best[Player]</w:t>
      </w:r>
      <w:r w:rsidR="00B264A4" w:rsidRPr="00250FEC">
        <w:rPr>
          <w:rFonts w:asciiTheme="minorBidi" w:eastAsia="David Libre" w:hAnsiTheme="minorBidi" w:cstheme="minorBidi"/>
          <w:sz w:val="22"/>
          <w:szCs w:val="22"/>
        </w:rPr>
        <w:t xml:space="preserve"> </w:t>
      </w:r>
      <w:r w:rsidR="00250FEC">
        <w:rPr>
          <w:rFonts w:asciiTheme="minorBidi" w:eastAsia="David Libre" w:hAnsiTheme="minorBidi" w:cstheme="minorBidi"/>
          <w:sz w:val="22"/>
          <w:szCs w:val="22"/>
        </w:rPr>
        <w:t>≥</w:t>
      </w:r>
      <w:r w:rsidR="00B264A4" w:rsidRPr="00250FEC">
        <w:rPr>
          <w:rFonts w:asciiTheme="minorBidi" w:eastAsia="David Libre" w:hAnsiTheme="minorBidi" w:cstheme="minorBidi" w:hint="cs"/>
          <w:sz w:val="22"/>
          <w:szCs w:val="22"/>
          <w:rtl/>
        </w:rPr>
        <w:t xml:space="preserve"> </w:t>
      </w:r>
      <w:r w:rsidR="00B264A4" w:rsidRPr="00250FEC">
        <w:rPr>
          <w:rFonts w:asciiTheme="minorBidi" w:eastAsia="David Libre" w:hAnsiTheme="minorBidi" w:cstheme="minorBidi"/>
          <w:sz w:val="22"/>
          <w:szCs w:val="22"/>
        </w:rPr>
        <w:t>Bound, RETURN Best</w:t>
      </w:r>
    </w:p>
    <w:p w14:paraId="601A15BD" w14:textId="4FD7B306" w:rsidR="00B264A4" w:rsidRPr="00250FEC" w:rsidRDefault="00B264A4" w:rsidP="00B264A4">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ab/>
        <w:t xml:space="preserve">Current = </w:t>
      </w:r>
      <w:r w:rsidR="00D43661">
        <w:rPr>
          <w:rFonts w:asciiTheme="minorBidi" w:eastAsia="David Libre" w:hAnsiTheme="minorBidi" w:cstheme="minorBidi"/>
          <w:sz w:val="22"/>
          <w:szCs w:val="22"/>
        </w:rPr>
        <w:t xml:space="preserve">ShallowPrunningMaxN </w:t>
      </w:r>
      <w:r w:rsidRPr="00250FEC">
        <w:rPr>
          <w:rFonts w:asciiTheme="minorBidi" w:eastAsia="David Libre" w:hAnsiTheme="minorBidi" w:cstheme="minorBidi"/>
          <w:sz w:val="22"/>
          <w:szCs w:val="22"/>
        </w:rPr>
        <w:t>(Child, next Player, Sum – Best[Player])</w:t>
      </w:r>
    </w:p>
    <w:p w14:paraId="78E9EE6C" w14:textId="77777777" w:rsidR="00B264A4" w:rsidRPr="00250FEC" w:rsidRDefault="00B264A4" w:rsidP="00B264A4">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ab/>
        <w:t>IF Current[Player] &gt; Best[Player], Best = Current</w:t>
      </w:r>
    </w:p>
    <w:p w14:paraId="683991F9" w14:textId="77777777" w:rsidR="00B264A4" w:rsidRPr="00250FEC" w:rsidRDefault="00B264A4" w:rsidP="00B264A4">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RETURN Best</w:t>
      </w:r>
    </w:p>
    <w:p w14:paraId="604EEC43" w14:textId="77777777" w:rsidR="00D96346" w:rsidRDefault="00D96346" w:rsidP="008B4D1E">
      <w:pPr>
        <w:spacing w:line="240" w:lineRule="auto"/>
        <w:jc w:val="left"/>
        <w:rPr>
          <w:rFonts w:asciiTheme="minorBidi" w:eastAsia="David Libre" w:hAnsiTheme="minorBidi" w:cstheme="minorBidi"/>
          <w:rtl/>
        </w:rPr>
      </w:pPr>
    </w:p>
    <w:p w14:paraId="0C98C383" w14:textId="7E7C56EF" w:rsidR="00B264A4" w:rsidRDefault="00D96346" w:rsidP="008B4D1E">
      <w:pPr>
        <w:spacing w:line="240" w:lineRule="auto"/>
        <w:jc w:val="left"/>
        <w:rPr>
          <w:rFonts w:asciiTheme="minorBidi" w:eastAsia="David Libre" w:hAnsiTheme="minorBidi" w:cstheme="minorBidi"/>
        </w:rPr>
      </w:pPr>
      <w:r>
        <w:rPr>
          <w:rFonts w:asciiTheme="minorBidi" w:eastAsia="David Libre" w:hAnsiTheme="minorBidi" w:cstheme="minorBidi" w:hint="cs"/>
          <w:rtl/>
        </w:rPr>
        <w:t>בדרכנו להגדיר את התנאים כנדרש, ולאור פתרונות שונים ומגוונים אותם סקרנו, בחנו מספר אפשרויות שאמנם לא עמדו בדרישות, אך חקר כישלונותיהם הוביל ל</w:t>
      </w:r>
      <w:r w:rsidR="006E1131">
        <w:rPr>
          <w:rFonts w:asciiTheme="minorBidi" w:eastAsia="David Libre" w:hAnsiTheme="minorBidi" w:cstheme="minorBidi" w:hint="cs"/>
          <w:rtl/>
        </w:rPr>
        <w:t xml:space="preserve">אלגוריתם אותו נציג. על כן, אנו מוצאים ערך בתיעודם </w:t>
      </w:r>
      <w:r w:rsidR="006E1131">
        <w:rPr>
          <w:rFonts w:asciiTheme="minorBidi" w:eastAsia="David Libre" w:hAnsiTheme="minorBidi" w:cstheme="minorBidi"/>
          <w:rtl/>
        </w:rPr>
        <w:t>–</w:t>
      </w:r>
      <w:r w:rsidR="006E1131">
        <w:rPr>
          <w:rFonts w:asciiTheme="minorBidi" w:eastAsia="David Libre" w:hAnsiTheme="minorBidi" w:cstheme="minorBidi" w:hint="cs"/>
          <w:rtl/>
        </w:rPr>
        <w:t xml:space="preserve"> </w:t>
      </w:r>
    </w:p>
    <w:p w14:paraId="03201BFE" w14:textId="77777777" w:rsidR="004545BC" w:rsidRDefault="004545BC" w:rsidP="008B4D1E">
      <w:pPr>
        <w:spacing w:line="240" w:lineRule="auto"/>
        <w:jc w:val="left"/>
        <w:rPr>
          <w:rFonts w:asciiTheme="minorBidi" w:eastAsia="David Libre" w:hAnsiTheme="minorBidi" w:cstheme="minorBidi"/>
          <w:rtl/>
        </w:rPr>
      </w:pPr>
    </w:p>
    <w:p w14:paraId="427F27EB" w14:textId="77777777" w:rsidR="006E1131" w:rsidRDefault="006E1131" w:rsidP="008B4D1E">
      <w:pPr>
        <w:spacing w:line="240" w:lineRule="auto"/>
        <w:jc w:val="left"/>
        <w:rPr>
          <w:rFonts w:asciiTheme="minorBidi" w:eastAsia="David Libre" w:hAnsiTheme="minorBidi" w:cstheme="minorBidi"/>
        </w:rPr>
      </w:pPr>
    </w:p>
    <w:p w14:paraId="6FE4BA9F" w14:textId="0B2B901B" w:rsidR="00AD354A" w:rsidRPr="00250FEC" w:rsidRDefault="006E1131" w:rsidP="00AD354A">
      <w:pPr>
        <w:bidi w:val="0"/>
        <w:spacing w:line="240" w:lineRule="auto"/>
        <w:jc w:val="left"/>
        <w:rPr>
          <w:rFonts w:asciiTheme="minorBidi" w:eastAsia="David Libre" w:hAnsiTheme="minorBidi" w:cstheme="minorBidi"/>
          <w:sz w:val="22"/>
          <w:szCs w:val="22"/>
          <w:u w:val="single"/>
        </w:rPr>
      </w:pPr>
      <w:r w:rsidRPr="00250FEC">
        <w:rPr>
          <w:rFonts w:asciiTheme="minorBidi" w:eastAsia="David Libre" w:hAnsiTheme="minorBidi" w:cstheme="minorBidi"/>
          <w:sz w:val="22"/>
          <w:szCs w:val="22"/>
          <w:u w:val="single"/>
        </w:rPr>
        <w:t>Version1(Node, Player, Bound</w:t>
      </w:r>
      <w:r w:rsidR="00250FEC" w:rsidRPr="00250FEC">
        <w:rPr>
          <w:rFonts w:asciiTheme="minorBidi" w:eastAsia="David Libre" w:hAnsiTheme="minorBidi" w:cstheme="minorBidi"/>
          <w:sz w:val="22"/>
          <w:szCs w:val="22"/>
          <w:u w:val="single"/>
        </w:rPr>
        <w:t>, Parent, Uparent, Lparent</w:t>
      </w:r>
      <w:r w:rsidR="00250FEC">
        <w:rPr>
          <w:rFonts w:asciiTheme="minorBidi" w:eastAsia="David Libre" w:hAnsiTheme="minorBidi" w:cstheme="minorBidi"/>
          <w:sz w:val="22"/>
          <w:szCs w:val="22"/>
          <w:u w:val="single"/>
        </w:rPr>
        <w:t xml:space="preserve">, </w:t>
      </w:r>
      <w:r w:rsidR="00505628" w:rsidRPr="00505628">
        <w:rPr>
          <w:rFonts w:asciiTheme="minorBidi" w:eastAsia="David Libre" w:hAnsiTheme="minorBidi" w:cstheme="minorBidi"/>
          <w:sz w:val="22"/>
          <w:szCs w:val="22"/>
          <w:u w:val="single"/>
        </w:rPr>
        <w:t>ɛ</w:t>
      </w:r>
      <w:r w:rsidRPr="00250FEC">
        <w:rPr>
          <w:rFonts w:asciiTheme="minorBidi" w:eastAsia="David Libre" w:hAnsiTheme="minorBidi" w:cstheme="minorBidi"/>
          <w:sz w:val="22"/>
          <w:szCs w:val="22"/>
          <w:u w:val="single"/>
        </w:rPr>
        <w:t>):</w:t>
      </w:r>
    </w:p>
    <w:p w14:paraId="47288DCE" w14:textId="4205E9E0" w:rsidR="00AD354A" w:rsidRPr="00250FEC" w:rsidRDefault="00AD354A" w:rsidP="00AD354A">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FOR i</w:t>
      </w:r>
      <w:r w:rsidR="00ED555C" w:rsidRPr="00250FEC">
        <w:rPr>
          <w:rFonts w:asciiTheme="minorBidi" w:eastAsia="David Libre" w:hAnsiTheme="minorBidi" w:cstheme="minorBidi"/>
          <w:sz w:val="22"/>
          <w:szCs w:val="22"/>
        </w:rPr>
        <w:t>ndex</w:t>
      </w:r>
      <w:r w:rsidRPr="00250FEC">
        <w:rPr>
          <w:rFonts w:asciiTheme="minorBidi" w:eastAsia="David Libre" w:hAnsiTheme="minorBidi" w:cstheme="minorBidi"/>
          <w:sz w:val="22"/>
          <w:szCs w:val="22"/>
        </w:rPr>
        <w:t xml:space="preserve"> In </w:t>
      </w:r>
      <w:proofErr w:type="spellStart"/>
      <w:r w:rsidRPr="00250FEC">
        <w:rPr>
          <w:rFonts w:asciiTheme="minorBidi" w:eastAsia="David Libre" w:hAnsiTheme="minorBidi" w:cstheme="minorBidi"/>
          <w:sz w:val="22"/>
          <w:szCs w:val="22"/>
        </w:rPr>
        <w:t>Players.length</w:t>
      </w:r>
      <w:proofErr w:type="spellEnd"/>
      <w:r w:rsidRPr="00250FEC">
        <w:rPr>
          <w:rFonts w:asciiTheme="minorBidi" w:eastAsia="David Libre" w:hAnsiTheme="minorBidi" w:cstheme="minorBidi"/>
          <w:sz w:val="22"/>
          <w:szCs w:val="22"/>
        </w:rPr>
        <w:t>():</w:t>
      </w:r>
    </w:p>
    <w:p w14:paraId="4B4B4944" w14:textId="08575AD0" w:rsidR="00AD354A" w:rsidRPr="00250FEC" w:rsidRDefault="00AD354A" w:rsidP="00AD354A">
      <w:pPr>
        <w:bidi w:val="0"/>
        <w:spacing w:line="240" w:lineRule="auto"/>
        <w:ind w:firstLine="720"/>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U[</w:t>
      </w:r>
      <w:r w:rsidR="00ED555C" w:rsidRPr="00250FEC">
        <w:rPr>
          <w:rFonts w:asciiTheme="minorBidi" w:eastAsia="David Libre" w:hAnsiTheme="minorBidi" w:cstheme="minorBidi"/>
          <w:sz w:val="22"/>
          <w:szCs w:val="22"/>
        </w:rPr>
        <w:t>index</w:t>
      </w:r>
      <w:r w:rsidRPr="00250FEC">
        <w:rPr>
          <w:rFonts w:asciiTheme="minorBidi" w:eastAsia="David Libre" w:hAnsiTheme="minorBidi" w:cstheme="minorBidi"/>
          <w:sz w:val="22"/>
          <w:szCs w:val="22"/>
        </w:rPr>
        <w:t>] = Sum</w:t>
      </w:r>
    </w:p>
    <w:p w14:paraId="0BB830B6" w14:textId="4EC20D58" w:rsidR="00AD354A" w:rsidRPr="00250FEC" w:rsidRDefault="00AD354A" w:rsidP="00AD354A">
      <w:pPr>
        <w:bidi w:val="0"/>
        <w:spacing w:line="240" w:lineRule="auto"/>
        <w:ind w:firstLine="720"/>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L[</w:t>
      </w:r>
      <w:r w:rsidR="00ED555C" w:rsidRPr="00250FEC">
        <w:rPr>
          <w:rFonts w:asciiTheme="minorBidi" w:eastAsia="David Libre" w:hAnsiTheme="minorBidi" w:cstheme="minorBidi"/>
          <w:sz w:val="22"/>
          <w:szCs w:val="22"/>
        </w:rPr>
        <w:t>index</w:t>
      </w:r>
      <w:r w:rsidRPr="00250FEC">
        <w:rPr>
          <w:rFonts w:asciiTheme="minorBidi" w:eastAsia="David Libre" w:hAnsiTheme="minorBidi" w:cstheme="minorBidi"/>
          <w:sz w:val="22"/>
          <w:szCs w:val="22"/>
        </w:rPr>
        <w:t xml:space="preserve">] = 0   </w:t>
      </w:r>
    </w:p>
    <w:p w14:paraId="1F287FC6" w14:textId="77777777" w:rsidR="006E1131" w:rsidRPr="00250FEC" w:rsidRDefault="006E1131" w:rsidP="006E1131">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IF Node is terminal, Return static value</w:t>
      </w:r>
    </w:p>
    <w:p w14:paraId="6FBA9F8D" w14:textId="6A979987" w:rsidR="006E1131" w:rsidRPr="00250FEC" w:rsidRDefault="006E1131" w:rsidP="006E1131">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Best = Version1(first Child, next Player, Sum</w:t>
      </w:r>
      <w:r w:rsidR="00250FEC" w:rsidRPr="00250FEC">
        <w:rPr>
          <w:rFonts w:asciiTheme="minorBidi" w:eastAsia="David Libre" w:hAnsiTheme="minorBidi" w:cstheme="minorBidi"/>
          <w:sz w:val="22"/>
          <w:szCs w:val="22"/>
        </w:rPr>
        <w:t xml:space="preserve">, Player, U, L , </w:t>
      </w:r>
      <w:r w:rsidR="00505628" w:rsidRPr="00505628">
        <w:rPr>
          <w:rFonts w:asciiTheme="minorBidi" w:eastAsia="David Libre" w:hAnsiTheme="minorBidi" w:cstheme="minorBidi"/>
          <w:sz w:val="22"/>
          <w:szCs w:val="22"/>
        </w:rPr>
        <w:t>ɛ</w:t>
      </w:r>
      <w:r w:rsidRPr="00250FEC">
        <w:rPr>
          <w:rFonts w:asciiTheme="minorBidi" w:eastAsia="David Libre" w:hAnsiTheme="minorBidi" w:cstheme="minorBidi"/>
          <w:sz w:val="22"/>
          <w:szCs w:val="22"/>
        </w:rPr>
        <w:t>)</w:t>
      </w:r>
    </w:p>
    <w:p w14:paraId="6587CF25" w14:textId="66F942F4" w:rsidR="006E1131" w:rsidRPr="00250FEC" w:rsidRDefault="006E1131" w:rsidP="006E1131">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FOR each remaining Child</w:t>
      </w:r>
      <w:r w:rsidR="00250FEC">
        <w:rPr>
          <w:rFonts w:asciiTheme="minorBidi" w:eastAsia="David Libre" w:hAnsiTheme="minorBidi" w:cstheme="minorBidi"/>
          <w:sz w:val="22"/>
          <w:szCs w:val="22"/>
        </w:rPr>
        <w:t>:</w:t>
      </w:r>
    </w:p>
    <w:p w14:paraId="2622A013" w14:textId="033879F5" w:rsidR="006E1131" w:rsidRPr="00250FEC" w:rsidRDefault="006E1131" w:rsidP="006E1131">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ab/>
        <w:t xml:space="preserve">IF Best[Player] </w:t>
      </w:r>
      <w:r w:rsidR="00702501">
        <w:rPr>
          <w:rFonts w:asciiTheme="minorBidi" w:eastAsia="David Libre" w:hAnsiTheme="minorBidi" w:cstheme="minorBidi"/>
          <w:sz w:val="22"/>
          <w:szCs w:val="22"/>
        </w:rPr>
        <w:t>≥</w:t>
      </w:r>
      <w:r w:rsidRPr="00250FEC">
        <w:rPr>
          <w:rFonts w:asciiTheme="minorBidi" w:eastAsia="David Libre" w:hAnsiTheme="minorBidi" w:cstheme="minorBidi" w:hint="cs"/>
          <w:sz w:val="22"/>
          <w:szCs w:val="22"/>
          <w:rtl/>
        </w:rPr>
        <w:t xml:space="preserve"> </w:t>
      </w:r>
      <w:r w:rsidRPr="00250FEC">
        <w:rPr>
          <w:rFonts w:asciiTheme="minorBidi" w:eastAsia="David Libre" w:hAnsiTheme="minorBidi" w:cstheme="minorBidi"/>
          <w:sz w:val="22"/>
          <w:szCs w:val="22"/>
        </w:rPr>
        <w:t>Bound, RETURN Best</w:t>
      </w:r>
    </w:p>
    <w:p w14:paraId="1963C662" w14:textId="7F2E8661" w:rsidR="006E1131" w:rsidRPr="00250FEC" w:rsidRDefault="006E1131" w:rsidP="0025470A">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ab/>
        <w:t xml:space="preserve">Current = </w:t>
      </w:r>
      <w:r w:rsidR="00AD354A" w:rsidRPr="00250FEC">
        <w:rPr>
          <w:rFonts w:asciiTheme="minorBidi" w:eastAsia="David Libre" w:hAnsiTheme="minorBidi" w:cstheme="minorBidi"/>
          <w:sz w:val="22"/>
          <w:szCs w:val="22"/>
        </w:rPr>
        <w:t>Version1</w:t>
      </w:r>
      <w:r w:rsidRPr="00250FEC">
        <w:rPr>
          <w:rFonts w:asciiTheme="minorBidi" w:eastAsia="David Libre" w:hAnsiTheme="minorBidi" w:cstheme="minorBidi"/>
          <w:sz w:val="22"/>
          <w:szCs w:val="22"/>
        </w:rPr>
        <w:t>(Child, next Player, Sum – Best[Player]</w:t>
      </w:r>
      <w:r w:rsidR="00250FEC" w:rsidRPr="00250FEC">
        <w:rPr>
          <w:rFonts w:asciiTheme="minorBidi" w:eastAsia="David Libre" w:hAnsiTheme="minorBidi" w:cstheme="minorBidi"/>
          <w:sz w:val="22"/>
          <w:szCs w:val="22"/>
        </w:rPr>
        <w:t>, Player, U, L,</w:t>
      </w:r>
      <w:bookmarkStart w:id="6" w:name="_Hlk74441999"/>
      <w:r w:rsidR="0025470A">
        <w:rPr>
          <w:rFonts w:asciiTheme="minorBidi" w:eastAsia="David Libre" w:hAnsiTheme="minorBidi" w:cstheme="minorBidi" w:hint="cs"/>
          <w:sz w:val="22"/>
          <w:szCs w:val="22"/>
          <w:rtl/>
        </w:rPr>
        <w:t xml:space="preserve"> </w:t>
      </w:r>
      <w:r w:rsidR="00505628" w:rsidRPr="00505628">
        <w:rPr>
          <w:rFonts w:asciiTheme="minorBidi" w:eastAsia="David Libre" w:hAnsiTheme="minorBidi" w:cstheme="minorBidi"/>
          <w:sz w:val="22"/>
          <w:szCs w:val="22"/>
        </w:rPr>
        <w:t>ɛ</w:t>
      </w:r>
      <w:r w:rsidR="00250FEC" w:rsidRPr="00250FEC">
        <w:rPr>
          <w:rFonts w:asciiTheme="minorBidi" w:eastAsia="David Libre" w:hAnsiTheme="minorBidi" w:cstheme="minorBidi"/>
          <w:sz w:val="22"/>
          <w:szCs w:val="22"/>
        </w:rPr>
        <w:t>)</w:t>
      </w:r>
      <w:bookmarkEnd w:id="6"/>
    </w:p>
    <w:p w14:paraId="25B0384A" w14:textId="77777777" w:rsidR="00AD354A" w:rsidRPr="00250FEC" w:rsidRDefault="00AD354A" w:rsidP="00AD354A">
      <w:pPr>
        <w:bidi w:val="0"/>
        <w:spacing w:line="240" w:lineRule="auto"/>
        <w:ind w:firstLine="720"/>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IF Current[Player] &gt; Best[Player]:</w:t>
      </w:r>
    </w:p>
    <w:p w14:paraId="281A294D" w14:textId="61F3826B" w:rsidR="00AD354A" w:rsidRPr="00250FEC" w:rsidRDefault="00AD354A" w:rsidP="00AD354A">
      <w:pPr>
        <w:bidi w:val="0"/>
        <w:spacing w:line="240" w:lineRule="auto"/>
        <w:ind w:left="720" w:firstLine="720"/>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Best = Current</w:t>
      </w:r>
    </w:p>
    <w:p w14:paraId="55DF20D5" w14:textId="377A8125" w:rsidR="00ED555C" w:rsidRPr="00250FEC" w:rsidRDefault="00ED555C" w:rsidP="00ED555C">
      <w:pPr>
        <w:bidi w:val="0"/>
        <w:spacing w:line="240" w:lineRule="auto"/>
        <w:ind w:left="720" w:firstLine="720"/>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L[Player] = Best[Player]</w:t>
      </w:r>
    </w:p>
    <w:p w14:paraId="6A43D37E" w14:textId="3A7E1E9C" w:rsidR="00AD354A" w:rsidRPr="00250FEC" w:rsidRDefault="00AD354A" w:rsidP="00AD354A">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ab/>
      </w:r>
      <w:r w:rsidRPr="00250FEC">
        <w:rPr>
          <w:rFonts w:asciiTheme="minorBidi" w:eastAsia="David Libre" w:hAnsiTheme="minorBidi" w:cstheme="minorBidi"/>
          <w:sz w:val="22"/>
          <w:szCs w:val="22"/>
        </w:rPr>
        <w:tab/>
        <w:t xml:space="preserve">For </w:t>
      </w:r>
      <w:r w:rsidR="00ED555C" w:rsidRPr="00250FEC">
        <w:rPr>
          <w:rFonts w:asciiTheme="minorBidi" w:eastAsia="David Libre" w:hAnsiTheme="minorBidi" w:cstheme="minorBidi"/>
          <w:sz w:val="22"/>
          <w:szCs w:val="22"/>
        </w:rPr>
        <w:t>index</w:t>
      </w:r>
      <w:r w:rsidRPr="00250FEC">
        <w:rPr>
          <w:rFonts w:asciiTheme="minorBidi" w:eastAsia="David Libre" w:hAnsiTheme="minorBidi" w:cstheme="minorBidi"/>
          <w:sz w:val="22"/>
          <w:szCs w:val="22"/>
        </w:rPr>
        <w:t xml:space="preserve"> In </w:t>
      </w:r>
      <w:proofErr w:type="spellStart"/>
      <w:r w:rsidRPr="00250FEC">
        <w:rPr>
          <w:rFonts w:asciiTheme="minorBidi" w:eastAsia="David Libre" w:hAnsiTheme="minorBidi" w:cstheme="minorBidi"/>
          <w:sz w:val="22"/>
          <w:szCs w:val="22"/>
        </w:rPr>
        <w:t>Players.length</w:t>
      </w:r>
      <w:proofErr w:type="spellEnd"/>
      <w:r w:rsidRPr="00250FEC">
        <w:rPr>
          <w:rFonts w:asciiTheme="minorBidi" w:eastAsia="David Libre" w:hAnsiTheme="minorBidi" w:cstheme="minorBidi"/>
          <w:sz w:val="22"/>
          <w:szCs w:val="22"/>
        </w:rPr>
        <w:t>():</w:t>
      </w:r>
    </w:p>
    <w:p w14:paraId="2FFEF2F2" w14:textId="7B7E91AD" w:rsidR="00ED555C" w:rsidRPr="00250FEC" w:rsidRDefault="00AD354A" w:rsidP="00ED555C">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ab/>
      </w:r>
      <w:r w:rsidRPr="00250FEC">
        <w:rPr>
          <w:rFonts w:asciiTheme="minorBidi" w:eastAsia="David Libre" w:hAnsiTheme="minorBidi" w:cstheme="minorBidi"/>
          <w:sz w:val="22"/>
          <w:szCs w:val="22"/>
        </w:rPr>
        <w:tab/>
      </w:r>
      <w:r w:rsidR="00ED555C" w:rsidRPr="00250FEC">
        <w:rPr>
          <w:rFonts w:asciiTheme="minorBidi" w:eastAsia="David Libre" w:hAnsiTheme="minorBidi" w:cstheme="minorBidi"/>
          <w:sz w:val="22"/>
          <w:szCs w:val="22"/>
        </w:rPr>
        <w:tab/>
        <w:t xml:space="preserve">If index ≠ Player </w:t>
      </w:r>
    </w:p>
    <w:p w14:paraId="032516D5" w14:textId="0C1CBBF9" w:rsidR="00ED555C" w:rsidRPr="00250FEC" w:rsidRDefault="00ED555C" w:rsidP="00ED555C">
      <w:pPr>
        <w:bidi w:val="0"/>
        <w:spacing w:line="240" w:lineRule="auto"/>
        <w:jc w:val="left"/>
        <w:rPr>
          <w:rFonts w:asciiTheme="minorBidi" w:eastAsia="David Libre" w:hAnsiTheme="minorBidi" w:cstheme="minorBidi"/>
          <w:sz w:val="22"/>
          <w:szCs w:val="22"/>
        </w:rPr>
      </w:pPr>
      <w:r w:rsidRPr="00250FEC">
        <w:rPr>
          <w:rFonts w:asciiTheme="minorBidi" w:eastAsia="David Libre" w:hAnsiTheme="minorBidi" w:cstheme="minorBidi"/>
          <w:sz w:val="22"/>
          <w:szCs w:val="22"/>
        </w:rPr>
        <w:tab/>
      </w:r>
      <w:r w:rsidRPr="00250FEC">
        <w:rPr>
          <w:rFonts w:asciiTheme="minorBidi" w:eastAsia="David Libre" w:hAnsiTheme="minorBidi" w:cstheme="minorBidi"/>
          <w:sz w:val="22"/>
          <w:szCs w:val="22"/>
        </w:rPr>
        <w:tab/>
      </w:r>
      <w:r w:rsidRPr="00250FEC">
        <w:rPr>
          <w:rFonts w:asciiTheme="minorBidi" w:eastAsia="David Libre" w:hAnsiTheme="minorBidi" w:cstheme="minorBidi"/>
          <w:sz w:val="22"/>
          <w:szCs w:val="22"/>
        </w:rPr>
        <w:tab/>
      </w:r>
      <w:r w:rsidRPr="00250FEC">
        <w:rPr>
          <w:rFonts w:asciiTheme="minorBidi" w:eastAsia="David Libre" w:hAnsiTheme="minorBidi" w:cstheme="minorBidi"/>
          <w:sz w:val="22"/>
          <w:szCs w:val="22"/>
        </w:rPr>
        <w:tab/>
      </w:r>
      <w:r w:rsidR="0025470A" w:rsidRPr="00250FEC">
        <w:rPr>
          <w:rFonts w:asciiTheme="minorBidi" w:eastAsia="David Libre" w:hAnsiTheme="minorBidi" w:cstheme="minorBidi"/>
          <w:sz w:val="22"/>
          <w:szCs w:val="22"/>
        </w:rPr>
        <w:t>U</w:t>
      </w:r>
      <w:r w:rsidRPr="00250FEC">
        <w:rPr>
          <w:rFonts w:asciiTheme="minorBidi" w:eastAsia="David Libre" w:hAnsiTheme="minorBidi" w:cstheme="minorBidi"/>
          <w:sz w:val="22"/>
          <w:szCs w:val="22"/>
        </w:rPr>
        <w:t>[index] = Sum – Best[Player]</w:t>
      </w:r>
    </w:p>
    <w:p w14:paraId="443A37C2" w14:textId="0A0B0B5E" w:rsidR="00ED555C" w:rsidRDefault="00ED555C" w:rsidP="00ED555C">
      <w:pPr>
        <w:bidi w:val="0"/>
        <w:spacing w:line="240" w:lineRule="auto"/>
        <w:jc w:val="left"/>
        <w:rPr>
          <w:rFonts w:asciiTheme="minorBidi" w:eastAsia="David Libre" w:hAnsiTheme="minorBidi" w:cstheme="minorBidi"/>
          <w:sz w:val="22"/>
          <w:szCs w:val="22"/>
          <w:rtl/>
        </w:rPr>
      </w:pPr>
      <w:r w:rsidRPr="00250FEC">
        <w:rPr>
          <w:rFonts w:asciiTheme="minorBidi" w:eastAsia="David Libre" w:hAnsiTheme="minorBidi" w:cstheme="minorBidi"/>
          <w:sz w:val="22"/>
          <w:szCs w:val="22"/>
        </w:rPr>
        <w:tab/>
        <w:t xml:space="preserve">IF </w:t>
      </w:r>
      <w:r w:rsidR="00250FEC">
        <w:rPr>
          <w:rFonts w:asciiTheme="minorBidi" w:eastAsia="David Libre" w:hAnsiTheme="minorBidi" w:cstheme="minorBidi"/>
          <w:sz w:val="22"/>
          <w:szCs w:val="22"/>
        </w:rPr>
        <w:t>L</w:t>
      </w:r>
      <w:r w:rsidR="00250FEC" w:rsidRPr="00250FEC">
        <w:rPr>
          <w:rFonts w:asciiTheme="minorBidi" w:eastAsia="David Libre" w:hAnsiTheme="minorBidi" w:cstheme="minorBidi"/>
          <w:sz w:val="22"/>
          <w:szCs w:val="22"/>
        </w:rPr>
        <w:t>parent[Parent</w:t>
      </w:r>
      <w:r w:rsidR="00250FEC">
        <w:rPr>
          <w:rFonts w:asciiTheme="minorBidi" w:eastAsia="David Libre" w:hAnsiTheme="minorBidi" w:cstheme="minorBidi"/>
          <w:sz w:val="22"/>
          <w:szCs w:val="22"/>
        </w:rPr>
        <w:t>] +</w:t>
      </w:r>
      <w:r w:rsidR="00250FEC" w:rsidRPr="00250FEC">
        <w:rPr>
          <w:rFonts w:asciiTheme="minorBidi" w:eastAsia="David Libre" w:hAnsiTheme="minorBidi" w:cstheme="minorBidi"/>
          <w:sz w:val="22"/>
          <w:szCs w:val="22"/>
        </w:rPr>
        <w:t xml:space="preserve"> </w:t>
      </w:r>
      <w:r w:rsidR="00505628" w:rsidRPr="00505628">
        <w:rPr>
          <w:rFonts w:asciiTheme="minorBidi" w:eastAsia="David Libre" w:hAnsiTheme="minorBidi" w:cstheme="minorBidi"/>
          <w:sz w:val="22"/>
          <w:szCs w:val="22"/>
        </w:rPr>
        <w:t>ɛ</w:t>
      </w:r>
      <w:r w:rsidR="00505628">
        <w:rPr>
          <w:rFonts w:asciiTheme="minorBidi" w:eastAsia="David Libre" w:hAnsiTheme="minorBidi" w:cstheme="minorBidi"/>
          <w:sz w:val="22"/>
          <w:szCs w:val="22"/>
        </w:rPr>
        <w:t xml:space="preserve"> </w:t>
      </w:r>
      <w:r w:rsidR="00250FEC">
        <w:rPr>
          <w:rFonts w:asciiTheme="minorBidi" w:eastAsia="David Libre" w:hAnsiTheme="minorBidi" w:cstheme="minorBidi"/>
          <w:sz w:val="22"/>
          <w:szCs w:val="22"/>
        </w:rPr>
        <w:t xml:space="preserve">≥ </w:t>
      </w:r>
      <w:r w:rsidR="00250FEC" w:rsidRPr="00250FEC">
        <w:rPr>
          <w:rFonts w:asciiTheme="minorBidi" w:eastAsia="David Libre" w:hAnsiTheme="minorBidi" w:cstheme="minorBidi"/>
          <w:sz w:val="22"/>
          <w:szCs w:val="22"/>
        </w:rPr>
        <w:t>U</w:t>
      </w:r>
      <w:r w:rsidR="00250FEC">
        <w:rPr>
          <w:rFonts w:asciiTheme="minorBidi" w:eastAsia="David Libre" w:hAnsiTheme="minorBidi" w:cstheme="minorBidi"/>
          <w:sz w:val="22"/>
          <w:szCs w:val="22"/>
        </w:rPr>
        <w:t>[Parent]</w:t>
      </w:r>
      <w:r w:rsidR="00250FEC" w:rsidRPr="00250FEC">
        <w:rPr>
          <w:rFonts w:asciiTheme="minorBidi" w:eastAsia="David Libre" w:hAnsiTheme="minorBidi" w:cstheme="minorBidi"/>
          <w:sz w:val="22"/>
          <w:szCs w:val="22"/>
        </w:rPr>
        <w:t xml:space="preserve"> , RETURN Best</w:t>
      </w:r>
    </w:p>
    <w:p w14:paraId="5D878176" w14:textId="77777777" w:rsidR="004545BC" w:rsidRPr="0025470A" w:rsidRDefault="004545BC" w:rsidP="004545BC">
      <w:pPr>
        <w:bidi w:val="0"/>
        <w:spacing w:line="240" w:lineRule="auto"/>
        <w:jc w:val="left"/>
        <w:rPr>
          <w:rFonts w:asciiTheme="minorBidi" w:eastAsia="David Libre" w:hAnsiTheme="minorBidi" w:cstheme="minorBidi"/>
        </w:rPr>
      </w:pPr>
      <w:r w:rsidRPr="0025470A">
        <w:rPr>
          <w:rFonts w:asciiTheme="minorBidi" w:eastAsia="David Libre" w:hAnsiTheme="minorBidi" w:cstheme="minorBidi"/>
          <w:sz w:val="22"/>
          <w:szCs w:val="22"/>
        </w:rPr>
        <w:t>RETURN Best</w:t>
      </w:r>
    </w:p>
    <w:p w14:paraId="64F5B86E" w14:textId="77777777" w:rsidR="004545BC" w:rsidRDefault="004545BC" w:rsidP="00250FEC">
      <w:pPr>
        <w:bidi w:val="0"/>
        <w:spacing w:line="240" w:lineRule="auto"/>
        <w:jc w:val="left"/>
        <w:rPr>
          <w:rFonts w:asciiTheme="minorBidi" w:eastAsia="David Libre" w:hAnsiTheme="minorBidi" w:cstheme="minorBidi"/>
          <w:sz w:val="22"/>
          <w:szCs w:val="22"/>
        </w:rPr>
      </w:pPr>
    </w:p>
    <w:p w14:paraId="45E91B20" w14:textId="77777777" w:rsidR="004545BC" w:rsidRDefault="004545BC" w:rsidP="004545BC">
      <w:pPr>
        <w:bidi w:val="0"/>
        <w:spacing w:line="240" w:lineRule="auto"/>
        <w:jc w:val="left"/>
        <w:rPr>
          <w:rFonts w:asciiTheme="minorBidi" w:eastAsia="David Libre" w:hAnsiTheme="minorBidi" w:cstheme="minorBidi"/>
          <w:sz w:val="22"/>
          <w:szCs w:val="22"/>
        </w:rPr>
      </w:pPr>
    </w:p>
    <w:p w14:paraId="41B602EF" w14:textId="1F0C6FEF" w:rsidR="00ED555C" w:rsidRPr="00250FEC" w:rsidRDefault="00ED555C" w:rsidP="004545BC">
      <w:pPr>
        <w:bidi w:val="0"/>
        <w:spacing w:line="240" w:lineRule="auto"/>
        <w:jc w:val="left"/>
        <w:rPr>
          <w:rFonts w:asciiTheme="minorBidi" w:eastAsia="David Libre" w:hAnsiTheme="minorBidi" w:cstheme="minorBidi"/>
          <w:sz w:val="22"/>
          <w:szCs w:val="22"/>
        </w:rPr>
      </w:pPr>
    </w:p>
    <w:p w14:paraId="5FC16F7E" w14:textId="4063844D" w:rsidR="00B46810" w:rsidRPr="005F243B" w:rsidRDefault="00250FEC" w:rsidP="00AE6B69">
      <w:pPr>
        <w:spacing w:line="240" w:lineRule="auto"/>
        <w:jc w:val="left"/>
        <w:rPr>
          <w:rFonts w:asciiTheme="minorBidi" w:eastAsia="David Libre" w:hAnsiTheme="minorBidi" w:cstheme="minorBidi"/>
          <w:rtl/>
        </w:rPr>
      </w:pPr>
      <w:r w:rsidRPr="005F243B">
        <w:rPr>
          <w:rFonts w:asciiTheme="minorBidi" w:eastAsia="David Libre" w:hAnsiTheme="minorBidi" w:cstheme="minorBidi" w:hint="cs"/>
          <w:rtl/>
        </w:rPr>
        <w:lastRenderedPageBreak/>
        <w:t xml:space="preserve">הפתרון </w:t>
      </w:r>
      <w:r w:rsidR="004545BC" w:rsidRPr="005F243B">
        <w:rPr>
          <w:rFonts w:asciiTheme="minorBidi" w:eastAsia="David Libre" w:hAnsiTheme="minorBidi" w:cstheme="minorBidi" w:hint="cs"/>
          <w:rtl/>
        </w:rPr>
        <w:t>שומר</w:t>
      </w:r>
      <w:r w:rsidRPr="005F243B">
        <w:rPr>
          <w:rFonts w:asciiTheme="minorBidi" w:eastAsia="David Libre" w:hAnsiTheme="minorBidi" w:cstheme="minorBidi" w:hint="cs"/>
          <w:rtl/>
        </w:rPr>
        <w:t xml:space="preserve"> </w:t>
      </w:r>
      <w:r w:rsidR="004545BC" w:rsidRPr="005F243B">
        <w:rPr>
          <w:rFonts w:asciiTheme="minorBidi" w:eastAsia="David Libre" w:hAnsiTheme="minorBidi" w:cstheme="minorBidi" w:hint="cs"/>
          <w:rtl/>
        </w:rPr>
        <w:t xml:space="preserve">לכל </w:t>
      </w:r>
      <w:r w:rsidRPr="005F243B">
        <w:rPr>
          <w:rFonts w:asciiTheme="minorBidi" w:eastAsia="David Libre" w:hAnsiTheme="minorBidi" w:cstheme="minorBidi" w:hint="cs"/>
          <w:rtl/>
        </w:rPr>
        <w:t>קודקוד</w:t>
      </w:r>
      <w:r w:rsidR="00136271" w:rsidRPr="005F243B">
        <w:rPr>
          <w:rFonts w:asciiTheme="minorBidi" w:eastAsia="David Libre" w:hAnsiTheme="minorBidi" w:cstheme="minorBidi" w:hint="cs"/>
          <w:rtl/>
        </w:rPr>
        <w:t xml:space="preserve"> את הערך המקסימלי והמינימאלי שכל שחקן יוכל להשיג </w:t>
      </w:r>
      <w:r w:rsidR="00AE6B69" w:rsidRPr="005F243B">
        <w:rPr>
          <w:rFonts w:asciiTheme="minorBidi" w:eastAsia="David Libre" w:hAnsiTheme="minorBidi" w:cstheme="minorBidi" w:hint="cs"/>
          <w:rtl/>
        </w:rPr>
        <w:t>תחתיו</w:t>
      </w:r>
      <w:r w:rsidR="0015684E" w:rsidRPr="005F243B">
        <w:rPr>
          <w:rFonts w:asciiTheme="minorBidi" w:eastAsia="David Libre" w:hAnsiTheme="minorBidi" w:cstheme="minorBidi" w:hint="cs"/>
          <w:rtl/>
        </w:rPr>
        <w:t xml:space="preserve">, על סמך </w:t>
      </w:r>
      <w:r w:rsidR="00AE6B69" w:rsidRPr="005F243B">
        <w:rPr>
          <w:rFonts w:asciiTheme="minorBidi" w:eastAsia="David Libre" w:hAnsiTheme="minorBidi" w:cstheme="minorBidi" w:hint="cs"/>
          <w:rtl/>
        </w:rPr>
        <w:t>מידע שאס</w:t>
      </w:r>
      <w:r w:rsidR="0015684E" w:rsidRPr="005F243B">
        <w:rPr>
          <w:rFonts w:asciiTheme="minorBidi" w:eastAsia="David Libre" w:hAnsiTheme="minorBidi" w:cstheme="minorBidi" w:hint="cs"/>
          <w:rtl/>
        </w:rPr>
        <w:t>ף</w:t>
      </w:r>
      <w:r w:rsidR="00AE6B69" w:rsidRPr="005F243B">
        <w:rPr>
          <w:rFonts w:asciiTheme="minorBidi" w:eastAsia="David Libre" w:hAnsiTheme="minorBidi" w:cstheme="minorBidi" w:hint="cs"/>
          <w:rtl/>
        </w:rPr>
        <w:t xml:space="preserve"> מצאצאיו שנחקרו ע</w:t>
      </w:r>
      <w:r w:rsidR="005F4437" w:rsidRPr="005F243B">
        <w:rPr>
          <w:rFonts w:asciiTheme="minorBidi" w:eastAsia="David Libre" w:hAnsiTheme="minorBidi" w:cstheme="minorBidi" w:hint="cs"/>
          <w:rtl/>
        </w:rPr>
        <w:t>ד</w:t>
      </w:r>
      <w:r w:rsidR="00AE6B69" w:rsidRPr="005F243B">
        <w:rPr>
          <w:rFonts w:asciiTheme="minorBidi" w:eastAsia="David Libre" w:hAnsiTheme="minorBidi" w:cstheme="minorBidi" w:hint="cs"/>
          <w:rtl/>
        </w:rPr>
        <w:t xml:space="preserve"> לאותו השל</w:t>
      </w:r>
      <w:r w:rsidR="005F4437" w:rsidRPr="005F243B">
        <w:rPr>
          <w:rFonts w:asciiTheme="minorBidi" w:eastAsia="David Libre" w:hAnsiTheme="minorBidi" w:cstheme="minorBidi" w:hint="cs"/>
          <w:rtl/>
        </w:rPr>
        <w:t>ב. הנחנו שניתן לבצע</w:t>
      </w:r>
      <w:r w:rsidR="00AE6B69" w:rsidRPr="005F243B">
        <w:rPr>
          <w:rFonts w:asciiTheme="minorBidi" w:eastAsia="David Libre" w:hAnsiTheme="minorBidi" w:cstheme="minorBidi" w:hint="cs"/>
          <w:rtl/>
        </w:rPr>
        <w:t xml:space="preserve"> גיזום </w:t>
      </w:r>
      <w:r w:rsidR="004545BC" w:rsidRPr="005F243B">
        <w:rPr>
          <w:rFonts w:asciiTheme="minorBidi" w:eastAsia="David Libre" w:hAnsiTheme="minorBidi" w:cstheme="minorBidi" w:hint="cs"/>
          <w:rtl/>
        </w:rPr>
        <w:t>תחת אותו הקודקוד ערכים אלו</w:t>
      </w:r>
      <w:r w:rsidR="005F4437" w:rsidRPr="005F243B">
        <w:rPr>
          <w:rFonts w:asciiTheme="minorBidi" w:eastAsia="David Libre" w:hAnsiTheme="minorBidi" w:cstheme="minorBidi" w:hint="cs"/>
          <w:rtl/>
        </w:rPr>
        <w:t xml:space="preserve"> </w:t>
      </w:r>
      <w:r w:rsidR="00B46810" w:rsidRPr="005F243B">
        <w:rPr>
          <w:rFonts w:asciiTheme="minorBidi" w:eastAsia="David Libre" w:hAnsiTheme="minorBidi" w:cstheme="minorBidi" w:hint="cs"/>
          <w:rtl/>
        </w:rPr>
        <w:t>שכן אנו מבטיחים</w:t>
      </w:r>
      <w:r w:rsidR="005F4437" w:rsidRPr="005F243B">
        <w:rPr>
          <w:rFonts w:asciiTheme="minorBidi" w:eastAsia="David Libre" w:hAnsiTheme="minorBidi" w:cstheme="minorBidi" w:hint="cs"/>
          <w:rtl/>
        </w:rPr>
        <w:t xml:space="preserve"> </w:t>
      </w:r>
      <w:r w:rsidR="004545BC" w:rsidRPr="005F243B">
        <w:rPr>
          <w:rFonts w:asciiTheme="minorBidi" w:eastAsia="David Libre" w:hAnsiTheme="minorBidi" w:cstheme="minorBidi" w:hint="cs"/>
          <w:rtl/>
        </w:rPr>
        <w:t>שהקודקודים שנגזום אינם מכילים ערך הגבוה ביותר מאפסילון</w:t>
      </w:r>
      <w:r w:rsidR="005F4437" w:rsidRPr="005F243B">
        <w:rPr>
          <w:rFonts w:asciiTheme="minorBidi" w:eastAsia="David Libre" w:hAnsiTheme="minorBidi" w:cstheme="minorBidi" w:hint="cs"/>
          <w:rtl/>
        </w:rPr>
        <w:t xml:space="preserve"> עבור השחקן </w:t>
      </w:r>
      <w:r w:rsidR="004545BC" w:rsidRPr="005F243B">
        <w:rPr>
          <w:rFonts w:asciiTheme="minorBidi" w:eastAsia="David Libre" w:hAnsiTheme="minorBidi" w:cstheme="minorBidi" w:hint="cs"/>
          <w:rtl/>
        </w:rPr>
        <w:t xml:space="preserve">שזו קודקוד בחירה שלו. כך, אם יצטרך לשחק את המהלך הזה יוכל לבחור בערך המובטח מבלי להפגע ביותר מאפסילון. בפועל, קיימת </w:t>
      </w:r>
      <w:r w:rsidR="005F4437" w:rsidRPr="005F243B">
        <w:rPr>
          <w:rFonts w:asciiTheme="minorBidi" w:eastAsia="David Libre" w:hAnsiTheme="minorBidi" w:cstheme="minorBidi" w:hint="cs"/>
          <w:rtl/>
        </w:rPr>
        <w:t xml:space="preserve">בעייתיות </w:t>
      </w:r>
      <w:r w:rsidR="004545BC" w:rsidRPr="005F243B">
        <w:rPr>
          <w:rFonts w:asciiTheme="minorBidi" w:eastAsia="David Libre" w:hAnsiTheme="minorBidi" w:cstheme="minorBidi" w:hint="cs"/>
          <w:rtl/>
        </w:rPr>
        <w:t xml:space="preserve">בביצוע גיזומי עומק בעצים מסוג </w:t>
      </w:r>
      <m:oMath>
        <m:sSup>
          <m:sSupPr>
            <m:ctrlPr>
              <w:rPr>
                <w:rFonts w:ascii="Cambria Math" w:eastAsia="David Libre" w:hAnsi="Cambria Math" w:cstheme="minorBidi"/>
                <w:i/>
              </w:rPr>
            </m:ctrlPr>
          </m:sSupPr>
          <m:e>
            <m:r>
              <w:rPr>
                <w:rFonts w:ascii="Cambria Math" w:eastAsia="David Libre" w:hAnsi="Cambria Math" w:cstheme="minorBidi"/>
              </w:rPr>
              <m:t>max</m:t>
            </m:r>
          </m:e>
          <m:sup>
            <m:r>
              <w:rPr>
                <w:rFonts w:ascii="Cambria Math" w:eastAsia="David Libre" w:hAnsi="Cambria Math" w:cstheme="minorBidi"/>
              </w:rPr>
              <m:t>n</m:t>
            </m:r>
          </m:sup>
        </m:sSup>
      </m:oMath>
      <w:r w:rsidR="004545BC" w:rsidRPr="005F243B">
        <w:rPr>
          <w:rFonts w:asciiTheme="minorBidi" w:eastAsia="David Libre" w:hAnsiTheme="minorBidi" w:cstheme="minorBidi" w:hint="cs"/>
          <w:rtl/>
        </w:rPr>
        <w:t xml:space="preserve"> ה</w:t>
      </w:r>
      <w:r w:rsidR="005F4437" w:rsidRPr="005F243B">
        <w:rPr>
          <w:rFonts w:asciiTheme="minorBidi" w:eastAsia="David Libre" w:hAnsiTheme="minorBidi" w:cstheme="minorBidi" w:hint="cs"/>
          <w:rtl/>
        </w:rPr>
        <w:t>נובעת מהעובדה ש</w:t>
      </w:r>
      <w:r w:rsidR="004545BC" w:rsidRPr="005F243B">
        <w:rPr>
          <w:rFonts w:asciiTheme="minorBidi" w:eastAsia="David Libre" w:hAnsiTheme="minorBidi" w:cstheme="minorBidi" w:hint="cs"/>
          <w:rtl/>
        </w:rPr>
        <w:t>ה</w:t>
      </w:r>
      <w:r w:rsidR="005F4437" w:rsidRPr="005F243B">
        <w:rPr>
          <w:rFonts w:asciiTheme="minorBidi" w:eastAsia="David Libre" w:hAnsiTheme="minorBidi" w:cstheme="minorBidi" w:hint="cs"/>
          <w:rtl/>
        </w:rPr>
        <w:t>גיזום מונע מאיתנו לדעת כיצד השחקנים האחרים שתורם קודם לתור המדובר יבחרו לפעול במידה ויחקרו את תת-העץ שגזמנו</w:t>
      </w:r>
      <w:r w:rsidR="00B46810" w:rsidRPr="005F243B">
        <w:rPr>
          <w:rFonts w:asciiTheme="minorBidi" w:eastAsia="David Libre" w:hAnsiTheme="minorBidi" w:cstheme="minorBidi" w:hint="cs"/>
          <w:rtl/>
        </w:rPr>
        <w:t xml:space="preserve"> - </w:t>
      </w:r>
      <w:r w:rsidR="005F4437" w:rsidRPr="005F243B">
        <w:rPr>
          <w:rFonts w:asciiTheme="minorBidi" w:eastAsia="David Libre" w:hAnsiTheme="minorBidi" w:cstheme="minorBidi" w:hint="cs"/>
          <w:rtl/>
        </w:rPr>
        <w:t>אם נגזום</w:t>
      </w:r>
      <w:r w:rsidR="00B46810" w:rsidRPr="005F243B">
        <w:rPr>
          <w:rFonts w:asciiTheme="minorBidi" w:eastAsia="David Libre" w:hAnsiTheme="minorBidi" w:cstheme="minorBidi" w:hint="cs"/>
          <w:rtl/>
        </w:rPr>
        <w:t xml:space="preserve"> את הערך האופטימלי עבורם</w:t>
      </w:r>
      <w:r w:rsidR="005C1BB4" w:rsidRPr="005F243B">
        <w:rPr>
          <w:rFonts w:asciiTheme="minorBidi" w:eastAsia="David Libre" w:hAnsiTheme="minorBidi" w:cstheme="minorBidi" w:hint="cs"/>
          <w:rtl/>
        </w:rPr>
        <w:t>,</w:t>
      </w:r>
      <w:r w:rsidR="00B46810" w:rsidRPr="005F243B">
        <w:rPr>
          <w:rFonts w:asciiTheme="minorBidi" w:eastAsia="David Libre" w:hAnsiTheme="minorBidi" w:cstheme="minorBidi" w:hint="cs"/>
          <w:rtl/>
        </w:rPr>
        <w:t xml:space="preserve"> נניח בטעות שיבצעו מהלך אחר</w:t>
      </w:r>
      <w:r w:rsidR="005C1BB4" w:rsidRPr="005F243B">
        <w:rPr>
          <w:rFonts w:asciiTheme="minorBidi" w:eastAsia="David Libre" w:hAnsiTheme="minorBidi" w:cstheme="minorBidi" w:hint="cs"/>
          <w:rtl/>
        </w:rPr>
        <w:t xml:space="preserve"> בתור קודם</w:t>
      </w:r>
      <w:r w:rsidR="00B46810" w:rsidRPr="005F243B">
        <w:rPr>
          <w:rFonts w:asciiTheme="minorBidi" w:eastAsia="David Libre" w:hAnsiTheme="minorBidi" w:cstheme="minorBidi" w:hint="cs"/>
          <w:rtl/>
        </w:rPr>
        <w:t xml:space="preserve"> ונחזיר ערך שגוי לשורש העץ.</w:t>
      </w:r>
    </w:p>
    <w:p w14:paraId="3ABCEEBD" w14:textId="756E1A5E" w:rsidR="00226462" w:rsidRPr="00817408" w:rsidRDefault="00AE4D5A" w:rsidP="005F243B">
      <w:pPr>
        <w:spacing w:line="240" w:lineRule="auto"/>
        <w:ind w:firstLine="720"/>
        <w:jc w:val="left"/>
        <w:rPr>
          <w:rFonts w:asciiTheme="minorBidi" w:eastAsia="David Libre" w:hAnsiTheme="minorBidi" w:cstheme="minorBidi"/>
          <w:sz w:val="22"/>
          <w:szCs w:val="22"/>
          <w:rtl/>
        </w:rPr>
      </w:pPr>
      <w:r w:rsidRPr="005F243B">
        <w:rPr>
          <w:rFonts w:asciiTheme="minorBidi" w:eastAsia="David Libre" w:hAnsiTheme="minorBidi" w:cstheme="minorBidi" w:hint="cs"/>
          <w:rtl/>
        </w:rPr>
        <w:t>מסקנתנו מכשלון התנאים שהגדרנו היא שניתן להבטיח ערך מסויים לשחקן רק אם אותו הערך עלה עד לשורש העץ, שכן בכל קודקוד מתחת לשורש קיים תור אחד לפחות של שחקן אחר שלא נוכל לקבוע כיצד יפעל עד שלא נחקור את כל האפשרויות העומדות לפניו.</w:t>
      </w:r>
      <w:r w:rsidR="00817408" w:rsidRPr="005F243B">
        <w:rPr>
          <w:rFonts w:asciiTheme="minorBidi" w:eastAsia="David Libre" w:hAnsiTheme="minorBidi" w:cstheme="minorBidi" w:hint="cs"/>
          <w:rtl/>
        </w:rPr>
        <w:t xml:space="preserve"> נרצה לבחון האם בעדכון הערך המובטח רק עבור שחקן השורש ורק בשורש העץ נוכל לבצע גיזומים תת-אופטימליים חסומים גם בעומקו </w:t>
      </w:r>
    </w:p>
    <w:p w14:paraId="68699517" w14:textId="768F9A58" w:rsidR="00817408" w:rsidRPr="00817408" w:rsidRDefault="00817408" w:rsidP="00817408">
      <w:pPr>
        <w:bidi w:val="0"/>
        <w:spacing w:line="240" w:lineRule="auto"/>
        <w:jc w:val="left"/>
        <w:rPr>
          <w:rFonts w:asciiTheme="minorBidi" w:eastAsia="David Libre" w:hAnsiTheme="minorBidi" w:cstheme="minorBidi"/>
          <w:sz w:val="22"/>
          <w:szCs w:val="22"/>
          <w:u w:val="single"/>
          <w:lang w:val="en-IL"/>
        </w:rPr>
      </w:pPr>
      <w:r w:rsidRPr="00817408">
        <w:rPr>
          <w:rFonts w:asciiTheme="minorBidi" w:eastAsia="David Libre" w:hAnsiTheme="minorBidi" w:cstheme="minorBidi" w:hint="cs"/>
          <w:sz w:val="22"/>
          <w:szCs w:val="22"/>
          <w:u w:val="single"/>
        </w:rPr>
        <w:t>V</w:t>
      </w:r>
      <w:r w:rsidRPr="00817408">
        <w:rPr>
          <w:rFonts w:asciiTheme="minorBidi" w:eastAsia="David Libre" w:hAnsiTheme="minorBidi" w:cstheme="minorBidi"/>
          <w:sz w:val="22"/>
          <w:szCs w:val="22"/>
          <w:u w:val="single"/>
        </w:rPr>
        <w:t xml:space="preserve">ersion2(Node, Player, Bound, </w:t>
      </w:r>
      <w:r>
        <w:rPr>
          <w:rFonts w:asciiTheme="minorBidi" w:eastAsia="David Libre" w:hAnsiTheme="minorBidi" w:cstheme="minorBidi"/>
          <w:sz w:val="22"/>
          <w:szCs w:val="22"/>
          <w:u w:val="single"/>
        </w:rPr>
        <w:t>Promised</w:t>
      </w:r>
      <w:r w:rsidR="00505628">
        <w:rPr>
          <w:rFonts w:asciiTheme="minorBidi" w:eastAsia="David Libre" w:hAnsiTheme="minorBidi" w:cstheme="minorBidi"/>
          <w:sz w:val="22"/>
          <w:szCs w:val="22"/>
          <w:u w:val="single"/>
        </w:rPr>
        <w:t>,</w:t>
      </w:r>
      <w:r w:rsidR="00505628" w:rsidRPr="00505628">
        <w:rPr>
          <w:rFonts w:asciiTheme="minorBidi" w:eastAsia="David Libre" w:hAnsiTheme="minorBidi" w:cstheme="minorBidi"/>
          <w:sz w:val="22"/>
          <w:szCs w:val="22"/>
          <w:u w:val="single"/>
        </w:rPr>
        <w:t xml:space="preserve"> ɛ)</w:t>
      </w:r>
      <w:r w:rsidRPr="00817408">
        <w:rPr>
          <w:rFonts w:asciiTheme="minorBidi" w:eastAsia="David Libre" w:hAnsiTheme="minorBidi" w:cstheme="minorBidi"/>
          <w:sz w:val="22"/>
          <w:szCs w:val="22"/>
          <w:u w:val="single"/>
        </w:rPr>
        <w:t>:</w:t>
      </w:r>
    </w:p>
    <w:p w14:paraId="35898FF6" w14:textId="60252E4D" w:rsidR="00817408" w:rsidRPr="00817408" w:rsidRDefault="00817408" w:rsidP="00817408">
      <w:pPr>
        <w:bidi w:val="0"/>
        <w:spacing w:line="240" w:lineRule="auto"/>
        <w:jc w:val="left"/>
        <w:rPr>
          <w:rFonts w:asciiTheme="minorBidi" w:eastAsia="David Libre" w:hAnsiTheme="minorBidi" w:cstheme="minorBidi"/>
          <w:sz w:val="22"/>
          <w:szCs w:val="22"/>
        </w:rPr>
      </w:pPr>
      <w:r w:rsidRPr="00817408">
        <w:rPr>
          <w:rFonts w:asciiTheme="minorBidi" w:eastAsia="David Libre" w:hAnsiTheme="minorBidi" w:cstheme="minorBidi"/>
          <w:sz w:val="22"/>
          <w:szCs w:val="22"/>
        </w:rPr>
        <w:t>IF Node is terminal, RETURN static value</w:t>
      </w:r>
    </w:p>
    <w:p w14:paraId="7964ACD3" w14:textId="77A30F28" w:rsidR="00817408" w:rsidRPr="00817408" w:rsidRDefault="00817408" w:rsidP="00817408">
      <w:pPr>
        <w:bidi w:val="0"/>
        <w:spacing w:line="240" w:lineRule="auto"/>
        <w:jc w:val="left"/>
        <w:rPr>
          <w:rFonts w:asciiTheme="minorBidi" w:eastAsia="David Libre" w:hAnsiTheme="minorBidi" w:cstheme="minorBidi"/>
          <w:sz w:val="22"/>
          <w:szCs w:val="22"/>
        </w:rPr>
      </w:pPr>
      <w:r w:rsidRPr="00817408">
        <w:rPr>
          <w:rFonts w:asciiTheme="minorBidi" w:eastAsia="David Libre" w:hAnsiTheme="minorBidi" w:cstheme="minorBidi"/>
          <w:sz w:val="22"/>
          <w:szCs w:val="22"/>
        </w:rPr>
        <w:t xml:space="preserve">Best = </w:t>
      </w:r>
      <w:r w:rsidRPr="00817408">
        <w:rPr>
          <w:rFonts w:asciiTheme="minorBidi" w:eastAsia="David Libre" w:hAnsiTheme="minorBidi" w:cstheme="minorBidi" w:hint="cs"/>
          <w:sz w:val="22"/>
          <w:szCs w:val="22"/>
        </w:rPr>
        <w:t>V</w:t>
      </w:r>
      <w:r w:rsidRPr="00817408">
        <w:rPr>
          <w:rFonts w:asciiTheme="minorBidi" w:eastAsia="David Libre" w:hAnsiTheme="minorBidi" w:cstheme="minorBidi"/>
          <w:sz w:val="22"/>
          <w:szCs w:val="22"/>
        </w:rPr>
        <w:t>ersion2(first Child, next Player, Sum</w:t>
      </w:r>
      <w:r>
        <w:rPr>
          <w:rFonts w:asciiTheme="minorBidi" w:eastAsia="David Libre" w:hAnsiTheme="minorBidi" w:cstheme="minorBidi"/>
          <w:sz w:val="22"/>
          <w:szCs w:val="22"/>
        </w:rPr>
        <w:t xml:space="preserve">, </w:t>
      </w:r>
      <w:r w:rsidRPr="00817408">
        <w:rPr>
          <w:rFonts w:asciiTheme="minorBidi" w:eastAsia="David Libre" w:hAnsiTheme="minorBidi" w:cstheme="minorBidi"/>
          <w:sz w:val="22"/>
          <w:szCs w:val="22"/>
        </w:rPr>
        <w:t>Promised</w:t>
      </w:r>
      <w:r w:rsidR="00505628">
        <w:rPr>
          <w:rFonts w:asciiTheme="minorBidi" w:eastAsia="David Libre" w:hAnsiTheme="minorBidi" w:cstheme="minorBidi"/>
          <w:sz w:val="22"/>
          <w:szCs w:val="22"/>
        </w:rPr>
        <w:t>,</w:t>
      </w:r>
      <w:r w:rsidR="00505628">
        <w:rPr>
          <w:rFonts w:asciiTheme="minorBidi" w:eastAsia="David Libre" w:hAnsiTheme="minorBidi" w:cstheme="minorBidi" w:hint="cs"/>
          <w:sz w:val="22"/>
          <w:szCs w:val="22"/>
          <w:rtl/>
        </w:rPr>
        <w:t xml:space="preserve"> </w:t>
      </w:r>
      <w:r w:rsidR="00505628" w:rsidRPr="00505628">
        <w:rPr>
          <w:rFonts w:asciiTheme="minorBidi" w:eastAsia="David Libre" w:hAnsiTheme="minorBidi" w:cstheme="minorBidi"/>
          <w:sz w:val="22"/>
          <w:szCs w:val="22"/>
        </w:rPr>
        <w:t>ɛ</w:t>
      </w:r>
      <w:r w:rsidR="00505628" w:rsidRPr="00250FEC">
        <w:rPr>
          <w:rFonts w:asciiTheme="minorBidi" w:eastAsia="David Libre" w:hAnsiTheme="minorBidi" w:cstheme="minorBidi"/>
          <w:sz w:val="22"/>
          <w:szCs w:val="22"/>
        </w:rPr>
        <w:t>)</w:t>
      </w:r>
    </w:p>
    <w:p w14:paraId="26472067" w14:textId="4D0F97C6" w:rsidR="00817408" w:rsidRPr="00817408" w:rsidRDefault="00817408" w:rsidP="00817408">
      <w:pPr>
        <w:bidi w:val="0"/>
        <w:spacing w:line="240" w:lineRule="auto"/>
        <w:jc w:val="left"/>
        <w:rPr>
          <w:rFonts w:asciiTheme="minorBidi" w:eastAsia="David Libre" w:hAnsiTheme="minorBidi" w:cstheme="minorBidi"/>
          <w:sz w:val="22"/>
          <w:szCs w:val="22"/>
        </w:rPr>
      </w:pPr>
      <w:r w:rsidRPr="00817408">
        <w:rPr>
          <w:rFonts w:asciiTheme="minorBidi" w:eastAsia="David Libre" w:hAnsiTheme="minorBidi" w:cstheme="minorBidi"/>
          <w:sz w:val="22"/>
          <w:szCs w:val="22"/>
        </w:rPr>
        <w:t>FOR each remaining Child</w:t>
      </w:r>
      <w:r>
        <w:rPr>
          <w:rFonts w:asciiTheme="minorBidi" w:eastAsia="David Libre" w:hAnsiTheme="minorBidi" w:cstheme="minorBidi"/>
          <w:sz w:val="22"/>
          <w:szCs w:val="22"/>
        </w:rPr>
        <w:t>:</w:t>
      </w:r>
    </w:p>
    <w:p w14:paraId="11B2CBBD" w14:textId="09410B73" w:rsidR="00817408" w:rsidRPr="00817408" w:rsidRDefault="00817408" w:rsidP="00817408">
      <w:pPr>
        <w:bidi w:val="0"/>
        <w:spacing w:line="240" w:lineRule="auto"/>
        <w:ind w:firstLine="720"/>
        <w:jc w:val="left"/>
        <w:rPr>
          <w:rFonts w:asciiTheme="minorBidi" w:eastAsia="David Libre" w:hAnsiTheme="minorBidi" w:cstheme="minorBidi"/>
          <w:sz w:val="22"/>
          <w:szCs w:val="22"/>
        </w:rPr>
      </w:pPr>
      <w:r w:rsidRPr="00817408">
        <w:rPr>
          <w:rFonts w:asciiTheme="minorBidi" w:eastAsia="David Libre" w:hAnsiTheme="minorBidi" w:cstheme="minorBidi"/>
          <w:sz w:val="22"/>
          <w:szCs w:val="22"/>
        </w:rPr>
        <w:t>IF Node is root, Promised = Max{Promised, Best[Player]}</w:t>
      </w:r>
    </w:p>
    <w:p w14:paraId="133ECD9B" w14:textId="684A4AE8" w:rsidR="00817408" w:rsidRPr="00817408" w:rsidRDefault="00817408" w:rsidP="00817408">
      <w:pPr>
        <w:bidi w:val="0"/>
        <w:spacing w:line="240" w:lineRule="auto"/>
        <w:ind w:firstLine="720"/>
        <w:jc w:val="left"/>
        <w:rPr>
          <w:rFonts w:asciiTheme="minorBidi" w:eastAsia="David Libre" w:hAnsiTheme="minorBidi" w:cstheme="minorBidi"/>
          <w:sz w:val="22"/>
          <w:szCs w:val="22"/>
        </w:rPr>
      </w:pPr>
      <w:r w:rsidRPr="00817408">
        <w:rPr>
          <w:rFonts w:asciiTheme="minorBidi" w:eastAsia="David Libre" w:hAnsiTheme="minorBidi" w:cstheme="minorBidi"/>
          <w:sz w:val="22"/>
          <w:szCs w:val="22"/>
        </w:rPr>
        <w:t>IF Node is root AND Promised + ɛ ≥ Sum, RETURN Best</w:t>
      </w:r>
    </w:p>
    <w:p w14:paraId="6B6272C5" w14:textId="7E1E905E" w:rsidR="00817408" w:rsidRPr="00817408" w:rsidRDefault="00817408" w:rsidP="00817408">
      <w:pPr>
        <w:bidi w:val="0"/>
        <w:spacing w:line="240" w:lineRule="auto"/>
        <w:ind w:firstLine="720"/>
        <w:jc w:val="left"/>
        <w:rPr>
          <w:rFonts w:asciiTheme="minorBidi" w:eastAsia="David Libre" w:hAnsiTheme="minorBidi" w:cstheme="minorBidi"/>
          <w:sz w:val="22"/>
          <w:szCs w:val="22"/>
        </w:rPr>
      </w:pPr>
      <w:r w:rsidRPr="00817408">
        <w:rPr>
          <w:rFonts w:asciiTheme="minorBidi" w:eastAsia="David Libre" w:hAnsiTheme="minorBidi" w:cstheme="minorBidi"/>
          <w:sz w:val="22"/>
          <w:szCs w:val="22"/>
        </w:rPr>
        <w:t xml:space="preserve">IF Player is Player2 AND Promised + ɛ ≥ Sum – Best[Player], RETURN Best </w:t>
      </w:r>
    </w:p>
    <w:p w14:paraId="3AD9EA00" w14:textId="72E9072F" w:rsidR="00817408" w:rsidRPr="00817408" w:rsidRDefault="00817408" w:rsidP="00817408">
      <w:pPr>
        <w:bidi w:val="0"/>
        <w:spacing w:line="240" w:lineRule="auto"/>
        <w:ind w:firstLine="720"/>
        <w:jc w:val="left"/>
        <w:rPr>
          <w:rFonts w:asciiTheme="minorBidi" w:eastAsia="David Libre" w:hAnsiTheme="minorBidi" w:cstheme="minorBidi"/>
          <w:sz w:val="22"/>
          <w:szCs w:val="22"/>
        </w:rPr>
      </w:pPr>
      <w:r w:rsidRPr="00817408">
        <w:rPr>
          <w:rFonts w:asciiTheme="minorBidi" w:eastAsia="David Libre" w:hAnsiTheme="minorBidi" w:cstheme="minorBidi"/>
          <w:sz w:val="22"/>
          <w:szCs w:val="22"/>
        </w:rPr>
        <w:t xml:space="preserve">IF Best[Player] </w:t>
      </w:r>
      <w:r w:rsidR="00702501">
        <w:rPr>
          <w:rFonts w:asciiTheme="minorBidi" w:eastAsia="David Libre" w:hAnsiTheme="minorBidi" w:cstheme="minorBidi"/>
          <w:sz w:val="22"/>
          <w:szCs w:val="22"/>
        </w:rPr>
        <w:t>≥</w:t>
      </w:r>
      <w:r w:rsidRPr="00817408">
        <w:rPr>
          <w:rFonts w:asciiTheme="minorBidi" w:eastAsia="David Libre" w:hAnsiTheme="minorBidi" w:cstheme="minorBidi"/>
          <w:sz w:val="22"/>
          <w:szCs w:val="22"/>
        </w:rPr>
        <w:t xml:space="preserve"> Bound, RETURN Best</w:t>
      </w:r>
    </w:p>
    <w:p w14:paraId="54F2D458" w14:textId="5B93F8AD" w:rsidR="00817408" w:rsidRPr="00817408" w:rsidRDefault="00817408" w:rsidP="00817408">
      <w:pPr>
        <w:bidi w:val="0"/>
        <w:spacing w:line="240" w:lineRule="auto"/>
        <w:ind w:firstLine="720"/>
        <w:jc w:val="left"/>
        <w:rPr>
          <w:rFonts w:asciiTheme="minorBidi" w:eastAsia="David Libre" w:hAnsiTheme="minorBidi" w:cstheme="minorBidi"/>
          <w:sz w:val="22"/>
          <w:szCs w:val="22"/>
        </w:rPr>
      </w:pPr>
      <w:r w:rsidRPr="00817408">
        <w:rPr>
          <w:rFonts w:asciiTheme="minorBidi" w:eastAsia="David Libre" w:hAnsiTheme="minorBidi" w:cstheme="minorBidi"/>
          <w:sz w:val="22"/>
          <w:szCs w:val="22"/>
        </w:rPr>
        <w:t xml:space="preserve">Current = </w:t>
      </w:r>
      <w:r w:rsidRPr="00817408">
        <w:rPr>
          <w:rFonts w:asciiTheme="minorBidi" w:eastAsia="David Libre" w:hAnsiTheme="minorBidi" w:cstheme="minorBidi" w:hint="cs"/>
          <w:sz w:val="22"/>
          <w:szCs w:val="22"/>
        </w:rPr>
        <w:t>V</w:t>
      </w:r>
      <w:r w:rsidRPr="00817408">
        <w:rPr>
          <w:rFonts w:asciiTheme="minorBidi" w:eastAsia="David Libre" w:hAnsiTheme="minorBidi" w:cstheme="minorBidi"/>
          <w:sz w:val="22"/>
          <w:szCs w:val="22"/>
        </w:rPr>
        <w:t>ersion2 (Child, next Player, Sum - Best[Player]</w:t>
      </w:r>
      <w:r>
        <w:rPr>
          <w:rFonts w:asciiTheme="minorBidi" w:eastAsia="David Libre" w:hAnsiTheme="minorBidi" w:cstheme="minorBidi"/>
          <w:sz w:val="22"/>
          <w:szCs w:val="22"/>
        </w:rPr>
        <w:t xml:space="preserve">, </w:t>
      </w:r>
      <w:r w:rsidRPr="00817408">
        <w:rPr>
          <w:rFonts w:asciiTheme="minorBidi" w:eastAsia="David Libre" w:hAnsiTheme="minorBidi" w:cstheme="minorBidi"/>
          <w:sz w:val="22"/>
          <w:szCs w:val="22"/>
        </w:rPr>
        <w:t>Promised</w:t>
      </w:r>
      <w:r w:rsidR="00505628">
        <w:rPr>
          <w:rFonts w:asciiTheme="minorBidi" w:eastAsia="David Libre" w:hAnsiTheme="minorBidi" w:cstheme="minorBidi"/>
          <w:sz w:val="22"/>
          <w:szCs w:val="22"/>
        </w:rPr>
        <w:t>,</w:t>
      </w:r>
      <w:r w:rsidR="00505628">
        <w:rPr>
          <w:rFonts w:asciiTheme="minorBidi" w:eastAsia="David Libre" w:hAnsiTheme="minorBidi" w:cstheme="minorBidi" w:hint="cs"/>
          <w:sz w:val="22"/>
          <w:szCs w:val="22"/>
          <w:rtl/>
        </w:rPr>
        <w:t xml:space="preserve"> </w:t>
      </w:r>
      <w:r w:rsidR="00505628" w:rsidRPr="00505628">
        <w:rPr>
          <w:rFonts w:asciiTheme="minorBidi" w:eastAsia="David Libre" w:hAnsiTheme="minorBidi" w:cstheme="minorBidi"/>
          <w:sz w:val="22"/>
          <w:szCs w:val="22"/>
        </w:rPr>
        <w:t>ɛ</w:t>
      </w:r>
      <w:r w:rsidR="00505628" w:rsidRPr="00250FEC">
        <w:rPr>
          <w:rFonts w:asciiTheme="minorBidi" w:eastAsia="David Libre" w:hAnsiTheme="minorBidi" w:cstheme="minorBidi"/>
          <w:sz w:val="22"/>
          <w:szCs w:val="22"/>
        </w:rPr>
        <w:t>)</w:t>
      </w:r>
    </w:p>
    <w:p w14:paraId="02C925B7" w14:textId="0B9E2574" w:rsidR="00817408" w:rsidRPr="00817408" w:rsidRDefault="00817408" w:rsidP="00817408">
      <w:pPr>
        <w:bidi w:val="0"/>
        <w:spacing w:line="240" w:lineRule="auto"/>
        <w:ind w:firstLine="720"/>
        <w:jc w:val="left"/>
        <w:rPr>
          <w:rFonts w:asciiTheme="minorBidi" w:eastAsia="David Libre" w:hAnsiTheme="minorBidi" w:cstheme="minorBidi"/>
          <w:sz w:val="22"/>
          <w:szCs w:val="22"/>
        </w:rPr>
      </w:pPr>
      <w:r w:rsidRPr="00817408">
        <w:rPr>
          <w:rFonts w:asciiTheme="minorBidi" w:eastAsia="David Libre" w:hAnsiTheme="minorBidi" w:cstheme="minorBidi"/>
          <w:sz w:val="22"/>
          <w:szCs w:val="22"/>
        </w:rPr>
        <w:t>IF Current[Player] &gt; Best[Player], Best = Current</w:t>
      </w:r>
    </w:p>
    <w:p w14:paraId="79B8869D" w14:textId="7D1F97EE" w:rsidR="00817408" w:rsidRDefault="00817408" w:rsidP="00817408">
      <w:pPr>
        <w:bidi w:val="0"/>
        <w:spacing w:line="240" w:lineRule="auto"/>
        <w:jc w:val="left"/>
        <w:rPr>
          <w:rFonts w:asciiTheme="minorBidi" w:eastAsia="David Libre" w:hAnsiTheme="minorBidi" w:cstheme="minorBidi"/>
          <w:sz w:val="22"/>
          <w:szCs w:val="22"/>
          <w:rtl/>
        </w:rPr>
      </w:pPr>
      <w:r w:rsidRPr="00817408">
        <w:rPr>
          <w:rFonts w:asciiTheme="minorBidi" w:eastAsia="David Libre" w:hAnsiTheme="minorBidi" w:cstheme="minorBidi"/>
          <w:sz w:val="22"/>
          <w:szCs w:val="22"/>
        </w:rPr>
        <w:t xml:space="preserve">RETURN Best </w:t>
      </w:r>
    </w:p>
    <w:p w14:paraId="1D3A1B62" w14:textId="77777777" w:rsidR="00226462" w:rsidRDefault="00226462" w:rsidP="00226462">
      <w:pPr>
        <w:spacing w:line="240" w:lineRule="auto"/>
        <w:jc w:val="left"/>
        <w:rPr>
          <w:rFonts w:asciiTheme="minorBidi" w:eastAsia="David Libre" w:hAnsiTheme="minorBidi" w:cstheme="minorBidi"/>
          <w:sz w:val="22"/>
          <w:szCs w:val="22"/>
          <w:rtl/>
        </w:rPr>
      </w:pPr>
    </w:p>
    <w:p w14:paraId="43E24FFD" w14:textId="77777777" w:rsidR="00465180" w:rsidRDefault="00226462" w:rsidP="00702501">
      <w:pPr>
        <w:spacing w:line="240" w:lineRule="auto"/>
        <w:jc w:val="left"/>
        <w:rPr>
          <w:rFonts w:asciiTheme="minorBidi" w:eastAsia="David Libre" w:hAnsiTheme="minorBidi" w:cstheme="minorBidi"/>
          <w:rtl/>
        </w:rPr>
      </w:pPr>
      <w:r w:rsidRPr="005F243B">
        <w:rPr>
          <w:rFonts w:asciiTheme="minorBidi" w:eastAsia="David Libre" w:hAnsiTheme="minorBidi" w:cstheme="minorBidi" w:hint="cs"/>
          <w:rtl/>
        </w:rPr>
        <w:t xml:space="preserve">גם במקרה הזה גיזום בעומק העץ עלול להוביל לתמונת מצב לא נכונה לגבי מהלך שאחד </w:t>
      </w:r>
      <w:r w:rsidR="0015684E" w:rsidRPr="005F243B">
        <w:rPr>
          <w:rFonts w:asciiTheme="minorBidi" w:eastAsia="David Libre" w:hAnsiTheme="minorBidi" w:cstheme="minorBidi" w:hint="cs"/>
          <w:rtl/>
        </w:rPr>
        <w:t>ה</w:t>
      </w:r>
      <w:r w:rsidR="00702501" w:rsidRPr="005F243B">
        <w:rPr>
          <w:rFonts w:asciiTheme="minorBidi" w:eastAsia="David Libre" w:hAnsiTheme="minorBidi" w:cstheme="minorBidi" w:hint="cs"/>
          <w:rtl/>
        </w:rPr>
        <w:t>מ</w:t>
      </w:r>
      <w:r w:rsidR="0015684E" w:rsidRPr="005F243B">
        <w:rPr>
          <w:rFonts w:asciiTheme="minorBidi" w:eastAsia="David Libre" w:hAnsiTheme="minorBidi" w:cstheme="minorBidi" w:hint="cs"/>
          <w:rtl/>
        </w:rPr>
        <w:t>תמודדים האחרים</w:t>
      </w:r>
      <w:r w:rsidRPr="005F243B">
        <w:rPr>
          <w:rFonts w:asciiTheme="minorBidi" w:eastAsia="David Libre" w:hAnsiTheme="minorBidi" w:cstheme="minorBidi" w:hint="cs"/>
          <w:rtl/>
        </w:rPr>
        <w:t xml:space="preserve"> יבחר לבצע, ו</w:t>
      </w:r>
      <w:r w:rsidR="0015684E" w:rsidRPr="005F243B">
        <w:rPr>
          <w:rFonts w:asciiTheme="minorBidi" w:eastAsia="David Libre" w:hAnsiTheme="minorBidi" w:cstheme="minorBidi" w:hint="cs"/>
          <w:rtl/>
        </w:rPr>
        <w:t xml:space="preserve">אכן </w:t>
      </w:r>
      <w:r w:rsidRPr="005F243B">
        <w:rPr>
          <w:rFonts w:asciiTheme="minorBidi" w:eastAsia="David Libre" w:hAnsiTheme="minorBidi" w:cstheme="minorBidi" w:hint="cs"/>
          <w:rtl/>
        </w:rPr>
        <w:t xml:space="preserve">במהרה קיבלנו דוגמה הסותרת את נכונות האלגוריתם. </w:t>
      </w:r>
    </w:p>
    <w:p w14:paraId="308778E6" w14:textId="2B13D1BA" w:rsidR="004545BC" w:rsidRDefault="00226462" w:rsidP="008C772E">
      <w:pPr>
        <w:spacing w:line="240" w:lineRule="auto"/>
        <w:ind w:firstLine="720"/>
        <w:jc w:val="left"/>
        <w:rPr>
          <w:rFonts w:asciiTheme="minorBidi" w:eastAsia="David Libre" w:hAnsiTheme="minorBidi" w:cstheme="minorBidi"/>
          <w:rtl/>
        </w:rPr>
      </w:pPr>
      <w:r w:rsidRPr="005F243B">
        <w:rPr>
          <w:rFonts w:asciiTheme="minorBidi" w:eastAsia="David Libre" w:hAnsiTheme="minorBidi" w:cstheme="minorBidi" w:hint="cs"/>
          <w:rtl/>
        </w:rPr>
        <w:t>בחינה נוספת של המאמרים שסקרנו</w:t>
      </w:r>
      <w:r w:rsidR="00465180">
        <w:rPr>
          <w:rFonts w:asciiTheme="minorBidi" w:eastAsia="David Libre" w:hAnsiTheme="minorBidi" w:cstheme="minorBidi" w:hint="cs"/>
          <w:rtl/>
        </w:rPr>
        <w:t>,</w:t>
      </w:r>
      <w:r w:rsidRPr="005F243B">
        <w:rPr>
          <w:rFonts w:asciiTheme="minorBidi" w:eastAsia="David Libre" w:hAnsiTheme="minorBidi" w:cstheme="minorBidi" w:hint="cs"/>
          <w:rtl/>
        </w:rPr>
        <w:t xml:space="preserve"> תוך הבנה מעמיקה יותר של התחום</w:t>
      </w:r>
      <w:r w:rsidR="00465180">
        <w:rPr>
          <w:rFonts w:asciiTheme="minorBidi" w:eastAsia="David Libre" w:hAnsiTheme="minorBidi" w:cstheme="minorBidi" w:hint="cs"/>
          <w:rtl/>
        </w:rPr>
        <w:t>,</w:t>
      </w:r>
      <w:r w:rsidRPr="005F243B">
        <w:rPr>
          <w:rFonts w:asciiTheme="minorBidi" w:eastAsia="David Libre" w:hAnsiTheme="minorBidi" w:cstheme="minorBidi" w:hint="cs"/>
          <w:rtl/>
        </w:rPr>
        <w:t xml:space="preserve"> הובילה למסקנה שהתנאים שנציע מוגבלים לעומק הגיזום שמבצע האלגוריתם </w:t>
      </w:r>
      <w:r w:rsidR="00D43661">
        <w:rPr>
          <w:rFonts w:asciiTheme="minorBidi" w:eastAsia="David Libre" w:hAnsiTheme="minorBidi" w:cstheme="minorBidi"/>
        </w:rPr>
        <w:t>ShallowPrunningMaxN</w:t>
      </w:r>
      <w:r w:rsidR="00D43661">
        <w:rPr>
          <w:rFonts w:asciiTheme="minorBidi" w:eastAsia="David Libre" w:hAnsiTheme="minorBidi" w:cstheme="minorBidi"/>
          <w:rtl/>
        </w:rPr>
        <w:t xml:space="preserve"> </w:t>
      </w:r>
      <w:r w:rsidRPr="005F243B">
        <w:rPr>
          <w:rFonts w:asciiTheme="minorBidi" w:eastAsia="David Libre" w:hAnsiTheme="minorBidi" w:cstheme="minorBidi" w:hint="cs"/>
          <w:rtl/>
        </w:rPr>
        <w:t xml:space="preserve"> בלבד</w:t>
      </w:r>
      <w:r w:rsidR="0015684E" w:rsidRPr="005F243B">
        <w:rPr>
          <w:rFonts w:asciiTheme="minorBidi" w:eastAsia="David Libre" w:hAnsiTheme="minorBidi" w:cstheme="minorBidi" w:hint="cs"/>
          <w:rtl/>
        </w:rPr>
        <w:t>, כלומר נוכל לגזום רק "נכדים" של השורש</w:t>
      </w:r>
      <w:r w:rsidRPr="005F243B">
        <w:rPr>
          <w:rFonts w:asciiTheme="minorBidi" w:eastAsia="David Libre" w:hAnsiTheme="minorBidi" w:cstheme="minorBidi" w:hint="cs"/>
          <w:rtl/>
        </w:rPr>
        <w:t>. כמו כן, במידה ונגזום תת-עץ מסויים</w:t>
      </w:r>
      <w:r w:rsidR="0015684E" w:rsidRPr="005F243B">
        <w:rPr>
          <w:rFonts w:asciiTheme="minorBidi" w:eastAsia="David Libre" w:hAnsiTheme="minorBidi" w:cstheme="minorBidi" w:hint="cs"/>
          <w:rtl/>
        </w:rPr>
        <w:t xml:space="preserve"> נרצה להמנע מלבחור בו על סמך הקודקודים שחקרנו</w:t>
      </w:r>
      <w:r w:rsidR="00465180">
        <w:rPr>
          <w:rFonts w:asciiTheme="minorBidi" w:eastAsia="David Libre" w:hAnsiTheme="minorBidi" w:cstheme="minorBidi" w:hint="cs"/>
          <w:rtl/>
        </w:rPr>
        <w:t xml:space="preserve"> בו</w:t>
      </w:r>
      <w:r w:rsidR="0015684E" w:rsidRPr="005F243B">
        <w:rPr>
          <w:rFonts w:asciiTheme="minorBidi" w:eastAsia="David Libre" w:hAnsiTheme="minorBidi" w:cstheme="minorBidi" w:hint="cs"/>
          <w:rtl/>
        </w:rPr>
        <w:t xml:space="preserve"> עד כה, שכן הוא לא נחקר עד הסוף </w:t>
      </w:r>
      <w:r w:rsidR="00465180">
        <w:rPr>
          <w:rFonts w:asciiTheme="minorBidi" w:eastAsia="David Libre" w:hAnsiTheme="minorBidi" w:cstheme="minorBidi" w:hint="cs"/>
          <w:rtl/>
        </w:rPr>
        <w:t xml:space="preserve">- </w:t>
      </w:r>
      <w:r w:rsidR="0015684E" w:rsidRPr="005F243B">
        <w:rPr>
          <w:rFonts w:asciiTheme="minorBidi" w:eastAsia="David Libre" w:hAnsiTheme="minorBidi" w:cstheme="minorBidi" w:hint="cs"/>
          <w:rtl/>
        </w:rPr>
        <w:t>דבר שיכול לפגוע בנכונות האלגוריתם</w:t>
      </w:r>
      <w:r w:rsidRPr="005F243B">
        <w:rPr>
          <w:rFonts w:asciiTheme="minorBidi" w:eastAsia="David Libre" w:hAnsiTheme="minorBidi" w:cstheme="minorBidi" w:hint="cs"/>
          <w:rtl/>
        </w:rPr>
        <w:t xml:space="preserve">, </w:t>
      </w:r>
      <w:r w:rsidR="0015684E" w:rsidRPr="005F243B">
        <w:rPr>
          <w:rFonts w:asciiTheme="minorBidi" w:eastAsia="David Libre" w:hAnsiTheme="minorBidi" w:cstheme="minorBidi" w:hint="cs"/>
          <w:rtl/>
        </w:rPr>
        <w:t xml:space="preserve">על כן </w:t>
      </w:r>
      <w:r w:rsidRPr="005F243B">
        <w:rPr>
          <w:rFonts w:asciiTheme="minorBidi" w:eastAsia="David Libre" w:hAnsiTheme="minorBidi" w:cstheme="minorBidi" w:hint="cs"/>
          <w:rtl/>
        </w:rPr>
        <w:t>נחזיר לשורש ערך שלילי על מנת שימנע מלהמשיך בחיפוש באותו הכיוון</w:t>
      </w:r>
      <w:r w:rsidR="0015684E" w:rsidRPr="005F243B">
        <w:rPr>
          <w:rFonts w:asciiTheme="minorBidi" w:eastAsia="David Libre" w:hAnsiTheme="minorBidi" w:cstheme="minorBidi" w:hint="cs"/>
          <w:rtl/>
        </w:rPr>
        <w:t>,</w:t>
      </w:r>
      <w:r w:rsidRPr="005F243B">
        <w:rPr>
          <w:rFonts w:asciiTheme="minorBidi" w:eastAsia="David Libre" w:hAnsiTheme="minorBidi" w:cstheme="minorBidi" w:hint="cs"/>
          <w:rtl/>
        </w:rPr>
        <w:t xml:space="preserve"> שכן </w:t>
      </w:r>
      <w:r w:rsidR="0015684E" w:rsidRPr="005F243B">
        <w:rPr>
          <w:rFonts w:asciiTheme="minorBidi" w:eastAsia="David Libre" w:hAnsiTheme="minorBidi" w:cstheme="minorBidi" w:hint="cs"/>
          <w:rtl/>
        </w:rPr>
        <w:t>כבר מובטח לנו ערך מבן אחר של השורש הקטן בעד אפסילון מכל ערך בתת העץ הזה</w:t>
      </w:r>
      <w:r w:rsidR="00702501" w:rsidRPr="005F243B">
        <w:rPr>
          <w:rFonts w:asciiTheme="minorBidi" w:eastAsia="David Libre" w:hAnsiTheme="minorBidi" w:cstheme="minorBidi" w:hint="cs"/>
          <w:rtl/>
        </w:rPr>
        <w:t xml:space="preserve">. מסקנות אלו הובילו אותנו לאלגוריתם </w:t>
      </w:r>
      <w:r w:rsidR="008C772E" w:rsidRPr="008C772E">
        <w:rPr>
          <w:rFonts w:asciiTheme="minorBidi" w:eastAsia="David Libre" w:hAnsiTheme="minorBidi" w:cstheme="minorBidi"/>
        </w:rPr>
        <w:t>BoundedSuboptimalMaxN</w:t>
      </w:r>
      <w:r w:rsidR="008C772E">
        <w:rPr>
          <w:rFonts w:asciiTheme="minorBidi" w:eastAsia="David Libre" w:hAnsiTheme="minorBidi" w:cstheme="minorBidi" w:hint="cs"/>
          <w:rtl/>
        </w:rPr>
        <w:t xml:space="preserve"> - </w:t>
      </w:r>
    </w:p>
    <w:p w14:paraId="31489753" w14:textId="51402961" w:rsidR="00702501" w:rsidRPr="00702501" w:rsidRDefault="007D3CBC" w:rsidP="00702501">
      <w:pPr>
        <w:bidi w:val="0"/>
        <w:spacing w:line="240" w:lineRule="auto"/>
        <w:jc w:val="left"/>
        <w:rPr>
          <w:rFonts w:asciiTheme="minorBidi" w:eastAsia="David Libre" w:hAnsiTheme="minorBidi" w:cstheme="minorBidi"/>
          <w:sz w:val="22"/>
          <w:szCs w:val="22"/>
          <w:u w:val="single"/>
        </w:rPr>
      </w:pPr>
      <w:r>
        <w:rPr>
          <w:rFonts w:asciiTheme="minorBidi" w:eastAsia="David Libre" w:hAnsiTheme="minorBidi" w:cstheme="minorBidi"/>
          <w:sz w:val="22"/>
          <w:szCs w:val="22"/>
          <w:u w:val="single"/>
        </w:rPr>
        <w:t>BoundedSuboptimalMaxN</w:t>
      </w:r>
      <w:r w:rsidR="00702501" w:rsidRPr="00702501">
        <w:rPr>
          <w:rFonts w:asciiTheme="minorBidi" w:eastAsia="David Libre" w:hAnsiTheme="minorBidi" w:cstheme="minorBidi"/>
          <w:sz w:val="22"/>
          <w:szCs w:val="22"/>
          <w:u w:val="single"/>
        </w:rPr>
        <w:t>(Node, Player, Bound, Promised</w:t>
      </w:r>
      <w:r w:rsidR="00505628">
        <w:rPr>
          <w:rFonts w:asciiTheme="minorBidi" w:eastAsia="David Libre" w:hAnsiTheme="minorBidi" w:cstheme="minorBidi"/>
          <w:sz w:val="22"/>
          <w:szCs w:val="22"/>
          <w:u w:val="single"/>
        </w:rPr>
        <w:t xml:space="preserve">, </w:t>
      </w:r>
      <w:r w:rsidR="00505628" w:rsidRPr="00505628">
        <w:rPr>
          <w:rFonts w:asciiTheme="minorBidi" w:eastAsia="David Libre" w:hAnsiTheme="minorBidi" w:cstheme="minorBidi"/>
          <w:sz w:val="22"/>
          <w:szCs w:val="22"/>
          <w:u w:val="single"/>
        </w:rPr>
        <w:t>ɛ</w:t>
      </w:r>
      <w:r w:rsidR="00702501" w:rsidRPr="00702501">
        <w:rPr>
          <w:rFonts w:asciiTheme="minorBidi" w:eastAsia="David Libre" w:hAnsiTheme="minorBidi" w:cstheme="minorBidi"/>
          <w:sz w:val="22"/>
          <w:szCs w:val="22"/>
          <w:u w:val="single"/>
        </w:rPr>
        <w:t>):</w:t>
      </w:r>
    </w:p>
    <w:p w14:paraId="6441F202" w14:textId="77777777" w:rsidR="00702501" w:rsidRPr="00702501" w:rsidRDefault="00702501" w:rsidP="00702501">
      <w:pPr>
        <w:bidi w:val="0"/>
        <w:spacing w:line="240" w:lineRule="auto"/>
        <w:jc w:val="left"/>
        <w:rPr>
          <w:rFonts w:asciiTheme="minorBidi" w:eastAsia="David Libre" w:hAnsiTheme="minorBidi" w:cstheme="minorBidi"/>
          <w:sz w:val="22"/>
          <w:szCs w:val="22"/>
        </w:rPr>
      </w:pPr>
      <w:r w:rsidRPr="00702501">
        <w:rPr>
          <w:rFonts w:asciiTheme="minorBidi" w:eastAsia="David Libre" w:hAnsiTheme="minorBidi" w:cstheme="minorBidi"/>
          <w:sz w:val="22"/>
          <w:szCs w:val="22"/>
        </w:rPr>
        <w:t>IF Node is terminal, RETURN static value</w:t>
      </w:r>
    </w:p>
    <w:p w14:paraId="2A332058" w14:textId="258041B6" w:rsidR="00702501" w:rsidRPr="00702501" w:rsidRDefault="00702501" w:rsidP="00505628">
      <w:pPr>
        <w:bidi w:val="0"/>
        <w:spacing w:line="240" w:lineRule="auto"/>
        <w:jc w:val="left"/>
        <w:rPr>
          <w:rFonts w:asciiTheme="minorBidi" w:eastAsia="David Libre" w:hAnsiTheme="minorBidi" w:cstheme="minorBidi"/>
          <w:sz w:val="22"/>
          <w:szCs w:val="22"/>
        </w:rPr>
      </w:pPr>
      <w:r w:rsidRPr="00702501">
        <w:rPr>
          <w:rFonts w:asciiTheme="minorBidi" w:eastAsia="David Libre" w:hAnsiTheme="minorBidi" w:cstheme="minorBidi"/>
          <w:sz w:val="22"/>
          <w:szCs w:val="22"/>
        </w:rPr>
        <w:t xml:space="preserve">Best = </w:t>
      </w:r>
      <w:r w:rsidR="007D3CBC">
        <w:rPr>
          <w:rFonts w:asciiTheme="minorBidi" w:eastAsia="David Libre" w:hAnsiTheme="minorBidi" w:cstheme="minorBidi"/>
          <w:sz w:val="22"/>
          <w:szCs w:val="22"/>
        </w:rPr>
        <w:t>BoundedSuboptimalMaxN</w:t>
      </w:r>
      <w:r w:rsidRPr="00702501">
        <w:rPr>
          <w:rFonts w:asciiTheme="minorBidi" w:eastAsia="David Libre" w:hAnsiTheme="minorBidi" w:cstheme="minorBidi"/>
          <w:sz w:val="22"/>
          <w:szCs w:val="22"/>
        </w:rPr>
        <w:t>(first Child, next Player, Sum, Promised</w:t>
      </w:r>
      <w:r w:rsidR="00505628">
        <w:rPr>
          <w:rFonts w:asciiTheme="minorBidi" w:eastAsia="David Libre" w:hAnsiTheme="minorBidi" w:cstheme="minorBidi"/>
          <w:sz w:val="22"/>
          <w:szCs w:val="22"/>
        </w:rPr>
        <w:t xml:space="preserve">, </w:t>
      </w:r>
      <w:r w:rsidR="00505628" w:rsidRPr="00505628">
        <w:rPr>
          <w:rFonts w:asciiTheme="minorBidi" w:eastAsia="David Libre" w:hAnsiTheme="minorBidi" w:cstheme="minorBidi"/>
          <w:sz w:val="22"/>
          <w:szCs w:val="22"/>
        </w:rPr>
        <w:t>ɛ</w:t>
      </w:r>
      <w:r w:rsidR="00505628" w:rsidRPr="00702501">
        <w:rPr>
          <w:rFonts w:asciiTheme="minorBidi" w:eastAsia="David Libre" w:hAnsiTheme="minorBidi" w:cstheme="minorBidi"/>
          <w:sz w:val="22"/>
          <w:szCs w:val="22"/>
        </w:rPr>
        <w:t>)</w:t>
      </w:r>
    </w:p>
    <w:p w14:paraId="6CB5EFBE" w14:textId="3848382B" w:rsidR="00702501" w:rsidRPr="00702501" w:rsidRDefault="00702501" w:rsidP="00702501">
      <w:pPr>
        <w:bidi w:val="0"/>
        <w:spacing w:line="240" w:lineRule="auto"/>
        <w:jc w:val="left"/>
        <w:rPr>
          <w:rFonts w:asciiTheme="minorBidi" w:eastAsia="David Libre" w:hAnsiTheme="minorBidi" w:cstheme="minorBidi"/>
          <w:sz w:val="22"/>
          <w:szCs w:val="22"/>
        </w:rPr>
      </w:pPr>
      <w:r w:rsidRPr="00702501">
        <w:rPr>
          <w:rFonts w:asciiTheme="minorBidi" w:eastAsia="David Libre" w:hAnsiTheme="minorBidi" w:cstheme="minorBidi"/>
          <w:sz w:val="22"/>
          <w:szCs w:val="22"/>
        </w:rPr>
        <w:t>FOR each remaining Child:</w:t>
      </w:r>
    </w:p>
    <w:p w14:paraId="1ABB30BB" w14:textId="2D0AB3BC" w:rsidR="00702501" w:rsidRPr="00702501" w:rsidRDefault="00702501" w:rsidP="00702501">
      <w:pPr>
        <w:bidi w:val="0"/>
        <w:spacing w:line="240" w:lineRule="auto"/>
        <w:jc w:val="left"/>
        <w:rPr>
          <w:rFonts w:asciiTheme="minorBidi" w:eastAsia="David Libre" w:hAnsiTheme="minorBidi" w:cstheme="minorBidi"/>
          <w:sz w:val="22"/>
          <w:szCs w:val="22"/>
        </w:rPr>
      </w:pPr>
      <w:r w:rsidRPr="00702501">
        <w:rPr>
          <w:rFonts w:asciiTheme="minorBidi" w:eastAsia="David Libre" w:hAnsiTheme="minorBidi" w:cs="Arial" w:hint="cs"/>
          <w:sz w:val="22"/>
          <w:szCs w:val="22"/>
          <w:rtl/>
        </w:rPr>
        <w:t xml:space="preserve">     </w:t>
      </w:r>
      <w:r w:rsidRPr="00702501">
        <w:rPr>
          <w:rFonts w:asciiTheme="minorBidi" w:eastAsia="David Libre" w:hAnsiTheme="minorBidi" w:cstheme="minorBidi"/>
          <w:sz w:val="22"/>
          <w:szCs w:val="22"/>
        </w:rPr>
        <w:t>IF Node is root, Promised = Max{Promised, Best[Player]}</w:t>
      </w:r>
      <w:r w:rsidRPr="00702501">
        <w:rPr>
          <w:rFonts w:asciiTheme="minorBidi" w:eastAsia="David Libre" w:hAnsiTheme="minorBidi" w:cs="Arial"/>
          <w:sz w:val="22"/>
          <w:szCs w:val="22"/>
          <w:rtl/>
        </w:rPr>
        <w:t xml:space="preserve"> </w:t>
      </w:r>
    </w:p>
    <w:p w14:paraId="047E6A8B" w14:textId="7802276F" w:rsidR="00702501" w:rsidRPr="00702501" w:rsidRDefault="00702501" w:rsidP="00702501">
      <w:pPr>
        <w:bidi w:val="0"/>
        <w:spacing w:line="240" w:lineRule="auto"/>
        <w:jc w:val="left"/>
        <w:rPr>
          <w:rFonts w:asciiTheme="minorBidi" w:eastAsia="David Libre" w:hAnsiTheme="minorBidi" w:cstheme="minorBidi"/>
          <w:sz w:val="22"/>
          <w:szCs w:val="22"/>
        </w:rPr>
      </w:pPr>
      <w:r w:rsidRPr="00702501">
        <w:rPr>
          <w:rFonts w:asciiTheme="minorBidi" w:eastAsia="David Libre" w:hAnsiTheme="minorBidi" w:cs="Arial"/>
          <w:sz w:val="22"/>
          <w:szCs w:val="22"/>
          <w:rtl/>
        </w:rPr>
        <w:t xml:space="preserve">     </w:t>
      </w:r>
      <w:r w:rsidRPr="00702501">
        <w:rPr>
          <w:rFonts w:asciiTheme="minorBidi" w:eastAsia="David Libre" w:hAnsiTheme="minorBidi" w:cstheme="minorBidi"/>
          <w:sz w:val="22"/>
          <w:szCs w:val="22"/>
        </w:rPr>
        <w:t>IF Node is root AND Promised + ɛ ≥ Sum, RETURN Best</w:t>
      </w:r>
    </w:p>
    <w:p w14:paraId="418F4644" w14:textId="77777777" w:rsidR="00702501" w:rsidRPr="00702501" w:rsidRDefault="00702501" w:rsidP="00702501">
      <w:pPr>
        <w:bidi w:val="0"/>
        <w:spacing w:line="240" w:lineRule="auto"/>
        <w:jc w:val="left"/>
        <w:rPr>
          <w:rFonts w:asciiTheme="minorBidi" w:eastAsia="David Libre" w:hAnsiTheme="minorBidi" w:cstheme="minorBidi"/>
          <w:sz w:val="22"/>
          <w:szCs w:val="22"/>
          <w:rtl/>
        </w:rPr>
      </w:pPr>
      <w:r w:rsidRPr="00702501">
        <w:rPr>
          <w:rFonts w:asciiTheme="minorBidi" w:eastAsia="David Libre" w:hAnsiTheme="minorBidi" w:cs="Arial"/>
          <w:sz w:val="22"/>
          <w:szCs w:val="22"/>
          <w:rtl/>
        </w:rPr>
        <w:t xml:space="preserve">     </w:t>
      </w:r>
      <w:r w:rsidRPr="00702501">
        <w:rPr>
          <w:rFonts w:asciiTheme="minorBidi" w:eastAsia="David Libre" w:hAnsiTheme="minorBidi" w:cstheme="minorBidi"/>
          <w:sz w:val="22"/>
          <w:szCs w:val="22"/>
        </w:rPr>
        <w:t>IF Player is Player2 AND Player.Parent is root</w:t>
      </w:r>
    </w:p>
    <w:p w14:paraId="62941FA0" w14:textId="41058CE7" w:rsidR="00702501" w:rsidRPr="00702501" w:rsidRDefault="00702501" w:rsidP="00702501">
      <w:pPr>
        <w:bidi w:val="0"/>
        <w:spacing w:line="240" w:lineRule="auto"/>
        <w:jc w:val="left"/>
        <w:rPr>
          <w:rFonts w:asciiTheme="minorBidi" w:eastAsia="David Libre" w:hAnsiTheme="minorBidi" w:cstheme="minorBidi"/>
          <w:sz w:val="22"/>
          <w:szCs w:val="22"/>
        </w:rPr>
      </w:pPr>
      <w:r w:rsidRPr="00702501">
        <w:rPr>
          <w:rFonts w:asciiTheme="minorBidi" w:eastAsia="David Libre" w:hAnsiTheme="minorBidi" w:cstheme="minorBidi"/>
          <w:sz w:val="22"/>
          <w:szCs w:val="22"/>
        </w:rPr>
        <w:t xml:space="preserve">       AND Promised + ɛ ≥ Sum – Best[Player], RETURN [-1] +[0]*(NumPlayers-1)</w:t>
      </w:r>
    </w:p>
    <w:p w14:paraId="556F2CB0" w14:textId="0BBFF53D" w:rsidR="00702501" w:rsidRPr="00702501" w:rsidRDefault="00702501" w:rsidP="00702501">
      <w:pPr>
        <w:bidi w:val="0"/>
        <w:spacing w:line="240" w:lineRule="auto"/>
        <w:jc w:val="left"/>
        <w:rPr>
          <w:rFonts w:asciiTheme="minorBidi" w:eastAsia="David Libre" w:hAnsiTheme="minorBidi" w:cstheme="minorBidi"/>
          <w:sz w:val="22"/>
          <w:szCs w:val="22"/>
        </w:rPr>
      </w:pPr>
      <w:r w:rsidRPr="00702501">
        <w:rPr>
          <w:rFonts w:asciiTheme="minorBidi" w:eastAsia="David Libre" w:hAnsiTheme="minorBidi" w:cs="Arial"/>
          <w:sz w:val="22"/>
          <w:szCs w:val="22"/>
          <w:rtl/>
        </w:rPr>
        <w:t xml:space="preserve">     </w:t>
      </w:r>
      <w:r w:rsidRPr="00702501">
        <w:rPr>
          <w:rFonts w:asciiTheme="minorBidi" w:eastAsia="David Libre" w:hAnsiTheme="minorBidi" w:cstheme="minorBidi"/>
          <w:sz w:val="22"/>
          <w:szCs w:val="22"/>
        </w:rPr>
        <w:t xml:space="preserve">IF Best[Player] </w:t>
      </w:r>
      <w:r>
        <w:rPr>
          <w:rFonts w:asciiTheme="minorBidi" w:eastAsia="David Libre" w:hAnsiTheme="minorBidi" w:cstheme="minorBidi"/>
          <w:sz w:val="22"/>
          <w:szCs w:val="22"/>
        </w:rPr>
        <w:t>≥</w:t>
      </w:r>
      <w:r w:rsidRPr="00702501">
        <w:rPr>
          <w:rFonts w:asciiTheme="minorBidi" w:eastAsia="David Libre" w:hAnsiTheme="minorBidi" w:cstheme="minorBidi"/>
          <w:sz w:val="22"/>
          <w:szCs w:val="22"/>
        </w:rPr>
        <w:t xml:space="preserve"> Bound, RETURN Best</w:t>
      </w:r>
    </w:p>
    <w:p w14:paraId="2512399A" w14:textId="4465A3EE" w:rsidR="00702501" w:rsidRPr="00702501" w:rsidRDefault="00702501" w:rsidP="00702501">
      <w:pPr>
        <w:bidi w:val="0"/>
        <w:spacing w:line="240" w:lineRule="auto"/>
        <w:jc w:val="left"/>
        <w:rPr>
          <w:rFonts w:asciiTheme="minorBidi" w:eastAsia="David Libre" w:hAnsiTheme="minorBidi" w:cstheme="minorBidi"/>
          <w:sz w:val="22"/>
          <w:szCs w:val="22"/>
        </w:rPr>
      </w:pPr>
      <w:r w:rsidRPr="00702501">
        <w:rPr>
          <w:rFonts w:asciiTheme="minorBidi" w:eastAsia="David Libre" w:hAnsiTheme="minorBidi" w:cs="Arial"/>
          <w:sz w:val="22"/>
          <w:szCs w:val="22"/>
          <w:rtl/>
        </w:rPr>
        <w:t xml:space="preserve">     </w:t>
      </w:r>
      <w:r w:rsidRPr="00702501">
        <w:rPr>
          <w:rFonts w:asciiTheme="minorBidi" w:eastAsia="David Libre" w:hAnsiTheme="minorBidi" w:cstheme="minorBidi"/>
          <w:sz w:val="22"/>
          <w:szCs w:val="22"/>
        </w:rPr>
        <w:t xml:space="preserve">Current = </w:t>
      </w:r>
      <w:r w:rsidR="007D3CBC">
        <w:rPr>
          <w:rFonts w:asciiTheme="minorBidi" w:eastAsia="David Libre" w:hAnsiTheme="minorBidi" w:cstheme="minorBidi"/>
          <w:sz w:val="22"/>
          <w:szCs w:val="22"/>
        </w:rPr>
        <w:t>BoundedSuboptimalMaxN</w:t>
      </w:r>
      <w:r w:rsidRPr="00702501">
        <w:rPr>
          <w:rFonts w:asciiTheme="minorBidi" w:eastAsia="David Libre" w:hAnsiTheme="minorBidi" w:cstheme="minorBidi"/>
          <w:sz w:val="22"/>
          <w:szCs w:val="22"/>
        </w:rPr>
        <w:t>(Child, next Player, Sum - Best[Player], Promised</w:t>
      </w:r>
      <w:r w:rsidR="00505628">
        <w:rPr>
          <w:rFonts w:asciiTheme="minorBidi" w:eastAsia="David Libre" w:hAnsiTheme="minorBidi" w:cstheme="minorBidi"/>
          <w:sz w:val="22"/>
          <w:szCs w:val="22"/>
        </w:rPr>
        <w:t xml:space="preserve">, </w:t>
      </w:r>
      <w:r w:rsidR="00505628" w:rsidRPr="00505628">
        <w:rPr>
          <w:rFonts w:asciiTheme="minorBidi" w:eastAsia="David Libre" w:hAnsiTheme="minorBidi" w:cstheme="minorBidi"/>
          <w:sz w:val="22"/>
          <w:szCs w:val="22"/>
        </w:rPr>
        <w:t>ɛ</w:t>
      </w:r>
      <w:r w:rsidRPr="00702501">
        <w:rPr>
          <w:rFonts w:asciiTheme="minorBidi" w:eastAsia="David Libre" w:hAnsiTheme="minorBidi" w:cstheme="minorBidi"/>
          <w:sz w:val="22"/>
          <w:szCs w:val="22"/>
        </w:rPr>
        <w:t>)</w:t>
      </w:r>
    </w:p>
    <w:p w14:paraId="47387E5E" w14:textId="28EB1DE2" w:rsidR="00702501" w:rsidRPr="00702501" w:rsidRDefault="00702501" w:rsidP="00702501">
      <w:pPr>
        <w:bidi w:val="0"/>
        <w:spacing w:line="240" w:lineRule="auto"/>
        <w:jc w:val="left"/>
        <w:rPr>
          <w:rFonts w:asciiTheme="minorBidi" w:eastAsia="David Libre" w:hAnsiTheme="minorBidi" w:cstheme="minorBidi"/>
          <w:sz w:val="22"/>
          <w:szCs w:val="22"/>
        </w:rPr>
      </w:pPr>
      <w:r w:rsidRPr="00702501">
        <w:rPr>
          <w:rFonts w:asciiTheme="minorBidi" w:eastAsia="David Libre" w:hAnsiTheme="minorBidi" w:cs="Arial"/>
          <w:sz w:val="22"/>
          <w:szCs w:val="22"/>
          <w:rtl/>
        </w:rPr>
        <w:t xml:space="preserve">     </w:t>
      </w:r>
      <w:r w:rsidRPr="00702501">
        <w:rPr>
          <w:rFonts w:asciiTheme="minorBidi" w:eastAsia="David Libre" w:hAnsiTheme="minorBidi" w:cstheme="minorBidi"/>
          <w:sz w:val="22"/>
          <w:szCs w:val="22"/>
        </w:rPr>
        <w:t>IF Current[Player] &gt; Best[Player], Best = Current</w:t>
      </w:r>
    </w:p>
    <w:p w14:paraId="4E3B4EA0" w14:textId="103D2398" w:rsidR="00505628" w:rsidRDefault="00702501" w:rsidP="00505628">
      <w:pPr>
        <w:bidi w:val="0"/>
        <w:spacing w:line="240" w:lineRule="auto"/>
        <w:jc w:val="left"/>
        <w:rPr>
          <w:rFonts w:asciiTheme="minorBidi" w:eastAsia="David Libre" w:hAnsiTheme="minorBidi" w:cstheme="minorBidi"/>
          <w:sz w:val="22"/>
          <w:szCs w:val="22"/>
          <w:rtl/>
        </w:rPr>
      </w:pPr>
      <w:r w:rsidRPr="00702501">
        <w:rPr>
          <w:rFonts w:asciiTheme="minorBidi" w:eastAsia="David Libre" w:hAnsiTheme="minorBidi" w:cstheme="minorBidi"/>
          <w:sz w:val="22"/>
          <w:szCs w:val="22"/>
        </w:rPr>
        <w:t>RETURN Best</w:t>
      </w:r>
    </w:p>
    <w:p w14:paraId="148B33F2" w14:textId="3B5495D3" w:rsidR="00B06861" w:rsidRDefault="00B06861" w:rsidP="00B06861">
      <w:pPr>
        <w:bidi w:val="0"/>
        <w:spacing w:line="240" w:lineRule="auto"/>
        <w:jc w:val="left"/>
        <w:rPr>
          <w:rFonts w:asciiTheme="minorBidi" w:eastAsia="David Libre" w:hAnsiTheme="minorBidi" w:cstheme="minorBidi"/>
          <w:sz w:val="22"/>
          <w:szCs w:val="22"/>
          <w:rtl/>
        </w:rPr>
      </w:pPr>
    </w:p>
    <w:p w14:paraId="457986F0" w14:textId="4571DC85" w:rsidR="00B06861" w:rsidRDefault="00B06861" w:rsidP="00B06861">
      <w:pPr>
        <w:bidi w:val="0"/>
        <w:spacing w:line="240" w:lineRule="auto"/>
        <w:jc w:val="left"/>
        <w:rPr>
          <w:rFonts w:asciiTheme="minorBidi" w:eastAsia="David Libre" w:hAnsiTheme="minorBidi" w:cstheme="minorBidi"/>
          <w:sz w:val="22"/>
          <w:szCs w:val="22"/>
          <w:rtl/>
        </w:rPr>
      </w:pPr>
    </w:p>
    <w:p w14:paraId="3C25B847" w14:textId="0E1B4D18" w:rsidR="00465180" w:rsidRDefault="00465180" w:rsidP="00465180">
      <w:pPr>
        <w:bidi w:val="0"/>
        <w:spacing w:line="240" w:lineRule="auto"/>
        <w:jc w:val="left"/>
        <w:rPr>
          <w:rFonts w:asciiTheme="minorBidi" w:eastAsia="David Libre" w:hAnsiTheme="minorBidi" w:cstheme="minorBidi"/>
          <w:sz w:val="22"/>
          <w:szCs w:val="22"/>
          <w:rtl/>
        </w:rPr>
      </w:pPr>
    </w:p>
    <w:p w14:paraId="48694844" w14:textId="0A063B8A" w:rsidR="00465180" w:rsidRDefault="00465180" w:rsidP="00465180">
      <w:pPr>
        <w:bidi w:val="0"/>
        <w:spacing w:line="240" w:lineRule="auto"/>
        <w:jc w:val="left"/>
        <w:rPr>
          <w:rFonts w:asciiTheme="minorBidi" w:eastAsia="David Libre" w:hAnsiTheme="minorBidi" w:cstheme="minorBidi"/>
          <w:sz w:val="22"/>
          <w:szCs w:val="22"/>
          <w:rtl/>
        </w:rPr>
      </w:pPr>
    </w:p>
    <w:p w14:paraId="2C26C0A6" w14:textId="77777777" w:rsidR="00465180" w:rsidRDefault="00465180" w:rsidP="00465180">
      <w:pPr>
        <w:bidi w:val="0"/>
        <w:spacing w:line="240" w:lineRule="auto"/>
        <w:jc w:val="left"/>
        <w:rPr>
          <w:rFonts w:asciiTheme="minorBidi" w:eastAsia="David Libre" w:hAnsiTheme="minorBidi" w:cstheme="minorBidi"/>
          <w:sz w:val="22"/>
          <w:szCs w:val="22"/>
          <w:rtl/>
        </w:rPr>
      </w:pPr>
    </w:p>
    <w:p w14:paraId="60779001" w14:textId="3A3BFC4E" w:rsidR="005F243B" w:rsidRDefault="00465180" w:rsidP="00B06861">
      <w:pPr>
        <w:spacing w:line="240" w:lineRule="auto"/>
        <w:jc w:val="left"/>
        <w:rPr>
          <w:rFonts w:asciiTheme="minorBidi" w:eastAsia="David Libre" w:hAnsiTheme="minorBidi" w:cstheme="minorBidi"/>
          <w:rtl/>
        </w:rPr>
      </w:pPr>
      <w:r w:rsidRPr="00200271">
        <w:rPr>
          <w:rFonts w:asciiTheme="minorBidi" w:eastAsia="David Libre" w:hAnsiTheme="minorBidi" w:cstheme="minorBidi" w:hint="cs"/>
          <w:rtl/>
        </w:rPr>
        <w:t xml:space="preserve">אלגוריתם נוסף שהחלטנו לממש ולבחון את איכות ביצועיו הוא </w:t>
      </w:r>
      <w:r w:rsidR="007D3CBC">
        <w:rPr>
          <w:rFonts w:asciiTheme="minorBidi" w:eastAsia="David Libre" w:hAnsiTheme="minorBidi" w:cstheme="minorBidi"/>
        </w:rPr>
        <w:t>BoundedSuboptimalParanoid</w:t>
      </w:r>
      <w:r w:rsidR="00DC039B" w:rsidRPr="00200271">
        <w:rPr>
          <w:rFonts w:asciiTheme="minorBidi" w:eastAsia="David Libre" w:hAnsiTheme="minorBidi" w:cstheme="minorBidi" w:hint="cs"/>
          <w:rtl/>
        </w:rPr>
        <w:t xml:space="preserve">. מטרת מימוש אלגוריתם זה היא לבצע השוואה בין התנאים לשני שחקנים שהוגדרו על ידי </w:t>
      </w:r>
      <w:r w:rsidR="00DC039B" w:rsidRPr="00933D2E">
        <w:rPr>
          <w:rFonts w:asciiTheme="minorBidi" w:eastAsia="David Libre" w:hAnsiTheme="minorBidi" w:cstheme="minorBidi"/>
        </w:rPr>
        <w:t>Atzmon</w:t>
      </w:r>
      <w:r w:rsidR="00DC039B" w:rsidRPr="00933D2E">
        <w:rPr>
          <w:rFonts w:asciiTheme="minorBidi" w:eastAsia="David Libre" w:hAnsiTheme="minorBidi" w:cstheme="minorBidi"/>
          <w:rtl/>
        </w:rPr>
        <w:t>(2018)</w:t>
      </w:r>
      <w:r w:rsidR="00DC039B">
        <w:rPr>
          <w:rFonts w:asciiTheme="minorBidi" w:eastAsia="David Libre" w:hAnsiTheme="minorBidi" w:cstheme="minorBidi" w:hint="cs"/>
          <w:rtl/>
        </w:rPr>
        <w:t xml:space="preserve"> </w:t>
      </w:r>
      <w:r w:rsidR="00DC039B" w:rsidRPr="00200271">
        <w:rPr>
          <w:rFonts w:asciiTheme="minorBidi" w:eastAsia="David Libre" w:hAnsiTheme="minorBidi" w:cstheme="minorBidi" w:hint="cs"/>
          <w:rtl/>
        </w:rPr>
        <w:t xml:space="preserve">לאלו שהחלנו על </w:t>
      </w:r>
      <w:r w:rsidR="00D43661">
        <w:rPr>
          <w:rFonts w:asciiTheme="minorBidi" w:eastAsia="David Libre" w:hAnsiTheme="minorBidi" w:cstheme="minorBidi"/>
        </w:rPr>
        <w:t>ShallowPrunningMaxN</w:t>
      </w:r>
      <w:r w:rsidR="00D43661">
        <w:rPr>
          <w:rFonts w:asciiTheme="minorBidi" w:eastAsia="David Libre" w:hAnsiTheme="minorBidi" w:cstheme="minorBidi"/>
          <w:rtl/>
        </w:rPr>
        <w:t xml:space="preserve"> </w:t>
      </w:r>
      <w:r w:rsidR="00DC039B" w:rsidRPr="00200271">
        <w:rPr>
          <w:rFonts w:asciiTheme="minorBidi" w:eastAsia="David Libre" w:hAnsiTheme="minorBidi" w:cstheme="minorBidi" w:hint="cs"/>
          <w:rtl/>
        </w:rPr>
        <w:t xml:space="preserve"> במטרה ליצור את </w:t>
      </w:r>
      <w:r w:rsidR="007D3CBC">
        <w:rPr>
          <w:rFonts w:asciiTheme="minorBidi" w:eastAsia="David Libre" w:hAnsiTheme="minorBidi" w:cstheme="minorBidi"/>
        </w:rPr>
        <w:t>BoundedSuboptimalMaxN</w:t>
      </w:r>
      <w:r w:rsidR="007D3CBC">
        <w:rPr>
          <w:rFonts w:asciiTheme="minorBidi" w:eastAsia="David Libre" w:hAnsiTheme="minorBidi" w:cstheme="minorBidi"/>
          <w:rtl/>
        </w:rPr>
        <w:t xml:space="preserve"> </w:t>
      </w:r>
      <w:r w:rsidR="00DC039B" w:rsidRPr="00200271">
        <w:rPr>
          <w:rFonts w:asciiTheme="minorBidi" w:eastAsia="David Libre" w:hAnsiTheme="minorBidi" w:cstheme="minorBidi" w:hint="cs"/>
          <w:rtl/>
        </w:rPr>
        <w:t xml:space="preserve">. האלגוריתם </w:t>
      </w:r>
      <w:r w:rsidRPr="00200271">
        <w:rPr>
          <w:rFonts w:asciiTheme="minorBidi" w:eastAsia="David Libre" w:hAnsiTheme="minorBidi" w:cstheme="minorBidi" w:hint="cs"/>
          <w:rtl/>
        </w:rPr>
        <w:t xml:space="preserve">למעשה אינו </w:t>
      </w:r>
      <w:r w:rsidR="00997417" w:rsidRPr="00200271">
        <w:rPr>
          <w:rFonts w:asciiTheme="minorBidi" w:eastAsia="David Libre" w:hAnsiTheme="minorBidi" w:cstheme="minorBidi" w:hint="cs"/>
          <w:rtl/>
        </w:rPr>
        <w:t xml:space="preserve">מהווה </w:t>
      </w:r>
      <w:r w:rsidR="00DC039B" w:rsidRPr="00200271">
        <w:rPr>
          <w:rFonts w:asciiTheme="minorBidi" w:eastAsia="David Libre" w:hAnsiTheme="minorBidi" w:cstheme="minorBidi" w:hint="cs"/>
          <w:rtl/>
        </w:rPr>
        <w:t xml:space="preserve">לגמרי </w:t>
      </w:r>
      <w:r w:rsidRPr="00200271">
        <w:rPr>
          <w:rFonts w:asciiTheme="minorBidi" w:eastAsia="David Libre" w:hAnsiTheme="minorBidi" w:cstheme="minorBidi" w:hint="cs"/>
          <w:rtl/>
        </w:rPr>
        <w:t>אלגוריתם חדש</w:t>
      </w:r>
      <w:r w:rsidR="00DC039B" w:rsidRPr="00200271">
        <w:rPr>
          <w:rFonts w:asciiTheme="minorBidi" w:eastAsia="David Libre" w:hAnsiTheme="minorBidi" w:cstheme="minorBidi" w:hint="cs"/>
          <w:rtl/>
        </w:rPr>
        <w:t xml:space="preserve"> שכן</w:t>
      </w:r>
      <w:r w:rsidR="00997417" w:rsidRPr="00200271">
        <w:rPr>
          <w:rFonts w:asciiTheme="minorBidi" w:eastAsia="David Libre" w:hAnsiTheme="minorBidi" w:cstheme="minorBidi" w:hint="cs"/>
          <w:rtl/>
        </w:rPr>
        <w:t xml:space="preserve"> נעשה </w:t>
      </w:r>
      <w:r w:rsidRPr="00200271">
        <w:rPr>
          <w:rFonts w:asciiTheme="minorBidi" w:eastAsia="David Libre" w:hAnsiTheme="minorBidi" w:cstheme="minorBidi" w:hint="cs"/>
          <w:rtl/>
        </w:rPr>
        <w:t xml:space="preserve">שימוש באלגוריתם </w:t>
      </w:r>
      <w:r>
        <w:rPr>
          <w:rFonts w:asciiTheme="minorBidi" w:eastAsia="David Libre" w:hAnsiTheme="minorBidi" w:cstheme="minorBidi"/>
        </w:rPr>
        <w:t>Boundedαβ</w:t>
      </w:r>
      <w:r w:rsidR="00997417">
        <w:rPr>
          <w:rFonts w:asciiTheme="minorBidi" w:eastAsia="David Libre" w:hAnsiTheme="minorBidi" w:cstheme="minorBidi" w:hint="cs"/>
          <w:rtl/>
        </w:rPr>
        <w:t>.</w:t>
      </w:r>
      <w:r>
        <w:rPr>
          <w:rFonts w:asciiTheme="minorBidi" w:eastAsia="David Libre" w:hAnsiTheme="minorBidi" w:cstheme="minorBidi" w:hint="cs"/>
          <w:rtl/>
        </w:rPr>
        <w:t xml:space="preserve"> </w:t>
      </w:r>
      <w:r w:rsidR="00997417">
        <w:rPr>
          <w:rFonts w:asciiTheme="minorBidi" w:eastAsia="David Libre" w:hAnsiTheme="minorBidi" w:cstheme="minorBidi" w:hint="cs"/>
          <w:rtl/>
        </w:rPr>
        <w:t>השוני נובע מכך שנחשב את</w:t>
      </w:r>
      <w:r>
        <w:rPr>
          <w:rFonts w:asciiTheme="minorBidi" w:eastAsia="David Libre" w:hAnsiTheme="minorBidi" w:cstheme="minorBidi" w:hint="cs"/>
          <w:rtl/>
        </w:rPr>
        <w:t xml:space="preserve"> ערכו של </w:t>
      </w:r>
      <w:r>
        <w:rPr>
          <w:rFonts w:asciiTheme="minorBidi" w:eastAsia="David Libre" w:hAnsiTheme="minorBidi" w:cstheme="minorBidi"/>
        </w:rPr>
        <w:t>V(n)</w:t>
      </w:r>
      <w:r>
        <w:rPr>
          <w:rFonts w:asciiTheme="minorBidi" w:eastAsia="David Libre" w:hAnsiTheme="minorBidi" w:cstheme="minorBidi" w:hint="cs"/>
          <w:rtl/>
        </w:rPr>
        <w:t xml:space="preserve"> על ידי חיסור הכניסה בוקטור התועלת שמייצגת את השחקן ה</w:t>
      </w:r>
      <w:r w:rsidR="00997417">
        <w:rPr>
          <w:rFonts w:asciiTheme="minorBidi" w:eastAsia="David Libre" w:hAnsiTheme="minorBidi" w:cstheme="minorBidi"/>
        </w:rPr>
        <w:t>Paranoid</w:t>
      </w:r>
      <w:r w:rsidR="00997417">
        <w:rPr>
          <w:rFonts w:asciiTheme="minorBidi" w:eastAsia="David Libre" w:hAnsiTheme="minorBidi" w:cstheme="minorBidi" w:hint="cs"/>
          <w:rtl/>
        </w:rPr>
        <w:t xml:space="preserve"> בסכום שאר הכניסות בוקטור ובכך למעשה נשיג את הרדוקציה לשני שחקנים הדרושה על מנת שנוכל להשתמש ב</w:t>
      </w:r>
      <w:r w:rsidR="00997417" w:rsidRPr="00997417">
        <w:rPr>
          <w:rFonts w:asciiTheme="minorBidi" w:eastAsia="David Libre" w:hAnsiTheme="minorBidi" w:cstheme="minorBidi"/>
        </w:rPr>
        <w:t xml:space="preserve"> </w:t>
      </w:r>
      <w:r w:rsidR="00997417">
        <w:rPr>
          <w:rFonts w:asciiTheme="minorBidi" w:eastAsia="David Libre" w:hAnsiTheme="minorBidi" w:cstheme="minorBidi"/>
        </w:rPr>
        <w:t>Boundedαβ</w:t>
      </w:r>
      <w:r w:rsidR="00997417">
        <w:rPr>
          <w:rFonts w:asciiTheme="minorBidi" w:eastAsia="David Libre" w:hAnsiTheme="minorBidi" w:cstheme="minorBidi" w:hint="cs"/>
          <w:rtl/>
        </w:rPr>
        <w:t>כמעט כלשונו</w:t>
      </w:r>
      <w:r w:rsidR="00DC039B">
        <w:rPr>
          <w:rFonts w:asciiTheme="minorBidi" w:eastAsia="David Libre" w:hAnsiTheme="minorBidi" w:cstheme="minorBidi" w:hint="cs"/>
          <w:rtl/>
        </w:rPr>
        <w:t xml:space="preserve"> (במקור יש התייחסות גם לקודקודי מזל בהם לא עסקנו במחקר ועל כן הורדו מהפסאודו קוד) </w:t>
      </w:r>
      <w:r w:rsidR="00997417">
        <w:rPr>
          <w:rFonts w:asciiTheme="minorBidi" w:eastAsia="David Libre" w:hAnsiTheme="minorBidi" w:cstheme="minorBidi" w:hint="cs"/>
          <w:rtl/>
        </w:rPr>
        <w:t xml:space="preserve"> </w:t>
      </w:r>
      <w:r w:rsidR="00997417">
        <w:rPr>
          <w:rFonts w:asciiTheme="minorBidi" w:eastAsia="David Libre" w:hAnsiTheme="minorBidi" w:cstheme="minorBidi"/>
          <w:rtl/>
        </w:rPr>
        <w:t>–</w:t>
      </w:r>
      <w:r w:rsidR="00997417">
        <w:rPr>
          <w:rFonts w:asciiTheme="minorBidi" w:eastAsia="David Libre" w:hAnsiTheme="minorBidi" w:cstheme="minorBidi" w:hint="cs"/>
          <w:rtl/>
        </w:rPr>
        <w:t xml:space="preserve"> </w:t>
      </w:r>
    </w:p>
    <w:p w14:paraId="5FFA314D" w14:textId="77777777" w:rsidR="00997417" w:rsidRDefault="00997417" w:rsidP="00997417">
      <w:pPr>
        <w:spacing w:line="240" w:lineRule="auto"/>
        <w:jc w:val="right"/>
        <w:rPr>
          <w:rFonts w:asciiTheme="minorBidi" w:eastAsia="David Libre" w:hAnsiTheme="minorBidi" w:cstheme="minorBidi"/>
          <w:rtl/>
        </w:rPr>
      </w:pPr>
    </w:p>
    <w:p w14:paraId="41DB89AD" w14:textId="1D3FB24A" w:rsidR="00997417" w:rsidRPr="00414B8A" w:rsidRDefault="007D3CBC" w:rsidP="00EA644D">
      <w:pPr>
        <w:bidi w:val="0"/>
        <w:spacing w:line="240" w:lineRule="auto"/>
        <w:jc w:val="left"/>
        <w:rPr>
          <w:rFonts w:asciiTheme="minorBidi" w:eastAsia="David Libre" w:hAnsiTheme="minorBidi" w:cstheme="minorBidi"/>
          <w:sz w:val="22"/>
          <w:szCs w:val="22"/>
          <w:u w:val="single"/>
        </w:rPr>
      </w:pPr>
      <w:r w:rsidRPr="00414B8A">
        <w:rPr>
          <w:rFonts w:asciiTheme="minorBidi" w:eastAsia="David Libre" w:hAnsiTheme="minorBidi" w:cstheme="minorBidi"/>
          <w:sz w:val="22"/>
          <w:szCs w:val="22"/>
          <w:u w:val="single"/>
        </w:rPr>
        <w:t>BoundedSuboptimalParanoid</w:t>
      </w:r>
      <w:r w:rsidR="00997417" w:rsidRPr="00414B8A">
        <w:rPr>
          <w:rFonts w:asciiTheme="minorBidi" w:eastAsia="David Libre" w:hAnsiTheme="minorBidi" w:cstheme="minorBidi"/>
          <w:sz w:val="22"/>
          <w:szCs w:val="22"/>
          <w:u w:val="single"/>
        </w:rPr>
        <w:t>(Node, ɛ):</w:t>
      </w:r>
    </w:p>
    <w:p w14:paraId="12E5AC61" w14:textId="244A32B3" w:rsidR="00997417" w:rsidRPr="00EA644D" w:rsidRDefault="00997417" w:rsidP="00EA644D">
      <w:pPr>
        <w:bidi w:val="0"/>
        <w:spacing w:line="240" w:lineRule="auto"/>
        <w:jc w:val="left"/>
        <w:rPr>
          <w:rFonts w:asciiTheme="minorBidi" w:eastAsia="David Libre" w:hAnsiTheme="minorBidi" w:cstheme="minorBidi"/>
          <w:sz w:val="22"/>
          <w:szCs w:val="22"/>
        </w:rPr>
      </w:pPr>
      <w:r w:rsidRPr="00EA644D">
        <w:rPr>
          <w:rFonts w:asciiTheme="minorBidi" w:eastAsia="David Libre" w:hAnsiTheme="minorBidi" w:cstheme="minorBidi"/>
          <w:sz w:val="22"/>
          <w:szCs w:val="22"/>
        </w:rPr>
        <w:t>IF Node is a terminal node, RETURN (V(</w:t>
      </w:r>
      <w:r w:rsidR="00EA644D" w:rsidRPr="00EA644D">
        <w:rPr>
          <w:rFonts w:asciiTheme="minorBidi" w:eastAsia="David Libre" w:hAnsiTheme="minorBidi" w:cstheme="minorBidi"/>
          <w:sz w:val="22"/>
          <w:szCs w:val="22"/>
        </w:rPr>
        <w:t>Node</w:t>
      </w:r>
      <w:r w:rsidRPr="00EA644D">
        <w:rPr>
          <w:rFonts w:asciiTheme="minorBidi" w:eastAsia="David Libre" w:hAnsiTheme="minorBidi" w:cstheme="minorBidi"/>
          <w:sz w:val="22"/>
          <w:szCs w:val="22"/>
        </w:rPr>
        <w:t>); V(</w:t>
      </w:r>
      <w:r w:rsidR="00EA644D" w:rsidRPr="00EA644D">
        <w:rPr>
          <w:rFonts w:asciiTheme="minorBidi" w:eastAsia="David Libre" w:hAnsiTheme="minorBidi" w:cstheme="minorBidi"/>
          <w:sz w:val="22"/>
          <w:szCs w:val="22"/>
        </w:rPr>
        <w:t>Node</w:t>
      </w:r>
      <w:r w:rsidRPr="00EA644D">
        <w:rPr>
          <w:rFonts w:asciiTheme="minorBidi" w:eastAsia="David Libre" w:hAnsiTheme="minorBidi" w:cstheme="minorBidi"/>
          <w:sz w:val="22"/>
          <w:szCs w:val="22"/>
        </w:rPr>
        <w:t>))</w:t>
      </w:r>
    </w:p>
    <w:p w14:paraId="5A2C44D1" w14:textId="6180E51A" w:rsidR="00997417" w:rsidRPr="00EA644D" w:rsidRDefault="00997417" w:rsidP="00EA644D">
      <w:pPr>
        <w:bidi w:val="0"/>
        <w:spacing w:line="240" w:lineRule="auto"/>
        <w:jc w:val="left"/>
        <w:rPr>
          <w:rFonts w:asciiTheme="minorBidi" w:eastAsia="David Libre" w:hAnsiTheme="minorBidi" w:cstheme="minorBidi"/>
          <w:sz w:val="22"/>
          <w:szCs w:val="22"/>
        </w:rPr>
      </w:pPr>
      <w:r w:rsidRPr="00EA644D">
        <w:rPr>
          <w:rFonts w:asciiTheme="minorBidi" w:eastAsia="David Libre" w:hAnsiTheme="minorBidi" w:cstheme="minorBidi"/>
          <w:sz w:val="22"/>
          <w:szCs w:val="22"/>
        </w:rPr>
        <w:t>L(</w:t>
      </w:r>
      <w:r w:rsidR="00EA644D" w:rsidRPr="00EA644D">
        <w:rPr>
          <w:rFonts w:asciiTheme="minorBidi" w:eastAsia="David Libre" w:hAnsiTheme="minorBidi" w:cstheme="minorBidi"/>
          <w:sz w:val="22"/>
          <w:szCs w:val="22"/>
        </w:rPr>
        <w:t>Node</w:t>
      </w:r>
      <w:r w:rsidRPr="00EA644D">
        <w:rPr>
          <w:rFonts w:asciiTheme="minorBidi" w:eastAsia="David Libre" w:hAnsiTheme="minorBidi" w:cstheme="minorBidi"/>
          <w:sz w:val="22"/>
          <w:szCs w:val="22"/>
        </w:rPr>
        <w:t>) = vmin</w:t>
      </w:r>
    </w:p>
    <w:p w14:paraId="16748F2E" w14:textId="77777777" w:rsidR="00EA644D" w:rsidRDefault="00997417" w:rsidP="00EA644D">
      <w:pPr>
        <w:bidi w:val="0"/>
        <w:spacing w:line="240" w:lineRule="auto"/>
        <w:jc w:val="left"/>
        <w:rPr>
          <w:rFonts w:asciiTheme="minorBidi" w:eastAsia="David Libre" w:hAnsiTheme="minorBidi" w:cstheme="minorBidi"/>
          <w:sz w:val="22"/>
          <w:szCs w:val="22"/>
        </w:rPr>
      </w:pPr>
      <w:r w:rsidRPr="00EA644D">
        <w:rPr>
          <w:rFonts w:asciiTheme="minorBidi" w:eastAsia="David Libre" w:hAnsiTheme="minorBidi" w:cstheme="minorBidi"/>
          <w:sz w:val="22"/>
          <w:szCs w:val="22"/>
        </w:rPr>
        <w:t>U(</w:t>
      </w:r>
      <w:r w:rsidR="00EA644D" w:rsidRPr="00EA644D">
        <w:rPr>
          <w:rFonts w:asciiTheme="minorBidi" w:eastAsia="David Libre" w:hAnsiTheme="minorBidi" w:cstheme="minorBidi"/>
          <w:sz w:val="22"/>
          <w:szCs w:val="22"/>
        </w:rPr>
        <w:t>Node</w:t>
      </w:r>
      <w:r w:rsidRPr="00EA644D">
        <w:rPr>
          <w:rFonts w:asciiTheme="minorBidi" w:eastAsia="David Libre" w:hAnsiTheme="minorBidi" w:cstheme="minorBidi"/>
          <w:sz w:val="22"/>
          <w:szCs w:val="22"/>
        </w:rPr>
        <w:t>) = vmax</w:t>
      </w:r>
    </w:p>
    <w:p w14:paraId="65511E13" w14:textId="10A59096" w:rsidR="00997417" w:rsidRPr="00EA644D" w:rsidRDefault="00997417" w:rsidP="00EA644D">
      <w:pPr>
        <w:bidi w:val="0"/>
        <w:spacing w:line="240" w:lineRule="auto"/>
        <w:jc w:val="left"/>
        <w:rPr>
          <w:rFonts w:asciiTheme="minorBidi" w:eastAsia="David Libre" w:hAnsiTheme="minorBidi" w:cstheme="minorBidi"/>
          <w:sz w:val="22"/>
          <w:szCs w:val="22"/>
        </w:rPr>
      </w:pPr>
      <w:r w:rsidRPr="00EA644D">
        <w:rPr>
          <w:rFonts w:asciiTheme="minorBidi" w:eastAsia="David Libre" w:hAnsiTheme="minorBidi" w:cstheme="minorBidi"/>
          <w:sz w:val="22"/>
          <w:szCs w:val="22"/>
        </w:rPr>
        <w:t>IF Node is a MAX node, bestU = vmin</w:t>
      </w:r>
    </w:p>
    <w:p w14:paraId="73FBB476" w14:textId="0037E1B6" w:rsidR="00997417" w:rsidRPr="00EA644D" w:rsidRDefault="00997417" w:rsidP="00EA644D">
      <w:pPr>
        <w:bidi w:val="0"/>
        <w:spacing w:line="240" w:lineRule="auto"/>
        <w:jc w:val="left"/>
        <w:rPr>
          <w:rFonts w:asciiTheme="minorBidi" w:eastAsia="David Libre" w:hAnsiTheme="minorBidi" w:cstheme="minorBidi"/>
          <w:sz w:val="22"/>
          <w:szCs w:val="22"/>
        </w:rPr>
      </w:pPr>
      <w:r w:rsidRPr="00EA644D">
        <w:rPr>
          <w:rFonts w:asciiTheme="minorBidi" w:eastAsia="David Libre" w:hAnsiTheme="minorBidi" w:cstheme="minorBidi"/>
          <w:sz w:val="22"/>
          <w:szCs w:val="22"/>
        </w:rPr>
        <w:t>ELSE IF Node is a MIN node, bestL = vmax</w:t>
      </w:r>
    </w:p>
    <w:p w14:paraId="1A4712D9" w14:textId="7ADAAB0D" w:rsidR="00997417" w:rsidRPr="00EA644D" w:rsidRDefault="00997417" w:rsidP="00EA644D">
      <w:pPr>
        <w:bidi w:val="0"/>
        <w:spacing w:line="240" w:lineRule="auto"/>
        <w:jc w:val="left"/>
        <w:rPr>
          <w:rFonts w:asciiTheme="minorBidi" w:eastAsia="David Libre" w:hAnsiTheme="minorBidi" w:cstheme="minorBidi"/>
          <w:sz w:val="22"/>
          <w:szCs w:val="22"/>
        </w:rPr>
      </w:pPr>
      <w:r w:rsidRPr="00EA644D">
        <w:rPr>
          <w:rFonts w:asciiTheme="minorBidi" w:eastAsia="David Libre" w:hAnsiTheme="minorBidi" w:cstheme="minorBidi"/>
          <w:sz w:val="22"/>
          <w:szCs w:val="22"/>
        </w:rPr>
        <w:t xml:space="preserve">IF Node is </w:t>
      </w:r>
      <w:r w:rsidR="00EA644D" w:rsidRPr="00702501">
        <w:rPr>
          <w:rFonts w:asciiTheme="minorBidi" w:eastAsia="David Libre" w:hAnsiTheme="minorBidi" w:cstheme="minorBidi"/>
          <w:sz w:val="22"/>
          <w:szCs w:val="22"/>
        </w:rPr>
        <w:t>root</w:t>
      </w:r>
      <w:r w:rsidR="00EA644D" w:rsidRPr="00EA644D">
        <w:rPr>
          <w:rFonts w:asciiTheme="minorBidi" w:eastAsia="David Libre" w:hAnsiTheme="minorBidi" w:cstheme="minorBidi"/>
          <w:sz w:val="22"/>
          <w:szCs w:val="22"/>
        </w:rPr>
        <w:t xml:space="preserve">, </w:t>
      </w:r>
      <w:r w:rsidRPr="00EA644D">
        <w:rPr>
          <w:rFonts w:asciiTheme="minorBidi" w:eastAsia="David Libre" w:hAnsiTheme="minorBidi" w:cstheme="minorBidi"/>
          <w:sz w:val="22"/>
          <w:szCs w:val="22"/>
        </w:rPr>
        <w:t>α(</w:t>
      </w:r>
      <w:r w:rsidR="00EA644D" w:rsidRPr="00EA644D">
        <w:rPr>
          <w:rFonts w:asciiTheme="minorBidi" w:eastAsia="David Libre" w:hAnsiTheme="minorBidi" w:cstheme="minorBidi"/>
          <w:sz w:val="22"/>
          <w:szCs w:val="22"/>
        </w:rPr>
        <w:t>Node</w:t>
      </w:r>
      <w:r w:rsidRPr="00EA644D">
        <w:rPr>
          <w:rFonts w:asciiTheme="minorBidi" w:eastAsia="David Libre" w:hAnsiTheme="minorBidi" w:cstheme="minorBidi"/>
          <w:sz w:val="22"/>
          <w:szCs w:val="22"/>
        </w:rPr>
        <w:t>) = vmin; β(</w:t>
      </w:r>
      <w:r w:rsidR="00EA644D" w:rsidRPr="00EA644D">
        <w:rPr>
          <w:rFonts w:asciiTheme="minorBidi" w:eastAsia="David Libre" w:hAnsiTheme="minorBidi" w:cstheme="minorBidi"/>
          <w:sz w:val="22"/>
          <w:szCs w:val="22"/>
        </w:rPr>
        <w:t>Node</w:t>
      </w:r>
      <w:r w:rsidRPr="00EA644D">
        <w:rPr>
          <w:rFonts w:asciiTheme="minorBidi" w:eastAsia="David Libre" w:hAnsiTheme="minorBidi" w:cstheme="minorBidi"/>
          <w:sz w:val="22"/>
          <w:szCs w:val="22"/>
        </w:rPr>
        <w:t>) = vmax</w:t>
      </w:r>
    </w:p>
    <w:p w14:paraId="3A519256" w14:textId="79FA9A23" w:rsidR="00997417" w:rsidRPr="00EA644D" w:rsidRDefault="00EA644D" w:rsidP="00EA644D">
      <w:pPr>
        <w:bidi w:val="0"/>
        <w:spacing w:line="240" w:lineRule="auto"/>
        <w:jc w:val="left"/>
        <w:rPr>
          <w:rFonts w:asciiTheme="minorBidi" w:eastAsia="David Libre" w:hAnsiTheme="minorBidi" w:cstheme="minorBidi"/>
          <w:sz w:val="22"/>
          <w:szCs w:val="22"/>
        </w:rPr>
      </w:pPr>
      <w:r w:rsidRPr="00EA644D">
        <w:rPr>
          <w:rFonts w:asciiTheme="minorBidi" w:eastAsia="David Libre" w:hAnsiTheme="minorBidi" w:cstheme="minorBidi"/>
          <w:sz w:val="22"/>
          <w:szCs w:val="22"/>
        </w:rPr>
        <w:t>ELSE,</w:t>
      </w:r>
      <w:r w:rsidR="00997417" w:rsidRPr="00EA644D">
        <w:rPr>
          <w:rFonts w:asciiTheme="minorBidi" w:eastAsia="David Libre" w:hAnsiTheme="minorBidi" w:cstheme="minorBidi"/>
          <w:sz w:val="22"/>
          <w:szCs w:val="22"/>
        </w:rPr>
        <w:t xml:space="preserve"> α(</w:t>
      </w:r>
      <w:r w:rsidRPr="00EA644D">
        <w:rPr>
          <w:rFonts w:asciiTheme="minorBidi" w:eastAsia="David Libre" w:hAnsiTheme="minorBidi" w:cstheme="minorBidi"/>
          <w:sz w:val="22"/>
          <w:szCs w:val="22"/>
        </w:rPr>
        <w:t>Node</w:t>
      </w:r>
      <w:r w:rsidR="00997417" w:rsidRPr="00EA644D">
        <w:rPr>
          <w:rFonts w:asciiTheme="minorBidi" w:eastAsia="David Libre" w:hAnsiTheme="minorBidi" w:cstheme="minorBidi"/>
          <w:sz w:val="22"/>
          <w:szCs w:val="22"/>
        </w:rPr>
        <w:t>) = α(p(</w:t>
      </w:r>
      <w:r w:rsidRPr="00EA644D">
        <w:rPr>
          <w:rFonts w:asciiTheme="minorBidi" w:eastAsia="David Libre" w:hAnsiTheme="minorBidi" w:cstheme="minorBidi"/>
          <w:sz w:val="22"/>
          <w:szCs w:val="22"/>
        </w:rPr>
        <w:t>Node</w:t>
      </w:r>
      <w:r w:rsidR="00997417" w:rsidRPr="00EA644D">
        <w:rPr>
          <w:rFonts w:asciiTheme="minorBidi" w:eastAsia="David Libre" w:hAnsiTheme="minorBidi" w:cstheme="minorBidi"/>
          <w:sz w:val="22"/>
          <w:szCs w:val="22"/>
        </w:rPr>
        <w:t>));</w:t>
      </w:r>
      <w:r w:rsidRPr="00EA644D">
        <w:rPr>
          <w:rFonts w:asciiTheme="minorBidi" w:eastAsia="David Libre" w:hAnsiTheme="minorBidi" w:cstheme="minorBidi"/>
          <w:sz w:val="22"/>
          <w:szCs w:val="22"/>
        </w:rPr>
        <w:t xml:space="preserve"> </w:t>
      </w:r>
      <w:r w:rsidR="00997417" w:rsidRPr="00EA644D">
        <w:rPr>
          <w:rFonts w:asciiTheme="minorBidi" w:eastAsia="David Libre" w:hAnsiTheme="minorBidi" w:cstheme="minorBidi"/>
          <w:sz w:val="22"/>
          <w:szCs w:val="22"/>
        </w:rPr>
        <w:t>β(</w:t>
      </w:r>
      <w:r w:rsidRPr="00EA644D">
        <w:rPr>
          <w:rFonts w:asciiTheme="minorBidi" w:eastAsia="David Libre" w:hAnsiTheme="minorBidi" w:cstheme="minorBidi"/>
          <w:sz w:val="22"/>
          <w:szCs w:val="22"/>
        </w:rPr>
        <w:t>Node</w:t>
      </w:r>
      <w:r w:rsidR="00997417" w:rsidRPr="00EA644D">
        <w:rPr>
          <w:rFonts w:asciiTheme="minorBidi" w:eastAsia="David Libre" w:hAnsiTheme="minorBidi" w:cstheme="minorBidi"/>
          <w:sz w:val="22"/>
          <w:szCs w:val="22"/>
        </w:rPr>
        <w:t>) = β(p(</w:t>
      </w:r>
      <w:r w:rsidRPr="00EA644D">
        <w:rPr>
          <w:rFonts w:asciiTheme="minorBidi" w:eastAsia="David Libre" w:hAnsiTheme="minorBidi" w:cstheme="minorBidi"/>
          <w:sz w:val="22"/>
          <w:szCs w:val="22"/>
        </w:rPr>
        <w:t>Node</w:t>
      </w:r>
      <w:r w:rsidR="00997417" w:rsidRPr="00EA644D">
        <w:rPr>
          <w:rFonts w:asciiTheme="minorBidi" w:eastAsia="David Libre" w:hAnsiTheme="minorBidi" w:cstheme="minorBidi"/>
          <w:sz w:val="22"/>
          <w:szCs w:val="22"/>
        </w:rPr>
        <w:t>))</w:t>
      </w:r>
    </w:p>
    <w:p w14:paraId="4D99D01F" w14:textId="036864FA" w:rsidR="00EA644D" w:rsidRPr="00EA644D" w:rsidRDefault="00EA644D" w:rsidP="00EA644D">
      <w:pPr>
        <w:bidi w:val="0"/>
        <w:spacing w:line="240" w:lineRule="auto"/>
        <w:jc w:val="left"/>
        <w:rPr>
          <w:rFonts w:asciiTheme="minorBidi" w:eastAsia="David Libre" w:hAnsiTheme="minorBidi" w:cstheme="minorBidi"/>
          <w:sz w:val="22"/>
          <w:szCs w:val="22"/>
          <w:rtl/>
        </w:rPr>
      </w:pPr>
      <w:r w:rsidRPr="00702501">
        <w:rPr>
          <w:rFonts w:asciiTheme="minorBidi" w:eastAsia="David Libre" w:hAnsiTheme="minorBidi" w:cstheme="minorBidi"/>
          <w:sz w:val="22"/>
          <w:szCs w:val="22"/>
        </w:rPr>
        <w:t xml:space="preserve">FOR </w:t>
      </w:r>
      <w:r w:rsidRPr="00EA644D">
        <w:rPr>
          <w:rFonts w:asciiTheme="minorBidi" w:eastAsia="David Libre" w:hAnsiTheme="minorBidi" w:cstheme="minorBidi"/>
          <w:sz w:val="22"/>
          <w:szCs w:val="22"/>
        </w:rPr>
        <w:t>each</w:t>
      </w:r>
      <w:r w:rsidR="00997417" w:rsidRPr="00EA644D">
        <w:rPr>
          <w:rFonts w:asciiTheme="minorBidi" w:eastAsia="David Libre" w:hAnsiTheme="minorBidi" w:cstheme="minorBidi"/>
          <w:sz w:val="22"/>
          <w:szCs w:val="22"/>
        </w:rPr>
        <w:t xml:space="preserve"> child c of </w:t>
      </w:r>
      <w:r w:rsidRPr="00EA644D">
        <w:rPr>
          <w:rFonts w:asciiTheme="minorBidi" w:eastAsia="David Libre" w:hAnsiTheme="minorBidi" w:cstheme="minorBidi"/>
          <w:sz w:val="22"/>
          <w:szCs w:val="22"/>
        </w:rPr>
        <w:t>Node:</w:t>
      </w:r>
    </w:p>
    <w:p w14:paraId="03BC4970" w14:textId="1B709E86" w:rsidR="00EA644D" w:rsidRDefault="00EA644D" w:rsidP="00EA644D">
      <w:pPr>
        <w:bidi w:val="0"/>
        <w:spacing w:line="240" w:lineRule="auto"/>
        <w:jc w:val="left"/>
        <w:rPr>
          <w:rFonts w:asciiTheme="minorBidi" w:eastAsia="David Libre" w:hAnsiTheme="minorBidi" w:cstheme="minorBidi"/>
          <w:sz w:val="22"/>
          <w:szCs w:val="22"/>
        </w:rPr>
      </w:pPr>
      <w:r w:rsidRPr="00EA644D">
        <w:rPr>
          <w:rFonts w:asciiTheme="minorBidi" w:eastAsia="David Libre" w:hAnsiTheme="minorBidi" w:cstheme="minorBidi"/>
          <w:sz w:val="22"/>
          <w:szCs w:val="22"/>
          <w:rtl/>
        </w:rPr>
        <w:tab/>
      </w:r>
      <w:r>
        <w:rPr>
          <w:rFonts w:asciiTheme="minorBidi" w:eastAsia="David Libre" w:hAnsiTheme="minorBidi" w:cstheme="minorBidi"/>
          <w:sz w:val="22"/>
          <w:szCs w:val="22"/>
        </w:rPr>
        <w:t xml:space="preserve">(L(c), U(c)) = </w:t>
      </w:r>
      <w:r w:rsidRPr="00EA644D">
        <w:rPr>
          <w:rFonts w:asciiTheme="minorBidi" w:eastAsia="David Libre" w:hAnsiTheme="minorBidi" w:cstheme="minorBidi"/>
          <w:sz w:val="22"/>
          <w:szCs w:val="22"/>
        </w:rPr>
        <w:tab/>
      </w:r>
      <w:r w:rsidR="007D3CBC">
        <w:rPr>
          <w:rFonts w:asciiTheme="minorBidi" w:eastAsia="David Libre" w:hAnsiTheme="minorBidi" w:cstheme="minorBidi"/>
          <w:sz w:val="22"/>
          <w:szCs w:val="22"/>
        </w:rPr>
        <w:t>BoundedSuboptimalParanoid</w:t>
      </w:r>
      <w:r w:rsidRPr="00EA644D">
        <w:rPr>
          <w:rFonts w:asciiTheme="minorBidi" w:eastAsia="David Libre" w:hAnsiTheme="minorBidi" w:cstheme="minorBidi"/>
          <w:sz w:val="22"/>
          <w:szCs w:val="22"/>
        </w:rPr>
        <w:t>(</w:t>
      </w:r>
      <w:r>
        <w:rPr>
          <w:rFonts w:asciiTheme="minorBidi" w:eastAsia="David Libre" w:hAnsiTheme="minorBidi" w:cstheme="minorBidi"/>
          <w:sz w:val="22"/>
          <w:szCs w:val="22"/>
        </w:rPr>
        <w:t>c, ɛ)</w:t>
      </w:r>
    </w:p>
    <w:p w14:paraId="794E3424" w14:textId="77777777" w:rsidR="00EA644D" w:rsidRDefault="00EA644D" w:rsidP="00EA644D">
      <w:pPr>
        <w:bidi w:val="0"/>
        <w:spacing w:line="240" w:lineRule="auto"/>
        <w:jc w:val="left"/>
        <w:rPr>
          <w:rFonts w:asciiTheme="minorBidi" w:eastAsia="David Libre" w:hAnsiTheme="minorBidi" w:cstheme="minorBidi"/>
          <w:sz w:val="22"/>
          <w:szCs w:val="22"/>
        </w:rPr>
      </w:pPr>
      <w:r>
        <w:rPr>
          <w:rFonts w:asciiTheme="minorBidi" w:eastAsia="David Libre" w:hAnsiTheme="minorBidi" w:cstheme="minorBidi"/>
          <w:sz w:val="22"/>
          <w:szCs w:val="22"/>
        </w:rPr>
        <w:tab/>
        <w:t>IF Node is a MAX node:</w:t>
      </w:r>
    </w:p>
    <w:p w14:paraId="33732DD4" w14:textId="77777777" w:rsidR="00EA644D" w:rsidRDefault="00EA644D" w:rsidP="00EA644D">
      <w:pPr>
        <w:bidi w:val="0"/>
        <w:spacing w:line="240" w:lineRule="auto"/>
        <w:jc w:val="left"/>
        <w:rPr>
          <w:rFonts w:asciiTheme="minorBidi" w:eastAsia="David Libre" w:hAnsiTheme="minorBidi" w:cstheme="minorBidi"/>
          <w:sz w:val="22"/>
          <w:szCs w:val="22"/>
        </w:rPr>
      </w:pPr>
      <w:r>
        <w:rPr>
          <w:rFonts w:asciiTheme="minorBidi" w:eastAsia="David Libre" w:hAnsiTheme="minorBidi" w:cstheme="minorBidi"/>
          <w:sz w:val="22"/>
          <w:szCs w:val="22"/>
        </w:rPr>
        <w:tab/>
      </w:r>
      <w:r>
        <w:rPr>
          <w:rFonts w:asciiTheme="minorBidi" w:eastAsia="David Libre" w:hAnsiTheme="minorBidi" w:cstheme="minorBidi"/>
          <w:sz w:val="22"/>
          <w:szCs w:val="22"/>
        </w:rPr>
        <w:tab/>
        <w:t>bestU = max(bestU, U(c))</w:t>
      </w:r>
    </w:p>
    <w:p w14:paraId="615D66D2" w14:textId="77777777" w:rsidR="00EA644D" w:rsidRDefault="00EA644D" w:rsidP="00EA644D">
      <w:pPr>
        <w:bidi w:val="0"/>
        <w:spacing w:line="240" w:lineRule="auto"/>
        <w:jc w:val="left"/>
        <w:rPr>
          <w:rFonts w:asciiTheme="minorBidi" w:eastAsia="David Libre" w:hAnsiTheme="minorBidi" w:cstheme="minorBidi"/>
          <w:sz w:val="22"/>
          <w:szCs w:val="22"/>
        </w:rPr>
      </w:pPr>
      <w:r>
        <w:rPr>
          <w:rFonts w:asciiTheme="minorBidi" w:eastAsia="David Libre" w:hAnsiTheme="minorBidi" w:cstheme="minorBidi"/>
          <w:sz w:val="22"/>
          <w:szCs w:val="22"/>
        </w:rPr>
        <w:tab/>
      </w:r>
      <w:r>
        <w:rPr>
          <w:rFonts w:asciiTheme="minorBidi" w:eastAsia="David Libre" w:hAnsiTheme="minorBidi" w:cstheme="minorBidi"/>
          <w:sz w:val="22"/>
          <w:szCs w:val="22"/>
        </w:rPr>
        <w:tab/>
        <w:t>L(Node) = max(L(Node),L(c))</w:t>
      </w:r>
    </w:p>
    <w:p w14:paraId="06CDE0C6" w14:textId="2D23845F" w:rsidR="00EA644D" w:rsidRDefault="00EA644D" w:rsidP="00EA644D">
      <w:pPr>
        <w:bidi w:val="0"/>
        <w:spacing w:line="240" w:lineRule="auto"/>
        <w:jc w:val="left"/>
        <w:rPr>
          <w:rFonts w:asciiTheme="minorBidi" w:eastAsia="David Libre" w:hAnsiTheme="minorBidi" w:cstheme="minorBidi"/>
          <w:sz w:val="22"/>
          <w:szCs w:val="22"/>
        </w:rPr>
      </w:pPr>
      <w:r w:rsidRPr="00EA644D">
        <w:rPr>
          <w:rFonts w:asciiTheme="minorBidi" w:eastAsia="David Libre" w:hAnsiTheme="minorBidi" w:cstheme="minorBidi"/>
          <w:sz w:val="22"/>
          <w:szCs w:val="22"/>
        </w:rPr>
        <w:tab/>
      </w:r>
      <w:r>
        <w:rPr>
          <w:rFonts w:asciiTheme="minorBidi" w:eastAsia="David Libre" w:hAnsiTheme="minorBidi" w:cstheme="minorBidi"/>
          <w:sz w:val="22"/>
          <w:szCs w:val="22"/>
        </w:rPr>
        <w:t>ELSE:</w:t>
      </w:r>
    </w:p>
    <w:p w14:paraId="2334C64D" w14:textId="2FD58FF1" w:rsidR="00EA644D" w:rsidRDefault="00EA644D" w:rsidP="00EA644D">
      <w:pPr>
        <w:bidi w:val="0"/>
        <w:spacing w:line="240" w:lineRule="auto"/>
        <w:jc w:val="left"/>
        <w:rPr>
          <w:rFonts w:asciiTheme="minorBidi" w:eastAsia="David Libre" w:hAnsiTheme="minorBidi" w:cstheme="minorBidi"/>
          <w:sz w:val="22"/>
          <w:szCs w:val="22"/>
        </w:rPr>
      </w:pPr>
      <w:r>
        <w:rPr>
          <w:rFonts w:asciiTheme="minorBidi" w:eastAsia="David Libre" w:hAnsiTheme="minorBidi" w:cstheme="minorBidi"/>
          <w:sz w:val="22"/>
          <w:szCs w:val="22"/>
        </w:rPr>
        <w:tab/>
      </w:r>
      <w:r>
        <w:rPr>
          <w:rFonts w:asciiTheme="minorBidi" w:eastAsia="David Libre" w:hAnsiTheme="minorBidi" w:cstheme="minorBidi"/>
          <w:sz w:val="22"/>
          <w:szCs w:val="22"/>
        </w:rPr>
        <w:tab/>
        <w:t>bestL = min(bestL, L(c))</w:t>
      </w:r>
    </w:p>
    <w:p w14:paraId="52E1357F" w14:textId="132C21FA" w:rsidR="00EA644D" w:rsidRDefault="00EA644D" w:rsidP="00EA644D">
      <w:pPr>
        <w:bidi w:val="0"/>
        <w:spacing w:line="240" w:lineRule="auto"/>
        <w:jc w:val="left"/>
        <w:rPr>
          <w:rFonts w:asciiTheme="minorBidi" w:eastAsia="David Libre" w:hAnsiTheme="minorBidi" w:cstheme="minorBidi"/>
          <w:sz w:val="22"/>
          <w:szCs w:val="22"/>
        </w:rPr>
      </w:pPr>
      <w:r>
        <w:rPr>
          <w:rFonts w:asciiTheme="minorBidi" w:eastAsia="David Libre" w:hAnsiTheme="minorBidi" w:cstheme="minorBidi"/>
          <w:sz w:val="22"/>
          <w:szCs w:val="22"/>
        </w:rPr>
        <w:tab/>
      </w:r>
      <w:r>
        <w:rPr>
          <w:rFonts w:asciiTheme="minorBidi" w:eastAsia="David Libre" w:hAnsiTheme="minorBidi" w:cstheme="minorBidi"/>
          <w:sz w:val="22"/>
          <w:szCs w:val="22"/>
        </w:rPr>
        <w:tab/>
        <w:t>U(Node) = min(U(Node),U(c))</w:t>
      </w:r>
    </w:p>
    <w:p w14:paraId="0374D048" w14:textId="1D50524F" w:rsidR="00EA644D" w:rsidRDefault="00EA644D" w:rsidP="00EA644D">
      <w:pPr>
        <w:bidi w:val="0"/>
        <w:spacing w:line="240" w:lineRule="auto"/>
        <w:jc w:val="left"/>
        <w:rPr>
          <w:rFonts w:asciiTheme="minorBidi" w:eastAsia="David Libre" w:hAnsiTheme="minorBidi" w:cstheme="minorBidi"/>
          <w:sz w:val="22"/>
          <w:szCs w:val="22"/>
        </w:rPr>
      </w:pPr>
      <w:r>
        <w:rPr>
          <w:rFonts w:asciiTheme="minorBidi" w:eastAsia="David Libre" w:hAnsiTheme="minorBidi" w:cstheme="minorBidi"/>
          <w:sz w:val="22"/>
          <w:szCs w:val="22"/>
        </w:rPr>
        <w:tab/>
      </w:r>
      <w:r w:rsidRPr="00EA644D">
        <w:rPr>
          <w:rFonts w:asciiTheme="minorBidi" w:eastAsia="David Libre" w:hAnsiTheme="minorBidi" w:cstheme="minorBidi"/>
          <w:sz w:val="22"/>
          <w:szCs w:val="22"/>
        </w:rPr>
        <w:t xml:space="preserve">α(Node) </w:t>
      </w:r>
      <w:r>
        <w:rPr>
          <w:rFonts w:asciiTheme="minorBidi" w:eastAsia="David Libre" w:hAnsiTheme="minorBidi" w:cstheme="minorBidi"/>
          <w:sz w:val="22"/>
          <w:szCs w:val="22"/>
        </w:rPr>
        <w:t xml:space="preserve">= max(L(Node), </w:t>
      </w:r>
      <w:r w:rsidRPr="00EA644D">
        <w:rPr>
          <w:rFonts w:asciiTheme="minorBidi" w:eastAsia="David Libre" w:hAnsiTheme="minorBidi" w:cstheme="minorBidi"/>
          <w:sz w:val="22"/>
          <w:szCs w:val="22"/>
        </w:rPr>
        <w:t>α(Node)</w:t>
      </w:r>
      <w:r>
        <w:rPr>
          <w:rFonts w:asciiTheme="minorBidi" w:eastAsia="David Libre" w:hAnsiTheme="minorBidi" w:cstheme="minorBidi"/>
          <w:sz w:val="22"/>
          <w:szCs w:val="22"/>
        </w:rPr>
        <w:t>)</w:t>
      </w:r>
    </w:p>
    <w:p w14:paraId="71581F2F" w14:textId="4523611C" w:rsidR="00EA644D" w:rsidRDefault="00EA644D" w:rsidP="00EA644D">
      <w:pPr>
        <w:bidi w:val="0"/>
        <w:spacing w:line="240" w:lineRule="auto"/>
        <w:ind w:firstLine="720"/>
        <w:jc w:val="left"/>
        <w:rPr>
          <w:rFonts w:asciiTheme="minorBidi" w:eastAsia="David Libre" w:hAnsiTheme="minorBidi" w:cstheme="minorBidi"/>
          <w:sz w:val="22"/>
          <w:szCs w:val="22"/>
        </w:rPr>
      </w:pPr>
      <w:r w:rsidRPr="00EA644D">
        <w:rPr>
          <w:rFonts w:asciiTheme="minorBidi" w:eastAsia="David Libre" w:hAnsiTheme="minorBidi" w:cstheme="minorBidi"/>
          <w:sz w:val="22"/>
          <w:szCs w:val="22"/>
        </w:rPr>
        <w:t xml:space="preserve">β(Node) </w:t>
      </w:r>
      <w:r>
        <w:rPr>
          <w:rFonts w:asciiTheme="minorBidi" w:eastAsia="David Libre" w:hAnsiTheme="minorBidi" w:cstheme="minorBidi"/>
          <w:sz w:val="22"/>
          <w:szCs w:val="22"/>
        </w:rPr>
        <w:t xml:space="preserve">= min (U(Node), </w:t>
      </w:r>
      <w:r w:rsidRPr="00EA644D">
        <w:rPr>
          <w:rFonts w:asciiTheme="minorBidi" w:eastAsia="David Libre" w:hAnsiTheme="minorBidi" w:cstheme="minorBidi"/>
          <w:sz w:val="22"/>
          <w:szCs w:val="22"/>
        </w:rPr>
        <w:t>β(Node)</w:t>
      </w:r>
      <w:r>
        <w:rPr>
          <w:rFonts w:asciiTheme="minorBidi" w:eastAsia="David Libre" w:hAnsiTheme="minorBidi" w:cstheme="minorBidi"/>
          <w:sz w:val="22"/>
          <w:szCs w:val="22"/>
        </w:rPr>
        <w:t>)</w:t>
      </w:r>
    </w:p>
    <w:p w14:paraId="5A8FFFD9" w14:textId="77777777" w:rsidR="00DC039B" w:rsidRDefault="00DC039B" w:rsidP="00DC039B">
      <w:pPr>
        <w:bidi w:val="0"/>
        <w:spacing w:line="240" w:lineRule="auto"/>
        <w:ind w:firstLine="720"/>
        <w:jc w:val="left"/>
        <w:rPr>
          <w:rFonts w:asciiTheme="minorBidi" w:eastAsia="David Libre" w:hAnsiTheme="minorBidi" w:cstheme="minorBidi"/>
          <w:sz w:val="22"/>
          <w:szCs w:val="22"/>
        </w:rPr>
      </w:pPr>
      <w:r>
        <w:rPr>
          <w:rFonts w:asciiTheme="minorBidi" w:eastAsia="David Libre" w:hAnsiTheme="minorBidi" w:cstheme="minorBidi"/>
          <w:sz w:val="22"/>
          <w:szCs w:val="22"/>
        </w:rPr>
        <w:t xml:space="preserve">IF </w:t>
      </w:r>
      <w:r w:rsidRPr="00EA644D">
        <w:rPr>
          <w:rFonts w:asciiTheme="minorBidi" w:eastAsia="David Libre" w:hAnsiTheme="minorBidi" w:cstheme="minorBidi"/>
          <w:sz w:val="22"/>
          <w:szCs w:val="22"/>
        </w:rPr>
        <w:t>β(Node)</w:t>
      </w:r>
      <w:r>
        <w:rPr>
          <w:rFonts w:asciiTheme="minorBidi" w:eastAsia="David Libre" w:hAnsiTheme="minorBidi" w:cstheme="minorBidi"/>
          <w:sz w:val="22"/>
          <w:szCs w:val="22"/>
        </w:rPr>
        <w:t xml:space="preserve"> ≤ </w:t>
      </w:r>
      <w:r w:rsidRPr="00EA644D">
        <w:rPr>
          <w:rFonts w:asciiTheme="minorBidi" w:eastAsia="David Libre" w:hAnsiTheme="minorBidi" w:cstheme="minorBidi"/>
          <w:sz w:val="22"/>
          <w:szCs w:val="22"/>
        </w:rPr>
        <w:t>α(Node)</w:t>
      </w:r>
      <w:r>
        <w:rPr>
          <w:rFonts w:asciiTheme="minorBidi" w:eastAsia="David Libre" w:hAnsiTheme="minorBidi" w:cstheme="minorBidi"/>
          <w:sz w:val="22"/>
          <w:szCs w:val="22"/>
        </w:rPr>
        <w:t xml:space="preserve"> + ɛ and c is not the last chile of Node:</w:t>
      </w:r>
    </w:p>
    <w:p w14:paraId="79513F0B" w14:textId="35F36BEE" w:rsidR="00DC039B" w:rsidRDefault="00DC039B" w:rsidP="00DC039B">
      <w:pPr>
        <w:bidi w:val="0"/>
        <w:spacing w:line="240" w:lineRule="auto"/>
        <w:ind w:left="720" w:firstLine="720"/>
        <w:jc w:val="left"/>
        <w:rPr>
          <w:rFonts w:asciiTheme="minorBidi" w:eastAsia="David Libre" w:hAnsiTheme="minorBidi" w:cstheme="minorBidi"/>
          <w:sz w:val="22"/>
          <w:szCs w:val="22"/>
        </w:rPr>
      </w:pPr>
      <w:r>
        <w:rPr>
          <w:rFonts w:asciiTheme="minorBidi" w:eastAsia="David Libre" w:hAnsiTheme="minorBidi" w:cstheme="minorBidi"/>
          <w:sz w:val="22"/>
          <w:szCs w:val="22"/>
        </w:rPr>
        <w:t xml:space="preserve"> RETURN (L(Node), U(Node))</w:t>
      </w:r>
    </w:p>
    <w:p w14:paraId="1F203CBA" w14:textId="34E7BFFB" w:rsidR="00EA644D" w:rsidRDefault="00DC039B" w:rsidP="00EA644D">
      <w:pPr>
        <w:bidi w:val="0"/>
        <w:spacing w:line="240" w:lineRule="auto"/>
        <w:jc w:val="left"/>
        <w:rPr>
          <w:rFonts w:asciiTheme="minorBidi" w:eastAsia="David Libre" w:hAnsiTheme="minorBidi" w:cstheme="minorBidi"/>
          <w:sz w:val="22"/>
          <w:szCs w:val="22"/>
        </w:rPr>
      </w:pPr>
      <w:r>
        <w:rPr>
          <w:rFonts w:asciiTheme="minorBidi" w:eastAsia="David Libre" w:hAnsiTheme="minorBidi" w:cstheme="minorBidi"/>
          <w:sz w:val="22"/>
          <w:szCs w:val="22"/>
        </w:rPr>
        <w:t>IF Node is a MAX node, U(Node) = bestU</w:t>
      </w:r>
    </w:p>
    <w:p w14:paraId="39BCDDEB" w14:textId="23B9C80D" w:rsidR="00DC039B" w:rsidRDefault="00DC039B" w:rsidP="00DC039B">
      <w:pPr>
        <w:bidi w:val="0"/>
        <w:spacing w:line="240" w:lineRule="auto"/>
        <w:jc w:val="left"/>
        <w:rPr>
          <w:rFonts w:asciiTheme="minorBidi" w:eastAsia="David Libre" w:hAnsiTheme="minorBidi" w:cstheme="minorBidi"/>
          <w:sz w:val="22"/>
          <w:szCs w:val="22"/>
        </w:rPr>
      </w:pPr>
      <w:r>
        <w:rPr>
          <w:rFonts w:asciiTheme="minorBidi" w:eastAsia="David Libre" w:hAnsiTheme="minorBidi" w:cstheme="minorBidi"/>
          <w:sz w:val="22"/>
          <w:szCs w:val="22"/>
        </w:rPr>
        <w:t>ELSE, L(Node) = bestL</w:t>
      </w:r>
    </w:p>
    <w:p w14:paraId="5C40943B" w14:textId="31CC74E3" w:rsidR="00DC039B" w:rsidRDefault="00DC039B" w:rsidP="00DC039B">
      <w:pPr>
        <w:bidi w:val="0"/>
        <w:spacing w:line="240" w:lineRule="auto"/>
        <w:jc w:val="left"/>
        <w:rPr>
          <w:rFonts w:asciiTheme="minorBidi" w:eastAsia="David Libre" w:hAnsiTheme="minorBidi" w:cstheme="minorBidi"/>
          <w:sz w:val="22"/>
          <w:szCs w:val="22"/>
        </w:rPr>
      </w:pPr>
      <w:r>
        <w:rPr>
          <w:rFonts w:asciiTheme="minorBidi" w:eastAsia="David Libre" w:hAnsiTheme="minorBidi" w:cstheme="minorBidi"/>
          <w:sz w:val="22"/>
          <w:szCs w:val="22"/>
        </w:rPr>
        <w:t>RETURN (L(Node), U(Node))</w:t>
      </w:r>
    </w:p>
    <w:p w14:paraId="0BAD00E2" w14:textId="07079E78" w:rsidR="00DC039B" w:rsidRDefault="00DC039B" w:rsidP="00DC039B">
      <w:pPr>
        <w:bidi w:val="0"/>
        <w:spacing w:line="240" w:lineRule="auto"/>
        <w:jc w:val="left"/>
        <w:rPr>
          <w:rFonts w:asciiTheme="minorBidi" w:eastAsia="David Libre" w:hAnsiTheme="minorBidi" w:cstheme="minorBidi"/>
          <w:sz w:val="22"/>
          <w:szCs w:val="22"/>
        </w:rPr>
      </w:pPr>
    </w:p>
    <w:p w14:paraId="3C31DE23" w14:textId="77777777" w:rsidR="00F44245" w:rsidRDefault="00F44245" w:rsidP="00DC039B">
      <w:pPr>
        <w:spacing w:line="240" w:lineRule="auto"/>
        <w:jc w:val="left"/>
        <w:rPr>
          <w:rFonts w:asciiTheme="minorBidi" w:hAnsiTheme="minorBidi" w:cstheme="minorBidi"/>
          <w:b/>
          <w:bCs/>
          <w:sz w:val="28"/>
          <w:szCs w:val="28"/>
          <w:u w:val="single"/>
          <w:rtl/>
        </w:rPr>
      </w:pPr>
    </w:p>
    <w:p w14:paraId="54B9F19F" w14:textId="77777777" w:rsidR="00F44245" w:rsidRDefault="00F44245" w:rsidP="00DC039B">
      <w:pPr>
        <w:spacing w:line="240" w:lineRule="auto"/>
        <w:jc w:val="left"/>
        <w:rPr>
          <w:rFonts w:asciiTheme="minorBidi" w:hAnsiTheme="minorBidi" w:cstheme="minorBidi"/>
          <w:b/>
          <w:bCs/>
          <w:sz w:val="28"/>
          <w:szCs w:val="28"/>
          <w:u w:val="single"/>
          <w:rtl/>
        </w:rPr>
      </w:pPr>
    </w:p>
    <w:p w14:paraId="06746796" w14:textId="77777777" w:rsidR="00F44245" w:rsidRDefault="00F44245" w:rsidP="00DC039B">
      <w:pPr>
        <w:spacing w:line="240" w:lineRule="auto"/>
        <w:jc w:val="left"/>
        <w:rPr>
          <w:rFonts w:asciiTheme="minorBidi" w:hAnsiTheme="minorBidi" w:cstheme="minorBidi"/>
          <w:b/>
          <w:bCs/>
          <w:sz w:val="28"/>
          <w:szCs w:val="28"/>
          <w:u w:val="single"/>
          <w:rtl/>
        </w:rPr>
      </w:pPr>
    </w:p>
    <w:p w14:paraId="0834497F" w14:textId="77777777" w:rsidR="00F44245" w:rsidRDefault="00F44245" w:rsidP="00DC039B">
      <w:pPr>
        <w:spacing w:line="240" w:lineRule="auto"/>
        <w:jc w:val="left"/>
        <w:rPr>
          <w:rFonts w:asciiTheme="minorBidi" w:hAnsiTheme="minorBidi" w:cstheme="minorBidi"/>
          <w:b/>
          <w:bCs/>
          <w:sz w:val="28"/>
          <w:szCs w:val="28"/>
          <w:u w:val="single"/>
          <w:rtl/>
        </w:rPr>
      </w:pPr>
    </w:p>
    <w:p w14:paraId="2D935661" w14:textId="77777777" w:rsidR="00F44245" w:rsidRDefault="00F44245" w:rsidP="00DC039B">
      <w:pPr>
        <w:spacing w:line="240" w:lineRule="auto"/>
        <w:jc w:val="left"/>
        <w:rPr>
          <w:rFonts w:asciiTheme="minorBidi" w:hAnsiTheme="minorBidi" w:cstheme="minorBidi"/>
          <w:b/>
          <w:bCs/>
          <w:sz w:val="28"/>
          <w:szCs w:val="28"/>
          <w:u w:val="single"/>
          <w:rtl/>
        </w:rPr>
      </w:pPr>
    </w:p>
    <w:p w14:paraId="3E31CA51" w14:textId="77777777" w:rsidR="00F44245" w:rsidRDefault="00F44245" w:rsidP="00DC039B">
      <w:pPr>
        <w:spacing w:line="240" w:lineRule="auto"/>
        <w:jc w:val="left"/>
        <w:rPr>
          <w:rFonts w:asciiTheme="minorBidi" w:hAnsiTheme="minorBidi" w:cstheme="minorBidi"/>
          <w:b/>
          <w:bCs/>
          <w:sz w:val="28"/>
          <w:szCs w:val="28"/>
          <w:u w:val="single"/>
          <w:rtl/>
        </w:rPr>
      </w:pPr>
    </w:p>
    <w:p w14:paraId="75D5C6AA" w14:textId="77777777" w:rsidR="00F44245" w:rsidRDefault="00F44245" w:rsidP="00DC039B">
      <w:pPr>
        <w:spacing w:line="240" w:lineRule="auto"/>
        <w:jc w:val="left"/>
        <w:rPr>
          <w:rFonts w:asciiTheme="minorBidi" w:hAnsiTheme="minorBidi" w:cstheme="minorBidi"/>
          <w:b/>
          <w:bCs/>
          <w:sz w:val="28"/>
          <w:szCs w:val="28"/>
          <w:u w:val="single"/>
          <w:rtl/>
        </w:rPr>
      </w:pPr>
    </w:p>
    <w:p w14:paraId="408415FA" w14:textId="77777777" w:rsidR="00F44245" w:rsidRDefault="00F44245" w:rsidP="00DC039B">
      <w:pPr>
        <w:spacing w:line="240" w:lineRule="auto"/>
        <w:jc w:val="left"/>
        <w:rPr>
          <w:rFonts w:asciiTheme="minorBidi" w:hAnsiTheme="minorBidi" w:cstheme="minorBidi"/>
          <w:b/>
          <w:bCs/>
          <w:sz w:val="28"/>
          <w:szCs w:val="28"/>
          <w:u w:val="single"/>
          <w:rtl/>
        </w:rPr>
      </w:pPr>
    </w:p>
    <w:p w14:paraId="48F8E3C9" w14:textId="77777777" w:rsidR="00F44245" w:rsidRDefault="00F44245" w:rsidP="00DC039B">
      <w:pPr>
        <w:spacing w:line="240" w:lineRule="auto"/>
        <w:jc w:val="left"/>
        <w:rPr>
          <w:rFonts w:asciiTheme="minorBidi" w:hAnsiTheme="minorBidi" w:cstheme="minorBidi"/>
          <w:b/>
          <w:bCs/>
          <w:sz w:val="28"/>
          <w:szCs w:val="28"/>
          <w:u w:val="single"/>
          <w:rtl/>
        </w:rPr>
      </w:pPr>
    </w:p>
    <w:p w14:paraId="40E9101F" w14:textId="77777777" w:rsidR="00F44245" w:rsidRDefault="00F44245" w:rsidP="00DC039B">
      <w:pPr>
        <w:spacing w:line="240" w:lineRule="auto"/>
        <w:jc w:val="left"/>
        <w:rPr>
          <w:rFonts w:asciiTheme="minorBidi" w:hAnsiTheme="minorBidi" w:cstheme="minorBidi"/>
          <w:b/>
          <w:bCs/>
          <w:sz w:val="28"/>
          <w:szCs w:val="28"/>
          <w:u w:val="single"/>
          <w:rtl/>
        </w:rPr>
      </w:pPr>
    </w:p>
    <w:p w14:paraId="0246FC49" w14:textId="77777777" w:rsidR="00F44245" w:rsidRDefault="00F44245" w:rsidP="00DC039B">
      <w:pPr>
        <w:spacing w:line="240" w:lineRule="auto"/>
        <w:jc w:val="left"/>
        <w:rPr>
          <w:rFonts w:asciiTheme="minorBidi" w:hAnsiTheme="minorBidi" w:cstheme="minorBidi"/>
          <w:b/>
          <w:bCs/>
          <w:sz w:val="28"/>
          <w:szCs w:val="28"/>
          <w:u w:val="single"/>
          <w:rtl/>
        </w:rPr>
      </w:pPr>
    </w:p>
    <w:p w14:paraId="27DA9CCF" w14:textId="77777777" w:rsidR="00F44245" w:rsidRDefault="00F44245" w:rsidP="00DC039B">
      <w:pPr>
        <w:spacing w:line="240" w:lineRule="auto"/>
        <w:jc w:val="left"/>
        <w:rPr>
          <w:rFonts w:asciiTheme="minorBidi" w:hAnsiTheme="minorBidi" w:cstheme="minorBidi"/>
          <w:b/>
          <w:bCs/>
          <w:sz w:val="28"/>
          <w:szCs w:val="28"/>
          <w:u w:val="single"/>
          <w:rtl/>
        </w:rPr>
      </w:pPr>
    </w:p>
    <w:p w14:paraId="45B1B1A3" w14:textId="2E7C763B" w:rsidR="00F44245" w:rsidRDefault="00F44245" w:rsidP="00DC039B">
      <w:pPr>
        <w:spacing w:line="240" w:lineRule="auto"/>
        <w:jc w:val="left"/>
        <w:rPr>
          <w:rFonts w:asciiTheme="minorBidi" w:hAnsiTheme="minorBidi" w:cstheme="minorBidi"/>
          <w:b/>
          <w:bCs/>
          <w:sz w:val="28"/>
          <w:szCs w:val="28"/>
          <w:u w:val="single"/>
          <w:rtl/>
        </w:rPr>
      </w:pPr>
    </w:p>
    <w:p w14:paraId="77D09111" w14:textId="77777777" w:rsidR="009F7D7D" w:rsidRDefault="009F7D7D" w:rsidP="00DC039B">
      <w:pPr>
        <w:spacing w:line="240" w:lineRule="auto"/>
        <w:jc w:val="left"/>
        <w:rPr>
          <w:rFonts w:asciiTheme="minorBidi" w:hAnsiTheme="minorBidi" w:cstheme="minorBidi"/>
          <w:b/>
          <w:bCs/>
          <w:sz w:val="28"/>
          <w:szCs w:val="28"/>
          <w:u w:val="single"/>
        </w:rPr>
      </w:pPr>
    </w:p>
    <w:p w14:paraId="0A23A2C2" w14:textId="77777777" w:rsidR="007D3CBC" w:rsidRDefault="007D3CBC" w:rsidP="00DC039B">
      <w:pPr>
        <w:spacing w:line="240" w:lineRule="auto"/>
        <w:jc w:val="left"/>
        <w:rPr>
          <w:rFonts w:asciiTheme="minorBidi" w:hAnsiTheme="minorBidi" w:cstheme="minorBidi"/>
          <w:b/>
          <w:bCs/>
          <w:sz w:val="28"/>
          <w:szCs w:val="28"/>
          <w:u w:val="single"/>
          <w:rtl/>
        </w:rPr>
      </w:pPr>
    </w:p>
    <w:p w14:paraId="19935EEE" w14:textId="175A3F00" w:rsidR="00DC039B" w:rsidRDefault="00DC039B" w:rsidP="00DC039B">
      <w:pPr>
        <w:spacing w:line="240" w:lineRule="auto"/>
        <w:jc w:val="left"/>
        <w:rPr>
          <w:rFonts w:asciiTheme="minorBidi" w:hAnsiTheme="minorBidi" w:cstheme="minorBidi"/>
          <w:b/>
          <w:bCs/>
          <w:sz w:val="28"/>
          <w:szCs w:val="28"/>
          <w:u w:val="single"/>
        </w:rPr>
      </w:pPr>
      <w:bookmarkStart w:id="7" w:name="ניסויים"/>
      <w:r>
        <w:rPr>
          <w:rFonts w:asciiTheme="minorBidi" w:hAnsiTheme="minorBidi" w:cstheme="minorBidi" w:hint="cs"/>
          <w:b/>
          <w:bCs/>
          <w:sz w:val="28"/>
          <w:szCs w:val="28"/>
          <w:u w:val="single"/>
          <w:rtl/>
        </w:rPr>
        <w:lastRenderedPageBreak/>
        <w:t>פירוט הניסויים</w:t>
      </w:r>
    </w:p>
    <w:bookmarkEnd w:id="7"/>
    <w:p w14:paraId="79DF9A27" w14:textId="55725AFB" w:rsidR="00534686" w:rsidRDefault="00534686" w:rsidP="00467434">
      <w:pPr>
        <w:spacing w:line="240" w:lineRule="auto"/>
        <w:jc w:val="left"/>
        <w:rPr>
          <w:rFonts w:asciiTheme="minorBidi" w:eastAsia="David Libre" w:hAnsiTheme="minorBidi" w:cstheme="minorBidi"/>
          <w:sz w:val="22"/>
          <w:szCs w:val="22"/>
        </w:rPr>
      </w:pPr>
    </w:p>
    <w:p w14:paraId="6562B191" w14:textId="00568D86" w:rsidR="00534686" w:rsidRPr="00585D38" w:rsidRDefault="00DC039B" w:rsidP="00585D38">
      <w:pPr>
        <w:spacing w:line="240" w:lineRule="auto"/>
        <w:jc w:val="left"/>
        <w:rPr>
          <w:rFonts w:asciiTheme="minorBidi" w:hAnsiTheme="minorBidi" w:cstheme="minorBidi"/>
          <w:b/>
          <w:bCs/>
          <w:u w:val="single"/>
        </w:rPr>
      </w:pPr>
      <w:bookmarkStart w:id="8" w:name="ניסוי1"/>
      <w:r w:rsidRPr="00585D38">
        <w:rPr>
          <w:rFonts w:asciiTheme="minorBidi" w:eastAsia="David Libre" w:hAnsiTheme="minorBidi" w:cstheme="minorBidi" w:hint="cs"/>
          <w:b/>
          <w:bCs/>
          <w:u w:val="single"/>
          <w:rtl/>
        </w:rPr>
        <w:t xml:space="preserve">ניסוי ראשון </w:t>
      </w:r>
      <w:r w:rsidRPr="00585D38">
        <w:rPr>
          <w:rFonts w:asciiTheme="minorBidi" w:eastAsia="David Libre" w:hAnsiTheme="minorBidi" w:cstheme="minorBidi"/>
          <w:b/>
          <w:bCs/>
          <w:u w:val="single"/>
          <w:rtl/>
        </w:rPr>
        <w:t>–</w:t>
      </w:r>
      <w:r w:rsidRPr="00585D38">
        <w:rPr>
          <w:rFonts w:asciiTheme="minorBidi" w:eastAsia="David Libre" w:hAnsiTheme="minorBidi" w:cstheme="minorBidi" w:hint="cs"/>
          <w:b/>
          <w:bCs/>
          <w:u w:val="single"/>
          <w:rtl/>
        </w:rPr>
        <w:t xml:space="preserve"> עצים רנדומליים</w:t>
      </w:r>
    </w:p>
    <w:bookmarkEnd w:id="8"/>
    <w:p w14:paraId="347C128F" w14:textId="492ACC13" w:rsidR="00585D38" w:rsidRPr="00585D38" w:rsidRDefault="00585D38" w:rsidP="00585D38">
      <w:pPr>
        <w:spacing w:line="240" w:lineRule="auto"/>
        <w:jc w:val="left"/>
        <w:rPr>
          <w:rFonts w:asciiTheme="minorBidi" w:hAnsiTheme="minorBidi" w:cstheme="minorBidi"/>
          <w:u w:val="single"/>
          <w:rtl/>
        </w:rPr>
      </w:pPr>
      <w:r w:rsidRPr="00585D38">
        <w:rPr>
          <w:rFonts w:asciiTheme="minorBidi" w:hAnsiTheme="minorBidi" w:cstheme="minorBidi" w:hint="cs"/>
          <w:u w:val="single"/>
          <w:rtl/>
        </w:rPr>
        <w:t xml:space="preserve">מטרה </w:t>
      </w:r>
      <w:r w:rsidRPr="00585D38">
        <w:rPr>
          <w:rFonts w:asciiTheme="minorBidi" w:hAnsiTheme="minorBidi" w:cstheme="minorBidi"/>
          <w:u w:val="single"/>
          <w:rtl/>
        </w:rPr>
        <w:t>–</w:t>
      </w:r>
    </w:p>
    <w:p w14:paraId="66A7AB4C" w14:textId="63C13E4B" w:rsidR="00585D38" w:rsidRDefault="008762BE" w:rsidP="00585D38">
      <w:pPr>
        <w:spacing w:line="240" w:lineRule="auto"/>
        <w:jc w:val="left"/>
        <w:rPr>
          <w:rFonts w:asciiTheme="minorBidi" w:hAnsiTheme="minorBidi" w:cstheme="minorBidi"/>
          <w:rtl/>
        </w:rPr>
      </w:pPr>
      <w:r>
        <w:rPr>
          <w:rFonts w:asciiTheme="minorBidi" w:hAnsiTheme="minorBidi" w:cstheme="minorBidi" w:hint="cs"/>
          <w:rtl/>
        </w:rPr>
        <w:t>לבחון</w:t>
      </w:r>
      <w:r w:rsidR="00585D38" w:rsidRPr="00585D38">
        <w:rPr>
          <w:rFonts w:asciiTheme="minorBidi" w:hAnsiTheme="minorBidi" w:cstheme="minorBidi" w:hint="cs"/>
          <w:rtl/>
        </w:rPr>
        <w:t xml:space="preserve"> כיצד שינוי ערכו של אפסילון באלגוריתם </w:t>
      </w:r>
      <w:r w:rsidR="007D3CBC">
        <w:rPr>
          <w:rFonts w:asciiTheme="minorBidi" w:hAnsiTheme="minorBidi" w:cstheme="minorBidi"/>
        </w:rPr>
        <w:t>BoundedSuboptimalMaxN</w:t>
      </w:r>
      <w:r w:rsidR="007D3CBC">
        <w:rPr>
          <w:rFonts w:asciiTheme="minorBidi" w:hAnsiTheme="minorBidi" w:cstheme="minorBidi"/>
          <w:rtl/>
        </w:rPr>
        <w:t xml:space="preserve"> </w:t>
      </w:r>
      <w:r w:rsidR="00585D38" w:rsidRPr="00585D38">
        <w:rPr>
          <w:rFonts w:asciiTheme="minorBidi" w:hAnsiTheme="minorBidi" w:cstheme="minorBidi" w:hint="cs"/>
          <w:rtl/>
        </w:rPr>
        <w:t xml:space="preserve"> משפיע על ה</w:t>
      </w:r>
      <w:r w:rsidR="00585D38" w:rsidRPr="00585D38">
        <w:rPr>
          <w:rFonts w:asciiTheme="minorBidi" w:hAnsiTheme="minorBidi" w:cstheme="minorBidi"/>
        </w:rPr>
        <w:t xml:space="preserve"> Expansion Rate</w:t>
      </w:r>
      <w:r w:rsidR="00585D38" w:rsidRPr="00585D38">
        <w:rPr>
          <w:rFonts w:asciiTheme="minorBidi" w:hAnsiTheme="minorBidi" w:cstheme="minorBidi" w:hint="cs"/>
          <w:rtl/>
        </w:rPr>
        <w:t>(</w:t>
      </w:r>
      <w:r w:rsidR="00585D38" w:rsidRPr="00585D38">
        <w:rPr>
          <w:rFonts w:asciiTheme="minorBidi" w:hAnsiTheme="minorBidi" w:cstheme="minorBidi" w:hint="cs"/>
        </w:rPr>
        <w:t>ER</w:t>
      </w:r>
      <w:r w:rsidR="00585D38" w:rsidRPr="00585D38">
        <w:rPr>
          <w:rFonts w:asciiTheme="minorBidi" w:hAnsiTheme="minorBidi" w:cstheme="minorBidi" w:hint="cs"/>
          <w:rtl/>
        </w:rPr>
        <w:t xml:space="preserve">) </w:t>
      </w:r>
      <w:r w:rsidR="00585D38" w:rsidRPr="00585D38">
        <w:rPr>
          <w:rFonts w:asciiTheme="minorBidi" w:hAnsiTheme="minorBidi" w:cstheme="minorBidi"/>
          <w:rtl/>
        </w:rPr>
        <w:t>–</w:t>
      </w:r>
      <w:r w:rsidR="00585D38" w:rsidRPr="00585D38">
        <w:rPr>
          <w:rFonts w:asciiTheme="minorBidi" w:hAnsiTheme="minorBidi" w:cstheme="minorBidi" w:hint="cs"/>
          <w:rtl/>
        </w:rPr>
        <w:t xml:space="preserve"> מדד המבטא את היחס בין מספר הקודקודים שפיתח אלגוריתם חיפוש ביחס למספר הקודקודים בעץ השלם</w:t>
      </w:r>
      <w:r w:rsidR="00585D38">
        <w:rPr>
          <w:rFonts w:asciiTheme="minorBidi" w:hAnsiTheme="minorBidi" w:cstheme="minorBidi" w:hint="cs"/>
          <w:rtl/>
        </w:rPr>
        <w:t>. בנוסף</w:t>
      </w:r>
      <w:r w:rsidR="00C03095">
        <w:rPr>
          <w:rFonts w:asciiTheme="minorBidi" w:hAnsiTheme="minorBidi" w:cstheme="minorBidi" w:hint="cs"/>
          <w:rtl/>
        </w:rPr>
        <w:t>,</w:t>
      </w:r>
      <w:r w:rsidR="00585D38">
        <w:rPr>
          <w:rFonts w:asciiTheme="minorBidi" w:hAnsiTheme="minorBidi" w:cstheme="minorBidi" w:hint="cs"/>
          <w:rtl/>
        </w:rPr>
        <w:t xml:space="preserve"> </w:t>
      </w:r>
      <w:r>
        <w:rPr>
          <w:rFonts w:asciiTheme="minorBidi" w:hAnsiTheme="minorBidi" w:cstheme="minorBidi" w:hint="cs"/>
          <w:rtl/>
        </w:rPr>
        <w:t>בנוסף נרצה לבחון</w:t>
      </w:r>
      <w:r w:rsidR="00585D38">
        <w:rPr>
          <w:rFonts w:asciiTheme="minorBidi" w:hAnsiTheme="minorBidi" w:cstheme="minorBidi" w:hint="cs"/>
          <w:rtl/>
        </w:rPr>
        <w:t xml:space="preserve"> שינוי ערכו של אפסילון משפיע על השינוי בניקוד </w:t>
      </w:r>
      <w:r w:rsidR="008F7311">
        <w:rPr>
          <w:rFonts w:asciiTheme="minorBidi" w:hAnsiTheme="minorBidi" w:cstheme="minorBidi" w:hint="cs"/>
          <w:rtl/>
        </w:rPr>
        <w:t>הסופי שמקבל</w:t>
      </w:r>
      <w:r w:rsidR="00585D38">
        <w:rPr>
          <w:rFonts w:asciiTheme="minorBidi" w:hAnsiTheme="minorBidi" w:cstheme="minorBidi" w:hint="cs"/>
          <w:rtl/>
        </w:rPr>
        <w:t xml:space="preserve"> השחקן התת-אופטימלי</w:t>
      </w:r>
      <w:r w:rsidR="008F7311">
        <w:rPr>
          <w:rFonts w:asciiTheme="minorBidi" w:hAnsiTheme="minorBidi" w:cstheme="minorBidi" w:hint="cs"/>
          <w:rtl/>
        </w:rPr>
        <w:t xml:space="preserve"> בסיום החיפוש</w:t>
      </w:r>
      <w:r w:rsidR="00C03095">
        <w:rPr>
          <w:rFonts w:asciiTheme="minorBidi" w:hAnsiTheme="minorBidi" w:cstheme="minorBidi" w:hint="cs"/>
          <w:rtl/>
        </w:rPr>
        <w:t>,</w:t>
      </w:r>
      <w:r w:rsidR="008F7311">
        <w:rPr>
          <w:rFonts w:asciiTheme="minorBidi" w:hAnsiTheme="minorBidi" w:cstheme="minorBidi" w:hint="cs"/>
          <w:rtl/>
        </w:rPr>
        <w:t xml:space="preserve"> ביחס לתוצאה האופטימלית</w:t>
      </w:r>
      <w:r w:rsidR="00585D38">
        <w:rPr>
          <w:rFonts w:asciiTheme="minorBidi" w:hAnsiTheme="minorBidi" w:cstheme="minorBidi" w:hint="cs"/>
          <w:rtl/>
        </w:rPr>
        <w:t>.</w:t>
      </w:r>
    </w:p>
    <w:p w14:paraId="40E9FF8E" w14:textId="46614F00" w:rsidR="00534686" w:rsidRPr="00585D38" w:rsidRDefault="00585D38" w:rsidP="00467434">
      <w:pPr>
        <w:spacing w:line="240" w:lineRule="auto"/>
        <w:jc w:val="left"/>
        <w:rPr>
          <w:rFonts w:asciiTheme="minorBidi" w:hAnsiTheme="minorBidi" w:cstheme="minorBidi"/>
          <w:u w:val="single"/>
          <w:rtl/>
        </w:rPr>
      </w:pPr>
      <w:r w:rsidRPr="00585D38">
        <w:rPr>
          <w:rFonts w:asciiTheme="minorBidi" w:hAnsiTheme="minorBidi" w:cstheme="minorBidi" w:hint="cs"/>
          <w:u w:val="single"/>
          <w:rtl/>
        </w:rPr>
        <w:t xml:space="preserve">מהלך הניסוי </w:t>
      </w:r>
      <w:r w:rsidRPr="00585D38">
        <w:rPr>
          <w:rFonts w:asciiTheme="minorBidi" w:hAnsiTheme="minorBidi" w:cstheme="minorBidi"/>
          <w:u w:val="single"/>
          <w:rtl/>
        </w:rPr>
        <w:t>–</w:t>
      </w:r>
      <w:r w:rsidRPr="00585D38">
        <w:rPr>
          <w:rFonts w:asciiTheme="minorBidi" w:hAnsiTheme="minorBidi" w:cstheme="minorBidi" w:hint="cs"/>
          <w:u w:val="single"/>
          <w:rtl/>
        </w:rPr>
        <w:t xml:space="preserve"> </w:t>
      </w:r>
    </w:p>
    <w:p w14:paraId="0D01508E" w14:textId="4B06E99F" w:rsidR="0050331A" w:rsidRDefault="00F44245" w:rsidP="0050331A">
      <w:pPr>
        <w:spacing w:line="240" w:lineRule="auto"/>
        <w:jc w:val="left"/>
        <w:rPr>
          <w:rFonts w:asciiTheme="minorBidi" w:hAnsiTheme="minorBidi" w:cstheme="minorBidi"/>
          <w:u w:val="single"/>
        </w:rPr>
      </w:pPr>
      <w:r>
        <w:rPr>
          <w:rFonts w:asciiTheme="minorBidi" w:hAnsiTheme="minorBidi" w:cstheme="minorBidi" w:hint="cs"/>
          <w:rtl/>
        </w:rPr>
        <w:t>הניסוי מדמה משחק בשלושה משתתפים</w:t>
      </w:r>
      <w:r w:rsidR="00C03095">
        <w:rPr>
          <w:rFonts w:asciiTheme="minorBidi" w:hAnsiTheme="minorBidi" w:cstheme="minorBidi" w:hint="cs"/>
          <w:rtl/>
        </w:rPr>
        <w:t xml:space="preserve"> </w:t>
      </w:r>
      <w:r w:rsidR="00C03095">
        <w:rPr>
          <w:rFonts w:asciiTheme="minorBidi" w:hAnsiTheme="minorBidi" w:cstheme="minorBidi"/>
          <w:rtl/>
        </w:rPr>
        <w:t>–</w:t>
      </w:r>
      <w:r w:rsidR="00C03095">
        <w:rPr>
          <w:rFonts w:asciiTheme="minorBidi" w:hAnsiTheme="minorBidi" w:cstheme="minorBidi" w:hint="cs"/>
          <w:rtl/>
        </w:rPr>
        <w:t xml:space="preserve"> השחקן הנבדק ושני שחקני </w:t>
      </w:r>
      <w:r w:rsidR="00D43661">
        <w:rPr>
          <w:rFonts w:asciiTheme="minorBidi" w:hAnsiTheme="minorBidi" w:cstheme="minorBidi"/>
        </w:rPr>
        <w:t>ShallowPrunningMaxN</w:t>
      </w:r>
      <w:r w:rsidR="00D43661">
        <w:rPr>
          <w:rFonts w:asciiTheme="minorBidi" w:hAnsiTheme="minorBidi" w:cstheme="minorBidi"/>
          <w:rtl/>
        </w:rPr>
        <w:t xml:space="preserve"> </w:t>
      </w:r>
      <w:r>
        <w:rPr>
          <w:rFonts w:asciiTheme="minorBidi" w:hAnsiTheme="minorBidi" w:cstheme="minorBidi" w:hint="cs"/>
          <w:rtl/>
        </w:rPr>
        <w:t xml:space="preserve">. </w:t>
      </w:r>
      <w:r w:rsidR="008F7311">
        <w:rPr>
          <w:rFonts w:asciiTheme="minorBidi" w:hAnsiTheme="minorBidi" w:cstheme="minorBidi" w:hint="cs"/>
          <w:rtl/>
        </w:rPr>
        <w:t xml:space="preserve">באמצעות מחולל העצים הרודומליים ייצרנו 150 עצים בשלושה עומקים שונים </w:t>
      </w:r>
      <w:r w:rsidR="008F7311">
        <w:rPr>
          <w:rFonts w:asciiTheme="minorBidi" w:hAnsiTheme="minorBidi" w:cstheme="minorBidi"/>
          <w:rtl/>
        </w:rPr>
        <w:t>–</w:t>
      </w:r>
      <w:r w:rsidR="008F7311">
        <w:rPr>
          <w:rFonts w:asciiTheme="minorBidi" w:hAnsiTheme="minorBidi" w:cstheme="minorBidi" w:hint="cs"/>
          <w:rtl/>
        </w:rPr>
        <w:t xml:space="preserve"> 4</w:t>
      </w:r>
      <w:r w:rsidR="008F7311">
        <w:rPr>
          <w:rFonts w:asciiTheme="minorBidi" w:hAnsiTheme="minorBidi" w:cstheme="minorBidi"/>
        </w:rPr>
        <w:t>,</w:t>
      </w:r>
      <w:r w:rsidR="008F7311">
        <w:rPr>
          <w:rFonts w:asciiTheme="minorBidi" w:hAnsiTheme="minorBidi" w:cstheme="minorBidi" w:hint="cs"/>
          <w:rtl/>
        </w:rPr>
        <w:t xml:space="preserve"> 7</w:t>
      </w:r>
      <w:r w:rsidR="008F7311">
        <w:rPr>
          <w:rFonts w:asciiTheme="minorBidi" w:hAnsiTheme="minorBidi" w:cstheme="minorBidi"/>
        </w:rPr>
        <w:t>,</w:t>
      </w:r>
      <w:r w:rsidR="008F7311">
        <w:rPr>
          <w:rFonts w:asciiTheme="minorBidi" w:hAnsiTheme="minorBidi" w:cstheme="minorBidi" w:hint="cs"/>
          <w:rtl/>
        </w:rPr>
        <w:t xml:space="preserve"> ו10, כך ש</w:t>
      </w:r>
      <w:r>
        <w:rPr>
          <w:rFonts w:asciiTheme="minorBidi" w:hAnsiTheme="minorBidi" w:cstheme="minorBidi" w:hint="cs"/>
          <w:rtl/>
        </w:rPr>
        <w:t>ה</w:t>
      </w:r>
      <w:r w:rsidR="008F7311">
        <w:rPr>
          <w:rFonts w:asciiTheme="minorBidi" w:hAnsiTheme="minorBidi" w:cstheme="minorBidi" w:hint="cs"/>
          <w:rtl/>
        </w:rPr>
        <w:t xml:space="preserve">תקבלו 50 עצים </w:t>
      </w:r>
      <w:r>
        <w:rPr>
          <w:rFonts w:asciiTheme="minorBidi" w:hAnsiTheme="minorBidi" w:cstheme="minorBidi" w:hint="cs"/>
          <w:rtl/>
        </w:rPr>
        <w:t>בכל עומק</w:t>
      </w:r>
      <w:r w:rsidR="008F7311">
        <w:rPr>
          <w:rFonts w:asciiTheme="minorBidi" w:hAnsiTheme="minorBidi" w:cstheme="minorBidi" w:hint="cs"/>
          <w:rtl/>
        </w:rPr>
        <w:t xml:space="preserve">. </w:t>
      </w:r>
      <w:r>
        <w:rPr>
          <w:rFonts w:asciiTheme="minorBidi" w:hAnsiTheme="minorBidi" w:cstheme="minorBidi" w:hint="cs"/>
          <w:rtl/>
        </w:rPr>
        <w:t>הגדרנו</w:t>
      </w:r>
      <w:r w:rsidR="008F7311">
        <w:rPr>
          <w:rFonts w:asciiTheme="minorBidi" w:hAnsiTheme="minorBidi" w:cstheme="minorBidi" w:hint="cs"/>
          <w:rtl/>
        </w:rPr>
        <w:t xml:space="preserve"> </w:t>
      </w:r>
      <w:r w:rsidR="008F7311">
        <w:rPr>
          <w:rFonts w:asciiTheme="minorBidi" w:hAnsiTheme="minorBidi" w:cstheme="minorBidi"/>
        </w:rPr>
        <w:t>branching</w:t>
      </w:r>
      <w:r w:rsidR="008F7311">
        <w:rPr>
          <w:rFonts w:asciiTheme="minorBidi" w:hAnsiTheme="minorBidi" w:cstheme="minorBidi" w:hint="cs"/>
          <w:rtl/>
        </w:rPr>
        <w:t xml:space="preserve"> קבוע של 5</w:t>
      </w:r>
      <w:r>
        <w:rPr>
          <w:rFonts w:asciiTheme="minorBidi" w:hAnsiTheme="minorBidi" w:cstheme="minorBidi" w:hint="cs"/>
          <w:rtl/>
        </w:rPr>
        <w:t xml:space="preserve">. לכל עלה הוגרל </w:t>
      </w:r>
      <w:r w:rsidR="008F7311">
        <w:rPr>
          <w:rFonts w:asciiTheme="minorBidi" w:hAnsiTheme="minorBidi" w:cstheme="minorBidi" w:hint="cs"/>
          <w:rtl/>
        </w:rPr>
        <w:t>וקטור רנדומלי עם 3 כניסות</w:t>
      </w:r>
      <w:r>
        <w:rPr>
          <w:rFonts w:asciiTheme="minorBidi" w:hAnsiTheme="minorBidi" w:cstheme="minorBidi" w:hint="cs"/>
          <w:rtl/>
        </w:rPr>
        <w:t>,</w:t>
      </w:r>
      <w:r w:rsidR="008F7311">
        <w:rPr>
          <w:rFonts w:asciiTheme="minorBidi" w:hAnsiTheme="minorBidi" w:cstheme="minorBidi" w:hint="cs"/>
          <w:rtl/>
        </w:rPr>
        <w:t xml:space="preserve"> כאשר סכום כל וקטור תועלת בכל עלה הוגדר להיות 64 (בהתאמה לניסויים הבאים בהם נממש משחק רוליט עם היוריסטיקה מקסימלית של 64)</w:t>
      </w:r>
      <w:r>
        <w:rPr>
          <w:rFonts w:asciiTheme="minorBidi" w:hAnsiTheme="minorBidi" w:cstheme="minorBidi" w:hint="cs"/>
          <w:rtl/>
        </w:rPr>
        <w:t xml:space="preserve">. כל עץ נחקר על ידי </w:t>
      </w:r>
      <w:r w:rsidR="00D43661">
        <w:rPr>
          <w:rFonts w:asciiTheme="minorBidi" w:hAnsiTheme="minorBidi" w:cstheme="minorBidi"/>
        </w:rPr>
        <w:t>ShallowPrunningMaxN</w:t>
      </w:r>
      <w:r w:rsidR="00D43661">
        <w:rPr>
          <w:rFonts w:asciiTheme="minorBidi" w:hAnsiTheme="minorBidi" w:cstheme="minorBidi"/>
          <w:rtl/>
        </w:rPr>
        <w:t xml:space="preserve"> </w:t>
      </w:r>
      <w:r>
        <w:rPr>
          <w:rFonts w:asciiTheme="minorBidi" w:hAnsiTheme="minorBidi" w:cstheme="minorBidi" w:hint="cs"/>
          <w:rtl/>
        </w:rPr>
        <w:t xml:space="preserve"> ועל ידי 5 חיפושים של </w:t>
      </w:r>
      <w:r w:rsidR="007D3CBC">
        <w:rPr>
          <w:rFonts w:asciiTheme="minorBidi" w:hAnsiTheme="minorBidi" w:cstheme="minorBidi"/>
        </w:rPr>
        <w:t>BoundedSuboptimalMaxN</w:t>
      </w:r>
      <w:r w:rsidR="007D3CBC">
        <w:rPr>
          <w:rFonts w:asciiTheme="minorBidi" w:hAnsiTheme="minorBidi" w:cstheme="minorBidi"/>
          <w:rtl/>
        </w:rPr>
        <w:t xml:space="preserve"> </w:t>
      </w:r>
      <w:r>
        <w:rPr>
          <w:rFonts w:asciiTheme="minorBidi" w:hAnsiTheme="minorBidi" w:cstheme="minorBidi" w:hint="cs"/>
          <w:rtl/>
        </w:rPr>
        <w:t xml:space="preserve"> עם אפסילונים שונים </w:t>
      </w:r>
      <w:r>
        <w:rPr>
          <w:rFonts w:asciiTheme="minorBidi" w:hAnsiTheme="minorBidi" w:cstheme="minorBidi"/>
          <w:rtl/>
        </w:rPr>
        <w:t>–</w:t>
      </w:r>
      <w:r>
        <w:rPr>
          <w:rFonts w:asciiTheme="minorBidi" w:hAnsiTheme="minorBidi" w:cstheme="minorBidi" w:hint="cs"/>
          <w:rtl/>
        </w:rPr>
        <w:t xml:space="preserve"> 4,8,16,24,32.</w:t>
      </w:r>
      <w:r>
        <w:rPr>
          <w:rFonts w:asciiTheme="minorBidi" w:hAnsiTheme="minorBidi" w:cstheme="minorBidi"/>
        </w:rPr>
        <w:t xml:space="preserve"> </w:t>
      </w:r>
      <w:r>
        <w:rPr>
          <w:rFonts w:asciiTheme="minorBidi" w:hAnsiTheme="minorBidi" w:cstheme="minorBidi" w:hint="cs"/>
          <w:rtl/>
        </w:rPr>
        <w:t>החיפוש רץ עד סיום מבלי שה</w:t>
      </w:r>
      <w:r w:rsidR="00C03095">
        <w:rPr>
          <w:rFonts w:asciiTheme="minorBidi" w:hAnsiTheme="minorBidi" w:cstheme="minorBidi" w:hint="cs"/>
          <w:rtl/>
        </w:rPr>
        <w:t>וטלה</w:t>
      </w:r>
      <w:r>
        <w:rPr>
          <w:rFonts w:asciiTheme="minorBidi" w:hAnsiTheme="minorBidi" w:cstheme="minorBidi" w:hint="cs"/>
          <w:rtl/>
        </w:rPr>
        <w:t xml:space="preserve"> מגבלת קודקודים או זמן.</w:t>
      </w:r>
      <w:r w:rsidR="0050331A" w:rsidRPr="0050331A">
        <w:rPr>
          <w:rFonts w:asciiTheme="minorBidi" w:hAnsiTheme="minorBidi" w:cstheme="minorBidi" w:hint="cs"/>
          <w:u w:val="single"/>
          <w:rtl/>
        </w:rPr>
        <w:t xml:space="preserve"> </w:t>
      </w:r>
    </w:p>
    <w:p w14:paraId="551B40E3" w14:textId="5DB1E73F" w:rsidR="0050331A" w:rsidRPr="00585D38" w:rsidRDefault="0050331A" w:rsidP="0050331A">
      <w:pPr>
        <w:spacing w:line="240" w:lineRule="auto"/>
        <w:jc w:val="left"/>
        <w:rPr>
          <w:rFonts w:asciiTheme="minorBidi" w:hAnsiTheme="minorBidi" w:cstheme="minorBidi"/>
          <w:u w:val="single"/>
          <w:rtl/>
        </w:rPr>
      </w:pPr>
      <w:r w:rsidRPr="00585D38">
        <w:rPr>
          <w:rFonts w:asciiTheme="minorBidi" w:hAnsiTheme="minorBidi" w:cstheme="minorBidi" w:hint="cs"/>
          <w:u w:val="single"/>
          <w:rtl/>
        </w:rPr>
        <w:t xml:space="preserve">מימושים </w:t>
      </w:r>
      <w:r w:rsidRPr="00585D38">
        <w:rPr>
          <w:rFonts w:asciiTheme="minorBidi" w:hAnsiTheme="minorBidi" w:cstheme="minorBidi"/>
          <w:u w:val="single"/>
          <w:rtl/>
        </w:rPr>
        <w:t>–</w:t>
      </w:r>
      <w:r w:rsidRPr="00585D38">
        <w:rPr>
          <w:rFonts w:asciiTheme="minorBidi" w:hAnsiTheme="minorBidi" w:cstheme="minorBidi" w:hint="cs"/>
          <w:u w:val="single"/>
          <w:rtl/>
        </w:rPr>
        <w:t xml:space="preserve"> </w:t>
      </w:r>
    </w:p>
    <w:p w14:paraId="1195287F" w14:textId="5D5BE636" w:rsidR="0050331A" w:rsidRPr="00585D38" w:rsidRDefault="0050331A" w:rsidP="0050331A">
      <w:pPr>
        <w:spacing w:line="240" w:lineRule="auto"/>
        <w:jc w:val="left"/>
        <w:rPr>
          <w:rFonts w:asciiTheme="minorBidi" w:hAnsiTheme="minorBidi" w:cstheme="minorBidi" w:hint="cs"/>
          <w:rtl/>
        </w:rPr>
      </w:pPr>
      <w:r>
        <w:rPr>
          <w:rFonts w:asciiTheme="minorBidi" w:hAnsiTheme="minorBidi" w:cstheme="minorBidi" w:hint="cs"/>
          <w:rtl/>
        </w:rPr>
        <w:t xml:space="preserve">לטובת הניסוי מימשנו מחולל עצים רנדומליים וסקריפט המדמה סימולציית משחק. בנוסף מומשו האלגוריתמים המשתתפים בהשוואה </w:t>
      </w:r>
      <w:r>
        <w:rPr>
          <w:rFonts w:asciiTheme="minorBidi" w:hAnsiTheme="minorBidi" w:cstheme="minorBidi"/>
          <w:rtl/>
        </w:rPr>
        <w:t>–</w:t>
      </w:r>
      <w:r>
        <w:rPr>
          <w:rFonts w:asciiTheme="minorBidi" w:hAnsiTheme="minorBidi" w:cstheme="minorBidi" w:hint="cs"/>
          <w:rtl/>
        </w:rPr>
        <w:t xml:space="preserve"> </w:t>
      </w:r>
      <w:r w:rsidR="007D3CBC">
        <w:rPr>
          <w:rFonts w:asciiTheme="minorBidi" w:hAnsiTheme="minorBidi" w:cstheme="minorBidi"/>
        </w:rPr>
        <w:t>BoundedSuboptimalMaxN</w:t>
      </w:r>
      <w:r w:rsidR="007D3CBC">
        <w:rPr>
          <w:rFonts w:asciiTheme="minorBidi" w:hAnsiTheme="minorBidi" w:cstheme="minorBidi"/>
          <w:rtl/>
        </w:rPr>
        <w:t xml:space="preserve"> </w:t>
      </w:r>
      <w:r>
        <w:rPr>
          <w:rFonts w:asciiTheme="minorBidi" w:hAnsiTheme="minorBidi" w:cstheme="minorBidi" w:hint="cs"/>
          <w:rtl/>
        </w:rPr>
        <w:t xml:space="preserve"> ו</w:t>
      </w:r>
      <w:r w:rsidR="00D43661">
        <w:rPr>
          <w:rFonts w:asciiTheme="minorBidi" w:hAnsiTheme="minorBidi" w:cstheme="minorBidi"/>
        </w:rPr>
        <w:t>ShallowPrunningMaxN</w:t>
      </w:r>
      <w:r w:rsidR="00D43661">
        <w:rPr>
          <w:rFonts w:asciiTheme="minorBidi" w:hAnsiTheme="minorBidi" w:cstheme="minorBidi"/>
          <w:rtl/>
        </w:rPr>
        <w:t xml:space="preserve"> </w:t>
      </w:r>
      <w:r>
        <w:rPr>
          <w:rFonts w:asciiTheme="minorBidi" w:hAnsiTheme="minorBidi" w:cstheme="minorBidi" w:hint="cs"/>
          <w:rtl/>
        </w:rPr>
        <w:t xml:space="preserve"> (אשר זהה ל</w:t>
      </w:r>
      <w:r w:rsidR="007D3CBC">
        <w:rPr>
          <w:rFonts w:asciiTheme="minorBidi" w:hAnsiTheme="minorBidi" w:cstheme="minorBidi"/>
        </w:rPr>
        <w:t>BoundedSuboptimalMaxN</w:t>
      </w:r>
      <w:r w:rsidR="007D3CBC">
        <w:rPr>
          <w:rFonts w:asciiTheme="minorBidi" w:hAnsiTheme="minorBidi" w:cstheme="minorBidi"/>
          <w:rtl/>
        </w:rPr>
        <w:t xml:space="preserve"> </w:t>
      </w:r>
      <w:r>
        <w:rPr>
          <w:rFonts w:asciiTheme="minorBidi" w:hAnsiTheme="minorBidi" w:cstheme="minorBidi" w:hint="cs"/>
          <w:rtl/>
        </w:rPr>
        <w:t xml:space="preserve"> כאשר אפסילון שווה ל0).</w:t>
      </w:r>
    </w:p>
    <w:p w14:paraId="3388888B" w14:textId="223F566C" w:rsidR="00F44245" w:rsidRDefault="00F44245" w:rsidP="003E0DB8">
      <w:pPr>
        <w:spacing w:line="240" w:lineRule="auto"/>
        <w:jc w:val="left"/>
        <w:rPr>
          <w:rFonts w:asciiTheme="minorBidi" w:hAnsiTheme="minorBidi" w:cstheme="minorBidi"/>
          <w:rtl/>
        </w:rPr>
      </w:pPr>
    </w:p>
    <w:p w14:paraId="31A4E8D4" w14:textId="4FC01A9D" w:rsidR="00F44245" w:rsidRDefault="00F44245" w:rsidP="008F7311">
      <w:pPr>
        <w:spacing w:line="240" w:lineRule="auto"/>
        <w:jc w:val="left"/>
        <w:rPr>
          <w:rFonts w:asciiTheme="minorBidi" w:hAnsiTheme="minorBidi" w:cstheme="minorBidi"/>
          <w:u w:val="single"/>
          <w:rtl/>
        </w:rPr>
      </w:pPr>
      <w:r w:rsidRPr="003E0DB8">
        <w:rPr>
          <w:rFonts w:asciiTheme="minorBidi" w:hAnsiTheme="minorBidi" w:cstheme="minorBidi" w:hint="cs"/>
          <w:u w:val="single"/>
          <w:rtl/>
        </w:rPr>
        <w:t xml:space="preserve">תוצאות הניסוי </w:t>
      </w:r>
      <w:r w:rsidR="00722DF9">
        <w:rPr>
          <w:rFonts w:asciiTheme="minorBidi" w:hAnsiTheme="minorBidi" w:cstheme="minorBidi"/>
          <w:u w:val="single"/>
          <w:rtl/>
        </w:rPr>
        <w:t>–</w:t>
      </w:r>
      <w:r w:rsidRPr="003E0DB8">
        <w:rPr>
          <w:rFonts w:asciiTheme="minorBidi" w:hAnsiTheme="minorBidi" w:cstheme="minorBidi" w:hint="cs"/>
          <w:u w:val="single"/>
          <w:rtl/>
        </w:rPr>
        <w:t xml:space="preserve"> </w:t>
      </w:r>
    </w:p>
    <w:p w14:paraId="775C5F60" w14:textId="77777777" w:rsidR="00722DF9" w:rsidRPr="003E0DB8" w:rsidRDefault="00722DF9" w:rsidP="008F7311">
      <w:pPr>
        <w:spacing w:line="240" w:lineRule="auto"/>
        <w:jc w:val="left"/>
        <w:rPr>
          <w:rFonts w:asciiTheme="minorBidi" w:hAnsiTheme="minorBidi" w:cstheme="minorBidi" w:hint="cs"/>
          <w:u w:val="single"/>
          <w:rtl/>
        </w:rPr>
      </w:pPr>
    </w:p>
    <w:p w14:paraId="15A626CE" w14:textId="7805924E" w:rsidR="008F7311" w:rsidRPr="00A12A84" w:rsidRDefault="00722DF9" w:rsidP="00722DF9">
      <w:pPr>
        <w:spacing w:line="240" w:lineRule="auto"/>
        <w:jc w:val="center"/>
        <w:rPr>
          <w:rFonts w:asciiTheme="minorBidi" w:hAnsiTheme="minorBidi" w:cstheme="minorBidi"/>
          <w:b/>
          <w:bCs/>
          <w:sz w:val="20"/>
          <w:szCs w:val="20"/>
          <w:rtl/>
        </w:rPr>
      </w:pPr>
      <w:r w:rsidRPr="00A12A84">
        <w:rPr>
          <w:rFonts w:asciiTheme="minorBidi" w:hAnsiTheme="minorBidi" w:cstheme="minorBidi" w:hint="cs"/>
          <w:b/>
          <w:bCs/>
          <w:sz w:val="20"/>
          <w:szCs w:val="20"/>
          <w:rtl/>
        </w:rPr>
        <w:t xml:space="preserve">טבלה 1 </w:t>
      </w:r>
    </w:p>
    <w:p w14:paraId="7825ABAF" w14:textId="03C587A6" w:rsidR="008F7311" w:rsidRDefault="00F44245" w:rsidP="00F44245">
      <w:pPr>
        <w:spacing w:line="240" w:lineRule="auto"/>
        <w:jc w:val="center"/>
        <w:rPr>
          <w:rFonts w:asciiTheme="minorBidi" w:hAnsiTheme="minorBidi" w:cstheme="minorBidi"/>
          <w:rtl/>
        </w:rPr>
      </w:pPr>
      <w:bookmarkStart w:id="9" w:name="טבלה1"/>
      <w:r w:rsidRPr="00877F57">
        <w:rPr>
          <w:rFonts w:asciiTheme="minorBidi" w:hAnsiTheme="minorBidi" w:cs="Arial"/>
          <w:b/>
          <w:bCs/>
          <w:noProof/>
          <w:color w:val="373A3C"/>
          <w:rtl/>
        </w:rPr>
        <w:drawing>
          <wp:inline distT="0" distB="0" distL="0" distR="0" wp14:anchorId="464D83FF" wp14:editId="1400CDC1">
            <wp:extent cx="4099726" cy="1254392"/>
            <wp:effectExtent l="19050" t="19050" r="15240" b="222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95091" cy="1314168"/>
                    </a:xfrm>
                    <a:prstGeom prst="rect">
                      <a:avLst/>
                    </a:prstGeom>
                    <a:ln>
                      <a:solidFill>
                        <a:schemeClr val="tx1"/>
                      </a:solidFill>
                    </a:ln>
                  </pic:spPr>
                </pic:pic>
              </a:graphicData>
            </a:graphic>
          </wp:inline>
        </w:drawing>
      </w:r>
      <w:bookmarkEnd w:id="9"/>
    </w:p>
    <w:p w14:paraId="78065334" w14:textId="77777777" w:rsidR="00722DF9" w:rsidRDefault="00722DF9" w:rsidP="00722DF9">
      <w:pPr>
        <w:spacing w:line="240" w:lineRule="auto"/>
        <w:jc w:val="center"/>
        <w:rPr>
          <w:rFonts w:asciiTheme="minorBidi" w:hAnsiTheme="minorBidi" w:cstheme="minorBidi"/>
          <w:sz w:val="20"/>
          <w:szCs w:val="20"/>
          <w:rtl/>
        </w:rPr>
      </w:pPr>
    </w:p>
    <w:p w14:paraId="4BF1A659" w14:textId="0F2420AD" w:rsidR="00722DF9" w:rsidRPr="00A12A84" w:rsidRDefault="00722DF9" w:rsidP="00722DF9">
      <w:pPr>
        <w:spacing w:line="240" w:lineRule="auto"/>
        <w:jc w:val="center"/>
        <w:rPr>
          <w:rFonts w:asciiTheme="minorBidi" w:hAnsiTheme="minorBidi" w:cstheme="minorBidi"/>
          <w:b/>
          <w:bCs/>
          <w:sz w:val="20"/>
          <w:szCs w:val="20"/>
          <w:rtl/>
        </w:rPr>
      </w:pPr>
      <w:r w:rsidRPr="00A12A84">
        <w:rPr>
          <w:rFonts w:asciiTheme="minorBidi" w:hAnsiTheme="minorBidi" w:cstheme="minorBidi" w:hint="cs"/>
          <w:b/>
          <w:bCs/>
          <w:sz w:val="20"/>
          <w:szCs w:val="20"/>
          <w:rtl/>
        </w:rPr>
        <w:t xml:space="preserve">גרף 1 </w:t>
      </w:r>
    </w:p>
    <w:p w14:paraId="03FD841E" w14:textId="63FBF79A" w:rsidR="008F7311" w:rsidRDefault="00F44245" w:rsidP="00F44245">
      <w:pPr>
        <w:spacing w:line="240" w:lineRule="auto"/>
        <w:jc w:val="center"/>
        <w:rPr>
          <w:rFonts w:asciiTheme="minorBidi" w:hAnsiTheme="minorBidi" w:cstheme="minorBidi"/>
          <w:rtl/>
        </w:rPr>
      </w:pPr>
      <w:bookmarkStart w:id="10" w:name="גרף1"/>
      <w:r w:rsidRPr="002751F6">
        <w:rPr>
          <w:rFonts w:asciiTheme="minorBidi" w:hAnsiTheme="minorBidi"/>
          <w:noProof/>
          <w:color w:val="373A3C"/>
        </w:rPr>
        <w:drawing>
          <wp:inline distT="0" distB="0" distL="0" distR="0" wp14:anchorId="26DC5E3B" wp14:editId="637DCE35">
            <wp:extent cx="3657600" cy="2340606"/>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62991" cy="2344056"/>
                    </a:xfrm>
                    <a:prstGeom prst="rect">
                      <a:avLst/>
                    </a:prstGeom>
                  </pic:spPr>
                </pic:pic>
              </a:graphicData>
            </a:graphic>
          </wp:inline>
        </w:drawing>
      </w:r>
      <w:bookmarkEnd w:id="10"/>
    </w:p>
    <w:p w14:paraId="5456B6F2" w14:textId="35228B08" w:rsidR="00722DF9" w:rsidRDefault="00722DF9" w:rsidP="00F44245">
      <w:pPr>
        <w:spacing w:line="240" w:lineRule="auto"/>
        <w:jc w:val="center"/>
        <w:rPr>
          <w:rFonts w:asciiTheme="minorBidi" w:hAnsiTheme="minorBidi" w:cstheme="minorBidi"/>
          <w:rtl/>
        </w:rPr>
      </w:pPr>
    </w:p>
    <w:p w14:paraId="759C7AE9" w14:textId="0B8C3756" w:rsidR="00722DF9" w:rsidRPr="00A12A84" w:rsidRDefault="00722DF9" w:rsidP="00722DF9">
      <w:pPr>
        <w:spacing w:line="240" w:lineRule="auto"/>
        <w:jc w:val="center"/>
        <w:rPr>
          <w:rFonts w:asciiTheme="minorBidi" w:hAnsiTheme="minorBidi" w:cstheme="minorBidi"/>
          <w:b/>
          <w:bCs/>
          <w:sz w:val="20"/>
          <w:szCs w:val="20"/>
          <w:rtl/>
        </w:rPr>
      </w:pPr>
      <w:r w:rsidRPr="00A12A84">
        <w:rPr>
          <w:rFonts w:asciiTheme="minorBidi" w:hAnsiTheme="minorBidi" w:cstheme="minorBidi" w:hint="cs"/>
          <w:b/>
          <w:bCs/>
          <w:sz w:val="20"/>
          <w:szCs w:val="20"/>
          <w:rtl/>
        </w:rPr>
        <w:lastRenderedPageBreak/>
        <w:t>גרף 2</w:t>
      </w:r>
    </w:p>
    <w:p w14:paraId="44DFB2B6" w14:textId="4FBC5456" w:rsidR="008F7311" w:rsidRDefault="00F44245" w:rsidP="00F44245">
      <w:pPr>
        <w:spacing w:line="240" w:lineRule="auto"/>
        <w:jc w:val="center"/>
        <w:rPr>
          <w:rFonts w:asciiTheme="minorBidi" w:hAnsiTheme="minorBidi" w:cstheme="minorBidi"/>
        </w:rPr>
      </w:pPr>
      <w:bookmarkStart w:id="11" w:name="גרף2"/>
      <w:r w:rsidRPr="000C63A0">
        <w:rPr>
          <w:rFonts w:asciiTheme="minorBidi" w:hAnsiTheme="minorBidi" w:cs="Arial"/>
          <w:b/>
          <w:bCs/>
          <w:noProof/>
          <w:color w:val="373A3C"/>
          <w:rtl/>
        </w:rPr>
        <w:drawing>
          <wp:inline distT="0" distB="0" distL="0" distR="0" wp14:anchorId="0B250FF6" wp14:editId="21D52805">
            <wp:extent cx="3832529" cy="22376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27070" cy="2292896"/>
                    </a:xfrm>
                    <a:prstGeom prst="rect">
                      <a:avLst/>
                    </a:prstGeom>
                  </pic:spPr>
                </pic:pic>
              </a:graphicData>
            </a:graphic>
          </wp:inline>
        </w:drawing>
      </w:r>
      <w:bookmarkEnd w:id="11"/>
    </w:p>
    <w:p w14:paraId="1879704E" w14:textId="1D33A7D3" w:rsidR="00534686" w:rsidRDefault="00534686" w:rsidP="00F44245">
      <w:pPr>
        <w:spacing w:line="240" w:lineRule="auto"/>
        <w:ind w:firstLine="360"/>
        <w:jc w:val="center"/>
        <w:rPr>
          <w:rFonts w:asciiTheme="minorBidi" w:eastAsia="David Libre" w:hAnsiTheme="minorBidi" w:cstheme="minorBidi"/>
          <w:b/>
          <w:bCs/>
          <w:rtl/>
        </w:rPr>
      </w:pPr>
    </w:p>
    <w:p w14:paraId="61BA0B5D" w14:textId="27717E31" w:rsidR="00722DF9" w:rsidRPr="00A12A84" w:rsidRDefault="00722DF9" w:rsidP="00722DF9">
      <w:pPr>
        <w:spacing w:line="240" w:lineRule="auto"/>
        <w:jc w:val="center"/>
        <w:rPr>
          <w:rFonts w:asciiTheme="minorBidi" w:hAnsiTheme="minorBidi" w:cstheme="minorBidi"/>
          <w:b/>
          <w:bCs/>
          <w:sz w:val="20"/>
          <w:szCs w:val="20"/>
          <w:rtl/>
        </w:rPr>
      </w:pPr>
      <w:r w:rsidRPr="00A12A84">
        <w:rPr>
          <w:rFonts w:asciiTheme="minorBidi" w:hAnsiTheme="minorBidi" w:cstheme="minorBidi" w:hint="cs"/>
          <w:b/>
          <w:bCs/>
          <w:sz w:val="20"/>
          <w:szCs w:val="20"/>
          <w:rtl/>
        </w:rPr>
        <w:t>גרף 3</w:t>
      </w:r>
    </w:p>
    <w:p w14:paraId="761E3CB9" w14:textId="77777777" w:rsidR="00F44245" w:rsidRDefault="00F44245" w:rsidP="00F44245">
      <w:pPr>
        <w:spacing w:line="240" w:lineRule="auto"/>
        <w:jc w:val="center"/>
        <w:rPr>
          <w:rFonts w:asciiTheme="minorBidi" w:hAnsiTheme="minorBidi" w:cstheme="minorBidi"/>
          <w:b/>
          <w:bCs/>
          <w:sz w:val="28"/>
          <w:szCs w:val="28"/>
          <w:u w:val="single"/>
          <w:rtl/>
        </w:rPr>
      </w:pPr>
      <w:bookmarkStart w:id="12" w:name="גרף3"/>
      <w:r w:rsidRPr="00DF2206">
        <w:rPr>
          <w:rFonts w:asciiTheme="minorBidi" w:hAnsiTheme="minorBidi" w:cs="Arial"/>
          <w:b/>
          <w:bCs/>
          <w:noProof/>
          <w:color w:val="373A3C"/>
          <w:rtl/>
        </w:rPr>
        <w:drawing>
          <wp:inline distT="0" distB="0" distL="0" distR="0" wp14:anchorId="03824436" wp14:editId="29EF35B3">
            <wp:extent cx="4146680" cy="256032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2663" cy="2588712"/>
                    </a:xfrm>
                    <a:prstGeom prst="rect">
                      <a:avLst/>
                    </a:prstGeom>
                  </pic:spPr>
                </pic:pic>
              </a:graphicData>
            </a:graphic>
          </wp:inline>
        </w:drawing>
      </w:r>
      <w:bookmarkEnd w:id="12"/>
    </w:p>
    <w:p w14:paraId="560B3A0C" w14:textId="77777777" w:rsidR="00F44245" w:rsidRDefault="00F44245" w:rsidP="00534686">
      <w:pPr>
        <w:spacing w:line="240" w:lineRule="auto"/>
        <w:jc w:val="left"/>
        <w:rPr>
          <w:rFonts w:asciiTheme="minorBidi" w:hAnsiTheme="minorBidi" w:cstheme="minorBidi"/>
          <w:b/>
          <w:bCs/>
          <w:sz w:val="28"/>
          <w:szCs w:val="28"/>
          <w:u w:val="single"/>
          <w:rtl/>
        </w:rPr>
      </w:pPr>
    </w:p>
    <w:p w14:paraId="3EDD896D" w14:textId="4EC8ADEA" w:rsidR="00F44245" w:rsidRDefault="00972E5F" w:rsidP="00534686">
      <w:pPr>
        <w:spacing w:line="240" w:lineRule="auto"/>
        <w:jc w:val="left"/>
        <w:rPr>
          <w:rFonts w:asciiTheme="minorBidi" w:hAnsiTheme="minorBidi" w:cstheme="minorBidi"/>
          <w:rtl/>
        </w:rPr>
      </w:pPr>
      <w:r>
        <w:rPr>
          <w:rFonts w:asciiTheme="minorBidi" w:hAnsiTheme="minorBidi" w:cstheme="minorBidi" w:hint="cs"/>
          <w:rtl/>
        </w:rPr>
        <w:t xml:space="preserve">ניתן לראות בגרף 1 כי בעוד </w:t>
      </w:r>
      <w:r w:rsidR="00D43661">
        <w:rPr>
          <w:rFonts w:asciiTheme="minorBidi" w:hAnsiTheme="minorBidi" w:cstheme="minorBidi"/>
        </w:rPr>
        <w:t>ShallowPrunningMaxN</w:t>
      </w:r>
      <w:r w:rsidR="00D43661">
        <w:rPr>
          <w:rFonts w:asciiTheme="minorBidi" w:hAnsiTheme="minorBidi" w:cstheme="minorBidi"/>
          <w:rtl/>
        </w:rPr>
        <w:t xml:space="preserve"> </w:t>
      </w:r>
      <w:r>
        <w:rPr>
          <w:rFonts w:asciiTheme="minorBidi" w:hAnsiTheme="minorBidi" w:cstheme="minorBidi" w:hint="cs"/>
          <w:rtl/>
        </w:rPr>
        <w:t xml:space="preserve"> פיתח כ80% מקודקודי העץ בכל אחד משלושת העומקים, </w:t>
      </w:r>
      <w:r w:rsidR="007D3CBC">
        <w:rPr>
          <w:rFonts w:asciiTheme="minorBidi" w:hAnsiTheme="minorBidi" w:cstheme="minorBidi"/>
        </w:rPr>
        <w:t>BoundedSuboptimalMaxN</w:t>
      </w:r>
      <w:r w:rsidR="007D3CBC">
        <w:rPr>
          <w:rFonts w:asciiTheme="minorBidi" w:hAnsiTheme="minorBidi" w:cstheme="minorBidi"/>
          <w:rtl/>
        </w:rPr>
        <w:t xml:space="preserve"> </w:t>
      </w:r>
      <w:r>
        <w:rPr>
          <w:rFonts w:asciiTheme="minorBidi" w:hAnsiTheme="minorBidi" w:cstheme="minorBidi" w:hint="cs"/>
          <w:rtl/>
        </w:rPr>
        <w:t xml:space="preserve"> פיתח כצפוי פחות קודקודים ככל שערכו של אפסילון גדל (באפסילון 24 מפתח כבר פחות ממחצית מהעץ).</w:t>
      </w:r>
    </w:p>
    <w:p w14:paraId="3880B8D3" w14:textId="306618D0" w:rsidR="00972E5F" w:rsidRDefault="00972E5F" w:rsidP="00534686">
      <w:pPr>
        <w:spacing w:line="240" w:lineRule="auto"/>
        <w:jc w:val="left"/>
        <w:rPr>
          <w:rFonts w:asciiTheme="minorBidi" w:hAnsiTheme="minorBidi" w:cstheme="minorBidi"/>
          <w:rtl/>
        </w:rPr>
      </w:pPr>
      <w:r>
        <w:rPr>
          <w:rFonts w:asciiTheme="minorBidi" w:hAnsiTheme="minorBidi" w:cstheme="minorBidi"/>
          <w:rtl/>
        </w:rPr>
        <w:tab/>
      </w:r>
      <w:r>
        <w:rPr>
          <w:rFonts w:asciiTheme="minorBidi" w:hAnsiTheme="minorBidi" w:cstheme="minorBidi" w:hint="cs"/>
          <w:rtl/>
        </w:rPr>
        <w:t xml:space="preserve">מגרף 2 מתקבלת מגמה צפויה נוספת והיא שככל שהעץ עמוק יותר, לאלגוריתם </w:t>
      </w:r>
      <w:r w:rsidR="007D3CBC">
        <w:rPr>
          <w:rFonts w:asciiTheme="minorBidi" w:hAnsiTheme="minorBidi" w:cstheme="minorBidi"/>
        </w:rPr>
        <w:t>BoundedSuboptimalMaxN</w:t>
      </w:r>
      <w:r w:rsidR="007D3CBC">
        <w:rPr>
          <w:rFonts w:asciiTheme="minorBidi" w:hAnsiTheme="minorBidi" w:cstheme="minorBidi"/>
          <w:rtl/>
        </w:rPr>
        <w:t xml:space="preserve"> </w:t>
      </w:r>
      <w:r>
        <w:rPr>
          <w:rFonts w:asciiTheme="minorBidi" w:hAnsiTheme="minorBidi" w:cstheme="minorBidi" w:hint="cs"/>
          <w:rtl/>
        </w:rPr>
        <w:t xml:space="preserve"> פוטנציאל לפתח באופן יחסי חלק קטן יותר ממנו, שכן כבר בבנים הראשונים של השורש חוקר יותר מצבים ומעלה את סיכויו לעדכן את הערך המובטח לו בערך גבוה יותר (שכן הערכים בעץ מתפלגים בצורה אחידה)</w:t>
      </w:r>
      <w:r w:rsidR="003E0DB8">
        <w:rPr>
          <w:rFonts w:asciiTheme="minorBidi" w:hAnsiTheme="minorBidi" w:cstheme="minorBidi" w:hint="cs"/>
          <w:rtl/>
        </w:rPr>
        <w:t>.</w:t>
      </w:r>
    </w:p>
    <w:p w14:paraId="2B65ACA6" w14:textId="77777777" w:rsidR="003E0DB8" w:rsidRDefault="003E0DB8" w:rsidP="003E0DB8">
      <w:pPr>
        <w:spacing w:line="240" w:lineRule="auto"/>
        <w:jc w:val="left"/>
        <w:rPr>
          <w:rFonts w:asciiTheme="minorBidi" w:hAnsiTheme="minorBidi" w:cstheme="minorBidi"/>
          <w:rtl/>
        </w:rPr>
      </w:pPr>
      <w:r>
        <w:rPr>
          <w:rFonts w:asciiTheme="minorBidi" w:hAnsiTheme="minorBidi" w:cstheme="minorBidi"/>
          <w:rtl/>
        </w:rPr>
        <w:tab/>
      </w:r>
      <w:r>
        <w:rPr>
          <w:rFonts w:asciiTheme="minorBidi" w:hAnsiTheme="minorBidi" w:cstheme="minorBidi" w:hint="cs"/>
          <w:rtl/>
        </w:rPr>
        <w:t>בגרף 3 ניתן לראות שבאופן גורף התוצאה הממוצעת שהחזיר האלגוריתם קרובה מאוד לאופטימלית ורחוקה מאוד מהמינימאלית שיכל להחזיר.</w:t>
      </w:r>
    </w:p>
    <w:p w14:paraId="06B78C30" w14:textId="77777777" w:rsidR="003E0DB8" w:rsidRDefault="003E0DB8" w:rsidP="003E0DB8">
      <w:pPr>
        <w:spacing w:line="240" w:lineRule="auto"/>
        <w:jc w:val="left"/>
        <w:rPr>
          <w:rFonts w:asciiTheme="minorBidi" w:hAnsiTheme="minorBidi" w:cstheme="minorBidi"/>
          <w:rtl/>
        </w:rPr>
      </w:pPr>
    </w:p>
    <w:p w14:paraId="7F24718E" w14:textId="13DA01AC" w:rsidR="003E0DB8" w:rsidRPr="003E0DB8" w:rsidRDefault="003E0DB8" w:rsidP="003E0DB8">
      <w:pPr>
        <w:spacing w:line="240" w:lineRule="auto"/>
        <w:jc w:val="left"/>
        <w:rPr>
          <w:rFonts w:asciiTheme="minorBidi" w:hAnsiTheme="minorBidi" w:cstheme="minorBidi"/>
          <w:u w:val="single"/>
          <w:rtl/>
        </w:rPr>
      </w:pPr>
      <w:r w:rsidRPr="003E0DB8">
        <w:rPr>
          <w:rFonts w:asciiTheme="minorBidi" w:hAnsiTheme="minorBidi" w:cstheme="minorBidi" w:hint="cs"/>
          <w:u w:val="single"/>
          <w:rtl/>
        </w:rPr>
        <w:t xml:space="preserve">מסקנות </w:t>
      </w:r>
      <w:r w:rsidRPr="003E0DB8">
        <w:rPr>
          <w:rFonts w:asciiTheme="minorBidi" w:hAnsiTheme="minorBidi" w:cstheme="minorBidi"/>
          <w:u w:val="single"/>
          <w:rtl/>
        </w:rPr>
        <w:t>–</w:t>
      </w:r>
      <w:r w:rsidRPr="003E0DB8">
        <w:rPr>
          <w:rFonts w:asciiTheme="minorBidi" w:hAnsiTheme="minorBidi" w:cstheme="minorBidi" w:hint="cs"/>
          <w:u w:val="single"/>
          <w:rtl/>
        </w:rPr>
        <w:t xml:space="preserve"> </w:t>
      </w:r>
    </w:p>
    <w:p w14:paraId="3A565CCE" w14:textId="204B861D" w:rsidR="003E0DB8" w:rsidRDefault="003E0DB8" w:rsidP="003E0DB8">
      <w:pPr>
        <w:spacing w:line="240" w:lineRule="auto"/>
        <w:jc w:val="left"/>
        <w:rPr>
          <w:rFonts w:asciiTheme="minorBidi" w:hAnsiTheme="minorBidi" w:cstheme="minorBidi"/>
          <w:rtl/>
        </w:rPr>
      </w:pPr>
      <w:r>
        <w:rPr>
          <w:rFonts w:asciiTheme="minorBidi" w:hAnsiTheme="minorBidi" w:cstheme="minorBidi" w:hint="cs"/>
          <w:rtl/>
        </w:rPr>
        <w:t>מצאנו כי קיים קשר חזק בין ערכו של אפסילון ל</w:t>
      </w:r>
      <w:r>
        <w:rPr>
          <w:rFonts w:asciiTheme="minorBidi" w:hAnsiTheme="minorBidi" w:cstheme="minorBidi"/>
        </w:rPr>
        <w:t>Expansion Rate</w:t>
      </w:r>
      <w:r>
        <w:rPr>
          <w:rFonts w:asciiTheme="minorBidi" w:hAnsiTheme="minorBidi" w:cstheme="minorBidi" w:hint="cs"/>
          <w:rtl/>
        </w:rPr>
        <w:t xml:space="preserve"> </w:t>
      </w:r>
      <w:r>
        <w:rPr>
          <w:rFonts w:asciiTheme="minorBidi" w:hAnsiTheme="minorBidi" w:cstheme="minorBidi"/>
          <w:rtl/>
        </w:rPr>
        <w:t>–</w:t>
      </w:r>
      <w:r>
        <w:rPr>
          <w:rFonts w:asciiTheme="minorBidi" w:hAnsiTheme="minorBidi" w:cstheme="minorBidi" w:hint="cs"/>
          <w:rtl/>
        </w:rPr>
        <w:t xml:space="preserve"> ככל שנגדיל יותר את אפסילון נקטין בהתאמה את </w:t>
      </w:r>
      <w:r w:rsidR="00230ED5">
        <w:rPr>
          <w:rFonts w:asciiTheme="minorBidi" w:hAnsiTheme="minorBidi" w:cstheme="minorBidi" w:hint="cs"/>
          <w:rtl/>
        </w:rPr>
        <w:t>החלק היחסי בעץ אותו נחקור.</w:t>
      </w:r>
    </w:p>
    <w:p w14:paraId="2077B287" w14:textId="6861884C" w:rsidR="00230ED5" w:rsidRDefault="00230ED5" w:rsidP="00230ED5">
      <w:pPr>
        <w:spacing w:line="240" w:lineRule="auto"/>
        <w:jc w:val="left"/>
        <w:rPr>
          <w:rFonts w:asciiTheme="minorBidi" w:hAnsiTheme="minorBidi" w:cstheme="minorBidi"/>
          <w:rtl/>
        </w:rPr>
      </w:pPr>
      <w:r>
        <w:rPr>
          <w:rFonts w:asciiTheme="minorBidi" w:hAnsiTheme="minorBidi" w:cstheme="minorBidi" w:hint="cs"/>
          <w:rtl/>
        </w:rPr>
        <w:t>מצאנו כי קיים קשר עומק העץ ל</w:t>
      </w:r>
      <w:r>
        <w:rPr>
          <w:rFonts w:asciiTheme="minorBidi" w:hAnsiTheme="minorBidi" w:cstheme="minorBidi"/>
        </w:rPr>
        <w:t>Expansion Rate</w:t>
      </w:r>
      <w:r>
        <w:rPr>
          <w:rFonts w:asciiTheme="minorBidi" w:hAnsiTheme="minorBidi" w:cstheme="minorBidi" w:hint="cs"/>
          <w:rtl/>
        </w:rPr>
        <w:t xml:space="preserve"> </w:t>
      </w:r>
      <w:r>
        <w:rPr>
          <w:rFonts w:asciiTheme="minorBidi" w:hAnsiTheme="minorBidi" w:cstheme="minorBidi"/>
          <w:rtl/>
        </w:rPr>
        <w:t>–</w:t>
      </w:r>
      <w:r>
        <w:rPr>
          <w:rFonts w:asciiTheme="minorBidi" w:hAnsiTheme="minorBidi" w:cstheme="minorBidi" w:hint="cs"/>
          <w:rtl/>
        </w:rPr>
        <w:t xml:space="preserve"> בהנחה שערכי העלים מתפלגים אחיד, נצפה לראות כי נחקור חלקים קטנים יותר באופן יחסי מעצים עמוקים יותר.</w:t>
      </w:r>
    </w:p>
    <w:p w14:paraId="00B6C00D" w14:textId="370C4C5D" w:rsidR="00230ED5" w:rsidRDefault="00230ED5" w:rsidP="00230ED5">
      <w:pPr>
        <w:spacing w:line="240" w:lineRule="auto"/>
        <w:jc w:val="left"/>
        <w:rPr>
          <w:rFonts w:asciiTheme="minorBidi" w:hAnsiTheme="minorBidi" w:cstheme="minorBidi"/>
        </w:rPr>
      </w:pPr>
      <w:r>
        <w:rPr>
          <w:rFonts w:asciiTheme="minorBidi" w:hAnsiTheme="minorBidi" w:cstheme="minorBidi" w:hint="cs"/>
          <w:rtl/>
        </w:rPr>
        <w:t>בכל שלושת העומקים שחקרנו מצאנו כי הגדלת ערכו של אפסילון אינה משפיעה באותה עוצמה על על התוצאה הסופית.</w:t>
      </w:r>
    </w:p>
    <w:p w14:paraId="6DDA4A93" w14:textId="6A6BCB7B" w:rsidR="00230ED5" w:rsidRDefault="00230ED5" w:rsidP="00230ED5">
      <w:pPr>
        <w:spacing w:line="240" w:lineRule="auto"/>
        <w:jc w:val="left"/>
        <w:rPr>
          <w:rFonts w:asciiTheme="minorBidi" w:hAnsiTheme="minorBidi" w:cstheme="minorBidi"/>
        </w:rPr>
      </w:pPr>
    </w:p>
    <w:p w14:paraId="688FFBBD" w14:textId="77777777" w:rsidR="00722DF9" w:rsidRDefault="00722DF9" w:rsidP="00230ED5">
      <w:pPr>
        <w:spacing w:line="240" w:lineRule="auto"/>
        <w:jc w:val="left"/>
        <w:rPr>
          <w:rFonts w:asciiTheme="minorBidi" w:eastAsia="David Libre" w:hAnsiTheme="minorBidi" w:cstheme="minorBidi"/>
          <w:b/>
          <w:bCs/>
          <w:u w:val="single"/>
          <w:rtl/>
        </w:rPr>
      </w:pPr>
    </w:p>
    <w:p w14:paraId="27DE6F17" w14:textId="1463AF16" w:rsidR="00230ED5" w:rsidRPr="00585D38" w:rsidRDefault="00230ED5" w:rsidP="00230ED5">
      <w:pPr>
        <w:spacing w:line="240" w:lineRule="auto"/>
        <w:jc w:val="left"/>
        <w:rPr>
          <w:rFonts w:asciiTheme="minorBidi" w:hAnsiTheme="minorBidi" w:cstheme="minorBidi"/>
          <w:b/>
          <w:bCs/>
          <w:u w:val="single"/>
        </w:rPr>
      </w:pPr>
      <w:bookmarkStart w:id="13" w:name="ניסוי2"/>
      <w:r w:rsidRPr="00585D38">
        <w:rPr>
          <w:rFonts w:asciiTheme="minorBidi" w:eastAsia="David Libre" w:hAnsiTheme="minorBidi" w:cstheme="minorBidi" w:hint="cs"/>
          <w:b/>
          <w:bCs/>
          <w:u w:val="single"/>
          <w:rtl/>
        </w:rPr>
        <w:lastRenderedPageBreak/>
        <w:t xml:space="preserve">ניסוי </w:t>
      </w:r>
      <w:r>
        <w:rPr>
          <w:rFonts w:asciiTheme="minorBidi" w:eastAsia="David Libre" w:hAnsiTheme="minorBidi" w:cstheme="minorBidi" w:hint="cs"/>
          <w:b/>
          <w:bCs/>
          <w:u w:val="single"/>
          <w:rtl/>
        </w:rPr>
        <w:t>שני</w:t>
      </w:r>
      <w:r w:rsidRPr="00585D38">
        <w:rPr>
          <w:rFonts w:asciiTheme="minorBidi" w:eastAsia="David Libre" w:hAnsiTheme="minorBidi" w:cstheme="minorBidi" w:hint="cs"/>
          <w:b/>
          <w:bCs/>
          <w:u w:val="single"/>
          <w:rtl/>
        </w:rPr>
        <w:t xml:space="preserve"> </w:t>
      </w:r>
      <w:r w:rsidRPr="00585D38">
        <w:rPr>
          <w:rFonts w:asciiTheme="minorBidi" w:eastAsia="David Libre" w:hAnsiTheme="minorBidi" w:cstheme="minorBidi"/>
          <w:b/>
          <w:bCs/>
          <w:u w:val="single"/>
          <w:rtl/>
        </w:rPr>
        <w:t>–</w:t>
      </w:r>
      <w:r w:rsidRPr="00585D38">
        <w:rPr>
          <w:rFonts w:asciiTheme="minorBidi" w:eastAsia="David Libre" w:hAnsiTheme="minorBidi" w:cstheme="minorBidi" w:hint="cs"/>
          <w:b/>
          <w:bCs/>
          <w:u w:val="single"/>
          <w:rtl/>
        </w:rPr>
        <w:t xml:space="preserve"> </w:t>
      </w:r>
      <w:r>
        <w:rPr>
          <w:rFonts w:asciiTheme="minorBidi" w:eastAsia="David Libre" w:hAnsiTheme="minorBidi" w:cstheme="minorBidi" w:hint="cs"/>
          <w:b/>
          <w:bCs/>
          <w:u w:val="single"/>
          <w:rtl/>
        </w:rPr>
        <w:t>מציאת אפסילון אופטימלי</w:t>
      </w:r>
    </w:p>
    <w:bookmarkEnd w:id="13"/>
    <w:p w14:paraId="768FA3F8" w14:textId="77777777" w:rsidR="00C03095" w:rsidRPr="00585D38" w:rsidRDefault="00C03095" w:rsidP="00C03095">
      <w:pPr>
        <w:spacing w:line="240" w:lineRule="auto"/>
        <w:jc w:val="left"/>
        <w:rPr>
          <w:rFonts w:asciiTheme="minorBidi" w:hAnsiTheme="minorBidi" w:cstheme="minorBidi"/>
          <w:u w:val="single"/>
          <w:rtl/>
        </w:rPr>
      </w:pPr>
      <w:r w:rsidRPr="00585D38">
        <w:rPr>
          <w:rFonts w:asciiTheme="minorBidi" w:hAnsiTheme="minorBidi" w:cstheme="minorBidi" w:hint="cs"/>
          <w:u w:val="single"/>
          <w:rtl/>
        </w:rPr>
        <w:t xml:space="preserve">מטרה </w:t>
      </w:r>
      <w:r w:rsidRPr="00585D38">
        <w:rPr>
          <w:rFonts w:asciiTheme="minorBidi" w:hAnsiTheme="minorBidi" w:cstheme="minorBidi"/>
          <w:u w:val="single"/>
          <w:rtl/>
        </w:rPr>
        <w:t>–</w:t>
      </w:r>
    </w:p>
    <w:p w14:paraId="7F925634" w14:textId="68A604B5" w:rsidR="00C03095" w:rsidRDefault="00C03095" w:rsidP="00C03095">
      <w:pPr>
        <w:spacing w:line="240" w:lineRule="auto"/>
        <w:jc w:val="left"/>
        <w:rPr>
          <w:rFonts w:asciiTheme="minorBidi" w:hAnsiTheme="minorBidi" w:cstheme="minorBidi"/>
          <w:rtl/>
        </w:rPr>
      </w:pPr>
      <w:r>
        <w:rPr>
          <w:rFonts w:asciiTheme="minorBidi" w:hAnsiTheme="minorBidi" w:cstheme="minorBidi" w:hint="cs"/>
          <w:rtl/>
        </w:rPr>
        <w:t xml:space="preserve">מציאת האפסילון האופטימלי עבור </w:t>
      </w:r>
      <w:r w:rsidR="007D3CBC">
        <w:rPr>
          <w:rFonts w:asciiTheme="minorBidi" w:hAnsiTheme="minorBidi" w:cstheme="minorBidi"/>
        </w:rPr>
        <w:t>BoundedSuboptimalMaxN</w:t>
      </w:r>
      <w:r w:rsidR="007D3CBC">
        <w:rPr>
          <w:rFonts w:asciiTheme="minorBidi" w:hAnsiTheme="minorBidi" w:cstheme="minorBidi"/>
          <w:rtl/>
        </w:rPr>
        <w:t xml:space="preserve"> </w:t>
      </w:r>
      <w:r>
        <w:rPr>
          <w:rFonts w:asciiTheme="minorBidi" w:hAnsiTheme="minorBidi" w:cstheme="minorBidi" w:hint="cs"/>
          <w:rtl/>
        </w:rPr>
        <w:t xml:space="preserve"> ועבור </w:t>
      </w:r>
      <w:r w:rsidR="007D3CBC">
        <w:rPr>
          <w:rFonts w:asciiTheme="minorBidi" w:hAnsiTheme="minorBidi" w:cstheme="minorBidi"/>
        </w:rPr>
        <w:t>BoundedSuboptimalParanoid</w:t>
      </w:r>
      <w:r>
        <w:rPr>
          <w:rFonts w:asciiTheme="minorBidi" w:hAnsiTheme="minorBidi" w:cstheme="minorBidi" w:hint="cs"/>
          <w:rtl/>
        </w:rPr>
        <w:t xml:space="preserve"> בדומיין משחק רוליט</w:t>
      </w:r>
      <w:r w:rsidR="000141DB">
        <w:rPr>
          <w:rFonts w:asciiTheme="minorBidi" w:hAnsiTheme="minorBidi" w:cstheme="minorBidi" w:hint="cs"/>
          <w:rtl/>
        </w:rPr>
        <w:t xml:space="preserve">. </w:t>
      </w:r>
      <w:r>
        <w:rPr>
          <w:rFonts w:asciiTheme="minorBidi" w:hAnsiTheme="minorBidi" w:cstheme="minorBidi" w:hint="cs"/>
          <w:rtl/>
        </w:rPr>
        <w:t xml:space="preserve">נרצה לבחון כיצד שינוי ערכו של אפסילון משפיע על העומק הממוצע </w:t>
      </w:r>
      <w:r w:rsidR="0050331A">
        <w:rPr>
          <w:rFonts w:asciiTheme="minorBidi" w:hAnsiTheme="minorBidi" w:cstheme="minorBidi" w:hint="cs"/>
          <w:rtl/>
        </w:rPr>
        <w:t>אליו יחקור</w:t>
      </w:r>
      <w:r>
        <w:rPr>
          <w:rFonts w:asciiTheme="minorBidi" w:hAnsiTheme="minorBidi" w:cstheme="minorBidi" w:hint="cs"/>
          <w:rtl/>
        </w:rPr>
        <w:t xml:space="preserve"> </w:t>
      </w:r>
      <w:r w:rsidR="000141DB">
        <w:rPr>
          <w:rFonts w:asciiTheme="minorBidi" w:hAnsiTheme="minorBidi" w:cstheme="minorBidi" w:hint="cs"/>
          <w:rtl/>
        </w:rPr>
        <w:t xml:space="preserve">כל אלגוריתם, </w:t>
      </w:r>
      <w:r>
        <w:rPr>
          <w:rFonts w:asciiTheme="minorBidi" w:hAnsiTheme="minorBidi" w:cstheme="minorBidi" w:hint="cs"/>
          <w:rtl/>
        </w:rPr>
        <w:t>ו</w:t>
      </w:r>
      <w:r w:rsidR="000141DB">
        <w:rPr>
          <w:rFonts w:asciiTheme="minorBidi" w:hAnsiTheme="minorBidi" w:cstheme="minorBidi" w:hint="cs"/>
          <w:rtl/>
        </w:rPr>
        <w:t xml:space="preserve">כיצד השינוי משפיע על </w:t>
      </w:r>
      <w:r>
        <w:rPr>
          <w:rFonts w:asciiTheme="minorBidi" w:hAnsiTheme="minorBidi" w:cstheme="minorBidi" w:hint="cs"/>
          <w:rtl/>
        </w:rPr>
        <w:t xml:space="preserve">התוצאה הסופית </w:t>
      </w:r>
      <w:r w:rsidR="0050331A">
        <w:rPr>
          <w:rFonts w:asciiTheme="minorBidi" w:hAnsiTheme="minorBidi" w:cstheme="minorBidi" w:hint="cs"/>
          <w:rtl/>
        </w:rPr>
        <w:t>אותה</w:t>
      </w:r>
      <w:r w:rsidR="000141DB">
        <w:rPr>
          <w:rFonts w:asciiTheme="minorBidi" w:hAnsiTheme="minorBidi" w:cstheme="minorBidi" w:hint="cs"/>
          <w:rtl/>
        </w:rPr>
        <w:t xml:space="preserve"> יחזיר</w:t>
      </w:r>
      <w:r>
        <w:rPr>
          <w:rFonts w:asciiTheme="minorBidi" w:hAnsiTheme="minorBidi" w:cstheme="minorBidi" w:hint="cs"/>
          <w:rtl/>
        </w:rPr>
        <w:t>,</w:t>
      </w:r>
      <w:r w:rsidR="000141DB">
        <w:rPr>
          <w:rFonts w:asciiTheme="minorBidi" w:hAnsiTheme="minorBidi" w:cstheme="minorBidi" w:hint="cs"/>
          <w:rtl/>
        </w:rPr>
        <w:t xml:space="preserve"> כל זאת</w:t>
      </w:r>
      <w:r>
        <w:rPr>
          <w:rFonts w:asciiTheme="minorBidi" w:hAnsiTheme="minorBidi" w:cstheme="minorBidi" w:hint="cs"/>
          <w:rtl/>
        </w:rPr>
        <w:t xml:space="preserve"> בהשוואה לאלגוריתם האופטימלי ממנו </w:t>
      </w:r>
      <w:r w:rsidR="0050331A">
        <w:rPr>
          <w:rFonts w:asciiTheme="minorBidi" w:hAnsiTheme="minorBidi" w:cstheme="minorBidi" w:hint="cs"/>
          <w:rtl/>
        </w:rPr>
        <w:t>הוא</w:t>
      </w:r>
      <w:r>
        <w:rPr>
          <w:rFonts w:asciiTheme="minorBidi" w:hAnsiTheme="minorBidi" w:cstheme="minorBidi" w:hint="cs"/>
          <w:rtl/>
        </w:rPr>
        <w:t xml:space="preserve"> פותח.</w:t>
      </w:r>
    </w:p>
    <w:p w14:paraId="77DB6DD5" w14:textId="6C750B0E" w:rsidR="00C03095" w:rsidRDefault="00C03095" w:rsidP="00C03095">
      <w:pPr>
        <w:spacing w:line="240" w:lineRule="auto"/>
        <w:jc w:val="left"/>
        <w:rPr>
          <w:rFonts w:asciiTheme="minorBidi" w:hAnsiTheme="minorBidi" w:cstheme="minorBidi"/>
          <w:u w:val="single"/>
          <w:rtl/>
        </w:rPr>
      </w:pPr>
      <w:r w:rsidRPr="00585D38">
        <w:rPr>
          <w:rFonts w:asciiTheme="minorBidi" w:hAnsiTheme="minorBidi" w:cstheme="minorBidi" w:hint="cs"/>
          <w:u w:val="single"/>
          <w:rtl/>
        </w:rPr>
        <w:t xml:space="preserve">מהלך הניסוי </w:t>
      </w:r>
      <w:r w:rsidRPr="00585D38">
        <w:rPr>
          <w:rFonts w:asciiTheme="minorBidi" w:hAnsiTheme="minorBidi" w:cstheme="minorBidi"/>
          <w:u w:val="single"/>
          <w:rtl/>
        </w:rPr>
        <w:t>–</w:t>
      </w:r>
      <w:r w:rsidRPr="00585D38">
        <w:rPr>
          <w:rFonts w:asciiTheme="minorBidi" w:hAnsiTheme="minorBidi" w:cstheme="minorBidi" w:hint="cs"/>
          <w:u w:val="single"/>
          <w:rtl/>
        </w:rPr>
        <w:t xml:space="preserve"> </w:t>
      </w:r>
    </w:p>
    <w:p w14:paraId="566B9049" w14:textId="6563971D" w:rsidR="00556DCF" w:rsidRPr="0050331A" w:rsidRDefault="0050331A" w:rsidP="00847ABF">
      <w:pPr>
        <w:spacing w:line="240" w:lineRule="auto"/>
        <w:jc w:val="left"/>
        <w:rPr>
          <w:rFonts w:asciiTheme="minorBidi" w:hAnsiTheme="minorBidi" w:cstheme="minorBidi" w:hint="cs"/>
          <w:rtl/>
        </w:rPr>
      </w:pPr>
      <w:r w:rsidRPr="000141DB">
        <w:rPr>
          <w:rFonts w:asciiTheme="minorBidi" w:hAnsiTheme="minorBidi" w:cstheme="minorBidi" w:hint="cs"/>
          <w:rtl/>
        </w:rPr>
        <w:t xml:space="preserve">יצרנו בנק של 30 לוחות </w:t>
      </w:r>
      <w:r w:rsidR="000141DB" w:rsidRPr="000141DB">
        <w:rPr>
          <w:rFonts w:asciiTheme="minorBidi" w:hAnsiTheme="minorBidi" w:cstheme="minorBidi" w:hint="cs"/>
          <w:rtl/>
        </w:rPr>
        <w:t xml:space="preserve">משחק </w:t>
      </w:r>
      <w:r w:rsidRPr="000141DB">
        <w:rPr>
          <w:rFonts w:asciiTheme="minorBidi" w:hAnsiTheme="minorBidi" w:cstheme="minorBidi" w:hint="cs"/>
          <w:rtl/>
        </w:rPr>
        <w:t xml:space="preserve">רוליט רנדומליים לארבעה שחקנים, </w:t>
      </w:r>
      <w:r w:rsidR="000C05EB" w:rsidRPr="000141DB">
        <w:rPr>
          <w:rFonts w:asciiTheme="minorBidi" w:hAnsiTheme="minorBidi" w:cstheme="minorBidi" w:hint="cs"/>
          <w:rtl/>
        </w:rPr>
        <w:t>כך ש</w:t>
      </w:r>
      <w:r w:rsidR="00556DCF" w:rsidRPr="000141DB">
        <w:rPr>
          <w:rFonts w:asciiTheme="minorBidi" w:hAnsiTheme="minorBidi" w:cstheme="minorBidi" w:hint="cs"/>
          <w:rtl/>
        </w:rPr>
        <w:t xml:space="preserve">כל </w:t>
      </w:r>
      <w:r w:rsidR="000C05EB" w:rsidRPr="000141DB">
        <w:rPr>
          <w:rFonts w:asciiTheme="minorBidi" w:hAnsiTheme="minorBidi" w:cstheme="minorBidi" w:hint="cs"/>
          <w:rtl/>
        </w:rPr>
        <w:t>לוח מייצג מצב אפשרי של המשחק לאחר 16 מהלכים חוקיים</w:t>
      </w:r>
      <w:r w:rsidR="00556DCF" w:rsidRPr="000141DB">
        <w:rPr>
          <w:rFonts w:asciiTheme="minorBidi" w:hAnsiTheme="minorBidi" w:cstheme="minorBidi" w:hint="cs"/>
          <w:rtl/>
        </w:rPr>
        <w:t xml:space="preserve"> שבוצעו בצורה רנדומלית</w:t>
      </w:r>
      <w:r w:rsidR="000C05EB" w:rsidRPr="000141DB">
        <w:rPr>
          <w:rFonts w:asciiTheme="minorBidi" w:hAnsiTheme="minorBidi" w:cstheme="minorBidi" w:hint="cs"/>
          <w:rtl/>
        </w:rPr>
        <w:t xml:space="preserve">. </w:t>
      </w:r>
      <w:r w:rsidR="00556DCF">
        <w:rPr>
          <w:rFonts w:asciiTheme="minorBidi" w:hAnsiTheme="minorBidi" w:cstheme="minorBidi" w:hint="cs"/>
          <w:rtl/>
        </w:rPr>
        <w:t>כל אחד מארבעת האלגוריתמי</w:t>
      </w:r>
      <w:r w:rsidR="008C772E">
        <w:rPr>
          <w:rFonts w:asciiTheme="minorBidi" w:hAnsiTheme="minorBidi" w:cstheme="minorBidi" w:hint="cs"/>
          <w:rtl/>
        </w:rPr>
        <w:t xml:space="preserve">ם </w:t>
      </w:r>
      <w:r w:rsidR="008C772E">
        <w:rPr>
          <w:rFonts w:asciiTheme="minorBidi" w:hAnsiTheme="minorBidi" w:cstheme="minorBidi"/>
          <w:rtl/>
        </w:rPr>
        <w:t>–</w:t>
      </w:r>
      <w:r w:rsidR="008C772E">
        <w:rPr>
          <w:rFonts w:asciiTheme="minorBidi" w:hAnsiTheme="minorBidi" w:cstheme="minorBidi" w:hint="cs"/>
          <w:rtl/>
        </w:rPr>
        <w:t xml:space="preserve"> </w:t>
      </w:r>
      <w:r w:rsidR="008C772E">
        <w:rPr>
          <w:rFonts w:asciiTheme="minorBidi" w:hAnsiTheme="minorBidi" w:cstheme="minorBidi"/>
        </w:rPr>
        <w:t>ShallowPrunningMaxN, BoundedSuboptimalMaxN, Paranoid, BoundedSuboptimalParanoid</w:t>
      </w:r>
      <w:r w:rsidR="008C772E">
        <w:rPr>
          <w:rFonts w:asciiTheme="minorBidi" w:hAnsiTheme="minorBidi" w:cstheme="minorBidi" w:hint="cs"/>
          <w:rtl/>
        </w:rPr>
        <w:t>,</w:t>
      </w:r>
      <w:r w:rsidR="008C772E">
        <w:rPr>
          <w:rFonts w:asciiTheme="minorBidi" w:hAnsiTheme="minorBidi" w:cstheme="minorBidi"/>
          <w:rtl/>
        </w:rPr>
        <w:t xml:space="preserve"> </w:t>
      </w:r>
      <w:r w:rsidR="00847ABF">
        <w:rPr>
          <w:rFonts w:asciiTheme="minorBidi" w:hAnsiTheme="minorBidi" w:cstheme="minorBidi" w:hint="cs"/>
          <w:rtl/>
        </w:rPr>
        <w:t>ה</w:t>
      </w:r>
      <w:r w:rsidR="00556DCF">
        <w:rPr>
          <w:rFonts w:asciiTheme="minorBidi" w:hAnsiTheme="minorBidi" w:cstheme="minorBidi" w:hint="cs"/>
          <w:rtl/>
        </w:rPr>
        <w:t xml:space="preserve">תמודד </w:t>
      </w:r>
      <w:r w:rsidR="000141DB">
        <w:rPr>
          <w:rFonts w:asciiTheme="minorBidi" w:hAnsiTheme="minorBidi" w:cstheme="minorBidi" w:hint="cs"/>
          <w:rtl/>
        </w:rPr>
        <w:t xml:space="preserve">בכל אחד מ30 הלוחות </w:t>
      </w:r>
      <w:r w:rsidR="000158ED">
        <w:rPr>
          <w:rFonts w:asciiTheme="minorBidi" w:hAnsiTheme="minorBidi" w:cstheme="minorBidi" w:hint="cs"/>
          <w:rtl/>
        </w:rPr>
        <w:t xml:space="preserve">כשחקן רביעי נגד </w:t>
      </w:r>
      <w:r w:rsidR="000141DB">
        <w:rPr>
          <w:rFonts w:asciiTheme="minorBidi" w:hAnsiTheme="minorBidi" w:cstheme="minorBidi"/>
        </w:rPr>
        <w:t xml:space="preserve">Paranoid, Paranoid, </w:t>
      </w:r>
      <w:r w:rsidR="00D43661">
        <w:rPr>
          <w:rFonts w:asciiTheme="minorBidi" w:hAnsiTheme="minorBidi" w:cstheme="minorBidi"/>
        </w:rPr>
        <w:t>ShallowPrunningMaxN</w:t>
      </w:r>
      <w:r w:rsidR="00D43661">
        <w:rPr>
          <w:rFonts w:asciiTheme="minorBidi" w:hAnsiTheme="minorBidi" w:cstheme="minorBidi"/>
          <w:rtl/>
        </w:rPr>
        <w:t xml:space="preserve"> </w:t>
      </w:r>
      <w:r w:rsidR="000141DB">
        <w:rPr>
          <w:rFonts w:asciiTheme="minorBidi" w:hAnsiTheme="minorBidi" w:cstheme="minorBidi" w:hint="cs"/>
          <w:rtl/>
        </w:rPr>
        <w:t xml:space="preserve"> בסדר הזה. נחדד כי עבור כל אפסילון שבדקנו עבור כל אחד</w:t>
      </w:r>
      <w:r w:rsidR="00764287">
        <w:rPr>
          <w:rFonts w:asciiTheme="minorBidi" w:hAnsiTheme="minorBidi" w:cstheme="minorBidi" w:hint="cs"/>
          <w:rtl/>
        </w:rPr>
        <w:t xml:space="preserve"> </w:t>
      </w:r>
      <w:r w:rsidR="000141DB">
        <w:rPr>
          <w:rFonts w:asciiTheme="minorBidi" w:hAnsiTheme="minorBidi" w:cstheme="minorBidi" w:hint="cs"/>
          <w:rtl/>
        </w:rPr>
        <w:t>מ</w:t>
      </w:r>
      <w:r w:rsidR="00764287">
        <w:rPr>
          <w:rFonts w:asciiTheme="minorBidi" w:hAnsiTheme="minorBidi" w:cstheme="minorBidi" w:hint="cs"/>
          <w:rtl/>
        </w:rPr>
        <w:t>ה</w:t>
      </w:r>
      <w:r w:rsidR="000141DB">
        <w:rPr>
          <w:rFonts w:asciiTheme="minorBidi" w:hAnsiTheme="minorBidi" w:cstheme="minorBidi" w:hint="cs"/>
          <w:rtl/>
        </w:rPr>
        <w:t xml:space="preserve">אלגוריתמים התת-אופטימלים הרצנו 30 משחקים חדשים. עבור </w:t>
      </w:r>
      <w:r w:rsidR="000141DB">
        <w:rPr>
          <w:rFonts w:asciiTheme="minorBidi" w:hAnsiTheme="minorBidi" w:cstheme="minorBidi"/>
        </w:rPr>
        <w:t xml:space="preserve"> </w:t>
      </w:r>
      <w:r w:rsidR="008C772E" w:rsidRPr="008C772E">
        <w:rPr>
          <w:rFonts w:asciiTheme="minorBidi" w:hAnsiTheme="minorBidi" w:cstheme="minorBidi"/>
        </w:rPr>
        <w:t>BoundedSuboptimalMaxN</w:t>
      </w:r>
      <w:r w:rsidR="008C772E" w:rsidRPr="008C772E">
        <w:rPr>
          <w:rFonts w:asciiTheme="minorBidi" w:hAnsiTheme="minorBidi" w:cs="Arial" w:hint="cs"/>
          <w:rtl/>
        </w:rPr>
        <w:t xml:space="preserve"> </w:t>
      </w:r>
      <w:r w:rsidR="000141DB">
        <w:rPr>
          <w:rFonts w:asciiTheme="minorBidi" w:hAnsiTheme="minorBidi" w:cstheme="minorBidi" w:hint="cs"/>
          <w:rtl/>
        </w:rPr>
        <w:t xml:space="preserve">בחנו את ערכי אפסילון </w:t>
      </w:r>
      <w:r w:rsidR="00764287">
        <w:rPr>
          <w:rFonts w:asciiTheme="minorBidi" w:hAnsiTheme="minorBidi" w:cstheme="minorBidi" w:hint="cs"/>
          <w:rtl/>
        </w:rPr>
        <w:t xml:space="preserve">2,4,8,16,24,32,36,40,44,48 ועבור </w:t>
      </w:r>
      <w:r w:rsidR="008C772E" w:rsidRPr="008C772E">
        <w:rPr>
          <w:rFonts w:asciiTheme="minorBidi" w:hAnsiTheme="minorBidi" w:cstheme="minorBidi"/>
        </w:rPr>
        <w:t>BoundedSuboptimalParanoid</w:t>
      </w:r>
      <w:r w:rsidR="00764287">
        <w:rPr>
          <w:rFonts w:asciiTheme="minorBidi" w:hAnsiTheme="minorBidi" w:cstheme="minorBidi" w:hint="cs"/>
          <w:rtl/>
        </w:rPr>
        <w:t xml:space="preserve"> בחנו גם את הערכים 1 ו3. את בחירת האפסילונים ביצענו בצורה הדרגתית ובהתאם לתוצאות שהתקבלו מאפסילונים קודמים מתוך ציפייה שערכים קרובים יחזירו תוצאות יחסית דומות.</w:t>
      </w:r>
      <w:r w:rsidR="00847ABF">
        <w:rPr>
          <w:rFonts w:asciiTheme="minorBidi" w:hAnsiTheme="minorBidi" w:cstheme="minorBidi" w:hint="cs"/>
          <w:rtl/>
        </w:rPr>
        <w:t xml:space="preserve"> </w:t>
      </w:r>
      <w:r w:rsidR="006B50F0">
        <w:rPr>
          <w:rFonts w:asciiTheme="minorBidi" w:hAnsiTheme="minorBidi" w:cstheme="minorBidi" w:hint="cs"/>
          <w:rtl/>
        </w:rPr>
        <w:t>חקרנו</w:t>
      </w:r>
      <w:r w:rsidR="00847ABF">
        <w:rPr>
          <w:rFonts w:asciiTheme="minorBidi" w:hAnsiTheme="minorBidi" w:cstheme="minorBidi" w:hint="cs"/>
          <w:rtl/>
        </w:rPr>
        <w:t xml:space="preserve"> את העץ בשיטת</w:t>
      </w:r>
      <w:r w:rsidR="00847ABF">
        <w:rPr>
          <w:rFonts w:asciiTheme="minorBidi" w:hAnsiTheme="minorBidi" w:cstheme="minorBidi"/>
        </w:rPr>
        <w:t>Iterative Deepening</w:t>
      </w:r>
      <w:r w:rsidR="00847ABF">
        <w:rPr>
          <w:rFonts w:asciiTheme="minorBidi" w:hAnsiTheme="minorBidi" w:cstheme="minorBidi" w:hint="cs"/>
          <w:rtl/>
        </w:rPr>
        <w:t xml:space="preserve"> </w:t>
      </w:r>
      <w:r w:rsidR="006B50F0">
        <w:rPr>
          <w:rFonts w:asciiTheme="minorBidi" w:hAnsiTheme="minorBidi" w:cstheme="minorBidi" w:hint="cs"/>
          <w:rtl/>
        </w:rPr>
        <w:t>והגבלנו</w:t>
      </w:r>
      <w:r w:rsidR="00847ABF">
        <w:rPr>
          <w:rFonts w:asciiTheme="minorBidi" w:hAnsiTheme="minorBidi" w:cstheme="minorBidi" w:hint="cs"/>
          <w:rtl/>
        </w:rPr>
        <w:t xml:space="preserve"> את כלל האלגוריתמים לחקור מקסימום 20,000 קודקודים בסך כל האיטרציות שהן מבצעות, כך </w:t>
      </w:r>
      <w:r w:rsidR="006B50F0">
        <w:rPr>
          <w:rFonts w:asciiTheme="minorBidi" w:hAnsiTheme="minorBidi" w:cstheme="minorBidi" w:hint="cs"/>
          <w:rtl/>
        </w:rPr>
        <w:t xml:space="preserve">שניתן יהיה </w:t>
      </w:r>
      <w:r w:rsidR="00847ABF">
        <w:rPr>
          <w:rFonts w:asciiTheme="minorBidi" w:hAnsiTheme="minorBidi" w:cstheme="minorBidi" w:hint="cs"/>
          <w:rtl/>
        </w:rPr>
        <w:t xml:space="preserve">לבחון לאיזה עומק הגיע כל אלגוריתם תחת המגבלה שהוטלה. </w:t>
      </w:r>
    </w:p>
    <w:p w14:paraId="66B5DA05" w14:textId="77777777" w:rsidR="0050331A" w:rsidRPr="00585D38" w:rsidRDefault="0050331A" w:rsidP="0050331A">
      <w:pPr>
        <w:spacing w:line="240" w:lineRule="auto"/>
        <w:jc w:val="left"/>
        <w:rPr>
          <w:rFonts w:asciiTheme="minorBidi" w:hAnsiTheme="minorBidi" w:cstheme="minorBidi"/>
          <w:u w:val="single"/>
          <w:rtl/>
        </w:rPr>
      </w:pPr>
      <w:r w:rsidRPr="00585D38">
        <w:rPr>
          <w:rFonts w:asciiTheme="minorBidi" w:hAnsiTheme="minorBidi" w:cstheme="minorBidi" w:hint="cs"/>
          <w:u w:val="single"/>
          <w:rtl/>
        </w:rPr>
        <w:t xml:space="preserve">מימושים </w:t>
      </w:r>
      <w:r w:rsidRPr="00585D38">
        <w:rPr>
          <w:rFonts w:asciiTheme="minorBidi" w:hAnsiTheme="minorBidi" w:cstheme="minorBidi"/>
          <w:u w:val="single"/>
          <w:rtl/>
        </w:rPr>
        <w:t>–</w:t>
      </w:r>
      <w:r w:rsidRPr="00585D38">
        <w:rPr>
          <w:rFonts w:asciiTheme="minorBidi" w:hAnsiTheme="minorBidi" w:cstheme="minorBidi" w:hint="cs"/>
          <w:u w:val="single"/>
          <w:rtl/>
        </w:rPr>
        <w:t xml:space="preserve"> </w:t>
      </w:r>
    </w:p>
    <w:p w14:paraId="0450929B" w14:textId="7D28757A" w:rsidR="00764287" w:rsidRDefault="0050331A" w:rsidP="00A12A84">
      <w:pPr>
        <w:spacing w:line="240" w:lineRule="auto"/>
        <w:jc w:val="left"/>
        <w:rPr>
          <w:rFonts w:asciiTheme="minorBidi" w:hAnsiTheme="minorBidi" w:cstheme="minorBidi"/>
          <w:rtl/>
        </w:rPr>
      </w:pPr>
      <w:r>
        <w:rPr>
          <w:rFonts w:asciiTheme="minorBidi" w:hAnsiTheme="minorBidi" w:cstheme="minorBidi" w:hint="cs"/>
          <w:rtl/>
        </w:rPr>
        <w:t xml:space="preserve">לטובת הניסוי מימשנו דומיין משחק רוליט והיוריסטיקה </w:t>
      </w:r>
      <w:r w:rsidR="00722DF9">
        <w:rPr>
          <w:rFonts w:asciiTheme="minorBidi" w:hAnsiTheme="minorBidi" w:cstheme="minorBidi" w:hint="cs"/>
          <w:rtl/>
        </w:rPr>
        <w:t>על מנת לחשב ערך ל</w:t>
      </w:r>
      <w:r>
        <w:rPr>
          <w:rFonts w:asciiTheme="minorBidi" w:hAnsiTheme="minorBidi" w:cstheme="minorBidi" w:hint="cs"/>
          <w:rtl/>
        </w:rPr>
        <w:t xml:space="preserve">קודקודים שאינם מצבים סופיים, אותו הטמענו בממשק הסימולטור שמימשנו בניסוי הקודם. הוספנו אפשרות להטיל מגבלת קודקודים על תור מסויים בכך שמימשנו אופציה לחיפוש בצורת </w:t>
      </w:r>
      <w:r>
        <w:rPr>
          <w:rFonts w:asciiTheme="minorBidi" w:hAnsiTheme="minorBidi" w:cstheme="minorBidi"/>
        </w:rPr>
        <w:t>Iterative Deepening</w:t>
      </w:r>
      <w:r>
        <w:rPr>
          <w:rFonts w:asciiTheme="minorBidi" w:hAnsiTheme="minorBidi" w:cstheme="minorBidi" w:hint="cs"/>
          <w:rtl/>
        </w:rPr>
        <w:t xml:space="preserve">. כמו כן מימשנו את האלגוריתמים </w:t>
      </w:r>
      <w:r>
        <w:rPr>
          <w:rFonts w:asciiTheme="minorBidi" w:hAnsiTheme="minorBidi" w:cstheme="minorBidi"/>
        </w:rPr>
        <w:t>Paranoid</w:t>
      </w:r>
      <w:r>
        <w:rPr>
          <w:rFonts w:asciiTheme="minorBidi" w:hAnsiTheme="minorBidi" w:cstheme="minorBidi" w:hint="cs"/>
          <w:rtl/>
        </w:rPr>
        <w:t xml:space="preserve"> ו</w:t>
      </w:r>
      <w:r w:rsidR="008C772E" w:rsidRPr="008C772E">
        <w:t xml:space="preserve"> </w:t>
      </w:r>
      <w:r w:rsidR="008C772E" w:rsidRPr="008C772E">
        <w:rPr>
          <w:rFonts w:asciiTheme="minorBidi" w:hAnsiTheme="minorBidi" w:cstheme="minorBidi"/>
        </w:rPr>
        <w:t>BoundedSuboptimalParanoid</w:t>
      </w:r>
      <w:r>
        <w:rPr>
          <w:rFonts w:asciiTheme="minorBidi" w:hAnsiTheme="minorBidi" w:cstheme="minorBidi" w:hint="cs"/>
          <w:rtl/>
        </w:rPr>
        <w:t xml:space="preserve"> המשתתפים בהשוואה.</w:t>
      </w:r>
    </w:p>
    <w:p w14:paraId="347F6650" w14:textId="77777777" w:rsidR="008762BE" w:rsidRDefault="008762BE" w:rsidP="00C03095">
      <w:pPr>
        <w:spacing w:line="240" w:lineRule="auto"/>
        <w:jc w:val="left"/>
        <w:rPr>
          <w:rFonts w:asciiTheme="minorBidi" w:hAnsiTheme="minorBidi" w:cstheme="minorBidi"/>
          <w:u w:val="single"/>
          <w:rtl/>
        </w:rPr>
      </w:pPr>
    </w:p>
    <w:p w14:paraId="13CA51DC" w14:textId="62DC3237" w:rsidR="00C03095" w:rsidRDefault="00C03095" w:rsidP="00C03095">
      <w:pPr>
        <w:spacing w:line="240" w:lineRule="auto"/>
        <w:jc w:val="left"/>
        <w:rPr>
          <w:rFonts w:asciiTheme="minorBidi" w:hAnsiTheme="minorBidi" w:cstheme="minorBidi"/>
          <w:u w:val="single"/>
          <w:rtl/>
        </w:rPr>
      </w:pPr>
      <w:r w:rsidRPr="003E0DB8">
        <w:rPr>
          <w:rFonts w:asciiTheme="minorBidi" w:hAnsiTheme="minorBidi" w:cstheme="minorBidi" w:hint="cs"/>
          <w:u w:val="single"/>
          <w:rtl/>
        </w:rPr>
        <w:t xml:space="preserve">תוצאות הניסוי </w:t>
      </w:r>
      <w:r w:rsidR="00722DF9">
        <w:rPr>
          <w:rFonts w:asciiTheme="minorBidi" w:hAnsiTheme="minorBidi" w:cstheme="minorBidi"/>
          <w:u w:val="single"/>
          <w:rtl/>
        </w:rPr>
        <w:t>–</w:t>
      </w:r>
      <w:r w:rsidRPr="003E0DB8">
        <w:rPr>
          <w:rFonts w:asciiTheme="minorBidi" w:hAnsiTheme="minorBidi" w:cstheme="minorBidi" w:hint="cs"/>
          <w:u w:val="single"/>
          <w:rtl/>
        </w:rPr>
        <w:t xml:space="preserve"> </w:t>
      </w:r>
    </w:p>
    <w:p w14:paraId="7BCDCBE4" w14:textId="65663E23" w:rsidR="00A12A84" w:rsidRDefault="007D3CBC" w:rsidP="00A12A84">
      <w:pPr>
        <w:bidi w:val="0"/>
        <w:spacing w:line="240" w:lineRule="auto"/>
        <w:rPr>
          <w:rFonts w:asciiTheme="minorBidi" w:hAnsiTheme="minorBidi" w:cstheme="minorBidi"/>
          <w:b/>
          <w:bCs/>
          <w:rtl/>
        </w:rPr>
      </w:pPr>
      <w:r>
        <w:rPr>
          <w:rFonts w:asciiTheme="minorBidi" w:hAnsiTheme="minorBidi" w:cstheme="minorBidi"/>
          <w:b/>
          <w:bCs/>
        </w:rPr>
        <w:t xml:space="preserve">BoundedSuboptimalMaxN </w:t>
      </w:r>
    </w:p>
    <w:p w14:paraId="7FA97BD6" w14:textId="77777777" w:rsidR="00847ABF" w:rsidRDefault="00847ABF" w:rsidP="00847ABF">
      <w:pPr>
        <w:bidi w:val="0"/>
        <w:spacing w:line="240" w:lineRule="auto"/>
        <w:rPr>
          <w:rFonts w:asciiTheme="minorBidi" w:hAnsiTheme="minorBidi" w:cstheme="minorBidi"/>
          <w:b/>
          <w:bCs/>
          <w:rtl/>
        </w:rPr>
      </w:pPr>
    </w:p>
    <w:p w14:paraId="1198411B" w14:textId="77777777" w:rsidR="00847ABF" w:rsidRPr="00A12A84" w:rsidRDefault="00847ABF" w:rsidP="00847ABF">
      <w:pPr>
        <w:bidi w:val="0"/>
        <w:spacing w:line="240" w:lineRule="auto"/>
        <w:rPr>
          <w:rFonts w:asciiTheme="minorBidi" w:hAnsiTheme="minorBidi" w:cstheme="minorBidi"/>
          <w:b/>
          <w:bCs/>
          <w:u w:val="single"/>
        </w:rPr>
      </w:pPr>
    </w:p>
    <w:p w14:paraId="7073B588" w14:textId="37B3C2A4" w:rsidR="0054308A" w:rsidRPr="00A12A84" w:rsidRDefault="0054308A" w:rsidP="0054308A">
      <w:pPr>
        <w:spacing w:line="240" w:lineRule="auto"/>
        <w:jc w:val="center"/>
        <w:rPr>
          <w:rFonts w:asciiTheme="minorBidi" w:hAnsiTheme="minorBidi" w:cstheme="minorBidi"/>
          <w:b/>
          <w:bCs/>
          <w:sz w:val="20"/>
          <w:szCs w:val="20"/>
          <w:rtl/>
        </w:rPr>
      </w:pPr>
      <w:r w:rsidRPr="00A12A84">
        <w:rPr>
          <w:rFonts w:asciiTheme="minorBidi" w:hAnsiTheme="minorBidi" w:cstheme="minorBidi" w:hint="cs"/>
          <w:b/>
          <w:bCs/>
          <w:sz w:val="20"/>
          <w:szCs w:val="20"/>
          <w:rtl/>
        </w:rPr>
        <w:t>טבלה 2</w:t>
      </w:r>
    </w:p>
    <w:p w14:paraId="063EDF8E" w14:textId="5752CD36" w:rsidR="0054308A" w:rsidRPr="00722DF9" w:rsidRDefault="0054308A" w:rsidP="0054308A">
      <w:pPr>
        <w:spacing w:line="240" w:lineRule="auto"/>
        <w:jc w:val="center"/>
        <w:rPr>
          <w:rFonts w:asciiTheme="minorBidi" w:hAnsiTheme="minorBidi" w:cstheme="minorBidi"/>
          <w:sz w:val="20"/>
          <w:szCs w:val="20"/>
          <w:rtl/>
        </w:rPr>
      </w:pPr>
      <w:bookmarkStart w:id="14" w:name="טבלה2"/>
      <w:r w:rsidRPr="0054308A">
        <w:rPr>
          <w:rFonts w:asciiTheme="minorBidi" w:hAnsiTheme="minorBidi" w:cs="Arial"/>
          <w:sz w:val="20"/>
          <w:szCs w:val="20"/>
          <w:rtl/>
        </w:rPr>
        <w:drawing>
          <wp:inline distT="0" distB="0" distL="0" distR="0" wp14:anchorId="1E977300" wp14:editId="7643E64C">
            <wp:extent cx="3410960" cy="2585927"/>
            <wp:effectExtent l="19050" t="19050" r="18415"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1064" b="3397"/>
                    <a:stretch/>
                  </pic:blipFill>
                  <pic:spPr bwMode="auto">
                    <a:xfrm>
                      <a:off x="0" y="0"/>
                      <a:ext cx="3431148" cy="260123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bookmarkEnd w:id="14"/>
    </w:p>
    <w:p w14:paraId="145D3EFE" w14:textId="2BDC4AA3" w:rsidR="00847ABF" w:rsidRDefault="00847ABF" w:rsidP="00722DF9">
      <w:pPr>
        <w:spacing w:line="240" w:lineRule="auto"/>
        <w:jc w:val="center"/>
        <w:rPr>
          <w:rFonts w:asciiTheme="minorBidi" w:hAnsiTheme="minorBidi" w:cstheme="minorBidi"/>
          <w:b/>
          <w:bCs/>
          <w:sz w:val="20"/>
          <w:szCs w:val="20"/>
        </w:rPr>
      </w:pPr>
    </w:p>
    <w:p w14:paraId="3D28114D" w14:textId="452C98C1" w:rsidR="007D3CBC" w:rsidRDefault="007D3CBC" w:rsidP="00722DF9">
      <w:pPr>
        <w:spacing w:line="240" w:lineRule="auto"/>
        <w:jc w:val="center"/>
        <w:rPr>
          <w:rFonts w:asciiTheme="minorBidi" w:hAnsiTheme="minorBidi" w:cstheme="minorBidi"/>
          <w:b/>
          <w:bCs/>
          <w:sz w:val="20"/>
          <w:szCs w:val="20"/>
        </w:rPr>
      </w:pPr>
    </w:p>
    <w:p w14:paraId="5AECFF86" w14:textId="77777777" w:rsidR="007D3CBC" w:rsidRDefault="007D3CBC" w:rsidP="00722DF9">
      <w:pPr>
        <w:spacing w:line="240" w:lineRule="auto"/>
        <w:jc w:val="center"/>
        <w:rPr>
          <w:rFonts w:asciiTheme="minorBidi" w:hAnsiTheme="minorBidi" w:cstheme="minorBidi"/>
          <w:b/>
          <w:bCs/>
          <w:sz w:val="20"/>
          <w:szCs w:val="20"/>
          <w:rtl/>
        </w:rPr>
      </w:pPr>
    </w:p>
    <w:p w14:paraId="1AA226C5" w14:textId="77777777" w:rsidR="00847ABF" w:rsidRDefault="00847ABF" w:rsidP="00722DF9">
      <w:pPr>
        <w:spacing w:line="240" w:lineRule="auto"/>
        <w:jc w:val="center"/>
        <w:rPr>
          <w:rFonts w:asciiTheme="minorBidi" w:hAnsiTheme="minorBidi" w:cstheme="minorBidi"/>
          <w:b/>
          <w:bCs/>
          <w:sz w:val="20"/>
          <w:szCs w:val="20"/>
          <w:rtl/>
        </w:rPr>
      </w:pPr>
    </w:p>
    <w:p w14:paraId="7522533D" w14:textId="77777777" w:rsidR="00847ABF" w:rsidRDefault="00847ABF" w:rsidP="007D3CBC">
      <w:pPr>
        <w:spacing w:line="240" w:lineRule="auto"/>
        <w:rPr>
          <w:rFonts w:asciiTheme="minorBidi" w:hAnsiTheme="minorBidi" w:cstheme="minorBidi"/>
          <w:b/>
          <w:bCs/>
          <w:sz w:val="20"/>
          <w:szCs w:val="20"/>
          <w:rtl/>
        </w:rPr>
      </w:pPr>
    </w:p>
    <w:p w14:paraId="7396301F" w14:textId="77777777" w:rsidR="00847ABF" w:rsidRDefault="00847ABF" w:rsidP="00722DF9">
      <w:pPr>
        <w:spacing w:line="240" w:lineRule="auto"/>
        <w:jc w:val="center"/>
        <w:rPr>
          <w:rFonts w:asciiTheme="minorBidi" w:hAnsiTheme="minorBidi" w:cstheme="minorBidi"/>
          <w:b/>
          <w:bCs/>
          <w:sz w:val="20"/>
          <w:szCs w:val="20"/>
          <w:rtl/>
        </w:rPr>
      </w:pPr>
    </w:p>
    <w:p w14:paraId="1ED86131" w14:textId="40E02FCA" w:rsidR="00230ED5" w:rsidRPr="00A12A84" w:rsidRDefault="00722DF9" w:rsidP="00722DF9">
      <w:pPr>
        <w:spacing w:line="240" w:lineRule="auto"/>
        <w:jc w:val="center"/>
        <w:rPr>
          <w:rFonts w:asciiTheme="minorBidi" w:hAnsiTheme="minorBidi" w:cstheme="minorBidi" w:hint="cs"/>
          <w:b/>
          <w:bCs/>
          <w:sz w:val="20"/>
          <w:szCs w:val="20"/>
          <w:rtl/>
        </w:rPr>
      </w:pPr>
      <w:r w:rsidRPr="00A12A84">
        <w:rPr>
          <w:rFonts w:asciiTheme="minorBidi" w:hAnsiTheme="minorBidi" w:cstheme="minorBidi" w:hint="cs"/>
          <w:b/>
          <w:bCs/>
          <w:sz w:val="20"/>
          <w:szCs w:val="20"/>
          <w:rtl/>
        </w:rPr>
        <w:lastRenderedPageBreak/>
        <w:t>גרף 4</w:t>
      </w:r>
    </w:p>
    <w:p w14:paraId="41A23C0B" w14:textId="044E6ECE" w:rsidR="00230ED5" w:rsidRDefault="00722DF9" w:rsidP="00722DF9">
      <w:pPr>
        <w:spacing w:line="240" w:lineRule="auto"/>
        <w:jc w:val="center"/>
        <w:rPr>
          <w:rFonts w:asciiTheme="minorBidi" w:hAnsiTheme="minorBidi" w:cstheme="minorBidi"/>
          <w:rtl/>
        </w:rPr>
      </w:pPr>
      <w:bookmarkStart w:id="15" w:name="גרף4"/>
      <w:r w:rsidRPr="00722DF9">
        <w:rPr>
          <w:rFonts w:asciiTheme="minorBidi" w:hAnsiTheme="minorBidi" w:cstheme="minorBidi"/>
        </w:rPr>
        <w:drawing>
          <wp:inline distT="0" distB="0" distL="0" distR="0" wp14:anchorId="4E51D766" wp14:editId="2E8ABC0D">
            <wp:extent cx="5924977" cy="2286000"/>
            <wp:effectExtent l="0" t="0" r="0" b="0"/>
            <wp:docPr id="8" name="Picture 3">
              <a:extLst xmlns:a="http://schemas.openxmlformats.org/drawingml/2006/main">
                <a:ext uri="{FF2B5EF4-FFF2-40B4-BE49-F238E27FC236}">
                  <a16:creationId xmlns:a16="http://schemas.microsoft.com/office/drawing/2014/main" id="{6A2D0F60-39D6-438D-8040-8896BAF4E6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A2D0F60-39D6-438D-8040-8896BAF4E678}"/>
                        </a:ext>
                      </a:extLst>
                    </pic:cNvPr>
                    <pic:cNvPicPr>
                      <a:picLocks noChangeAspect="1"/>
                    </pic:cNvPicPr>
                  </pic:nvPicPr>
                  <pic:blipFill>
                    <a:blip r:embed="rId13"/>
                    <a:stretch>
                      <a:fillRect/>
                    </a:stretch>
                  </pic:blipFill>
                  <pic:spPr>
                    <a:xfrm>
                      <a:off x="0" y="0"/>
                      <a:ext cx="5976685" cy="2305950"/>
                    </a:xfrm>
                    <a:prstGeom prst="rect">
                      <a:avLst/>
                    </a:prstGeom>
                  </pic:spPr>
                </pic:pic>
              </a:graphicData>
            </a:graphic>
          </wp:inline>
        </w:drawing>
      </w:r>
      <w:bookmarkEnd w:id="15"/>
    </w:p>
    <w:p w14:paraId="5BCF31A4" w14:textId="77777777" w:rsidR="00847ABF" w:rsidRDefault="00847ABF" w:rsidP="00722DF9">
      <w:pPr>
        <w:spacing w:line="240" w:lineRule="auto"/>
        <w:jc w:val="center"/>
        <w:rPr>
          <w:rFonts w:asciiTheme="minorBidi" w:hAnsiTheme="minorBidi" w:cstheme="minorBidi"/>
          <w:b/>
          <w:bCs/>
          <w:sz w:val="20"/>
          <w:szCs w:val="20"/>
          <w:rtl/>
        </w:rPr>
      </w:pPr>
    </w:p>
    <w:p w14:paraId="4FFD749B" w14:textId="1B5D0D2D" w:rsidR="00722DF9" w:rsidRPr="00A12A84" w:rsidRDefault="00722DF9" w:rsidP="00722DF9">
      <w:pPr>
        <w:spacing w:line="240" w:lineRule="auto"/>
        <w:jc w:val="center"/>
        <w:rPr>
          <w:rFonts w:asciiTheme="minorBidi" w:hAnsiTheme="minorBidi" w:cstheme="minorBidi"/>
          <w:b/>
          <w:bCs/>
          <w:sz w:val="20"/>
          <w:szCs w:val="20"/>
          <w:rtl/>
        </w:rPr>
      </w:pPr>
      <w:r w:rsidRPr="00A12A84">
        <w:rPr>
          <w:rFonts w:asciiTheme="minorBidi" w:hAnsiTheme="minorBidi" w:cstheme="minorBidi" w:hint="cs"/>
          <w:b/>
          <w:bCs/>
          <w:sz w:val="20"/>
          <w:szCs w:val="20"/>
          <w:rtl/>
        </w:rPr>
        <w:t>גרף 5</w:t>
      </w:r>
    </w:p>
    <w:p w14:paraId="0C64DC55" w14:textId="17BD22D4" w:rsidR="00230ED5" w:rsidRDefault="00722DF9" w:rsidP="00722DF9">
      <w:pPr>
        <w:spacing w:line="240" w:lineRule="auto"/>
        <w:jc w:val="center"/>
        <w:rPr>
          <w:rFonts w:asciiTheme="minorBidi" w:hAnsiTheme="minorBidi" w:cstheme="minorBidi"/>
          <w:rtl/>
        </w:rPr>
      </w:pPr>
      <w:bookmarkStart w:id="16" w:name="גרף5"/>
      <w:r w:rsidRPr="00722DF9">
        <w:rPr>
          <w:rFonts w:asciiTheme="minorBidi" w:hAnsiTheme="minorBidi" w:cstheme="minorBidi"/>
        </w:rPr>
        <w:drawing>
          <wp:inline distT="0" distB="0" distL="0" distR="0" wp14:anchorId="7875B078" wp14:editId="2EA899F5">
            <wp:extent cx="5851958" cy="2360428"/>
            <wp:effectExtent l="0" t="0" r="0" b="1905"/>
            <wp:docPr id="9" name="Picture 3">
              <a:extLst xmlns:a="http://schemas.openxmlformats.org/drawingml/2006/main">
                <a:ext uri="{FF2B5EF4-FFF2-40B4-BE49-F238E27FC236}">
                  <a16:creationId xmlns:a16="http://schemas.microsoft.com/office/drawing/2014/main" id="{D4429FAF-BC15-484B-8289-D3708AF709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4429FAF-BC15-484B-8289-D3708AF70963}"/>
                        </a:ext>
                      </a:extLst>
                    </pic:cNvPr>
                    <pic:cNvPicPr>
                      <a:picLocks noChangeAspect="1"/>
                    </pic:cNvPicPr>
                  </pic:nvPicPr>
                  <pic:blipFill>
                    <a:blip r:embed="rId14"/>
                    <a:stretch>
                      <a:fillRect/>
                    </a:stretch>
                  </pic:blipFill>
                  <pic:spPr>
                    <a:xfrm>
                      <a:off x="0" y="0"/>
                      <a:ext cx="5880342" cy="2371877"/>
                    </a:xfrm>
                    <a:prstGeom prst="rect">
                      <a:avLst/>
                    </a:prstGeom>
                  </pic:spPr>
                </pic:pic>
              </a:graphicData>
            </a:graphic>
          </wp:inline>
        </w:drawing>
      </w:r>
      <w:bookmarkEnd w:id="16"/>
    </w:p>
    <w:p w14:paraId="3375D914" w14:textId="1FE086E6" w:rsidR="00A12A84" w:rsidRDefault="007D3CBC" w:rsidP="00847ABF">
      <w:pPr>
        <w:bidi w:val="0"/>
        <w:spacing w:line="240" w:lineRule="auto"/>
        <w:rPr>
          <w:rFonts w:asciiTheme="minorBidi" w:hAnsiTheme="minorBidi" w:cstheme="minorBidi"/>
          <w:b/>
          <w:bCs/>
          <w:rtl/>
        </w:rPr>
      </w:pPr>
      <w:r>
        <w:rPr>
          <w:rFonts w:asciiTheme="minorBidi" w:hAnsiTheme="minorBidi" w:cstheme="minorBidi"/>
          <w:b/>
          <w:bCs/>
        </w:rPr>
        <w:t>BoundedSuboptimalParanoid</w:t>
      </w:r>
    </w:p>
    <w:p w14:paraId="4A5C2BCE" w14:textId="77777777" w:rsidR="00847ABF" w:rsidRDefault="00847ABF" w:rsidP="00847ABF">
      <w:pPr>
        <w:bidi w:val="0"/>
        <w:spacing w:line="240" w:lineRule="auto"/>
        <w:rPr>
          <w:rFonts w:asciiTheme="minorBidi" w:hAnsiTheme="minorBidi" w:cstheme="minorBidi"/>
          <w:b/>
          <w:bCs/>
        </w:rPr>
      </w:pPr>
    </w:p>
    <w:p w14:paraId="7A8698BE" w14:textId="3F1AAA24" w:rsidR="00847ABF" w:rsidRPr="00A12A84" w:rsidRDefault="00A12A84" w:rsidP="00847ABF">
      <w:pPr>
        <w:spacing w:line="240" w:lineRule="auto"/>
        <w:jc w:val="center"/>
        <w:rPr>
          <w:rFonts w:asciiTheme="minorBidi" w:hAnsiTheme="minorBidi" w:cstheme="minorBidi"/>
          <w:b/>
          <w:bCs/>
          <w:sz w:val="20"/>
          <w:szCs w:val="20"/>
        </w:rPr>
      </w:pPr>
      <w:r w:rsidRPr="00A12A84">
        <w:rPr>
          <w:rFonts w:asciiTheme="minorBidi" w:hAnsiTheme="minorBidi" w:cstheme="minorBidi" w:hint="cs"/>
          <w:b/>
          <w:bCs/>
          <w:sz w:val="20"/>
          <w:szCs w:val="20"/>
          <w:rtl/>
        </w:rPr>
        <w:t xml:space="preserve">טבלה </w:t>
      </w:r>
      <w:r w:rsidRPr="00A12A84">
        <w:rPr>
          <w:rFonts w:asciiTheme="minorBidi" w:hAnsiTheme="minorBidi" w:cstheme="minorBidi"/>
          <w:b/>
          <w:bCs/>
          <w:sz w:val="20"/>
          <w:szCs w:val="20"/>
        </w:rPr>
        <w:t>3</w:t>
      </w:r>
    </w:p>
    <w:p w14:paraId="0F05AED8" w14:textId="0B377CF4" w:rsidR="00A12A84" w:rsidRDefault="00A12A84" w:rsidP="00722DF9">
      <w:pPr>
        <w:spacing w:line="240" w:lineRule="auto"/>
        <w:jc w:val="center"/>
        <w:rPr>
          <w:rFonts w:asciiTheme="minorBidi" w:hAnsiTheme="minorBidi" w:cstheme="minorBidi"/>
          <w:sz w:val="20"/>
          <w:szCs w:val="20"/>
        </w:rPr>
      </w:pPr>
      <w:bookmarkStart w:id="17" w:name="טבלה3"/>
      <w:r w:rsidRPr="00A12A84">
        <w:rPr>
          <w:rFonts w:asciiTheme="minorBidi" w:hAnsiTheme="minorBidi" w:cs="Arial"/>
          <w:sz w:val="20"/>
          <w:szCs w:val="20"/>
          <w:rtl/>
        </w:rPr>
        <w:drawing>
          <wp:inline distT="0" distB="0" distL="0" distR="0" wp14:anchorId="6AC14D1E" wp14:editId="0A4D4EFF">
            <wp:extent cx="3462404" cy="3096290"/>
            <wp:effectExtent l="19050" t="19050" r="24130" b="279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71219" cy="3104173"/>
                    </a:xfrm>
                    <a:prstGeom prst="rect">
                      <a:avLst/>
                    </a:prstGeom>
                    <a:ln>
                      <a:solidFill>
                        <a:schemeClr val="tx1"/>
                      </a:solidFill>
                    </a:ln>
                  </pic:spPr>
                </pic:pic>
              </a:graphicData>
            </a:graphic>
          </wp:inline>
        </w:drawing>
      </w:r>
      <w:bookmarkEnd w:id="17"/>
    </w:p>
    <w:p w14:paraId="29B6D51B" w14:textId="77777777" w:rsidR="00A12A84" w:rsidRDefault="00A12A84" w:rsidP="00722DF9">
      <w:pPr>
        <w:spacing w:line="240" w:lineRule="auto"/>
        <w:jc w:val="center"/>
        <w:rPr>
          <w:rFonts w:asciiTheme="minorBidi" w:hAnsiTheme="minorBidi" w:cstheme="minorBidi"/>
          <w:sz w:val="20"/>
          <w:szCs w:val="20"/>
          <w:rtl/>
        </w:rPr>
      </w:pPr>
    </w:p>
    <w:p w14:paraId="08CDA0A7" w14:textId="77777777" w:rsidR="00A12A84" w:rsidRDefault="00A12A84" w:rsidP="00722DF9">
      <w:pPr>
        <w:spacing w:line="240" w:lineRule="auto"/>
        <w:jc w:val="center"/>
        <w:rPr>
          <w:rFonts w:asciiTheme="minorBidi" w:hAnsiTheme="minorBidi" w:cstheme="minorBidi"/>
          <w:sz w:val="20"/>
          <w:szCs w:val="20"/>
        </w:rPr>
      </w:pPr>
    </w:p>
    <w:p w14:paraId="4DEDDB42" w14:textId="6E5332B8" w:rsidR="00722DF9" w:rsidRPr="00A12A84" w:rsidRDefault="00722DF9" w:rsidP="00722DF9">
      <w:pPr>
        <w:spacing w:line="240" w:lineRule="auto"/>
        <w:jc w:val="center"/>
        <w:rPr>
          <w:rFonts w:asciiTheme="minorBidi" w:hAnsiTheme="minorBidi" w:cstheme="minorBidi" w:hint="cs"/>
          <w:b/>
          <w:bCs/>
          <w:sz w:val="20"/>
          <w:szCs w:val="20"/>
          <w:rtl/>
        </w:rPr>
      </w:pPr>
      <w:r w:rsidRPr="00A12A84">
        <w:rPr>
          <w:rFonts w:asciiTheme="minorBidi" w:hAnsiTheme="minorBidi" w:cstheme="minorBidi" w:hint="cs"/>
          <w:b/>
          <w:bCs/>
          <w:sz w:val="20"/>
          <w:szCs w:val="20"/>
          <w:rtl/>
        </w:rPr>
        <w:t>גרף 6</w:t>
      </w:r>
    </w:p>
    <w:p w14:paraId="55CF16E8" w14:textId="3482540E" w:rsidR="00A12A84" w:rsidRPr="00847ABF" w:rsidRDefault="00722DF9" w:rsidP="00847ABF">
      <w:pPr>
        <w:bidi w:val="0"/>
        <w:spacing w:line="240" w:lineRule="auto"/>
        <w:jc w:val="center"/>
        <w:rPr>
          <w:rFonts w:asciiTheme="minorBidi" w:hAnsiTheme="minorBidi" w:cstheme="minorBidi"/>
        </w:rPr>
      </w:pPr>
      <w:bookmarkStart w:id="18" w:name="גרף6"/>
      <w:r w:rsidRPr="00722DF9">
        <w:rPr>
          <w:rFonts w:asciiTheme="minorBidi" w:hAnsiTheme="minorBidi" w:cstheme="minorBidi"/>
        </w:rPr>
        <w:drawing>
          <wp:inline distT="0" distB="0" distL="0" distR="0" wp14:anchorId="612BBB9B" wp14:editId="5CC3BE22">
            <wp:extent cx="5773479" cy="2287417"/>
            <wp:effectExtent l="0" t="0" r="0" b="0"/>
            <wp:docPr id="10" name="Picture 6">
              <a:extLst xmlns:a="http://schemas.openxmlformats.org/drawingml/2006/main">
                <a:ext uri="{FF2B5EF4-FFF2-40B4-BE49-F238E27FC236}">
                  <a16:creationId xmlns:a16="http://schemas.microsoft.com/office/drawing/2014/main" id="{B878D436-CE68-4829-9EA1-2C9892D9EE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878D436-CE68-4829-9EA1-2C9892D9EE87}"/>
                        </a:ext>
                      </a:extLst>
                    </pic:cNvPr>
                    <pic:cNvPicPr>
                      <a:picLocks noChangeAspect="1"/>
                    </pic:cNvPicPr>
                  </pic:nvPicPr>
                  <pic:blipFill>
                    <a:blip r:embed="rId16"/>
                    <a:stretch>
                      <a:fillRect/>
                    </a:stretch>
                  </pic:blipFill>
                  <pic:spPr>
                    <a:xfrm>
                      <a:off x="0" y="0"/>
                      <a:ext cx="5798226" cy="2297222"/>
                    </a:xfrm>
                    <a:prstGeom prst="rect">
                      <a:avLst/>
                    </a:prstGeom>
                  </pic:spPr>
                </pic:pic>
              </a:graphicData>
            </a:graphic>
          </wp:inline>
        </w:drawing>
      </w:r>
      <w:bookmarkEnd w:id="18"/>
    </w:p>
    <w:p w14:paraId="3B740E3E" w14:textId="77777777" w:rsidR="00A12A84" w:rsidRDefault="00A12A84" w:rsidP="00722DF9">
      <w:pPr>
        <w:spacing w:line="240" w:lineRule="auto"/>
        <w:jc w:val="center"/>
        <w:rPr>
          <w:rFonts w:asciiTheme="minorBidi" w:hAnsiTheme="minorBidi" w:cstheme="minorBidi"/>
          <w:sz w:val="20"/>
          <w:szCs w:val="20"/>
        </w:rPr>
      </w:pPr>
    </w:p>
    <w:p w14:paraId="51D27EA1" w14:textId="04AEA81D" w:rsidR="00722DF9" w:rsidRPr="00A12A84" w:rsidRDefault="00722DF9" w:rsidP="00722DF9">
      <w:pPr>
        <w:spacing w:line="240" w:lineRule="auto"/>
        <w:jc w:val="center"/>
        <w:rPr>
          <w:rFonts w:asciiTheme="minorBidi" w:hAnsiTheme="minorBidi" w:cstheme="minorBidi"/>
          <w:b/>
          <w:bCs/>
          <w:rtl/>
        </w:rPr>
      </w:pPr>
      <w:r w:rsidRPr="00A12A84">
        <w:rPr>
          <w:rFonts w:asciiTheme="minorBidi" w:hAnsiTheme="minorBidi" w:cstheme="minorBidi" w:hint="cs"/>
          <w:b/>
          <w:bCs/>
          <w:sz w:val="20"/>
          <w:szCs w:val="20"/>
          <w:rtl/>
        </w:rPr>
        <w:t>גרף 7</w:t>
      </w:r>
    </w:p>
    <w:p w14:paraId="092AD28B" w14:textId="68B80990" w:rsidR="00F44245" w:rsidRPr="003E0DB8" w:rsidRDefault="00722DF9" w:rsidP="00722DF9">
      <w:pPr>
        <w:spacing w:line="240" w:lineRule="auto"/>
        <w:jc w:val="left"/>
        <w:rPr>
          <w:rFonts w:asciiTheme="minorBidi" w:hAnsiTheme="minorBidi" w:cstheme="minorBidi"/>
          <w:rtl/>
        </w:rPr>
      </w:pPr>
      <w:bookmarkStart w:id="19" w:name="גרף7"/>
      <w:r w:rsidRPr="00722DF9">
        <w:rPr>
          <w:rFonts w:asciiTheme="minorBidi" w:hAnsiTheme="minorBidi" w:cstheme="minorBidi"/>
        </w:rPr>
        <w:drawing>
          <wp:inline distT="0" distB="0" distL="0" distR="0" wp14:anchorId="7753D9BD" wp14:editId="734C8A13">
            <wp:extent cx="5848794" cy="2264735"/>
            <wp:effectExtent l="0" t="0" r="0" b="2540"/>
            <wp:docPr id="11" name="Picture 2">
              <a:extLst xmlns:a="http://schemas.openxmlformats.org/drawingml/2006/main">
                <a:ext uri="{FF2B5EF4-FFF2-40B4-BE49-F238E27FC236}">
                  <a16:creationId xmlns:a16="http://schemas.microsoft.com/office/drawing/2014/main" id="{B12B329D-CD6C-4EEE-8318-943F40BB73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12B329D-CD6C-4EEE-8318-943F40BB739E}"/>
                        </a:ext>
                      </a:extLst>
                    </pic:cNvPr>
                    <pic:cNvPicPr>
                      <a:picLocks noChangeAspect="1"/>
                    </pic:cNvPicPr>
                  </pic:nvPicPr>
                  <pic:blipFill>
                    <a:blip r:embed="rId17"/>
                    <a:stretch>
                      <a:fillRect/>
                    </a:stretch>
                  </pic:blipFill>
                  <pic:spPr>
                    <a:xfrm>
                      <a:off x="0" y="0"/>
                      <a:ext cx="5872242" cy="2273814"/>
                    </a:xfrm>
                    <a:prstGeom prst="rect">
                      <a:avLst/>
                    </a:prstGeom>
                  </pic:spPr>
                </pic:pic>
              </a:graphicData>
            </a:graphic>
          </wp:inline>
        </w:drawing>
      </w:r>
      <w:bookmarkEnd w:id="19"/>
    </w:p>
    <w:p w14:paraId="7CE09B4B" w14:textId="77777777" w:rsidR="00A12A84" w:rsidRDefault="00A12A84" w:rsidP="00A12A84">
      <w:pPr>
        <w:spacing w:line="240" w:lineRule="auto"/>
        <w:jc w:val="left"/>
        <w:rPr>
          <w:rFonts w:asciiTheme="minorBidi" w:hAnsiTheme="minorBidi" w:cstheme="minorBidi"/>
          <w:rtl/>
        </w:rPr>
      </w:pPr>
    </w:p>
    <w:p w14:paraId="65E9ADBD" w14:textId="3ADFBB5D" w:rsidR="00A12A84" w:rsidRDefault="00A12A84" w:rsidP="00722151">
      <w:pPr>
        <w:spacing w:line="240" w:lineRule="auto"/>
        <w:jc w:val="left"/>
        <w:rPr>
          <w:rFonts w:asciiTheme="minorBidi" w:hAnsiTheme="minorBidi" w:cstheme="minorBidi"/>
          <w:rtl/>
        </w:rPr>
      </w:pPr>
      <w:r>
        <w:rPr>
          <w:rFonts w:asciiTheme="minorBidi" w:hAnsiTheme="minorBidi" w:cstheme="minorBidi" w:hint="cs"/>
          <w:rtl/>
        </w:rPr>
        <w:t>גרפים 4 ו</w:t>
      </w:r>
      <w:r w:rsidR="00722151">
        <w:rPr>
          <w:rFonts w:asciiTheme="minorBidi" w:hAnsiTheme="minorBidi" w:cstheme="minorBidi" w:hint="cs"/>
          <w:rtl/>
        </w:rPr>
        <w:t>6</w:t>
      </w:r>
      <w:r>
        <w:rPr>
          <w:rFonts w:asciiTheme="minorBidi" w:hAnsiTheme="minorBidi" w:cstheme="minorBidi" w:hint="cs"/>
          <w:rtl/>
        </w:rPr>
        <w:t xml:space="preserve"> מצביעים על מגמה צפויה </w:t>
      </w:r>
      <w:r w:rsidR="00847ABF">
        <w:rPr>
          <w:rFonts w:asciiTheme="minorBidi" w:hAnsiTheme="minorBidi" w:cstheme="minorBidi"/>
          <w:rtl/>
        </w:rPr>
        <w:t>–</w:t>
      </w:r>
      <w:r>
        <w:rPr>
          <w:rFonts w:asciiTheme="minorBidi" w:hAnsiTheme="minorBidi" w:cstheme="minorBidi" w:hint="cs"/>
          <w:rtl/>
        </w:rPr>
        <w:t xml:space="preserve"> </w:t>
      </w:r>
      <w:r w:rsidR="00DD13C7">
        <w:rPr>
          <w:rFonts w:asciiTheme="minorBidi" w:hAnsiTheme="minorBidi" w:cstheme="minorBidi" w:hint="cs"/>
          <w:rtl/>
        </w:rPr>
        <w:t>כשם ש</w:t>
      </w:r>
      <w:r w:rsidR="00847ABF">
        <w:rPr>
          <w:rFonts w:asciiTheme="minorBidi" w:hAnsiTheme="minorBidi" w:cstheme="minorBidi" w:hint="cs"/>
          <w:rtl/>
        </w:rPr>
        <w:t>מצאנו בניסוי הראשון ש</w:t>
      </w:r>
      <w:r>
        <w:rPr>
          <w:rFonts w:asciiTheme="minorBidi" w:hAnsiTheme="minorBidi" w:cstheme="minorBidi" w:hint="cs"/>
          <w:rtl/>
        </w:rPr>
        <w:t>הגדלת ערכו של אפסילון מ</w:t>
      </w:r>
      <w:r w:rsidR="00847ABF">
        <w:rPr>
          <w:rFonts w:asciiTheme="minorBidi" w:hAnsiTheme="minorBidi" w:cstheme="minorBidi" w:hint="cs"/>
          <w:rtl/>
        </w:rPr>
        <w:t xml:space="preserve">קטינה את מספר הקודקודים שנפתח בריצה בודדת של האלגוריתם, </w:t>
      </w:r>
      <w:r w:rsidR="002C347C">
        <w:rPr>
          <w:rFonts w:asciiTheme="minorBidi" w:hAnsiTheme="minorBidi" w:cstheme="minorBidi" w:hint="cs"/>
          <w:rtl/>
        </w:rPr>
        <w:t>התוצאות מראות ש</w:t>
      </w:r>
      <w:r w:rsidR="00847ABF">
        <w:rPr>
          <w:rFonts w:asciiTheme="minorBidi" w:hAnsiTheme="minorBidi" w:cstheme="minorBidi" w:hint="cs"/>
          <w:rtl/>
        </w:rPr>
        <w:t>כ</w:t>
      </w:r>
      <w:r w:rsidR="00722151">
        <w:rPr>
          <w:rFonts w:asciiTheme="minorBidi" w:hAnsiTheme="minorBidi" w:cstheme="minorBidi" w:hint="cs"/>
          <w:rtl/>
        </w:rPr>
        <w:t>כ</w:t>
      </w:r>
      <w:r w:rsidR="00847ABF">
        <w:rPr>
          <w:rFonts w:asciiTheme="minorBidi" w:hAnsiTheme="minorBidi" w:cstheme="minorBidi" w:hint="cs"/>
          <w:rtl/>
        </w:rPr>
        <w:t>ל שאפסילון גדל העומק אליו הגיע האלגוריתם גדל</w:t>
      </w:r>
      <w:r w:rsidR="002C347C">
        <w:rPr>
          <w:rFonts w:asciiTheme="minorBidi" w:hAnsiTheme="minorBidi" w:cstheme="minorBidi" w:hint="cs"/>
          <w:rtl/>
        </w:rPr>
        <w:t xml:space="preserve"> -</w:t>
      </w:r>
      <w:r w:rsidR="00847ABF">
        <w:rPr>
          <w:rFonts w:asciiTheme="minorBidi" w:hAnsiTheme="minorBidi" w:cstheme="minorBidi" w:hint="cs"/>
          <w:rtl/>
        </w:rPr>
        <w:t xml:space="preserve"> </w:t>
      </w:r>
      <w:r w:rsidR="00722151">
        <w:rPr>
          <w:rFonts w:asciiTheme="minorBidi" w:hAnsiTheme="minorBidi" w:cstheme="minorBidi" w:hint="cs"/>
          <w:rtl/>
        </w:rPr>
        <w:t>שכן הוא הספיק לבצע איטרציות רבות יותר.</w:t>
      </w:r>
    </w:p>
    <w:p w14:paraId="7C728E2D" w14:textId="70DB1D6F" w:rsidR="002C347C" w:rsidRDefault="00722151" w:rsidP="002C347C">
      <w:pPr>
        <w:spacing w:line="240" w:lineRule="auto"/>
        <w:ind w:firstLine="720"/>
        <w:jc w:val="left"/>
        <w:rPr>
          <w:rFonts w:asciiTheme="minorBidi" w:hAnsiTheme="minorBidi" w:cstheme="minorBidi"/>
          <w:rtl/>
        </w:rPr>
      </w:pPr>
      <w:r>
        <w:rPr>
          <w:rFonts w:asciiTheme="minorBidi" w:hAnsiTheme="minorBidi" w:cstheme="minorBidi" w:hint="cs"/>
          <w:rtl/>
        </w:rPr>
        <w:t xml:space="preserve">מגרפים 5 ו7 </w:t>
      </w:r>
      <w:r w:rsidR="00DD13C7">
        <w:rPr>
          <w:rFonts w:asciiTheme="minorBidi" w:hAnsiTheme="minorBidi" w:cstheme="minorBidi" w:hint="cs"/>
          <w:rtl/>
        </w:rPr>
        <w:t>אנו למדים שעבור רוב ערכי האפסילון שהוגדרו</w:t>
      </w:r>
      <w:r w:rsidR="002C347C">
        <w:rPr>
          <w:rFonts w:asciiTheme="minorBidi" w:hAnsiTheme="minorBidi" w:cstheme="minorBidi" w:hint="cs"/>
          <w:rtl/>
        </w:rPr>
        <w:t>,</w:t>
      </w:r>
      <w:r w:rsidR="00DD13C7">
        <w:rPr>
          <w:rFonts w:asciiTheme="minorBidi" w:hAnsiTheme="minorBidi" w:cstheme="minorBidi" w:hint="cs"/>
          <w:rtl/>
        </w:rPr>
        <w:t xml:space="preserve"> האלגוריתמים התת אופטמליים השיגו תוצאה טובה יותר</w:t>
      </w:r>
      <w:r w:rsidR="002C347C" w:rsidRPr="002C347C">
        <w:rPr>
          <w:rFonts w:asciiTheme="minorBidi" w:hAnsiTheme="minorBidi" w:cstheme="minorBidi" w:hint="cs"/>
          <w:rtl/>
        </w:rPr>
        <w:t xml:space="preserve"> </w:t>
      </w:r>
      <w:r w:rsidR="002625B8">
        <w:rPr>
          <w:rFonts w:asciiTheme="minorBidi" w:hAnsiTheme="minorBidi" w:cstheme="minorBidi" w:hint="cs"/>
          <w:rtl/>
        </w:rPr>
        <w:t xml:space="preserve">בעד 25% </w:t>
      </w:r>
      <w:r w:rsidR="002C347C">
        <w:rPr>
          <w:rFonts w:asciiTheme="minorBidi" w:hAnsiTheme="minorBidi" w:cstheme="minorBidi" w:hint="cs"/>
          <w:rtl/>
        </w:rPr>
        <w:t xml:space="preserve">בסיום המשחק ממקביליהם האופטימליים (עבור </w:t>
      </w:r>
      <w:r w:rsidR="002C347C">
        <w:rPr>
          <w:rFonts w:asciiTheme="minorBidi" w:hAnsiTheme="minorBidi" w:cstheme="minorBidi"/>
        </w:rPr>
        <w:t>Paranoid</w:t>
      </w:r>
      <w:r w:rsidR="002C347C">
        <w:rPr>
          <w:rFonts w:asciiTheme="minorBidi" w:hAnsiTheme="minorBidi" w:cstheme="minorBidi" w:hint="cs"/>
          <w:rtl/>
        </w:rPr>
        <w:t xml:space="preserve"> כל האפסילונים הציגו שיפור)</w:t>
      </w:r>
      <w:r w:rsidR="00DD13C7">
        <w:rPr>
          <w:rFonts w:asciiTheme="minorBidi" w:hAnsiTheme="minorBidi" w:cstheme="minorBidi" w:hint="cs"/>
          <w:rtl/>
        </w:rPr>
        <w:t>. מנגד לא ניכרת מגמה</w:t>
      </w:r>
      <w:r>
        <w:rPr>
          <w:rFonts w:asciiTheme="minorBidi" w:hAnsiTheme="minorBidi" w:cstheme="minorBidi" w:hint="cs"/>
          <w:rtl/>
        </w:rPr>
        <w:t xml:space="preserve"> </w:t>
      </w:r>
      <w:r w:rsidR="002C347C">
        <w:rPr>
          <w:rFonts w:asciiTheme="minorBidi" w:hAnsiTheme="minorBidi" w:cstheme="minorBidi" w:hint="cs"/>
          <w:rtl/>
        </w:rPr>
        <w:t>המצביעה על הקשר בין שינוי ערכו של אפסילון לפער שבין הפתרון שיתקבל לאופטימלי.</w:t>
      </w:r>
    </w:p>
    <w:p w14:paraId="662009F5" w14:textId="77777777" w:rsidR="00847ABF" w:rsidRDefault="00847ABF" w:rsidP="00847ABF">
      <w:pPr>
        <w:spacing w:line="240" w:lineRule="auto"/>
        <w:jc w:val="left"/>
        <w:rPr>
          <w:rFonts w:asciiTheme="minorBidi" w:hAnsiTheme="minorBidi" w:cstheme="minorBidi"/>
          <w:rtl/>
        </w:rPr>
      </w:pPr>
    </w:p>
    <w:p w14:paraId="762AF0AA" w14:textId="77777777" w:rsidR="00847ABF" w:rsidRPr="003E0DB8" w:rsidRDefault="00847ABF" w:rsidP="00847ABF">
      <w:pPr>
        <w:spacing w:line="240" w:lineRule="auto"/>
        <w:jc w:val="left"/>
        <w:rPr>
          <w:rFonts w:asciiTheme="minorBidi" w:hAnsiTheme="minorBidi" w:cstheme="minorBidi"/>
          <w:u w:val="single"/>
          <w:rtl/>
        </w:rPr>
      </w:pPr>
      <w:r w:rsidRPr="003E0DB8">
        <w:rPr>
          <w:rFonts w:asciiTheme="minorBidi" w:hAnsiTheme="minorBidi" w:cstheme="minorBidi" w:hint="cs"/>
          <w:u w:val="single"/>
          <w:rtl/>
        </w:rPr>
        <w:t xml:space="preserve">מסקנות </w:t>
      </w:r>
      <w:r w:rsidRPr="003E0DB8">
        <w:rPr>
          <w:rFonts w:asciiTheme="minorBidi" w:hAnsiTheme="minorBidi" w:cstheme="minorBidi"/>
          <w:u w:val="single"/>
          <w:rtl/>
        </w:rPr>
        <w:t>–</w:t>
      </w:r>
      <w:r w:rsidRPr="003E0DB8">
        <w:rPr>
          <w:rFonts w:asciiTheme="minorBidi" w:hAnsiTheme="minorBidi" w:cstheme="minorBidi" w:hint="cs"/>
          <w:u w:val="single"/>
          <w:rtl/>
        </w:rPr>
        <w:t xml:space="preserve"> </w:t>
      </w:r>
    </w:p>
    <w:p w14:paraId="19D45169" w14:textId="44B7C0CE" w:rsidR="00847ABF" w:rsidRDefault="002C347C" w:rsidP="00847ABF">
      <w:pPr>
        <w:spacing w:line="240" w:lineRule="auto"/>
        <w:jc w:val="left"/>
        <w:rPr>
          <w:rFonts w:asciiTheme="minorBidi" w:hAnsiTheme="minorBidi" w:cstheme="minorBidi"/>
          <w:rtl/>
        </w:rPr>
      </w:pPr>
      <w:r>
        <w:rPr>
          <w:rFonts w:asciiTheme="minorBidi" w:hAnsiTheme="minorBidi" w:cstheme="minorBidi" w:hint="cs"/>
          <w:rtl/>
        </w:rPr>
        <w:t xml:space="preserve">האלגוריתם </w:t>
      </w:r>
      <w:r w:rsidR="007D3CBC">
        <w:rPr>
          <w:rFonts w:asciiTheme="minorBidi" w:hAnsiTheme="minorBidi" w:cstheme="minorBidi"/>
        </w:rPr>
        <w:t>BoundedSuboptimalMaxN</w:t>
      </w:r>
      <w:r w:rsidR="007D3CBC">
        <w:rPr>
          <w:rFonts w:asciiTheme="minorBidi" w:hAnsiTheme="minorBidi" w:cstheme="minorBidi"/>
          <w:rtl/>
        </w:rPr>
        <w:t xml:space="preserve"> </w:t>
      </w:r>
      <w:r>
        <w:rPr>
          <w:rFonts w:asciiTheme="minorBidi" w:hAnsiTheme="minorBidi" w:cstheme="minorBidi" w:hint="cs"/>
          <w:rtl/>
        </w:rPr>
        <w:t xml:space="preserve"> השיג את השיפור הממוצע הטוב ביותר עבור אפסילון 36, בעוד </w:t>
      </w:r>
      <w:r w:rsidR="005D169B">
        <w:rPr>
          <w:rFonts w:asciiTheme="minorBidi" w:hAnsiTheme="minorBidi" w:cstheme="minorBidi" w:hint="cs"/>
          <w:rtl/>
        </w:rPr>
        <w:t>עבור</w:t>
      </w:r>
      <w:r>
        <w:rPr>
          <w:rFonts w:asciiTheme="minorBidi" w:hAnsiTheme="minorBidi" w:cstheme="minorBidi" w:hint="cs"/>
          <w:rtl/>
        </w:rPr>
        <w:t xml:space="preserve"> </w:t>
      </w:r>
      <w:r w:rsidR="007D3CBC">
        <w:rPr>
          <w:rFonts w:asciiTheme="minorBidi" w:hAnsiTheme="minorBidi" w:cstheme="minorBidi"/>
        </w:rPr>
        <w:t>BoundedSuboptimalParanoid</w:t>
      </w:r>
      <w:r>
        <w:rPr>
          <w:rFonts w:asciiTheme="minorBidi" w:hAnsiTheme="minorBidi" w:cstheme="minorBidi" w:hint="cs"/>
          <w:rtl/>
        </w:rPr>
        <w:t xml:space="preserve"> היה זה אפסילון 2. השוני מצביע על כך שאכם קיים צורך לחפש אפסילון אופטימלי לכל אלגוריתם. נשתמש באפסילונים אלו על מנת לבחון את יכולות האלגורית</w:t>
      </w:r>
      <w:r w:rsidR="005D169B">
        <w:rPr>
          <w:rFonts w:asciiTheme="minorBidi" w:hAnsiTheme="minorBidi" w:cstheme="minorBidi" w:hint="cs"/>
          <w:rtl/>
        </w:rPr>
        <w:t>מי</w:t>
      </w:r>
      <w:r>
        <w:rPr>
          <w:rFonts w:asciiTheme="minorBidi" w:hAnsiTheme="minorBidi" w:cstheme="minorBidi" w:hint="cs"/>
          <w:rtl/>
        </w:rPr>
        <w:t xml:space="preserve">ם בניסוי הבא. </w:t>
      </w:r>
    </w:p>
    <w:p w14:paraId="66CDDB19" w14:textId="25699F33" w:rsidR="00F44245" w:rsidRDefault="002625B8" w:rsidP="002625B8">
      <w:pPr>
        <w:spacing w:line="240" w:lineRule="auto"/>
        <w:ind w:firstLine="720"/>
        <w:jc w:val="left"/>
        <w:rPr>
          <w:rFonts w:asciiTheme="minorBidi" w:hAnsiTheme="minorBidi" w:cstheme="minorBidi"/>
          <w:rtl/>
        </w:rPr>
      </w:pPr>
      <w:r>
        <w:rPr>
          <w:rFonts w:asciiTheme="minorBidi" w:hAnsiTheme="minorBidi" w:cstheme="minorBidi" w:hint="cs"/>
          <w:rtl/>
        </w:rPr>
        <w:t xml:space="preserve">מהתוצאות נסיק כי </w:t>
      </w:r>
      <w:r w:rsidRPr="002625B8">
        <w:rPr>
          <w:rFonts w:asciiTheme="minorBidi" w:hAnsiTheme="minorBidi" w:cstheme="minorBidi" w:hint="cs"/>
          <w:rtl/>
        </w:rPr>
        <w:t>הגדלת ערכו של אפסילון</w:t>
      </w:r>
      <w:r>
        <w:rPr>
          <w:rFonts w:asciiTheme="minorBidi" w:hAnsiTheme="minorBidi" w:cstheme="minorBidi" w:hint="cs"/>
          <w:rtl/>
        </w:rPr>
        <w:t xml:space="preserve"> מגדילה ביחס ישר את העומק</w:t>
      </w:r>
      <w:r w:rsidRPr="002625B8">
        <w:rPr>
          <w:rFonts w:asciiTheme="minorBidi" w:hAnsiTheme="minorBidi" w:cstheme="minorBidi" w:hint="cs"/>
          <w:rtl/>
        </w:rPr>
        <w:t xml:space="preserve"> אליו מגיעים אלגוריתמי החיפוש</w:t>
      </w:r>
      <w:r>
        <w:rPr>
          <w:rFonts w:asciiTheme="minorBidi" w:hAnsiTheme="minorBidi" w:cstheme="minorBidi" w:hint="cs"/>
          <w:rtl/>
        </w:rPr>
        <w:t xml:space="preserve"> התת-אופטימליים.</w:t>
      </w:r>
    </w:p>
    <w:p w14:paraId="600D21E5" w14:textId="536441C5" w:rsidR="002625B8" w:rsidRPr="002625B8" w:rsidRDefault="007D3CBC" w:rsidP="002625B8">
      <w:pPr>
        <w:tabs>
          <w:tab w:val="left" w:pos="1970"/>
        </w:tabs>
        <w:spacing w:line="240" w:lineRule="auto"/>
        <w:ind w:firstLine="720"/>
        <w:jc w:val="left"/>
        <w:rPr>
          <w:rFonts w:asciiTheme="minorBidi" w:hAnsiTheme="minorBidi" w:cstheme="minorBidi" w:hint="cs"/>
          <w:rtl/>
        </w:rPr>
      </w:pPr>
      <w:r>
        <w:rPr>
          <w:rFonts w:asciiTheme="minorBidi" w:hAnsiTheme="minorBidi" w:cstheme="minorBidi"/>
        </w:rPr>
        <w:t>BoundedSuboptimalParanoid</w:t>
      </w:r>
      <w:r w:rsidR="002625B8">
        <w:rPr>
          <w:rFonts w:asciiTheme="minorBidi" w:hAnsiTheme="minorBidi" w:cstheme="minorBidi" w:hint="cs"/>
          <w:rtl/>
        </w:rPr>
        <w:t xml:space="preserve"> מציג שיפור גדול</w:t>
      </w:r>
      <w:r w:rsidR="005D169B">
        <w:rPr>
          <w:rFonts w:asciiTheme="minorBidi" w:hAnsiTheme="minorBidi" w:cstheme="minorBidi" w:hint="cs"/>
          <w:rtl/>
        </w:rPr>
        <w:t xml:space="preserve"> ומובהק</w:t>
      </w:r>
      <w:r w:rsidR="002625B8">
        <w:rPr>
          <w:rFonts w:asciiTheme="minorBidi" w:hAnsiTheme="minorBidi" w:cstheme="minorBidi" w:hint="cs"/>
          <w:rtl/>
        </w:rPr>
        <w:t xml:space="preserve"> יותר מאשר</w:t>
      </w:r>
      <w:r>
        <w:rPr>
          <w:rFonts w:asciiTheme="minorBidi" w:hAnsiTheme="minorBidi" w:cstheme="minorBidi"/>
        </w:rPr>
        <w:t xml:space="preserve">BoundedSuboptimalMaxN </w:t>
      </w:r>
      <w:r w:rsidR="002625B8">
        <w:rPr>
          <w:rFonts w:asciiTheme="minorBidi" w:hAnsiTheme="minorBidi" w:cstheme="minorBidi"/>
        </w:rPr>
        <w:t xml:space="preserve"> </w:t>
      </w:r>
      <w:r w:rsidR="002625B8">
        <w:rPr>
          <w:rFonts w:asciiTheme="minorBidi" w:hAnsiTheme="minorBidi" w:cstheme="minorBidi" w:hint="cs"/>
          <w:rtl/>
        </w:rPr>
        <w:t xml:space="preserve"> </w:t>
      </w:r>
      <w:r w:rsidR="005D169B">
        <w:rPr>
          <w:rFonts w:asciiTheme="minorBidi" w:hAnsiTheme="minorBidi" w:cstheme="minorBidi" w:hint="cs"/>
          <w:rtl/>
        </w:rPr>
        <w:t>כאשר השוו</w:t>
      </w:r>
      <w:r w:rsidR="002625B8">
        <w:rPr>
          <w:rFonts w:asciiTheme="minorBidi" w:hAnsiTheme="minorBidi" w:cstheme="minorBidi" w:hint="cs"/>
          <w:rtl/>
        </w:rPr>
        <w:t xml:space="preserve"> לאלגורי</w:t>
      </w:r>
      <w:r w:rsidR="005D169B">
        <w:rPr>
          <w:rFonts w:asciiTheme="minorBidi" w:hAnsiTheme="minorBidi" w:cstheme="minorBidi" w:hint="cs"/>
          <w:rtl/>
        </w:rPr>
        <w:t>תמים האופטימלים מהם פותחו.</w:t>
      </w:r>
    </w:p>
    <w:p w14:paraId="009B3D71" w14:textId="77777777" w:rsidR="00F44245" w:rsidRDefault="00F44245" w:rsidP="00534686">
      <w:pPr>
        <w:spacing w:line="240" w:lineRule="auto"/>
        <w:jc w:val="left"/>
        <w:rPr>
          <w:rFonts w:asciiTheme="minorBidi" w:hAnsiTheme="minorBidi" w:cstheme="minorBidi"/>
          <w:b/>
          <w:bCs/>
          <w:sz w:val="28"/>
          <w:szCs w:val="28"/>
          <w:u w:val="single"/>
          <w:rtl/>
        </w:rPr>
      </w:pPr>
    </w:p>
    <w:p w14:paraId="736FA7A0" w14:textId="5113A899" w:rsidR="00F44245" w:rsidRDefault="00F44245" w:rsidP="00534686">
      <w:pPr>
        <w:spacing w:line="240" w:lineRule="auto"/>
        <w:jc w:val="left"/>
        <w:rPr>
          <w:rFonts w:asciiTheme="minorBidi" w:hAnsiTheme="minorBidi" w:cstheme="minorBidi"/>
          <w:b/>
          <w:bCs/>
          <w:sz w:val="28"/>
          <w:szCs w:val="28"/>
          <w:u w:val="single"/>
        </w:rPr>
      </w:pPr>
    </w:p>
    <w:p w14:paraId="7A37C527" w14:textId="77777777" w:rsidR="007D3CBC" w:rsidRDefault="007D3CBC" w:rsidP="00534686">
      <w:pPr>
        <w:spacing w:line="240" w:lineRule="auto"/>
        <w:jc w:val="left"/>
        <w:rPr>
          <w:rFonts w:asciiTheme="minorBidi" w:hAnsiTheme="minorBidi" w:cstheme="minorBidi"/>
          <w:b/>
          <w:bCs/>
          <w:sz w:val="28"/>
          <w:szCs w:val="28"/>
          <w:u w:val="single"/>
          <w:rtl/>
        </w:rPr>
      </w:pPr>
    </w:p>
    <w:p w14:paraId="41B73BB5" w14:textId="00EAEDD0" w:rsidR="005D169B" w:rsidRPr="00585D38" w:rsidRDefault="005D169B" w:rsidP="005D169B">
      <w:pPr>
        <w:spacing w:line="240" w:lineRule="auto"/>
        <w:jc w:val="left"/>
        <w:rPr>
          <w:rFonts w:asciiTheme="minorBidi" w:hAnsiTheme="minorBidi" w:cstheme="minorBidi"/>
          <w:b/>
          <w:bCs/>
          <w:u w:val="single"/>
        </w:rPr>
      </w:pPr>
      <w:bookmarkStart w:id="20" w:name="ניסוי3"/>
      <w:r w:rsidRPr="00585D38">
        <w:rPr>
          <w:rFonts w:asciiTheme="minorBidi" w:eastAsia="David Libre" w:hAnsiTheme="minorBidi" w:cstheme="minorBidi" w:hint="cs"/>
          <w:b/>
          <w:bCs/>
          <w:u w:val="single"/>
          <w:rtl/>
        </w:rPr>
        <w:lastRenderedPageBreak/>
        <w:t xml:space="preserve">ניסוי </w:t>
      </w:r>
      <w:r>
        <w:rPr>
          <w:rFonts w:asciiTheme="minorBidi" w:eastAsia="David Libre" w:hAnsiTheme="minorBidi" w:cstheme="minorBidi" w:hint="cs"/>
          <w:b/>
          <w:bCs/>
          <w:u w:val="single"/>
          <w:rtl/>
        </w:rPr>
        <w:t>שלישי</w:t>
      </w:r>
      <w:r w:rsidRPr="00585D38">
        <w:rPr>
          <w:rFonts w:asciiTheme="minorBidi" w:eastAsia="David Libre" w:hAnsiTheme="minorBidi" w:cstheme="minorBidi" w:hint="cs"/>
          <w:b/>
          <w:bCs/>
          <w:u w:val="single"/>
          <w:rtl/>
        </w:rPr>
        <w:t xml:space="preserve"> </w:t>
      </w:r>
      <w:r w:rsidRPr="00585D38">
        <w:rPr>
          <w:rFonts w:asciiTheme="minorBidi" w:eastAsia="David Libre" w:hAnsiTheme="minorBidi" w:cstheme="minorBidi"/>
          <w:b/>
          <w:bCs/>
          <w:u w:val="single"/>
          <w:rtl/>
        </w:rPr>
        <w:t>–</w:t>
      </w:r>
      <w:r w:rsidRPr="00585D38">
        <w:rPr>
          <w:rFonts w:asciiTheme="minorBidi" w:eastAsia="David Libre" w:hAnsiTheme="minorBidi" w:cstheme="minorBidi" w:hint="cs"/>
          <w:b/>
          <w:bCs/>
          <w:u w:val="single"/>
          <w:rtl/>
        </w:rPr>
        <w:t xml:space="preserve"> </w:t>
      </w:r>
      <w:r w:rsidR="008762BE">
        <w:rPr>
          <w:rFonts w:asciiTheme="minorBidi" w:eastAsia="David Libre" w:hAnsiTheme="minorBidi" w:cstheme="minorBidi" w:hint="cs"/>
          <w:b/>
          <w:bCs/>
          <w:u w:val="single"/>
          <w:rtl/>
        </w:rPr>
        <w:t>בדיקת איכות האלגוריתמים</w:t>
      </w:r>
    </w:p>
    <w:bookmarkEnd w:id="20"/>
    <w:p w14:paraId="2D7A62C0" w14:textId="77777777" w:rsidR="005D169B" w:rsidRPr="00585D38" w:rsidRDefault="005D169B" w:rsidP="005D169B">
      <w:pPr>
        <w:spacing w:line="240" w:lineRule="auto"/>
        <w:jc w:val="left"/>
        <w:rPr>
          <w:rFonts w:asciiTheme="minorBidi" w:hAnsiTheme="minorBidi" w:cstheme="minorBidi"/>
          <w:u w:val="single"/>
          <w:rtl/>
        </w:rPr>
      </w:pPr>
      <w:r w:rsidRPr="00585D38">
        <w:rPr>
          <w:rFonts w:asciiTheme="minorBidi" w:hAnsiTheme="minorBidi" w:cstheme="minorBidi" w:hint="cs"/>
          <w:u w:val="single"/>
          <w:rtl/>
        </w:rPr>
        <w:t xml:space="preserve">מטרה </w:t>
      </w:r>
      <w:r w:rsidRPr="00585D38">
        <w:rPr>
          <w:rFonts w:asciiTheme="minorBidi" w:hAnsiTheme="minorBidi" w:cstheme="minorBidi"/>
          <w:u w:val="single"/>
          <w:rtl/>
        </w:rPr>
        <w:t>–</w:t>
      </w:r>
    </w:p>
    <w:p w14:paraId="4B2B2AFA" w14:textId="3CA7D4A1" w:rsidR="005D169B" w:rsidRDefault="002839AC" w:rsidP="005D169B">
      <w:pPr>
        <w:spacing w:line="240" w:lineRule="auto"/>
        <w:jc w:val="left"/>
        <w:rPr>
          <w:rFonts w:asciiTheme="minorBidi" w:hAnsiTheme="minorBidi" w:cstheme="minorBidi"/>
          <w:rtl/>
        </w:rPr>
      </w:pPr>
      <w:r>
        <w:rPr>
          <w:rFonts w:asciiTheme="minorBidi" w:hAnsiTheme="minorBidi" w:cstheme="minorBidi" w:hint="cs"/>
          <w:rtl/>
        </w:rPr>
        <w:t>להשוואת</w:t>
      </w:r>
      <w:r w:rsidR="008762BE">
        <w:rPr>
          <w:rFonts w:asciiTheme="minorBidi" w:hAnsiTheme="minorBidi" w:cstheme="minorBidi" w:hint="cs"/>
          <w:rtl/>
        </w:rPr>
        <w:t xml:space="preserve"> את יכולות האלגוריתמים התת-אופטימלים שניסחנו </w:t>
      </w:r>
      <w:r>
        <w:rPr>
          <w:rFonts w:asciiTheme="minorBidi" w:hAnsiTheme="minorBidi" w:cstheme="minorBidi" w:hint="cs"/>
          <w:rtl/>
        </w:rPr>
        <w:t>אל אלגוריתמים שונים.</w:t>
      </w:r>
    </w:p>
    <w:p w14:paraId="521CA0BF" w14:textId="77777777" w:rsidR="005D169B" w:rsidRDefault="005D169B" w:rsidP="005D169B">
      <w:pPr>
        <w:spacing w:line="240" w:lineRule="auto"/>
        <w:jc w:val="left"/>
        <w:rPr>
          <w:rFonts w:asciiTheme="minorBidi" w:hAnsiTheme="minorBidi" w:cstheme="minorBidi"/>
          <w:u w:val="single"/>
          <w:rtl/>
        </w:rPr>
      </w:pPr>
      <w:r w:rsidRPr="00585D38">
        <w:rPr>
          <w:rFonts w:asciiTheme="minorBidi" w:hAnsiTheme="minorBidi" w:cstheme="minorBidi" w:hint="cs"/>
          <w:u w:val="single"/>
          <w:rtl/>
        </w:rPr>
        <w:t xml:space="preserve">מהלך הניסוי </w:t>
      </w:r>
      <w:r w:rsidRPr="00585D38">
        <w:rPr>
          <w:rFonts w:asciiTheme="minorBidi" w:hAnsiTheme="minorBidi" w:cstheme="minorBidi"/>
          <w:u w:val="single"/>
          <w:rtl/>
        </w:rPr>
        <w:t>–</w:t>
      </w:r>
      <w:r w:rsidRPr="00585D38">
        <w:rPr>
          <w:rFonts w:asciiTheme="minorBidi" w:hAnsiTheme="minorBidi" w:cstheme="minorBidi" w:hint="cs"/>
          <w:u w:val="single"/>
          <w:rtl/>
        </w:rPr>
        <w:t xml:space="preserve"> </w:t>
      </w:r>
    </w:p>
    <w:p w14:paraId="2F4F96C1" w14:textId="23E9758D" w:rsidR="005D169B" w:rsidRPr="0050331A" w:rsidRDefault="002839AC" w:rsidP="005D169B">
      <w:pPr>
        <w:spacing w:line="240" w:lineRule="auto"/>
        <w:jc w:val="left"/>
        <w:rPr>
          <w:rFonts w:asciiTheme="minorBidi" w:hAnsiTheme="minorBidi" w:cstheme="minorBidi" w:hint="cs"/>
          <w:rtl/>
        </w:rPr>
      </w:pPr>
      <w:r>
        <w:rPr>
          <w:rFonts w:asciiTheme="minorBidi" w:hAnsiTheme="minorBidi" w:cstheme="minorBidi" w:hint="cs"/>
          <w:rtl/>
        </w:rPr>
        <w:t xml:space="preserve">בעוד בניסוי הקודם בחנו כל פתרון תת-אופטימלי בהשוואה לאלגוריתם האופטימלי ממנו פותח, בניסוי זה נגדיר נרצה להשוות כל אחד מהאלגוריתמים המשתתפים לשאר באופן חופשי. לשם כך ייצרנו 96 לוחות רנדומליים, </w:t>
      </w:r>
      <w:r w:rsidRPr="000141DB">
        <w:rPr>
          <w:rFonts w:asciiTheme="minorBidi" w:hAnsiTheme="minorBidi" w:cstheme="minorBidi" w:hint="cs"/>
          <w:rtl/>
        </w:rPr>
        <w:t>כך שכל לוח מייצג מצב אפשרי של המשחק לאחר 16 מהלכים חוקיים שבוצעו בצורה רנדומלית.</w:t>
      </w:r>
      <w:r>
        <w:rPr>
          <w:rFonts w:asciiTheme="minorBidi" w:hAnsiTheme="minorBidi" w:cstheme="minorBidi" w:hint="cs"/>
          <w:rtl/>
        </w:rPr>
        <w:t xml:space="preserve"> לכל לוח </w:t>
      </w:r>
      <w:r w:rsidR="006B50F0">
        <w:rPr>
          <w:rFonts w:asciiTheme="minorBidi" w:hAnsiTheme="minorBidi" w:cstheme="minorBidi" w:hint="cs"/>
          <w:rtl/>
        </w:rPr>
        <w:t>הגרלנו</w:t>
      </w:r>
      <w:r>
        <w:rPr>
          <w:rFonts w:asciiTheme="minorBidi" w:hAnsiTheme="minorBidi" w:cstheme="minorBidi" w:hint="cs"/>
          <w:rtl/>
        </w:rPr>
        <w:t xml:space="preserve"> 4 משתתפים מתוך 6 אפשריים (בלי החזרות)</w:t>
      </w:r>
      <w:r w:rsidR="008C772E">
        <w:rPr>
          <w:rFonts w:asciiTheme="minorBidi" w:hAnsiTheme="minorBidi" w:cstheme="minorBidi"/>
        </w:rPr>
        <w:t xml:space="preserve"> </w:t>
      </w:r>
      <w:r>
        <w:rPr>
          <w:rFonts w:asciiTheme="minorBidi" w:hAnsiTheme="minorBidi" w:cstheme="minorBidi"/>
        </w:rPr>
        <w:t>–</w:t>
      </w:r>
      <w:r>
        <w:rPr>
          <w:rFonts w:asciiTheme="minorBidi" w:hAnsiTheme="minorBidi" w:cstheme="minorBidi" w:hint="cs"/>
          <w:rtl/>
        </w:rPr>
        <w:t xml:space="preserve"> </w:t>
      </w:r>
      <w:r>
        <w:rPr>
          <w:rFonts w:asciiTheme="minorBidi" w:hAnsiTheme="minorBidi" w:cstheme="minorBidi"/>
        </w:rPr>
        <w:t xml:space="preserve">Random, </w:t>
      </w:r>
      <w:r w:rsidR="00414B8A">
        <w:rPr>
          <w:rFonts w:asciiTheme="minorBidi" w:hAnsiTheme="minorBidi" w:cstheme="minorBidi"/>
        </w:rPr>
        <w:t>Greedy</w:t>
      </w:r>
      <w:r>
        <w:rPr>
          <w:rFonts w:asciiTheme="minorBidi" w:hAnsiTheme="minorBidi" w:cstheme="minorBidi"/>
        </w:rPr>
        <w:t xml:space="preserve">, </w:t>
      </w:r>
      <w:r w:rsidR="00D43661">
        <w:rPr>
          <w:rFonts w:asciiTheme="minorBidi" w:hAnsiTheme="minorBidi" w:cstheme="minorBidi"/>
        </w:rPr>
        <w:t>ShallowPrunningMaxN</w:t>
      </w:r>
      <w:r>
        <w:rPr>
          <w:rFonts w:asciiTheme="minorBidi" w:hAnsiTheme="minorBidi" w:cstheme="minorBidi"/>
        </w:rPr>
        <w:t xml:space="preserve">, </w:t>
      </w:r>
      <w:r w:rsidR="007D3CBC">
        <w:rPr>
          <w:rFonts w:asciiTheme="minorBidi" w:hAnsiTheme="minorBidi" w:cstheme="minorBidi"/>
        </w:rPr>
        <w:t>BoundedSuboptimalMaxN</w:t>
      </w:r>
      <w:r>
        <w:rPr>
          <w:rFonts w:asciiTheme="minorBidi" w:hAnsiTheme="minorBidi" w:cstheme="minorBidi"/>
        </w:rPr>
        <w:t>, Paranoid, Bounded</w:t>
      </w:r>
      <w:r w:rsidR="008C772E">
        <w:rPr>
          <w:rFonts w:asciiTheme="minorBidi" w:hAnsiTheme="minorBidi" w:cstheme="minorBidi"/>
        </w:rPr>
        <w:t>Suboptimal</w:t>
      </w:r>
      <w:r>
        <w:rPr>
          <w:rFonts w:asciiTheme="minorBidi" w:hAnsiTheme="minorBidi" w:cstheme="minorBidi"/>
        </w:rPr>
        <w:t>Paranoid</w:t>
      </w:r>
      <w:r>
        <w:rPr>
          <w:rFonts w:asciiTheme="minorBidi" w:hAnsiTheme="minorBidi" w:cstheme="minorBidi" w:hint="cs"/>
          <w:rtl/>
        </w:rPr>
        <w:t xml:space="preserve">. </w:t>
      </w:r>
      <w:r>
        <w:rPr>
          <w:rFonts w:asciiTheme="minorBidi" w:hAnsiTheme="minorBidi" w:cstheme="minorBidi" w:hint="cs"/>
        </w:rPr>
        <w:t>R</w:t>
      </w:r>
      <w:r>
        <w:rPr>
          <w:rFonts w:asciiTheme="minorBidi" w:hAnsiTheme="minorBidi" w:cstheme="minorBidi"/>
        </w:rPr>
        <w:t>andom</w:t>
      </w:r>
      <w:r>
        <w:rPr>
          <w:rFonts w:asciiTheme="minorBidi" w:hAnsiTheme="minorBidi" w:cstheme="minorBidi" w:hint="cs"/>
          <w:rtl/>
        </w:rPr>
        <w:t xml:space="preserve"> בוחר מהלך בצורה רנדומלית ו</w:t>
      </w:r>
      <w:r w:rsidR="00414B8A">
        <w:rPr>
          <w:rFonts w:asciiTheme="minorBidi" w:hAnsiTheme="minorBidi" w:cstheme="minorBidi"/>
        </w:rPr>
        <w:t>Greedy</w:t>
      </w:r>
      <w:r>
        <w:rPr>
          <w:rFonts w:asciiTheme="minorBidi" w:hAnsiTheme="minorBidi" w:cstheme="minorBidi" w:hint="cs"/>
          <w:rtl/>
        </w:rPr>
        <w:t xml:space="preserve"> מחפש בצורה נאיבית ומשתמש בהיוריסטיקה חלשה שלא מבצעת חיפוש לעומק.</w:t>
      </w:r>
      <w:r w:rsidR="006B50F0">
        <w:rPr>
          <w:rFonts w:asciiTheme="minorBidi" w:hAnsiTheme="minorBidi" w:cstheme="minorBidi" w:hint="cs"/>
          <w:rtl/>
        </w:rPr>
        <w:t xml:space="preserve"> האלגוריתמים התת-אופטימליים עשו שימוש באפסילונים המיטביים מהניסוי הקודם. השוונו</w:t>
      </w:r>
      <w:r>
        <w:rPr>
          <w:rFonts w:asciiTheme="minorBidi" w:hAnsiTheme="minorBidi" w:cstheme="minorBidi" w:hint="cs"/>
          <w:rtl/>
        </w:rPr>
        <w:t xml:space="preserve"> את התוצאה הסופית ההמוצעת שהחזיר כל אחד מהאלגוריתמים בכ</w:t>
      </w:r>
      <w:r w:rsidR="006B50F0">
        <w:rPr>
          <w:rFonts w:asciiTheme="minorBidi" w:hAnsiTheme="minorBidi" w:cstheme="minorBidi" w:hint="cs"/>
          <w:rtl/>
        </w:rPr>
        <w:t xml:space="preserve">לל </w:t>
      </w:r>
      <w:r>
        <w:rPr>
          <w:rFonts w:asciiTheme="minorBidi" w:hAnsiTheme="minorBidi" w:cstheme="minorBidi" w:hint="cs"/>
          <w:rtl/>
        </w:rPr>
        <w:t xml:space="preserve">המשחקים שלו, וכן </w:t>
      </w:r>
      <w:r w:rsidR="006B50F0">
        <w:rPr>
          <w:rFonts w:asciiTheme="minorBidi" w:hAnsiTheme="minorBidi" w:cstheme="minorBidi" w:hint="cs"/>
          <w:rtl/>
        </w:rPr>
        <w:t>בדקנו</w:t>
      </w:r>
      <w:r>
        <w:rPr>
          <w:rFonts w:asciiTheme="minorBidi" w:hAnsiTheme="minorBidi" w:cstheme="minorBidi" w:hint="cs"/>
          <w:rtl/>
        </w:rPr>
        <w:t xml:space="preserve"> מהו יחס הזכיות שלו.</w:t>
      </w:r>
      <w:r w:rsidR="006B50F0">
        <w:rPr>
          <w:rFonts w:asciiTheme="minorBidi" w:hAnsiTheme="minorBidi" w:cstheme="minorBidi" w:hint="cs"/>
          <w:rtl/>
        </w:rPr>
        <w:t xml:space="preserve"> גם כאן חקרנו את העץ בשיטת </w:t>
      </w:r>
      <w:r w:rsidR="006B50F0">
        <w:rPr>
          <w:rFonts w:asciiTheme="minorBidi" w:hAnsiTheme="minorBidi" w:cstheme="minorBidi"/>
        </w:rPr>
        <w:t>Iterative Deepening</w:t>
      </w:r>
      <w:r w:rsidR="006B50F0">
        <w:rPr>
          <w:rFonts w:asciiTheme="minorBidi" w:hAnsiTheme="minorBidi" w:cstheme="minorBidi" w:hint="cs"/>
          <w:rtl/>
        </w:rPr>
        <w:t xml:space="preserve"> והגבלנו את כלל האלגוריתמים לחקור מקסימום 20,000 קודקודים בכל תור. </w:t>
      </w:r>
    </w:p>
    <w:p w14:paraId="1B573C03" w14:textId="77777777" w:rsidR="005D169B" w:rsidRPr="00585D38" w:rsidRDefault="005D169B" w:rsidP="005D169B">
      <w:pPr>
        <w:spacing w:line="240" w:lineRule="auto"/>
        <w:jc w:val="left"/>
        <w:rPr>
          <w:rFonts w:asciiTheme="minorBidi" w:hAnsiTheme="minorBidi" w:cstheme="minorBidi"/>
          <w:u w:val="single"/>
          <w:rtl/>
        </w:rPr>
      </w:pPr>
      <w:r w:rsidRPr="00585D38">
        <w:rPr>
          <w:rFonts w:asciiTheme="minorBidi" w:hAnsiTheme="minorBidi" w:cstheme="minorBidi" w:hint="cs"/>
          <w:u w:val="single"/>
          <w:rtl/>
        </w:rPr>
        <w:t xml:space="preserve">מימושים </w:t>
      </w:r>
      <w:r w:rsidRPr="00585D38">
        <w:rPr>
          <w:rFonts w:asciiTheme="minorBidi" w:hAnsiTheme="minorBidi" w:cstheme="minorBidi"/>
          <w:u w:val="single"/>
          <w:rtl/>
        </w:rPr>
        <w:t>–</w:t>
      </w:r>
      <w:r w:rsidRPr="00585D38">
        <w:rPr>
          <w:rFonts w:asciiTheme="minorBidi" w:hAnsiTheme="minorBidi" w:cstheme="minorBidi" w:hint="cs"/>
          <w:u w:val="single"/>
          <w:rtl/>
        </w:rPr>
        <w:t xml:space="preserve"> </w:t>
      </w:r>
    </w:p>
    <w:p w14:paraId="7CA60705" w14:textId="7FCC7298" w:rsidR="005D169B" w:rsidRDefault="002839AC" w:rsidP="005D169B">
      <w:pPr>
        <w:spacing w:line="240" w:lineRule="auto"/>
        <w:jc w:val="left"/>
        <w:rPr>
          <w:rFonts w:asciiTheme="minorBidi" w:hAnsiTheme="minorBidi" w:cstheme="minorBidi" w:hint="cs"/>
          <w:rtl/>
        </w:rPr>
      </w:pPr>
      <w:r>
        <w:rPr>
          <w:rFonts w:asciiTheme="minorBidi" w:hAnsiTheme="minorBidi" w:cstheme="minorBidi" w:hint="cs"/>
          <w:rtl/>
        </w:rPr>
        <w:t xml:space="preserve">לטובת הניסוי מימשנו את השחקנים </w:t>
      </w:r>
      <w:r w:rsidR="00414B8A">
        <w:rPr>
          <w:rFonts w:asciiTheme="minorBidi" w:hAnsiTheme="minorBidi" w:cstheme="minorBidi"/>
        </w:rPr>
        <w:t>Greedy</w:t>
      </w:r>
      <w:r>
        <w:rPr>
          <w:rFonts w:asciiTheme="minorBidi" w:hAnsiTheme="minorBidi" w:cstheme="minorBidi" w:hint="cs"/>
          <w:rtl/>
        </w:rPr>
        <w:t xml:space="preserve"> ו</w:t>
      </w:r>
      <w:r>
        <w:rPr>
          <w:rFonts w:asciiTheme="minorBidi" w:hAnsiTheme="minorBidi" w:cstheme="minorBidi"/>
        </w:rPr>
        <w:t>Random</w:t>
      </w:r>
      <w:r>
        <w:rPr>
          <w:rFonts w:asciiTheme="minorBidi" w:hAnsiTheme="minorBidi" w:cstheme="minorBidi" w:hint="cs"/>
          <w:rtl/>
        </w:rPr>
        <w:t xml:space="preserve"> וכן מחולל שיבוצים רנדומאלי הוגן</w:t>
      </w:r>
      <w:r w:rsidR="006B50F0">
        <w:rPr>
          <w:rFonts w:asciiTheme="minorBidi" w:hAnsiTheme="minorBidi" w:cstheme="minorBidi" w:hint="cs"/>
          <w:rtl/>
        </w:rPr>
        <w:t xml:space="preserve"> לשיבוץ השחקנים ללוחות בכמות דומה</w:t>
      </w:r>
      <w:r>
        <w:rPr>
          <w:rFonts w:asciiTheme="minorBidi" w:hAnsiTheme="minorBidi" w:cstheme="minorBidi" w:hint="cs"/>
          <w:rtl/>
        </w:rPr>
        <w:t>.</w:t>
      </w:r>
    </w:p>
    <w:p w14:paraId="7EF8B582" w14:textId="77777777" w:rsidR="008762BE" w:rsidRDefault="008762BE" w:rsidP="005D169B">
      <w:pPr>
        <w:spacing w:line="240" w:lineRule="auto"/>
        <w:jc w:val="left"/>
        <w:rPr>
          <w:rFonts w:asciiTheme="minorBidi" w:hAnsiTheme="minorBidi" w:cstheme="minorBidi"/>
          <w:u w:val="single"/>
          <w:rtl/>
        </w:rPr>
      </w:pPr>
    </w:p>
    <w:p w14:paraId="0868330C" w14:textId="1684C7FB" w:rsidR="005D169B" w:rsidRDefault="005D169B" w:rsidP="005D169B">
      <w:pPr>
        <w:spacing w:line="240" w:lineRule="auto"/>
        <w:jc w:val="left"/>
        <w:rPr>
          <w:rFonts w:asciiTheme="minorBidi" w:hAnsiTheme="minorBidi" w:cstheme="minorBidi"/>
          <w:u w:val="single"/>
          <w:rtl/>
        </w:rPr>
      </w:pPr>
      <w:r w:rsidRPr="003E0DB8">
        <w:rPr>
          <w:rFonts w:asciiTheme="minorBidi" w:hAnsiTheme="minorBidi" w:cstheme="minorBidi" w:hint="cs"/>
          <w:u w:val="single"/>
          <w:rtl/>
        </w:rPr>
        <w:t xml:space="preserve">תוצאות הניסוי </w:t>
      </w:r>
      <w:r>
        <w:rPr>
          <w:rFonts w:asciiTheme="minorBidi" w:hAnsiTheme="minorBidi" w:cstheme="minorBidi"/>
          <w:u w:val="single"/>
          <w:rtl/>
        </w:rPr>
        <w:t>–</w:t>
      </w:r>
      <w:r w:rsidRPr="003E0DB8">
        <w:rPr>
          <w:rFonts w:asciiTheme="minorBidi" w:hAnsiTheme="minorBidi" w:cstheme="minorBidi" w:hint="cs"/>
          <w:u w:val="single"/>
          <w:rtl/>
        </w:rPr>
        <w:t xml:space="preserve"> </w:t>
      </w:r>
    </w:p>
    <w:p w14:paraId="2F69D9F9" w14:textId="26582773" w:rsidR="005D169B" w:rsidRDefault="005D169B" w:rsidP="005D169B">
      <w:pPr>
        <w:spacing w:line="240" w:lineRule="auto"/>
        <w:jc w:val="left"/>
        <w:rPr>
          <w:rFonts w:asciiTheme="minorBidi" w:hAnsiTheme="minorBidi" w:cstheme="minorBidi"/>
          <w:u w:val="single"/>
          <w:rtl/>
        </w:rPr>
      </w:pPr>
    </w:p>
    <w:p w14:paraId="1AC8053C" w14:textId="69E02E02" w:rsidR="00F44245" w:rsidRDefault="005D169B" w:rsidP="005D169B">
      <w:pPr>
        <w:spacing w:line="240" w:lineRule="auto"/>
        <w:jc w:val="center"/>
        <w:rPr>
          <w:rFonts w:asciiTheme="minorBidi" w:hAnsiTheme="minorBidi" w:cstheme="minorBidi"/>
          <w:b/>
          <w:bCs/>
          <w:sz w:val="28"/>
          <w:szCs w:val="28"/>
          <w:u w:val="single"/>
          <w:rtl/>
        </w:rPr>
      </w:pPr>
      <w:r w:rsidRPr="00A12A84">
        <w:rPr>
          <w:rFonts w:asciiTheme="minorBidi" w:hAnsiTheme="minorBidi" w:cstheme="minorBidi" w:hint="cs"/>
          <w:b/>
          <w:bCs/>
          <w:sz w:val="20"/>
          <w:szCs w:val="20"/>
          <w:rtl/>
        </w:rPr>
        <w:t xml:space="preserve">גרף </w:t>
      </w:r>
      <w:r>
        <w:rPr>
          <w:rFonts w:asciiTheme="minorBidi" w:hAnsiTheme="minorBidi" w:cstheme="minorBidi" w:hint="cs"/>
          <w:b/>
          <w:bCs/>
          <w:sz w:val="20"/>
          <w:szCs w:val="20"/>
          <w:rtl/>
        </w:rPr>
        <w:t>8</w:t>
      </w:r>
    </w:p>
    <w:p w14:paraId="69432B02" w14:textId="0CB05A95" w:rsidR="005D169B" w:rsidRDefault="008C772E" w:rsidP="008762BE">
      <w:pPr>
        <w:spacing w:line="240" w:lineRule="auto"/>
        <w:jc w:val="center"/>
        <w:rPr>
          <w:rFonts w:asciiTheme="minorBidi" w:hAnsiTheme="minorBidi" w:cstheme="minorBidi"/>
          <w:b/>
          <w:bCs/>
          <w:sz w:val="28"/>
          <w:szCs w:val="28"/>
          <w:u w:val="single"/>
          <w:rtl/>
        </w:rPr>
      </w:pPr>
      <w:bookmarkStart w:id="21" w:name="גרף8"/>
      <w:r w:rsidRPr="008C772E">
        <w:rPr>
          <w:rFonts w:asciiTheme="minorBidi" w:hAnsiTheme="minorBidi" w:cs="Arial"/>
          <w:sz w:val="28"/>
          <w:szCs w:val="28"/>
          <w:rtl/>
        </w:rPr>
        <w:drawing>
          <wp:inline distT="0" distB="0" distL="0" distR="0" wp14:anchorId="648FBEEC" wp14:editId="0F93141F">
            <wp:extent cx="6018028" cy="2904146"/>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20815" cy="2905491"/>
                    </a:xfrm>
                    <a:prstGeom prst="rect">
                      <a:avLst/>
                    </a:prstGeom>
                  </pic:spPr>
                </pic:pic>
              </a:graphicData>
            </a:graphic>
          </wp:inline>
        </w:drawing>
      </w:r>
      <w:bookmarkEnd w:id="21"/>
    </w:p>
    <w:p w14:paraId="0AD0EBE3" w14:textId="5984596D" w:rsidR="008762BE" w:rsidRDefault="008762BE" w:rsidP="00534686">
      <w:pPr>
        <w:spacing w:line="240" w:lineRule="auto"/>
        <w:jc w:val="left"/>
        <w:rPr>
          <w:rFonts w:asciiTheme="minorBidi" w:hAnsiTheme="minorBidi" w:cstheme="minorBidi"/>
          <w:b/>
          <w:bCs/>
          <w:sz w:val="28"/>
          <w:szCs w:val="28"/>
          <w:u w:val="single"/>
          <w:rtl/>
        </w:rPr>
      </w:pPr>
    </w:p>
    <w:p w14:paraId="1DB91204" w14:textId="1CCE888D" w:rsidR="00BE38C4" w:rsidRDefault="00BE38C4" w:rsidP="00BE38C4">
      <w:pPr>
        <w:spacing w:line="240" w:lineRule="auto"/>
        <w:jc w:val="left"/>
        <w:rPr>
          <w:rFonts w:asciiTheme="minorBidi" w:hAnsiTheme="minorBidi" w:cstheme="minorBidi"/>
          <w:rtl/>
        </w:rPr>
      </w:pPr>
      <w:r>
        <w:rPr>
          <w:rFonts w:asciiTheme="minorBidi" w:hAnsiTheme="minorBidi" w:cstheme="minorBidi" w:hint="cs"/>
          <w:rtl/>
        </w:rPr>
        <w:t xml:space="preserve">גרף 8 מציג את ההבדל בתוצאה הסופית הממוצעת שהשיג כל אלגוריתם בשכלול תוצאותיו במשחקים בהם השתתף, בעוד בגרף 9 ניתן לראות את יחס הזכיות של כל אחד מהאלגוריתמים. ניתן לראות כי אלגוריתם </w:t>
      </w:r>
      <w:r>
        <w:rPr>
          <w:rFonts w:asciiTheme="minorBidi" w:hAnsiTheme="minorBidi" w:cstheme="minorBidi"/>
        </w:rPr>
        <w:t>Paranoid</w:t>
      </w:r>
      <w:r>
        <w:rPr>
          <w:rFonts w:asciiTheme="minorBidi" w:hAnsiTheme="minorBidi" w:cstheme="minorBidi" w:hint="cs"/>
          <w:rtl/>
        </w:rPr>
        <w:t xml:space="preserve"> הוא המנצח בטורניר בבחינת שני המדדים, ואחריו </w:t>
      </w:r>
      <w:r w:rsidR="007D3CBC">
        <w:rPr>
          <w:rFonts w:asciiTheme="minorBidi" w:hAnsiTheme="minorBidi" w:cstheme="minorBidi"/>
        </w:rPr>
        <w:t>BoundedSuboptimalParanoid</w:t>
      </w:r>
      <w:r>
        <w:rPr>
          <w:rFonts w:asciiTheme="minorBidi" w:hAnsiTheme="minorBidi" w:cstheme="minorBidi" w:hint="cs"/>
          <w:rtl/>
        </w:rPr>
        <w:t xml:space="preserve">. מידת הצלחתם של </w:t>
      </w:r>
      <w:r w:rsidR="007D3CBC">
        <w:rPr>
          <w:rFonts w:asciiTheme="minorBidi" w:hAnsiTheme="minorBidi" w:cstheme="minorBidi"/>
        </w:rPr>
        <w:t>BoundedSuboptimalMaxN</w:t>
      </w:r>
      <w:r w:rsidR="007D3CBC">
        <w:rPr>
          <w:rFonts w:asciiTheme="minorBidi" w:hAnsiTheme="minorBidi" w:cstheme="minorBidi"/>
          <w:rtl/>
        </w:rPr>
        <w:t xml:space="preserve"> </w:t>
      </w:r>
      <w:r>
        <w:rPr>
          <w:rFonts w:asciiTheme="minorBidi" w:hAnsiTheme="minorBidi" w:cstheme="minorBidi" w:hint="cs"/>
          <w:rtl/>
        </w:rPr>
        <w:t xml:space="preserve"> ו</w:t>
      </w:r>
      <w:r w:rsidR="00D43661">
        <w:rPr>
          <w:rFonts w:asciiTheme="minorBidi" w:hAnsiTheme="minorBidi" w:cstheme="minorBidi"/>
        </w:rPr>
        <w:t>ShallowPrunningMaxN</w:t>
      </w:r>
      <w:r w:rsidR="00D43661">
        <w:rPr>
          <w:rFonts w:asciiTheme="minorBidi" w:hAnsiTheme="minorBidi" w:cstheme="minorBidi"/>
          <w:rtl/>
        </w:rPr>
        <w:t xml:space="preserve"> </w:t>
      </w:r>
      <w:r>
        <w:rPr>
          <w:rFonts w:asciiTheme="minorBidi" w:hAnsiTheme="minorBidi" w:cstheme="minorBidi" w:hint="cs"/>
          <w:rtl/>
        </w:rPr>
        <w:t xml:space="preserve"> דומה, עם יתרון  לחלופה התת-אופטימלית בשני המדדים, אך שניהם באופן כללי לא הציגו תוצאות טובות, במיוחד לאור העובדה שהשחקן החלש, </w:t>
      </w:r>
      <w:r w:rsidR="00414B8A">
        <w:rPr>
          <w:rFonts w:asciiTheme="minorBidi" w:hAnsiTheme="minorBidi" w:cstheme="minorBidi"/>
        </w:rPr>
        <w:t>Greedy</w:t>
      </w:r>
      <w:r>
        <w:rPr>
          <w:rFonts w:asciiTheme="minorBidi" w:hAnsiTheme="minorBidi" w:cstheme="minorBidi" w:hint="cs"/>
          <w:rtl/>
        </w:rPr>
        <w:t>, השיג תוצאות דומות.</w:t>
      </w:r>
    </w:p>
    <w:p w14:paraId="45679C44" w14:textId="271B156B" w:rsidR="002839AC" w:rsidRDefault="002839AC" w:rsidP="00534686">
      <w:pPr>
        <w:spacing w:line="240" w:lineRule="auto"/>
        <w:jc w:val="left"/>
        <w:rPr>
          <w:rFonts w:asciiTheme="minorBidi" w:hAnsiTheme="minorBidi" w:cstheme="minorBidi"/>
          <w:b/>
          <w:bCs/>
          <w:sz w:val="28"/>
          <w:szCs w:val="28"/>
          <w:u w:val="single"/>
          <w:rtl/>
        </w:rPr>
      </w:pPr>
    </w:p>
    <w:p w14:paraId="551176E5" w14:textId="1A0B24E8" w:rsidR="006B50F0" w:rsidRDefault="006B50F0" w:rsidP="00534686">
      <w:pPr>
        <w:spacing w:line="240" w:lineRule="auto"/>
        <w:jc w:val="left"/>
        <w:rPr>
          <w:rFonts w:asciiTheme="minorBidi" w:hAnsiTheme="minorBidi" w:cstheme="minorBidi"/>
          <w:b/>
          <w:bCs/>
          <w:sz w:val="28"/>
          <w:szCs w:val="28"/>
          <w:u w:val="single"/>
          <w:rtl/>
        </w:rPr>
      </w:pPr>
    </w:p>
    <w:p w14:paraId="38939978" w14:textId="11736B7C" w:rsidR="006B50F0" w:rsidRDefault="006B50F0" w:rsidP="00534686">
      <w:pPr>
        <w:spacing w:line="240" w:lineRule="auto"/>
        <w:jc w:val="left"/>
        <w:rPr>
          <w:rFonts w:asciiTheme="minorBidi" w:hAnsiTheme="minorBidi" w:cstheme="minorBidi"/>
          <w:b/>
          <w:bCs/>
          <w:sz w:val="28"/>
          <w:szCs w:val="28"/>
          <w:u w:val="single"/>
          <w:rtl/>
        </w:rPr>
      </w:pPr>
    </w:p>
    <w:p w14:paraId="1066DCA3" w14:textId="77777777" w:rsidR="006B50F0" w:rsidRDefault="006B50F0" w:rsidP="00534686">
      <w:pPr>
        <w:spacing w:line="240" w:lineRule="auto"/>
        <w:jc w:val="left"/>
        <w:rPr>
          <w:rFonts w:asciiTheme="minorBidi" w:hAnsiTheme="minorBidi" w:cstheme="minorBidi"/>
          <w:b/>
          <w:bCs/>
          <w:sz w:val="28"/>
          <w:szCs w:val="28"/>
          <w:u w:val="single"/>
          <w:rtl/>
        </w:rPr>
      </w:pPr>
    </w:p>
    <w:p w14:paraId="69DFCB03" w14:textId="2DABAB06" w:rsidR="00526FAA" w:rsidRDefault="00526FAA" w:rsidP="00526FAA">
      <w:pPr>
        <w:spacing w:line="240" w:lineRule="auto"/>
        <w:jc w:val="center"/>
        <w:rPr>
          <w:rFonts w:asciiTheme="minorBidi" w:hAnsiTheme="minorBidi" w:cstheme="minorBidi"/>
          <w:b/>
          <w:bCs/>
          <w:sz w:val="28"/>
          <w:szCs w:val="28"/>
          <w:u w:val="single"/>
          <w:rtl/>
        </w:rPr>
      </w:pPr>
      <w:r w:rsidRPr="00A12A84">
        <w:rPr>
          <w:rFonts w:asciiTheme="minorBidi" w:hAnsiTheme="minorBidi" w:cstheme="minorBidi" w:hint="cs"/>
          <w:b/>
          <w:bCs/>
          <w:sz w:val="20"/>
          <w:szCs w:val="20"/>
          <w:rtl/>
        </w:rPr>
        <w:t xml:space="preserve">גרף </w:t>
      </w:r>
      <w:r>
        <w:rPr>
          <w:rFonts w:asciiTheme="minorBidi" w:hAnsiTheme="minorBidi" w:cstheme="minorBidi" w:hint="cs"/>
          <w:b/>
          <w:bCs/>
          <w:sz w:val="20"/>
          <w:szCs w:val="20"/>
          <w:rtl/>
        </w:rPr>
        <w:t>9</w:t>
      </w:r>
    </w:p>
    <w:p w14:paraId="0C79F14C" w14:textId="488915B6" w:rsidR="005D169B" w:rsidRDefault="008C772E" w:rsidP="008762BE">
      <w:pPr>
        <w:spacing w:line="240" w:lineRule="auto"/>
        <w:jc w:val="center"/>
        <w:rPr>
          <w:rFonts w:asciiTheme="minorBidi" w:hAnsiTheme="minorBidi" w:cstheme="minorBidi"/>
          <w:b/>
          <w:bCs/>
          <w:sz w:val="28"/>
          <w:szCs w:val="28"/>
          <w:u w:val="single"/>
          <w:rtl/>
        </w:rPr>
      </w:pPr>
      <w:bookmarkStart w:id="22" w:name="גרף9"/>
      <w:r w:rsidRPr="008C772E">
        <w:rPr>
          <w:rFonts w:asciiTheme="minorBidi" w:hAnsiTheme="minorBidi" w:cs="Arial"/>
          <w:sz w:val="28"/>
          <w:szCs w:val="28"/>
          <w:rtl/>
        </w:rPr>
        <w:drawing>
          <wp:inline distT="0" distB="0" distL="0" distR="0" wp14:anchorId="4E12CFA4" wp14:editId="4FCEBFAB">
            <wp:extent cx="3540641" cy="2668309"/>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69056" cy="2689723"/>
                    </a:xfrm>
                    <a:prstGeom prst="rect">
                      <a:avLst/>
                    </a:prstGeom>
                  </pic:spPr>
                </pic:pic>
              </a:graphicData>
            </a:graphic>
          </wp:inline>
        </w:drawing>
      </w:r>
      <w:bookmarkEnd w:id="22"/>
    </w:p>
    <w:p w14:paraId="07E9D7BE" w14:textId="31063F09" w:rsidR="00200271" w:rsidRDefault="00200271" w:rsidP="00534686">
      <w:pPr>
        <w:spacing w:line="240" w:lineRule="auto"/>
        <w:jc w:val="left"/>
        <w:rPr>
          <w:rFonts w:asciiTheme="minorBidi" w:hAnsiTheme="minorBidi" w:cstheme="minorBidi"/>
          <w:rtl/>
        </w:rPr>
      </w:pPr>
    </w:p>
    <w:p w14:paraId="57ACF9C9" w14:textId="6D9C1677" w:rsidR="00200271" w:rsidRPr="00200271" w:rsidRDefault="00200271" w:rsidP="00534686">
      <w:pPr>
        <w:spacing w:line="240" w:lineRule="auto"/>
        <w:jc w:val="left"/>
        <w:rPr>
          <w:rFonts w:asciiTheme="minorBidi" w:hAnsiTheme="minorBidi" w:cstheme="minorBidi" w:hint="cs"/>
          <w:u w:val="single"/>
          <w:rtl/>
        </w:rPr>
      </w:pPr>
      <w:r w:rsidRPr="00200271">
        <w:rPr>
          <w:rFonts w:asciiTheme="minorBidi" w:hAnsiTheme="minorBidi" w:cstheme="minorBidi" w:hint="cs"/>
          <w:u w:val="single"/>
          <w:rtl/>
        </w:rPr>
        <w:t>מסקנות</w:t>
      </w:r>
    </w:p>
    <w:p w14:paraId="7DEEEE61" w14:textId="3510F159" w:rsidR="00200271" w:rsidRDefault="00200271" w:rsidP="00534686">
      <w:pPr>
        <w:spacing w:line="240" w:lineRule="auto"/>
        <w:jc w:val="left"/>
        <w:rPr>
          <w:rFonts w:asciiTheme="minorBidi" w:hAnsiTheme="minorBidi" w:cstheme="minorBidi"/>
          <w:rtl/>
        </w:rPr>
      </w:pPr>
      <w:r>
        <w:rPr>
          <w:rFonts w:asciiTheme="minorBidi" w:hAnsiTheme="minorBidi" w:cstheme="minorBidi" w:hint="cs"/>
          <w:rtl/>
        </w:rPr>
        <w:t xml:space="preserve">הדימיון בין </w:t>
      </w:r>
      <w:r w:rsidR="00D43661">
        <w:rPr>
          <w:rFonts w:asciiTheme="minorBidi" w:hAnsiTheme="minorBidi" w:cstheme="minorBidi"/>
        </w:rPr>
        <w:t>ShallowPrunningMaxN</w:t>
      </w:r>
      <w:r w:rsidR="00D43661">
        <w:rPr>
          <w:rFonts w:asciiTheme="minorBidi" w:hAnsiTheme="minorBidi" w:cstheme="minorBidi"/>
          <w:rtl/>
        </w:rPr>
        <w:t xml:space="preserve"> </w:t>
      </w:r>
      <w:r>
        <w:rPr>
          <w:rFonts w:asciiTheme="minorBidi" w:hAnsiTheme="minorBidi" w:cstheme="minorBidi" w:hint="cs"/>
          <w:rtl/>
        </w:rPr>
        <w:t xml:space="preserve"> ל</w:t>
      </w:r>
      <w:r w:rsidR="00414B8A">
        <w:rPr>
          <w:rFonts w:asciiTheme="minorBidi" w:hAnsiTheme="minorBidi" w:cstheme="minorBidi"/>
        </w:rPr>
        <w:t>Greedy</w:t>
      </w:r>
      <w:r>
        <w:rPr>
          <w:rFonts w:asciiTheme="minorBidi" w:hAnsiTheme="minorBidi" w:cstheme="minorBidi" w:hint="cs"/>
          <w:rtl/>
        </w:rPr>
        <w:t xml:space="preserve"> עלול להצביע על פגם בהיוריסטיקה שבה השתמשנו. מקור החישוב ההיוריסטי שביצענו הוא מניסויים שבוצעו על חלופה של המשחק לשני שחקנים ויתכן וזו גם הסיבה להצלחתם של אלגוריתמי ה</w:t>
      </w:r>
      <w:r>
        <w:rPr>
          <w:rFonts w:asciiTheme="minorBidi" w:hAnsiTheme="minorBidi" w:cstheme="minorBidi"/>
        </w:rPr>
        <w:t>Paranoid</w:t>
      </w:r>
      <w:r>
        <w:rPr>
          <w:rFonts w:asciiTheme="minorBidi" w:hAnsiTheme="minorBidi" w:cstheme="minorBidi" w:hint="cs"/>
          <w:rtl/>
        </w:rPr>
        <w:t xml:space="preserve"> שכן הם מבצעים רדוקציה לבעיה בשני שחקנים.</w:t>
      </w:r>
    </w:p>
    <w:p w14:paraId="141CE8E8" w14:textId="055F480F" w:rsidR="005D169B" w:rsidRPr="006B50F0" w:rsidRDefault="00200271" w:rsidP="003C3118">
      <w:pPr>
        <w:spacing w:line="240" w:lineRule="auto"/>
        <w:jc w:val="left"/>
        <w:rPr>
          <w:rFonts w:asciiTheme="minorBidi" w:hAnsiTheme="minorBidi" w:cstheme="minorBidi"/>
          <w:rtl/>
        </w:rPr>
      </w:pPr>
      <w:r>
        <w:rPr>
          <w:rFonts w:asciiTheme="minorBidi" w:hAnsiTheme="minorBidi" w:cstheme="minorBidi"/>
          <w:rtl/>
        </w:rPr>
        <w:tab/>
      </w:r>
      <w:r>
        <w:rPr>
          <w:rFonts w:asciiTheme="minorBidi" w:hAnsiTheme="minorBidi" w:cstheme="minorBidi" w:hint="cs"/>
          <w:rtl/>
        </w:rPr>
        <w:t>העובדה ש</w:t>
      </w:r>
      <w:r w:rsidR="007D3CBC">
        <w:rPr>
          <w:rFonts w:asciiTheme="minorBidi" w:hAnsiTheme="minorBidi" w:cstheme="minorBidi"/>
        </w:rPr>
        <w:t>BoundedSuboptimalMaxN</w:t>
      </w:r>
      <w:r w:rsidR="007D3CBC">
        <w:rPr>
          <w:rFonts w:asciiTheme="minorBidi" w:hAnsiTheme="minorBidi" w:cstheme="minorBidi"/>
          <w:rtl/>
        </w:rPr>
        <w:t xml:space="preserve"> </w:t>
      </w:r>
      <w:r>
        <w:rPr>
          <w:rFonts w:asciiTheme="minorBidi" w:hAnsiTheme="minorBidi" w:cstheme="minorBidi" w:hint="cs"/>
          <w:rtl/>
        </w:rPr>
        <w:t xml:space="preserve"> השיג תוצאה </w:t>
      </w:r>
      <w:r w:rsidR="003C3118">
        <w:rPr>
          <w:rFonts w:asciiTheme="minorBidi" w:hAnsiTheme="minorBidi" w:cstheme="minorBidi" w:hint="cs"/>
          <w:rtl/>
        </w:rPr>
        <w:t>ממוצעת ויחס זכיות טובים יותר מהאלגוריתם האופטימלי המקביל מצביעים על כך שלאלגוריתמים מסוג זה אלו פוטנציאל לבצע חיפוש איכותי יותר שכן הם חוקרים מצבים מתקדמים יותר.</w:t>
      </w:r>
    </w:p>
    <w:p w14:paraId="4EB5768B" w14:textId="77777777" w:rsidR="00BE38C4" w:rsidRDefault="00BE38C4" w:rsidP="00534686">
      <w:pPr>
        <w:spacing w:line="240" w:lineRule="auto"/>
        <w:jc w:val="left"/>
        <w:rPr>
          <w:rFonts w:asciiTheme="minorBidi" w:eastAsia="David Libre" w:hAnsiTheme="minorBidi" w:cstheme="minorBidi"/>
          <w:b/>
          <w:bCs/>
          <w:u w:val="single"/>
          <w:rtl/>
        </w:rPr>
      </w:pPr>
      <w:bookmarkStart w:id="23" w:name="_Hlk74503602"/>
      <w:bookmarkStart w:id="24" w:name="מסקנות"/>
    </w:p>
    <w:p w14:paraId="3FC49349" w14:textId="771FEEED" w:rsidR="005D169B" w:rsidRPr="0046060B" w:rsidRDefault="009D4CB9" w:rsidP="00534686">
      <w:pPr>
        <w:spacing w:line="240" w:lineRule="auto"/>
        <w:jc w:val="left"/>
        <w:rPr>
          <w:rFonts w:asciiTheme="minorBidi" w:eastAsia="David Libre" w:hAnsiTheme="minorBidi" w:cstheme="minorBidi"/>
          <w:b/>
          <w:bCs/>
          <w:sz w:val="28"/>
          <w:szCs w:val="28"/>
          <w:u w:val="single"/>
          <w:rtl/>
        </w:rPr>
      </w:pPr>
      <w:r w:rsidRPr="0046060B">
        <w:rPr>
          <w:rFonts w:asciiTheme="minorBidi" w:eastAsia="David Libre" w:hAnsiTheme="minorBidi" w:cstheme="minorBidi" w:hint="cs"/>
          <w:b/>
          <w:bCs/>
          <w:sz w:val="28"/>
          <w:szCs w:val="28"/>
          <w:u w:val="single"/>
          <w:rtl/>
        </w:rPr>
        <w:t xml:space="preserve">מסקנות, </w:t>
      </w:r>
      <w:r w:rsidR="001D1A7A" w:rsidRPr="0046060B">
        <w:rPr>
          <w:rFonts w:asciiTheme="minorBidi" w:eastAsia="David Libre" w:hAnsiTheme="minorBidi" w:cstheme="minorBidi" w:hint="cs"/>
          <w:b/>
          <w:bCs/>
          <w:sz w:val="28"/>
          <w:szCs w:val="28"/>
          <w:u w:val="single"/>
          <w:rtl/>
        </w:rPr>
        <w:t>סיכום ואתגרים לעתיד</w:t>
      </w:r>
      <w:r w:rsidR="0046060B" w:rsidRPr="0046060B">
        <w:rPr>
          <w:rFonts w:asciiTheme="minorBidi" w:eastAsia="David Libre" w:hAnsiTheme="minorBidi" w:cstheme="minorBidi" w:hint="cs"/>
          <w:b/>
          <w:bCs/>
          <w:sz w:val="28"/>
          <w:szCs w:val="28"/>
          <w:u w:val="single"/>
          <w:rtl/>
        </w:rPr>
        <w:t>:</w:t>
      </w:r>
    </w:p>
    <w:bookmarkEnd w:id="23"/>
    <w:bookmarkEnd w:id="24"/>
    <w:p w14:paraId="14AF66C5" w14:textId="77777777" w:rsidR="007D2E87" w:rsidRDefault="007D2E87" w:rsidP="00534686">
      <w:pPr>
        <w:spacing w:line="240" w:lineRule="auto"/>
        <w:jc w:val="left"/>
        <w:rPr>
          <w:rFonts w:asciiTheme="minorBidi" w:hAnsiTheme="minorBidi" w:cstheme="minorBidi"/>
          <w:rtl/>
        </w:rPr>
      </w:pPr>
    </w:p>
    <w:p w14:paraId="7D44FC6C" w14:textId="5D11F351" w:rsidR="007D2E87" w:rsidRDefault="00557680" w:rsidP="007D2E87">
      <w:pPr>
        <w:spacing w:line="240" w:lineRule="auto"/>
        <w:jc w:val="left"/>
        <w:rPr>
          <w:rFonts w:asciiTheme="minorBidi" w:hAnsiTheme="minorBidi" w:cstheme="minorBidi"/>
        </w:rPr>
      </w:pPr>
      <w:r>
        <w:rPr>
          <w:rFonts w:asciiTheme="minorBidi" w:hAnsiTheme="minorBidi" w:cstheme="minorBidi" w:hint="cs"/>
          <w:rtl/>
        </w:rPr>
        <w:t xml:space="preserve">בהסתכל על תוצאות שלושת הניסויים נוכל להסיק כי בכוחם של האלגוריתמים התת-אופטימליים לשפר את תוצאותיו של חיפוש </w:t>
      </w:r>
      <w:r w:rsidR="007D2E87">
        <w:rPr>
          <w:rFonts w:asciiTheme="minorBidi" w:hAnsiTheme="minorBidi" w:cstheme="minorBidi" w:hint="cs"/>
          <w:rtl/>
        </w:rPr>
        <w:t>בהשוואה לתוצאות שהיו מתקבלות על ידי</w:t>
      </w:r>
      <w:r>
        <w:rPr>
          <w:rFonts w:asciiTheme="minorBidi" w:hAnsiTheme="minorBidi" w:cstheme="minorBidi" w:hint="cs"/>
          <w:rtl/>
        </w:rPr>
        <w:t xml:space="preserve"> אלגוריתם אופטימלי. הסבר לכך נוכל לזקוף לזכות גיזום הקודקודים הנרחב שהם מאפשרים, כך </w:t>
      </w:r>
      <w:r w:rsidR="007D2E87">
        <w:rPr>
          <w:rFonts w:asciiTheme="minorBidi" w:hAnsiTheme="minorBidi" w:cstheme="minorBidi" w:hint="cs"/>
          <w:rtl/>
        </w:rPr>
        <w:t>ש</w:t>
      </w:r>
      <w:r>
        <w:rPr>
          <w:rFonts w:asciiTheme="minorBidi" w:hAnsiTheme="minorBidi" w:cstheme="minorBidi" w:hint="cs"/>
          <w:rtl/>
        </w:rPr>
        <w:t xml:space="preserve">ביכולתם לחקור מצבים מתקדמים </w:t>
      </w:r>
      <w:r w:rsidR="007D2E87">
        <w:rPr>
          <w:rFonts w:asciiTheme="minorBidi" w:hAnsiTheme="minorBidi" w:cstheme="minorBidi" w:hint="cs"/>
          <w:rtl/>
        </w:rPr>
        <w:t xml:space="preserve">יותר </w:t>
      </w:r>
      <w:r>
        <w:rPr>
          <w:rFonts w:asciiTheme="minorBidi" w:hAnsiTheme="minorBidi" w:cstheme="minorBidi" w:hint="cs"/>
          <w:rtl/>
        </w:rPr>
        <w:t>בעץ ול</w:t>
      </w:r>
      <w:r w:rsidR="007D2E87">
        <w:rPr>
          <w:rFonts w:asciiTheme="minorBidi" w:hAnsiTheme="minorBidi" w:cstheme="minorBidi" w:hint="cs"/>
          <w:rtl/>
        </w:rPr>
        <w:t xml:space="preserve">קבל החלטות שקולות יותר על סמך חישובים היוריסטים מדוייקים יותר. </w:t>
      </w:r>
    </w:p>
    <w:p w14:paraId="684C292D" w14:textId="09A90DF7" w:rsidR="007D2E87" w:rsidRDefault="007D2E87" w:rsidP="00534686">
      <w:pPr>
        <w:spacing w:line="240" w:lineRule="auto"/>
        <w:jc w:val="left"/>
        <w:rPr>
          <w:rFonts w:asciiTheme="minorBidi" w:hAnsiTheme="minorBidi" w:cstheme="minorBidi"/>
          <w:rtl/>
        </w:rPr>
      </w:pPr>
      <w:r>
        <w:rPr>
          <w:rFonts w:asciiTheme="minorBidi" w:hAnsiTheme="minorBidi" w:cstheme="minorBidi"/>
          <w:rtl/>
        </w:rPr>
        <w:tab/>
      </w:r>
      <w:r>
        <w:rPr>
          <w:rFonts w:asciiTheme="minorBidi" w:hAnsiTheme="minorBidi" w:cstheme="minorBidi" w:hint="cs"/>
          <w:rtl/>
        </w:rPr>
        <w:t xml:space="preserve">ובכל זאת, התוצאות אינן חד משמעיות. יתכן ובקביעת ערכו של אפסילון יש לבודד משתנים נוספים מסוג המשחק והאלגוריתם, כגון </w:t>
      </w:r>
      <w:r>
        <w:rPr>
          <w:rFonts w:asciiTheme="minorBidi" w:hAnsiTheme="minorBidi" w:cstheme="minorBidi"/>
          <w:rtl/>
        </w:rPr>
        <w:t>–</w:t>
      </w:r>
      <w:r>
        <w:rPr>
          <w:rFonts w:asciiTheme="minorBidi" w:hAnsiTheme="minorBidi" w:cstheme="minorBidi" w:hint="cs"/>
          <w:rtl/>
        </w:rPr>
        <w:t xml:space="preserve"> שלב המשחק, השחקנים מולם מתמודד, מצבו של השחקן ביחס למתמודדים האחרים וכדומה. על כן, כמחקר המשך נמליץ לבחון האם ניתן לבחור את אפסילון בצורה דינאמית לאורך ריצת החיפוש, למשל בתחילת תור או טרם כל איטרציה של </w:t>
      </w:r>
      <w:r>
        <w:rPr>
          <w:rFonts w:asciiTheme="minorBidi" w:hAnsiTheme="minorBidi" w:cstheme="minorBidi"/>
        </w:rPr>
        <w:t>Iterative Deepening</w:t>
      </w:r>
      <w:r>
        <w:rPr>
          <w:rFonts w:asciiTheme="minorBidi" w:hAnsiTheme="minorBidi" w:cstheme="minorBidi" w:hint="cs"/>
          <w:rtl/>
        </w:rPr>
        <w:t xml:space="preserve"> שמבוצעת.</w:t>
      </w:r>
    </w:p>
    <w:p w14:paraId="2A0B2C23" w14:textId="0DE7F9B0" w:rsidR="007D2E87" w:rsidRDefault="007D2E87" w:rsidP="00BE38C4">
      <w:pPr>
        <w:spacing w:line="240" w:lineRule="auto"/>
        <w:jc w:val="left"/>
        <w:rPr>
          <w:rFonts w:asciiTheme="minorBidi" w:hAnsiTheme="minorBidi" w:cstheme="minorBidi"/>
          <w:rtl/>
        </w:rPr>
      </w:pPr>
      <w:r>
        <w:rPr>
          <w:rFonts w:asciiTheme="minorBidi" w:hAnsiTheme="minorBidi" w:cstheme="minorBidi"/>
          <w:rtl/>
        </w:rPr>
        <w:tab/>
      </w:r>
      <w:r>
        <w:rPr>
          <w:rFonts w:asciiTheme="minorBidi" w:hAnsiTheme="minorBidi" w:cstheme="minorBidi" w:hint="cs"/>
          <w:rtl/>
        </w:rPr>
        <w:t xml:space="preserve">נקודה נוספת נוגעת </w:t>
      </w:r>
      <w:r w:rsidR="00314F2E">
        <w:rPr>
          <w:rFonts w:asciiTheme="minorBidi" w:hAnsiTheme="minorBidi" w:cstheme="minorBidi" w:hint="cs"/>
          <w:rtl/>
        </w:rPr>
        <w:t>ל</w:t>
      </w:r>
      <w:r w:rsidR="00BE38C4">
        <w:rPr>
          <w:rFonts w:asciiTheme="minorBidi" w:hAnsiTheme="minorBidi" w:cstheme="minorBidi" w:hint="cs"/>
          <w:rtl/>
        </w:rPr>
        <w:t>אופן שבו עושים ואלידציה להיוריסטיקה. בסיום הניסוי השלישי הבחנו כי השחקן החלש</w:t>
      </w:r>
      <w:r w:rsidR="00414B8A">
        <w:rPr>
          <w:rFonts w:asciiTheme="minorBidi" w:hAnsiTheme="minorBidi" w:cstheme="minorBidi" w:hint="cs"/>
          <w:rtl/>
        </w:rPr>
        <w:t xml:space="preserve">, </w:t>
      </w:r>
      <w:r w:rsidR="00414B8A">
        <w:rPr>
          <w:rFonts w:asciiTheme="minorBidi" w:hAnsiTheme="minorBidi" w:cstheme="minorBidi"/>
        </w:rPr>
        <w:t>Greedy</w:t>
      </w:r>
      <w:r w:rsidR="00414B8A">
        <w:rPr>
          <w:rFonts w:asciiTheme="minorBidi" w:hAnsiTheme="minorBidi" w:cstheme="minorBidi" w:hint="cs"/>
          <w:rtl/>
        </w:rPr>
        <w:t>,</w:t>
      </w:r>
      <w:r w:rsidR="00BE38C4">
        <w:rPr>
          <w:rFonts w:asciiTheme="minorBidi" w:hAnsiTheme="minorBidi" w:cstheme="minorBidi" w:hint="cs"/>
          <w:rtl/>
        </w:rPr>
        <w:t xml:space="preserve"> והשחקן האופטימלי</w:t>
      </w:r>
      <w:r w:rsidR="00414B8A">
        <w:rPr>
          <w:rFonts w:asciiTheme="minorBidi" w:hAnsiTheme="minorBidi" w:cstheme="minorBidi" w:hint="cs"/>
          <w:rtl/>
        </w:rPr>
        <w:t>,</w:t>
      </w:r>
      <w:r w:rsidR="00BE38C4">
        <w:rPr>
          <w:rFonts w:asciiTheme="minorBidi" w:hAnsiTheme="minorBidi" w:cstheme="minorBidi" w:hint="cs"/>
          <w:rtl/>
        </w:rPr>
        <w:t xml:space="preserve"> </w:t>
      </w:r>
      <w:r w:rsidR="00D43661">
        <w:rPr>
          <w:rFonts w:asciiTheme="minorBidi" w:hAnsiTheme="minorBidi" w:cstheme="minorBidi"/>
        </w:rPr>
        <w:t>ShallowPrunningMaxN</w:t>
      </w:r>
      <w:r w:rsidR="00414B8A">
        <w:rPr>
          <w:rFonts w:asciiTheme="minorBidi" w:hAnsiTheme="minorBidi" w:cstheme="minorBidi" w:hint="cs"/>
          <w:rtl/>
        </w:rPr>
        <w:t>,</w:t>
      </w:r>
      <w:r w:rsidR="00D43661">
        <w:rPr>
          <w:rFonts w:asciiTheme="minorBidi" w:hAnsiTheme="minorBidi" w:cstheme="minorBidi"/>
          <w:rtl/>
        </w:rPr>
        <w:t xml:space="preserve"> </w:t>
      </w:r>
      <w:r w:rsidR="00BE38C4">
        <w:rPr>
          <w:rFonts w:asciiTheme="minorBidi" w:hAnsiTheme="minorBidi" w:cstheme="minorBidi" w:hint="cs"/>
          <w:rtl/>
        </w:rPr>
        <w:t>משיגים תוצאות דומות ביותר, הן מבחינת התוצאה הסופית הממוצעת והן ביחס הזכיות בטורניר. מתוצאות אלו הנחנו כי השתמשנו בהיוריסטיקה חלשה למדי עבור האלגוריתמים שלנו שכן על אף שהם חוקרים לעומק אלפי קודקודים הניחוש הרדוד משיג תוצאה דומה. נמליץ לבחון בצורה דומה את יכולת ההיוריסטיקה בשלב מוקדם יותר של מחקרי המשך על מנת שחולשתה לא תגרום להטעיית תוצאות.</w:t>
      </w:r>
    </w:p>
    <w:p w14:paraId="541A614C" w14:textId="07B979B4" w:rsidR="007D2E87" w:rsidRDefault="007D2E87" w:rsidP="00534686">
      <w:pPr>
        <w:spacing w:line="240" w:lineRule="auto"/>
        <w:jc w:val="left"/>
        <w:rPr>
          <w:rFonts w:asciiTheme="minorBidi" w:hAnsiTheme="minorBidi" w:cstheme="minorBidi"/>
          <w:rtl/>
        </w:rPr>
      </w:pPr>
    </w:p>
    <w:p w14:paraId="717EB0C6" w14:textId="77777777" w:rsidR="009D2A07" w:rsidRDefault="009D2A07" w:rsidP="00534686">
      <w:pPr>
        <w:spacing w:line="240" w:lineRule="auto"/>
        <w:jc w:val="left"/>
        <w:rPr>
          <w:rFonts w:asciiTheme="minorBidi" w:hAnsiTheme="minorBidi" w:cstheme="minorBidi"/>
          <w:rtl/>
        </w:rPr>
      </w:pPr>
    </w:p>
    <w:p w14:paraId="59AE79B9" w14:textId="15809CCE" w:rsidR="007D3CBC" w:rsidRDefault="007D3CBC" w:rsidP="00534686">
      <w:pPr>
        <w:spacing w:line="240" w:lineRule="auto"/>
        <w:jc w:val="left"/>
        <w:rPr>
          <w:rFonts w:asciiTheme="minorBidi" w:hAnsiTheme="minorBidi" w:cstheme="minorBidi"/>
        </w:rPr>
      </w:pPr>
    </w:p>
    <w:p w14:paraId="020C4236" w14:textId="77777777" w:rsidR="007D3CBC" w:rsidRDefault="007D3CBC" w:rsidP="00534686">
      <w:pPr>
        <w:spacing w:line="240" w:lineRule="auto"/>
        <w:jc w:val="left"/>
        <w:rPr>
          <w:rFonts w:asciiTheme="minorBidi" w:hAnsiTheme="minorBidi" w:cstheme="minorBidi"/>
          <w:b/>
          <w:bCs/>
          <w:sz w:val="28"/>
          <w:szCs w:val="28"/>
          <w:u w:val="single"/>
          <w:rtl/>
        </w:rPr>
      </w:pPr>
    </w:p>
    <w:p w14:paraId="2A8108A6" w14:textId="7C2FA65B" w:rsidR="009F7D7D" w:rsidRPr="00933D2E" w:rsidRDefault="009F7D7D" w:rsidP="009F7D7D">
      <w:pPr>
        <w:spacing w:line="240" w:lineRule="auto"/>
        <w:jc w:val="left"/>
        <w:rPr>
          <w:rFonts w:asciiTheme="minorBidi" w:hAnsiTheme="minorBidi" w:cstheme="minorBidi"/>
          <w:b/>
          <w:bCs/>
          <w:sz w:val="28"/>
          <w:szCs w:val="28"/>
          <w:u w:val="single"/>
          <w:rtl/>
        </w:rPr>
      </w:pPr>
      <w:bookmarkStart w:id="25" w:name="גרפים"/>
      <w:bookmarkEnd w:id="25"/>
      <w:r>
        <w:rPr>
          <w:rFonts w:asciiTheme="minorBidi" w:hAnsiTheme="minorBidi" w:cstheme="minorBidi" w:hint="cs"/>
          <w:b/>
          <w:bCs/>
          <w:sz w:val="28"/>
          <w:szCs w:val="28"/>
          <w:u w:val="single"/>
          <w:rtl/>
        </w:rPr>
        <w:lastRenderedPageBreak/>
        <w:t>גרפים וטבלאות</w:t>
      </w:r>
    </w:p>
    <w:p w14:paraId="24CCD0C4" w14:textId="77777777" w:rsidR="009F7D7D" w:rsidRPr="009D4CB9" w:rsidRDefault="009F7D7D" w:rsidP="009F7D7D">
      <w:pPr>
        <w:jc w:val="left"/>
        <w:rPr>
          <w:rFonts w:asciiTheme="minorBidi" w:hAnsiTheme="minorBidi" w:cs="Arial"/>
          <w:sz w:val="28"/>
          <w:szCs w:val="28"/>
          <w:rtl/>
        </w:rPr>
      </w:pPr>
      <w:r w:rsidRPr="009D4CB9">
        <w:rPr>
          <w:rFonts w:asciiTheme="minorBidi" w:hAnsiTheme="minorBidi" w:cs="Arial"/>
          <w:sz w:val="28"/>
          <w:szCs w:val="28"/>
          <w:rtl/>
        </w:rPr>
        <w:tab/>
      </w:r>
    </w:p>
    <w:p w14:paraId="6071AB25" w14:textId="59F83A07" w:rsidR="009F7D7D" w:rsidRPr="009D4CB9" w:rsidRDefault="009F7D7D" w:rsidP="009F7D7D">
      <w:pPr>
        <w:jc w:val="left"/>
        <w:rPr>
          <w:rFonts w:asciiTheme="minorBidi" w:hAnsiTheme="minorBidi" w:cs="Arial"/>
          <w:sz w:val="28"/>
          <w:szCs w:val="28"/>
          <w:u w:val="single"/>
          <w:rtl/>
        </w:rPr>
      </w:pPr>
      <w:hyperlink w:anchor="ניסוי1" w:history="1">
        <w:r w:rsidRPr="009D4CB9">
          <w:rPr>
            <w:rStyle w:val="Hyperlink"/>
            <w:rFonts w:asciiTheme="minorBidi" w:hAnsiTheme="minorBidi" w:cs="Arial"/>
            <w:color w:val="auto"/>
            <w:sz w:val="28"/>
            <w:szCs w:val="28"/>
            <w:rtl/>
          </w:rPr>
          <w:t>ניסוי ראשון – עצים</w:t>
        </w:r>
        <w:r w:rsidRPr="009D4CB9">
          <w:rPr>
            <w:rStyle w:val="Hyperlink"/>
            <w:rFonts w:asciiTheme="minorBidi" w:hAnsiTheme="minorBidi" w:cs="Arial"/>
            <w:color w:val="auto"/>
            <w:sz w:val="28"/>
            <w:szCs w:val="28"/>
            <w:rtl/>
          </w:rPr>
          <w:t xml:space="preserve"> </w:t>
        </w:r>
        <w:r w:rsidRPr="009D4CB9">
          <w:rPr>
            <w:rStyle w:val="Hyperlink"/>
            <w:rFonts w:asciiTheme="minorBidi" w:hAnsiTheme="minorBidi" w:cs="Arial"/>
            <w:color w:val="auto"/>
            <w:sz w:val="28"/>
            <w:szCs w:val="28"/>
            <w:rtl/>
          </w:rPr>
          <w:t>רנדומליים</w:t>
        </w:r>
      </w:hyperlink>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0049567E">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hint="cs"/>
          <w:sz w:val="28"/>
          <w:szCs w:val="28"/>
          <w:u w:val="single"/>
          <w:rtl/>
        </w:rPr>
        <w:t>15</w:t>
      </w:r>
    </w:p>
    <w:p w14:paraId="03BF9046" w14:textId="52EA5C8B" w:rsidR="009F7D7D" w:rsidRDefault="009F7D7D" w:rsidP="00FE2915">
      <w:pPr>
        <w:pStyle w:val="ListParagraph"/>
        <w:numPr>
          <w:ilvl w:val="0"/>
          <w:numId w:val="1"/>
        </w:numPr>
        <w:rPr>
          <w:rFonts w:asciiTheme="minorBidi" w:hAnsiTheme="minorBidi" w:cs="Arial"/>
          <w:sz w:val="28"/>
          <w:szCs w:val="28"/>
        </w:rPr>
      </w:pPr>
      <w:hyperlink w:anchor="טבלה1" w:history="1">
        <w:r w:rsidRPr="009F7D7D">
          <w:rPr>
            <w:rStyle w:val="Hyperlink"/>
            <w:rFonts w:asciiTheme="minorBidi" w:hAnsiTheme="minorBidi" w:cs="Arial" w:hint="cs"/>
            <w:sz w:val="28"/>
            <w:szCs w:val="28"/>
            <w:rtl/>
          </w:rPr>
          <w:t>טבלה 1</w:t>
        </w:r>
      </w:hyperlink>
      <w:r w:rsidRPr="009F7D7D">
        <w:rPr>
          <w:rFonts w:asciiTheme="minorBidi" w:hAnsiTheme="minorBidi" w:cs="Arial" w:hint="cs"/>
          <w:sz w:val="28"/>
          <w:szCs w:val="28"/>
          <w:rtl/>
        </w:rPr>
        <w:t xml:space="preserve"> </w:t>
      </w:r>
      <w:r>
        <w:rPr>
          <w:rFonts w:asciiTheme="minorBidi" w:hAnsiTheme="minorBidi" w:cs="Arial"/>
          <w:sz w:val="28"/>
          <w:szCs w:val="28"/>
          <w:rtl/>
        </w:rPr>
        <w:t>–</w:t>
      </w:r>
      <w:r w:rsidRPr="009F7D7D">
        <w:rPr>
          <w:rFonts w:asciiTheme="minorBidi" w:hAnsiTheme="minorBidi" w:cs="Arial" w:hint="cs"/>
          <w:sz w:val="28"/>
          <w:szCs w:val="28"/>
          <w:rtl/>
        </w:rPr>
        <w:t xml:space="preserve"> </w:t>
      </w:r>
      <w:r>
        <w:rPr>
          <w:rFonts w:asciiTheme="minorBidi" w:hAnsiTheme="minorBidi" w:cs="Arial"/>
          <w:sz w:val="28"/>
          <w:szCs w:val="28"/>
        </w:rPr>
        <w:t xml:space="preserve">Results </w:t>
      </w:r>
      <w:r>
        <w:rPr>
          <w:rFonts w:asciiTheme="minorBidi" w:hAnsiTheme="minorBidi" w:cs="Arial"/>
          <w:sz w:val="28"/>
          <w:szCs w:val="28"/>
        </w:rPr>
        <w:t>summary</w:t>
      </w:r>
    </w:p>
    <w:p w14:paraId="293B8562" w14:textId="616FAB98" w:rsidR="009F7D7D" w:rsidRDefault="009F7D7D" w:rsidP="00FE2915">
      <w:pPr>
        <w:pStyle w:val="ListParagraph"/>
        <w:numPr>
          <w:ilvl w:val="0"/>
          <w:numId w:val="1"/>
        </w:numPr>
        <w:rPr>
          <w:rFonts w:asciiTheme="minorBidi" w:hAnsiTheme="minorBidi" w:cs="Arial"/>
          <w:sz w:val="28"/>
          <w:szCs w:val="28"/>
        </w:rPr>
      </w:pPr>
      <w:hyperlink w:anchor="גרף1" w:history="1">
        <w:r w:rsidRPr="009F7D7D">
          <w:rPr>
            <w:rStyle w:val="Hyperlink"/>
            <w:rFonts w:asciiTheme="minorBidi" w:hAnsiTheme="minorBidi" w:cs="Arial" w:hint="cs"/>
            <w:sz w:val="28"/>
            <w:szCs w:val="28"/>
            <w:rtl/>
          </w:rPr>
          <w:t>גרף 1</w:t>
        </w:r>
      </w:hyperlink>
      <w:r>
        <w:rPr>
          <w:rFonts w:asciiTheme="minorBidi" w:hAnsiTheme="minorBidi" w:cs="Arial" w:hint="cs"/>
          <w:sz w:val="28"/>
          <w:szCs w:val="28"/>
          <w:rtl/>
        </w:rPr>
        <w:t xml:space="preserve"> - </w:t>
      </w:r>
      <w:r w:rsidRPr="009F7D7D">
        <w:rPr>
          <w:rFonts w:asciiTheme="minorBidi" w:hAnsiTheme="minorBidi" w:cs="Arial"/>
          <w:sz w:val="28"/>
          <w:szCs w:val="28"/>
        </w:rPr>
        <w:t>Expansion Rate Vs. Epsilon  - BoundedSuboptimalMaxN compare to Shallow</w:t>
      </w:r>
      <w:r>
        <w:rPr>
          <w:rFonts w:asciiTheme="minorBidi" w:hAnsiTheme="minorBidi" w:cs="Arial"/>
          <w:sz w:val="28"/>
          <w:szCs w:val="28"/>
          <w:rtl/>
        </w:rPr>
        <w:tab/>
      </w:r>
    </w:p>
    <w:p w14:paraId="1477436A" w14:textId="69556B65" w:rsidR="009F7D7D" w:rsidRPr="009F7D7D" w:rsidRDefault="009F7D7D" w:rsidP="00FE2915">
      <w:pPr>
        <w:pStyle w:val="ListParagraph"/>
        <w:numPr>
          <w:ilvl w:val="0"/>
          <w:numId w:val="1"/>
        </w:numPr>
        <w:rPr>
          <w:rFonts w:asciiTheme="minorBidi" w:hAnsiTheme="minorBidi" w:cs="Arial"/>
          <w:sz w:val="28"/>
          <w:szCs w:val="28"/>
        </w:rPr>
      </w:pPr>
      <w:hyperlink w:anchor="גרף2" w:history="1">
        <w:r w:rsidRPr="009F7D7D">
          <w:rPr>
            <w:rStyle w:val="Hyperlink"/>
            <w:rFonts w:asciiTheme="minorBidi" w:hAnsiTheme="minorBidi" w:cs="Arial" w:hint="cs"/>
            <w:sz w:val="28"/>
            <w:szCs w:val="28"/>
            <w:rtl/>
          </w:rPr>
          <w:t>גרף 2</w:t>
        </w:r>
      </w:hyperlink>
      <w:r w:rsidRPr="009F7D7D">
        <w:rPr>
          <w:rFonts w:asciiTheme="minorBidi" w:hAnsiTheme="minorBidi" w:cs="Arial" w:hint="cs"/>
          <w:sz w:val="28"/>
          <w:szCs w:val="28"/>
          <w:rtl/>
        </w:rPr>
        <w:t xml:space="preserve"> - </w:t>
      </w:r>
      <w:r w:rsidRPr="009F7D7D">
        <w:rPr>
          <w:rFonts w:asciiTheme="minorBidi" w:hAnsiTheme="minorBidi" w:cs="Arial"/>
          <w:sz w:val="28"/>
          <w:szCs w:val="28"/>
        </w:rPr>
        <w:t>Expansion Rate Vs. Epsilon  - BoundedSuboptimalMaxN in different depths</w:t>
      </w:r>
    </w:p>
    <w:p w14:paraId="2EBC7E86" w14:textId="1A33CEFE" w:rsidR="009F7D7D" w:rsidRPr="009F7D7D" w:rsidRDefault="009F7D7D" w:rsidP="00FE2915">
      <w:pPr>
        <w:pStyle w:val="ListParagraph"/>
        <w:numPr>
          <w:ilvl w:val="0"/>
          <w:numId w:val="1"/>
        </w:numPr>
        <w:rPr>
          <w:rFonts w:asciiTheme="minorBidi" w:hAnsiTheme="minorBidi" w:cs="Arial"/>
          <w:sz w:val="28"/>
          <w:szCs w:val="28"/>
          <w:rtl/>
        </w:rPr>
      </w:pPr>
      <w:hyperlink w:anchor="גרף3" w:history="1">
        <w:r w:rsidRPr="009F7D7D">
          <w:rPr>
            <w:rStyle w:val="Hyperlink"/>
            <w:rFonts w:asciiTheme="minorBidi" w:hAnsiTheme="minorBidi" w:cs="Arial" w:hint="cs"/>
            <w:sz w:val="28"/>
            <w:szCs w:val="28"/>
            <w:rtl/>
          </w:rPr>
          <w:t>גרף 3</w:t>
        </w:r>
      </w:hyperlink>
      <w:r w:rsidRPr="009F7D7D">
        <w:rPr>
          <w:rFonts w:asciiTheme="minorBidi" w:hAnsiTheme="minorBidi" w:cs="Arial" w:hint="cs"/>
          <w:sz w:val="28"/>
          <w:szCs w:val="28"/>
          <w:rtl/>
        </w:rPr>
        <w:t xml:space="preserve"> - </w:t>
      </w:r>
      <w:r w:rsidRPr="009F7D7D">
        <w:rPr>
          <w:rFonts w:asciiTheme="minorBidi" w:hAnsiTheme="minorBidi" w:cs="Arial"/>
          <w:sz w:val="28"/>
          <w:szCs w:val="28"/>
        </w:rPr>
        <w:t>Expansion Rate Vs. Epsilon  - BoundedSuboptimalMaxN in different depths</w:t>
      </w:r>
    </w:p>
    <w:p w14:paraId="670E7B22" w14:textId="0AF8FC0D" w:rsidR="009F7D7D" w:rsidRPr="009D4CB9" w:rsidRDefault="009F7D7D" w:rsidP="009F7D7D">
      <w:pPr>
        <w:jc w:val="left"/>
        <w:rPr>
          <w:rFonts w:asciiTheme="minorBidi" w:hAnsiTheme="minorBidi" w:cs="Arial"/>
          <w:sz w:val="28"/>
          <w:szCs w:val="28"/>
          <w:u w:val="single"/>
          <w:rtl/>
        </w:rPr>
      </w:pPr>
      <w:hyperlink w:anchor="ניסוי2" w:history="1">
        <w:r w:rsidRPr="009D4CB9">
          <w:rPr>
            <w:rStyle w:val="Hyperlink"/>
            <w:rFonts w:asciiTheme="minorBidi" w:hAnsiTheme="minorBidi" w:cs="Arial"/>
            <w:color w:val="auto"/>
            <w:sz w:val="28"/>
            <w:szCs w:val="28"/>
            <w:rtl/>
          </w:rPr>
          <w:t>ניסוי שני – מציאת אפסילון אופטימלי</w:t>
        </w:r>
      </w:hyperlink>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0049567E">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hint="cs"/>
          <w:sz w:val="28"/>
          <w:szCs w:val="28"/>
          <w:u w:val="single"/>
          <w:rtl/>
        </w:rPr>
        <w:t>17</w:t>
      </w:r>
    </w:p>
    <w:p w14:paraId="1F08F9C1" w14:textId="7D05FDCE" w:rsidR="009F7D7D" w:rsidRPr="0049567E" w:rsidRDefault="0049567E" w:rsidP="00FE2915">
      <w:pPr>
        <w:pStyle w:val="ListParagraph"/>
        <w:numPr>
          <w:ilvl w:val="0"/>
          <w:numId w:val="1"/>
        </w:numPr>
        <w:rPr>
          <w:rFonts w:asciiTheme="minorBidi" w:hAnsiTheme="minorBidi" w:cs="Arial"/>
          <w:sz w:val="28"/>
          <w:szCs w:val="28"/>
          <w:u w:val="single"/>
        </w:rPr>
      </w:pPr>
      <w:hyperlink w:anchor="טבלה2" w:history="1">
        <w:r w:rsidR="009F7D7D" w:rsidRPr="0049567E">
          <w:rPr>
            <w:rStyle w:val="Hyperlink"/>
            <w:rFonts w:asciiTheme="minorBidi" w:hAnsiTheme="minorBidi" w:cs="Arial" w:hint="cs"/>
            <w:sz w:val="28"/>
            <w:szCs w:val="28"/>
            <w:rtl/>
          </w:rPr>
          <w:t>טבלה 2</w:t>
        </w:r>
      </w:hyperlink>
      <w:r w:rsidR="009F7D7D">
        <w:rPr>
          <w:rFonts w:asciiTheme="minorBidi" w:hAnsiTheme="minorBidi" w:cs="Arial" w:hint="cs"/>
          <w:sz w:val="28"/>
          <w:szCs w:val="28"/>
          <w:rtl/>
        </w:rPr>
        <w:t xml:space="preserve"> </w:t>
      </w:r>
      <w:r w:rsidR="009F7D7D">
        <w:rPr>
          <w:rFonts w:asciiTheme="minorBidi" w:hAnsiTheme="minorBidi" w:cs="Arial"/>
          <w:sz w:val="28"/>
          <w:szCs w:val="28"/>
          <w:rtl/>
        </w:rPr>
        <w:t>–</w:t>
      </w:r>
      <w:r w:rsidR="009F7D7D">
        <w:rPr>
          <w:rFonts w:asciiTheme="minorBidi" w:hAnsiTheme="minorBidi" w:cs="Arial" w:hint="cs"/>
          <w:sz w:val="28"/>
          <w:szCs w:val="28"/>
          <w:rtl/>
        </w:rPr>
        <w:t xml:space="preserve"> </w:t>
      </w:r>
      <w:r w:rsidR="009F7D7D" w:rsidRPr="009F7D7D">
        <w:rPr>
          <w:rFonts w:asciiTheme="minorBidi" w:hAnsiTheme="minorBidi" w:cs="Arial"/>
          <w:sz w:val="28"/>
          <w:szCs w:val="28"/>
        </w:rPr>
        <w:t>BoundedSuboptimalMax</w:t>
      </w:r>
      <w:r w:rsidR="009F7D7D">
        <w:rPr>
          <w:rFonts w:asciiTheme="minorBidi" w:hAnsiTheme="minorBidi" w:cs="Arial"/>
          <w:sz w:val="28"/>
          <w:szCs w:val="28"/>
        </w:rPr>
        <w:t>N result summary</w:t>
      </w:r>
    </w:p>
    <w:p w14:paraId="2EEF8087" w14:textId="008B2934" w:rsidR="0049567E" w:rsidRPr="0049567E" w:rsidRDefault="0049567E" w:rsidP="00FE2915">
      <w:pPr>
        <w:pStyle w:val="ListParagraph"/>
        <w:numPr>
          <w:ilvl w:val="0"/>
          <w:numId w:val="1"/>
        </w:numPr>
        <w:rPr>
          <w:rFonts w:asciiTheme="minorBidi" w:hAnsiTheme="minorBidi" w:cs="Arial"/>
          <w:sz w:val="28"/>
          <w:szCs w:val="28"/>
          <w:u w:val="single"/>
        </w:rPr>
      </w:pPr>
      <w:hyperlink w:anchor="גרף4" w:history="1">
        <w:r w:rsidRPr="0049567E">
          <w:rPr>
            <w:rStyle w:val="Hyperlink"/>
            <w:rFonts w:asciiTheme="minorBidi" w:hAnsiTheme="minorBidi" w:cs="Arial" w:hint="cs"/>
            <w:sz w:val="28"/>
            <w:szCs w:val="28"/>
            <w:rtl/>
          </w:rPr>
          <w:t xml:space="preserve">גרף </w:t>
        </w:r>
        <w:r w:rsidRPr="0049567E">
          <w:rPr>
            <w:rStyle w:val="Hyperlink"/>
            <w:rFonts w:asciiTheme="minorBidi" w:hAnsiTheme="minorBidi" w:cs="Arial"/>
            <w:sz w:val="28"/>
            <w:szCs w:val="28"/>
          </w:rPr>
          <w:t>4</w:t>
        </w:r>
      </w:hyperlink>
      <w:r>
        <w:rPr>
          <w:rFonts w:asciiTheme="minorBidi" w:hAnsiTheme="minorBidi" w:cs="Arial" w:hint="cs"/>
          <w:sz w:val="28"/>
          <w:szCs w:val="28"/>
          <w:rtl/>
        </w:rPr>
        <w:t xml:space="preserve"> </w:t>
      </w:r>
      <w:r>
        <w:rPr>
          <w:rFonts w:asciiTheme="minorBidi" w:hAnsiTheme="minorBidi" w:cs="Arial"/>
          <w:sz w:val="28"/>
          <w:szCs w:val="28"/>
          <w:rtl/>
        </w:rPr>
        <w:t>–</w:t>
      </w:r>
      <w:r w:rsidRPr="009F7D7D">
        <w:rPr>
          <w:rFonts w:asciiTheme="minorBidi" w:hAnsiTheme="minorBidi" w:cs="Arial"/>
          <w:sz w:val="28"/>
          <w:szCs w:val="28"/>
        </w:rPr>
        <w:t xml:space="preserve"> </w:t>
      </w:r>
      <w:r w:rsidRPr="0049567E">
        <w:rPr>
          <w:rFonts w:asciiTheme="minorBidi" w:hAnsiTheme="minorBidi" w:cs="Arial"/>
          <w:sz w:val="28"/>
          <w:szCs w:val="28"/>
        </w:rPr>
        <w:t>Depth Ratio</w:t>
      </w:r>
      <w:r w:rsidRPr="0049567E">
        <w:rPr>
          <w:rFonts w:asciiTheme="minorBidi" w:hAnsiTheme="minorBidi" w:cs="Arial"/>
          <w:sz w:val="28"/>
          <w:szCs w:val="28"/>
        </w:rPr>
        <w:t xml:space="preserve"> </w:t>
      </w:r>
      <w:r w:rsidRPr="009F7D7D">
        <w:rPr>
          <w:rFonts w:asciiTheme="minorBidi" w:hAnsiTheme="minorBidi" w:cs="Arial"/>
          <w:sz w:val="28"/>
          <w:szCs w:val="28"/>
        </w:rPr>
        <w:t>Difference Ratio Vs. Epsilon  - BoundedSuboptimalMax</w:t>
      </w:r>
      <w:r>
        <w:rPr>
          <w:rFonts w:asciiTheme="minorBidi" w:hAnsiTheme="minorBidi" w:cs="Arial"/>
          <w:sz w:val="28"/>
          <w:szCs w:val="28"/>
        </w:rPr>
        <w:t>N</w:t>
      </w:r>
      <w:r w:rsidRPr="009F7D7D">
        <w:rPr>
          <w:rFonts w:asciiTheme="minorBidi" w:hAnsiTheme="minorBidi" w:cs="Arial"/>
          <w:sz w:val="28"/>
          <w:szCs w:val="28"/>
        </w:rPr>
        <w:t xml:space="preserve"> Final Score compare with ShallowPrunningMaxN</w:t>
      </w:r>
      <w:r w:rsidRPr="009F7D7D">
        <w:rPr>
          <w:rFonts w:asciiTheme="minorBidi" w:hAnsiTheme="minorBidi" w:cs="Arial"/>
          <w:sz w:val="28"/>
          <w:szCs w:val="28"/>
          <w:rtl/>
        </w:rPr>
        <w:t xml:space="preserve">  </w:t>
      </w:r>
    </w:p>
    <w:p w14:paraId="6CB2B39C" w14:textId="2217D2CF" w:rsidR="009F7D7D" w:rsidRPr="009F7D7D" w:rsidRDefault="0049567E" w:rsidP="00FE2915">
      <w:pPr>
        <w:pStyle w:val="ListParagraph"/>
        <w:numPr>
          <w:ilvl w:val="0"/>
          <w:numId w:val="1"/>
        </w:numPr>
        <w:rPr>
          <w:rFonts w:asciiTheme="minorBidi" w:hAnsiTheme="minorBidi" w:cs="Arial"/>
          <w:sz w:val="28"/>
          <w:szCs w:val="28"/>
        </w:rPr>
      </w:pPr>
      <w:hyperlink w:anchor="גרף5" w:history="1">
        <w:r w:rsidR="009F7D7D" w:rsidRPr="0049567E">
          <w:rPr>
            <w:rStyle w:val="Hyperlink"/>
            <w:rFonts w:asciiTheme="minorBidi" w:hAnsiTheme="minorBidi" w:cs="Arial" w:hint="cs"/>
            <w:sz w:val="28"/>
            <w:szCs w:val="28"/>
            <w:rtl/>
          </w:rPr>
          <w:t xml:space="preserve">גרף </w:t>
        </w:r>
        <w:r w:rsidRPr="0049567E">
          <w:rPr>
            <w:rStyle w:val="Hyperlink"/>
            <w:rFonts w:asciiTheme="minorBidi" w:hAnsiTheme="minorBidi" w:cs="Arial"/>
            <w:sz w:val="28"/>
            <w:szCs w:val="28"/>
          </w:rPr>
          <w:t>5</w:t>
        </w:r>
      </w:hyperlink>
      <w:r w:rsidR="009F7D7D" w:rsidRPr="009F7D7D">
        <w:rPr>
          <w:rFonts w:asciiTheme="minorBidi" w:hAnsiTheme="minorBidi" w:cs="Arial" w:hint="cs"/>
          <w:sz w:val="28"/>
          <w:szCs w:val="28"/>
          <w:rtl/>
        </w:rPr>
        <w:t xml:space="preserve"> </w:t>
      </w:r>
      <w:r w:rsidR="009F7D7D" w:rsidRPr="009F7D7D">
        <w:rPr>
          <w:rFonts w:asciiTheme="minorBidi" w:hAnsiTheme="minorBidi" w:cs="Arial"/>
          <w:sz w:val="28"/>
          <w:szCs w:val="28"/>
          <w:rtl/>
        </w:rPr>
        <w:t>–</w:t>
      </w:r>
      <w:r w:rsidR="009F7D7D" w:rsidRPr="009F7D7D">
        <w:rPr>
          <w:rFonts w:asciiTheme="minorBidi" w:hAnsiTheme="minorBidi" w:cs="Arial"/>
          <w:sz w:val="28"/>
          <w:szCs w:val="28"/>
        </w:rPr>
        <w:t xml:space="preserve">  </w:t>
      </w:r>
      <w:r w:rsidR="009F7D7D" w:rsidRPr="009F7D7D">
        <w:rPr>
          <w:rFonts w:asciiTheme="minorBidi" w:hAnsiTheme="minorBidi" w:cs="Arial"/>
          <w:sz w:val="28"/>
          <w:szCs w:val="28"/>
        </w:rPr>
        <w:t xml:space="preserve">Final Score Difference Ratio Vs. Epsilon  - </w:t>
      </w:r>
      <w:r w:rsidRPr="009F7D7D">
        <w:rPr>
          <w:rFonts w:asciiTheme="minorBidi" w:hAnsiTheme="minorBidi" w:cs="Arial"/>
          <w:sz w:val="28"/>
          <w:szCs w:val="28"/>
        </w:rPr>
        <w:t>BoundedSuboptimalMax</w:t>
      </w:r>
      <w:r>
        <w:rPr>
          <w:rFonts w:asciiTheme="minorBidi" w:hAnsiTheme="minorBidi" w:cs="Arial"/>
          <w:sz w:val="28"/>
          <w:szCs w:val="28"/>
        </w:rPr>
        <w:t>N</w:t>
      </w:r>
      <w:r w:rsidR="009F7D7D" w:rsidRPr="009F7D7D">
        <w:rPr>
          <w:rFonts w:asciiTheme="minorBidi" w:hAnsiTheme="minorBidi" w:cs="Arial"/>
          <w:sz w:val="28"/>
          <w:szCs w:val="28"/>
        </w:rPr>
        <w:t xml:space="preserve"> Final Score compare with ShallowPrunningMaxN</w:t>
      </w:r>
      <w:r w:rsidR="009F7D7D" w:rsidRPr="009F7D7D">
        <w:rPr>
          <w:rFonts w:asciiTheme="minorBidi" w:hAnsiTheme="minorBidi" w:cs="Arial"/>
          <w:sz w:val="28"/>
          <w:szCs w:val="28"/>
          <w:rtl/>
        </w:rPr>
        <w:t xml:space="preserve">  </w:t>
      </w:r>
    </w:p>
    <w:p w14:paraId="24CB5D89" w14:textId="5D8926CE" w:rsidR="009F7D7D" w:rsidRPr="009F7D7D" w:rsidRDefault="0049567E" w:rsidP="00FE2915">
      <w:pPr>
        <w:pStyle w:val="ListParagraph"/>
        <w:numPr>
          <w:ilvl w:val="0"/>
          <w:numId w:val="1"/>
        </w:numPr>
        <w:rPr>
          <w:rFonts w:asciiTheme="minorBidi" w:hAnsiTheme="minorBidi" w:cs="Arial"/>
          <w:sz w:val="28"/>
          <w:szCs w:val="28"/>
          <w:u w:val="single"/>
        </w:rPr>
      </w:pPr>
      <w:hyperlink w:anchor="טבלה3" w:history="1">
        <w:r w:rsidR="009F7D7D" w:rsidRPr="0049567E">
          <w:rPr>
            <w:rStyle w:val="Hyperlink"/>
            <w:rFonts w:asciiTheme="minorBidi" w:hAnsiTheme="minorBidi" w:cs="Arial" w:hint="cs"/>
            <w:sz w:val="28"/>
            <w:szCs w:val="28"/>
            <w:rtl/>
          </w:rPr>
          <w:t>טבלה 3</w:t>
        </w:r>
      </w:hyperlink>
      <w:r w:rsidR="009F7D7D">
        <w:rPr>
          <w:rFonts w:asciiTheme="minorBidi" w:hAnsiTheme="minorBidi" w:cs="Arial" w:hint="cs"/>
          <w:sz w:val="28"/>
          <w:szCs w:val="28"/>
          <w:rtl/>
        </w:rPr>
        <w:t xml:space="preserve"> </w:t>
      </w:r>
      <w:r w:rsidR="009F7D7D">
        <w:rPr>
          <w:rFonts w:asciiTheme="minorBidi" w:hAnsiTheme="minorBidi" w:cs="Arial"/>
          <w:sz w:val="28"/>
          <w:szCs w:val="28"/>
          <w:rtl/>
        </w:rPr>
        <w:t>–</w:t>
      </w:r>
      <w:r w:rsidR="009F7D7D">
        <w:rPr>
          <w:rFonts w:asciiTheme="minorBidi" w:hAnsiTheme="minorBidi" w:cs="Arial" w:hint="cs"/>
          <w:sz w:val="28"/>
          <w:szCs w:val="28"/>
          <w:rtl/>
        </w:rPr>
        <w:t xml:space="preserve"> </w:t>
      </w:r>
      <w:r w:rsidR="009F7D7D" w:rsidRPr="009F7D7D">
        <w:rPr>
          <w:rFonts w:asciiTheme="minorBidi" w:hAnsiTheme="minorBidi" w:cs="Arial"/>
          <w:sz w:val="28"/>
          <w:szCs w:val="28"/>
        </w:rPr>
        <w:t>BoundedSuboptimalParanoid</w:t>
      </w:r>
      <w:r w:rsidR="009F7D7D">
        <w:rPr>
          <w:rFonts w:asciiTheme="minorBidi" w:hAnsiTheme="minorBidi" w:cs="Arial"/>
          <w:sz w:val="28"/>
          <w:szCs w:val="28"/>
        </w:rPr>
        <w:t xml:space="preserve"> </w:t>
      </w:r>
      <w:r w:rsidR="009F7D7D">
        <w:rPr>
          <w:rFonts w:asciiTheme="minorBidi" w:hAnsiTheme="minorBidi" w:cs="Arial"/>
          <w:sz w:val="28"/>
          <w:szCs w:val="28"/>
        </w:rPr>
        <w:t>result summary</w:t>
      </w:r>
    </w:p>
    <w:p w14:paraId="26F57670" w14:textId="400AA983" w:rsidR="0049567E" w:rsidRPr="0049567E" w:rsidRDefault="0049567E" w:rsidP="00FE2915">
      <w:pPr>
        <w:pStyle w:val="ListParagraph"/>
        <w:numPr>
          <w:ilvl w:val="0"/>
          <w:numId w:val="1"/>
        </w:numPr>
        <w:rPr>
          <w:rFonts w:asciiTheme="minorBidi" w:hAnsiTheme="minorBidi" w:cs="Arial"/>
          <w:sz w:val="28"/>
          <w:szCs w:val="28"/>
          <w:u w:val="single"/>
        </w:rPr>
      </w:pPr>
      <w:hyperlink w:anchor="גרף6" w:history="1">
        <w:r w:rsidRPr="0049567E">
          <w:rPr>
            <w:rStyle w:val="Hyperlink"/>
            <w:rFonts w:asciiTheme="minorBidi" w:hAnsiTheme="minorBidi" w:cs="Arial" w:hint="cs"/>
            <w:sz w:val="28"/>
            <w:szCs w:val="28"/>
            <w:rtl/>
          </w:rPr>
          <w:t xml:space="preserve">גרף </w:t>
        </w:r>
        <w:r w:rsidRPr="0049567E">
          <w:rPr>
            <w:rStyle w:val="Hyperlink"/>
            <w:rFonts w:asciiTheme="minorBidi" w:hAnsiTheme="minorBidi" w:cs="Arial"/>
            <w:sz w:val="28"/>
            <w:szCs w:val="28"/>
          </w:rPr>
          <w:t>6</w:t>
        </w:r>
      </w:hyperlink>
      <w:r>
        <w:rPr>
          <w:rFonts w:asciiTheme="minorBidi" w:hAnsiTheme="minorBidi" w:cs="Arial" w:hint="cs"/>
          <w:sz w:val="28"/>
          <w:szCs w:val="28"/>
          <w:rtl/>
        </w:rPr>
        <w:t xml:space="preserve"> </w:t>
      </w:r>
      <w:r>
        <w:rPr>
          <w:rFonts w:asciiTheme="minorBidi" w:hAnsiTheme="minorBidi" w:cs="Arial"/>
          <w:sz w:val="28"/>
          <w:szCs w:val="28"/>
          <w:rtl/>
        </w:rPr>
        <w:t>–</w:t>
      </w:r>
      <w:r w:rsidRPr="009F7D7D">
        <w:rPr>
          <w:rFonts w:asciiTheme="minorBidi" w:hAnsiTheme="minorBidi" w:cs="Arial"/>
          <w:sz w:val="28"/>
          <w:szCs w:val="28"/>
        </w:rPr>
        <w:t xml:space="preserve"> </w:t>
      </w:r>
      <w:r w:rsidRPr="0049567E">
        <w:rPr>
          <w:rFonts w:asciiTheme="minorBidi" w:hAnsiTheme="minorBidi" w:cs="Arial"/>
          <w:sz w:val="28"/>
          <w:szCs w:val="28"/>
        </w:rPr>
        <w:t xml:space="preserve">Depth Ratio </w:t>
      </w:r>
      <w:r w:rsidRPr="009F7D7D">
        <w:rPr>
          <w:rFonts w:asciiTheme="minorBidi" w:hAnsiTheme="minorBidi" w:cs="Arial"/>
          <w:sz w:val="28"/>
          <w:szCs w:val="28"/>
        </w:rPr>
        <w:t xml:space="preserve">Difference Ratio Vs. Epsilon  - </w:t>
      </w:r>
      <w:r w:rsidRPr="0049567E">
        <w:rPr>
          <w:rFonts w:asciiTheme="minorBidi" w:hAnsiTheme="minorBidi" w:cs="Arial"/>
          <w:sz w:val="28"/>
          <w:szCs w:val="28"/>
        </w:rPr>
        <w:t>BoundedSuboptimalParanoid</w:t>
      </w:r>
      <w:r w:rsidRPr="0049567E">
        <w:rPr>
          <w:rFonts w:asciiTheme="minorBidi" w:hAnsiTheme="minorBidi" w:cs="Arial"/>
          <w:sz w:val="28"/>
          <w:szCs w:val="28"/>
        </w:rPr>
        <w:t xml:space="preserve"> </w:t>
      </w:r>
      <w:r w:rsidRPr="009F7D7D">
        <w:rPr>
          <w:rFonts w:asciiTheme="minorBidi" w:hAnsiTheme="minorBidi" w:cs="Arial"/>
          <w:sz w:val="28"/>
          <w:szCs w:val="28"/>
        </w:rPr>
        <w:t xml:space="preserve">Final Score compare with </w:t>
      </w:r>
      <w:r>
        <w:rPr>
          <w:rFonts w:asciiTheme="minorBidi" w:hAnsiTheme="minorBidi" w:cs="Arial"/>
          <w:sz w:val="28"/>
          <w:szCs w:val="28"/>
        </w:rPr>
        <w:t>Paranoid</w:t>
      </w:r>
      <w:r w:rsidRPr="009F7D7D">
        <w:rPr>
          <w:rFonts w:asciiTheme="minorBidi" w:hAnsiTheme="minorBidi" w:cs="Arial"/>
          <w:sz w:val="28"/>
          <w:szCs w:val="28"/>
          <w:rtl/>
        </w:rPr>
        <w:t xml:space="preserve">  </w:t>
      </w:r>
    </w:p>
    <w:p w14:paraId="31CD64F4" w14:textId="2544F5A5" w:rsidR="0049567E" w:rsidRPr="009F7D7D" w:rsidRDefault="0049567E" w:rsidP="00FE2915">
      <w:pPr>
        <w:pStyle w:val="ListParagraph"/>
        <w:numPr>
          <w:ilvl w:val="0"/>
          <w:numId w:val="1"/>
        </w:numPr>
        <w:rPr>
          <w:rFonts w:asciiTheme="minorBidi" w:hAnsiTheme="minorBidi" w:cs="Arial"/>
          <w:sz w:val="28"/>
          <w:szCs w:val="28"/>
        </w:rPr>
      </w:pPr>
      <w:hyperlink w:anchor="גרף7" w:history="1">
        <w:r w:rsidRPr="0049567E">
          <w:rPr>
            <w:rStyle w:val="Hyperlink"/>
            <w:rFonts w:asciiTheme="minorBidi" w:hAnsiTheme="minorBidi" w:cs="Arial" w:hint="cs"/>
            <w:sz w:val="28"/>
            <w:szCs w:val="28"/>
            <w:rtl/>
          </w:rPr>
          <w:t xml:space="preserve">גרף </w:t>
        </w:r>
        <w:r w:rsidRPr="0049567E">
          <w:rPr>
            <w:rStyle w:val="Hyperlink"/>
            <w:rFonts w:asciiTheme="minorBidi" w:hAnsiTheme="minorBidi" w:cs="Arial"/>
            <w:sz w:val="28"/>
            <w:szCs w:val="28"/>
          </w:rPr>
          <w:t>7</w:t>
        </w:r>
      </w:hyperlink>
      <w:r w:rsidRPr="009F7D7D">
        <w:rPr>
          <w:rFonts w:asciiTheme="minorBidi" w:hAnsiTheme="minorBidi" w:cs="Arial" w:hint="cs"/>
          <w:sz w:val="28"/>
          <w:szCs w:val="28"/>
          <w:rtl/>
        </w:rPr>
        <w:t xml:space="preserve"> </w:t>
      </w:r>
      <w:r w:rsidRPr="009F7D7D">
        <w:rPr>
          <w:rFonts w:asciiTheme="minorBidi" w:hAnsiTheme="minorBidi" w:cs="Arial"/>
          <w:sz w:val="28"/>
          <w:szCs w:val="28"/>
          <w:rtl/>
        </w:rPr>
        <w:t>–</w:t>
      </w:r>
      <w:r w:rsidRPr="009F7D7D">
        <w:rPr>
          <w:rFonts w:asciiTheme="minorBidi" w:hAnsiTheme="minorBidi" w:cs="Arial"/>
          <w:sz w:val="28"/>
          <w:szCs w:val="28"/>
        </w:rPr>
        <w:t xml:space="preserve">  Final Score Difference Ratio Vs. Epsilon  - </w:t>
      </w:r>
      <w:r w:rsidRPr="0049567E">
        <w:rPr>
          <w:rFonts w:asciiTheme="minorBidi" w:hAnsiTheme="minorBidi" w:cs="Arial"/>
          <w:sz w:val="28"/>
          <w:szCs w:val="28"/>
        </w:rPr>
        <w:t>BoundedSuboptimalParanoid</w:t>
      </w:r>
      <w:r w:rsidRPr="0049567E">
        <w:rPr>
          <w:rFonts w:asciiTheme="minorBidi" w:hAnsiTheme="minorBidi" w:cs="Arial"/>
          <w:sz w:val="28"/>
          <w:szCs w:val="28"/>
        </w:rPr>
        <w:t xml:space="preserve"> </w:t>
      </w:r>
      <w:r w:rsidRPr="009F7D7D">
        <w:rPr>
          <w:rFonts w:asciiTheme="minorBidi" w:hAnsiTheme="minorBidi" w:cs="Arial"/>
          <w:sz w:val="28"/>
          <w:szCs w:val="28"/>
        </w:rPr>
        <w:t xml:space="preserve">Final Score compare with </w:t>
      </w:r>
      <w:r>
        <w:rPr>
          <w:rFonts w:asciiTheme="minorBidi" w:hAnsiTheme="minorBidi" w:cs="Arial"/>
          <w:sz w:val="28"/>
          <w:szCs w:val="28"/>
        </w:rPr>
        <w:t>Paranoid</w:t>
      </w:r>
      <w:r w:rsidRPr="009F7D7D">
        <w:rPr>
          <w:rFonts w:asciiTheme="minorBidi" w:hAnsiTheme="minorBidi" w:cs="Arial"/>
          <w:sz w:val="28"/>
          <w:szCs w:val="28"/>
          <w:rtl/>
        </w:rPr>
        <w:t xml:space="preserve">  </w:t>
      </w:r>
    </w:p>
    <w:p w14:paraId="7F4D3172" w14:textId="30606D06" w:rsidR="009F7D7D" w:rsidRPr="009D4CB9" w:rsidRDefault="009F7D7D" w:rsidP="009F7D7D">
      <w:pPr>
        <w:jc w:val="left"/>
        <w:rPr>
          <w:rFonts w:asciiTheme="minorBidi" w:hAnsiTheme="minorBidi" w:cstheme="minorBidi"/>
          <w:sz w:val="28"/>
          <w:szCs w:val="28"/>
          <w:u w:val="single"/>
          <w:rtl/>
        </w:rPr>
      </w:pPr>
      <w:hyperlink w:anchor="ניסוי3" w:history="1">
        <w:r w:rsidRPr="009D4CB9">
          <w:rPr>
            <w:rStyle w:val="Hyperlink"/>
            <w:rFonts w:asciiTheme="minorBidi" w:hAnsiTheme="minorBidi" w:cs="Arial"/>
            <w:color w:val="auto"/>
            <w:sz w:val="28"/>
            <w:szCs w:val="28"/>
            <w:rtl/>
          </w:rPr>
          <w:t>ניסוי שלישי – בדיקת איכות האלגוריתמים</w:t>
        </w:r>
      </w:hyperlink>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0049567E">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sz w:val="28"/>
          <w:szCs w:val="28"/>
          <w:u w:val="single"/>
          <w:rtl/>
        </w:rPr>
        <w:tab/>
      </w:r>
      <w:r w:rsidRPr="009D4CB9">
        <w:rPr>
          <w:rFonts w:asciiTheme="minorBidi" w:hAnsiTheme="minorBidi" w:cs="Arial" w:hint="cs"/>
          <w:sz w:val="28"/>
          <w:szCs w:val="28"/>
          <w:u w:val="single"/>
          <w:rtl/>
        </w:rPr>
        <w:t>20</w:t>
      </w:r>
    </w:p>
    <w:p w14:paraId="0BB7DD13" w14:textId="0ECDA340" w:rsidR="009F7D7D" w:rsidRDefault="005A05C3" w:rsidP="00FE2915">
      <w:pPr>
        <w:pStyle w:val="ListParagraph"/>
        <w:numPr>
          <w:ilvl w:val="0"/>
          <w:numId w:val="1"/>
        </w:numPr>
        <w:spacing w:line="240" w:lineRule="auto"/>
        <w:rPr>
          <w:rFonts w:asciiTheme="minorBidi" w:hAnsiTheme="minorBidi" w:cstheme="minorBidi"/>
          <w:sz w:val="28"/>
          <w:szCs w:val="28"/>
        </w:rPr>
      </w:pPr>
      <w:hyperlink w:anchor="גרף8" w:history="1">
        <w:r w:rsidR="0049567E" w:rsidRPr="005A05C3">
          <w:rPr>
            <w:rStyle w:val="Hyperlink"/>
            <w:rFonts w:asciiTheme="minorBidi" w:hAnsiTheme="minorBidi" w:cstheme="minorBidi" w:hint="cs"/>
            <w:sz w:val="28"/>
            <w:szCs w:val="28"/>
            <w:rtl/>
          </w:rPr>
          <w:t>גרף 8</w:t>
        </w:r>
      </w:hyperlink>
      <w:r w:rsidR="0049567E" w:rsidRPr="0049567E">
        <w:rPr>
          <w:rFonts w:asciiTheme="minorBidi" w:hAnsiTheme="minorBidi" w:cstheme="minorBidi" w:hint="cs"/>
          <w:sz w:val="28"/>
          <w:szCs w:val="28"/>
          <w:rtl/>
        </w:rPr>
        <w:t xml:space="preserve"> - </w:t>
      </w:r>
      <w:r w:rsidR="00B1376B" w:rsidRPr="00B1376B">
        <w:rPr>
          <w:rFonts w:asciiTheme="minorBidi" w:hAnsiTheme="minorBidi" w:cstheme="minorBidi"/>
          <w:sz w:val="28"/>
          <w:szCs w:val="28"/>
        </w:rPr>
        <w:t>Final Score Vs. Player Type</w:t>
      </w:r>
    </w:p>
    <w:p w14:paraId="35042675" w14:textId="6A095C6A" w:rsidR="00B1376B" w:rsidRPr="0049567E" w:rsidRDefault="005A05C3" w:rsidP="00FE2915">
      <w:pPr>
        <w:pStyle w:val="ListParagraph"/>
        <w:numPr>
          <w:ilvl w:val="0"/>
          <w:numId w:val="1"/>
        </w:numPr>
        <w:spacing w:line="240" w:lineRule="auto"/>
        <w:rPr>
          <w:rFonts w:asciiTheme="minorBidi" w:hAnsiTheme="minorBidi" w:cstheme="minorBidi"/>
          <w:sz w:val="28"/>
          <w:szCs w:val="28"/>
          <w:rtl/>
        </w:rPr>
      </w:pPr>
      <w:hyperlink w:anchor="גרף9" w:history="1">
        <w:r w:rsidR="00B1376B" w:rsidRPr="005A05C3">
          <w:rPr>
            <w:rStyle w:val="Hyperlink"/>
            <w:rFonts w:asciiTheme="minorBidi" w:hAnsiTheme="minorBidi" w:cstheme="minorBidi" w:hint="cs"/>
            <w:sz w:val="28"/>
            <w:szCs w:val="28"/>
            <w:rtl/>
          </w:rPr>
          <w:t>גרף 9</w:t>
        </w:r>
      </w:hyperlink>
      <w:r w:rsidR="00B1376B">
        <w:rPr>
          <w:rFonts w:asciiTheme="minorBidi" w:hAnsiTheme="minorBidi" w:cstheme="minorBidi" w:hint="cs"/>
          <w:sz w:val="28"/>
          <w:szCs w:val="28"/>
          <w:rtl/>
        </w:rPr>
        <w:t xml:space="preserve"> - </w:t>
      </w:r>
      <w:r w:rsidR="00B1376B" w:rsidRPr="00B1376B">
        <w:rPr>
          <w:rFonts w:asciiTheme="minorBidi" w:hAnsiTheme="minorBidi" w:cstheme="minorBidi"/>
          <w:sz w:val="28"/>
          <w:szCs w:val="28"/>
        </w:rPr>
        <w:t>Winning Rate Vs. Player Type</w:t>
      </w:r>
    </w:p>
    <w:p w14:paraId="14424E13" w14:textId="77777777" w:rsidR="009F7D7D" w:rsidRDefault="009F7D7D" w:rsidP="00534686">
      <w:pPr>
        <w:spacing w:line="240" w:lineRule="auto"/>
        <w:jc w:val="left"/>
        <w:rPr>
          <w:rFonts w:asciiTheme="minorBidi" w:hAnsiTheme="minorBidi" w:cstheme="minorBidi"/>
          <w:b/>
          <w:bCs/>
          <w:sz w:val="28"/>
          <w:szCs w:val="28"/>
          <w:u w:val="single"/>
          <w:rtl/>
        </w:rPr>
      </w:pPr>
    </w:p>
    <w:p w14:paraId="4F05B431" w14:textId="77777777" w:rsidR="009F7D7D" w:rsidRDefault="009F7D7D" w:rsidP="00534686">
      <w:pPr>
        <w:spacing w:line="240" w:lineRule="auto"/>
        <w:jc w:val="left"/>
        <w:rPr>
          <w:rFonts w:asciiTheme="minorBidi" w:hAnsiTheme="minorBidi" w:cstheme="minorBidi"/>
          <w:b/>
          <w:bCs/>
          <w:sz w:val="28"/>
          <w:szCs w:val="28"/>
          <w:u w:val="single"/>
          <w:rtl/>
        </w:rPr>
      </w:pPr>
    </w:p>
    <w:p w14:paraId="729C9E47" w14:textId="4AB67F9D" w:rsidR="009F7D7D" w:rsidRDefault="009F7D7D" w:rsidP="00534686">
      <w:pPr>
        <w:spacing w:line="240" w:lineRule="auto"/>
        <w:jc w:val="left"/>
        <w:rPr>
          <w:rFonts w:asciiTheme="minorBidi" w:hAnsiTheme="minorBidi" w:cstheme="minorBidi"/>
          <w:b/>
          <w:bCs/>
          <w:sz w:val="28"/>
          <w:szCs w:val="28"/>
          <w:u w:val="single"/>
          <w:rtl/>
        </w:rPr>
      </w:pPr>
    </w:p>
    <w:p w14:paraId="564A8F69" w14:textId="77777777" w:rsidR="00B1376B" w:rsidRDefault="00B1376B" w:rsidP="00534686">
      <w:pPr>
        <w:spacing w:line="240" w:lineRule="auto"/>
        <w:jc w:val="left"/>
        <w:rPr>
          <w:rFonts w:asciiTheme="minorBidi" w:hAnsiTheme="minorBidi" w:cstheme="minorBidi"/>
          <w:b/>
          <w:bCs/>
          <w:sz w:val="28"/>
          <w:szCs w:val="28"/>
          <w:u w:val="single"/>
          <w:rtl/>
        </w:rPr>
      </w:pPr>
    </w:p>
    <w:p w14:paraId="70383FD1" w14:textId="77777777" w:rsidR="009F7D7D" w:rsidRDefault="009F7D7D" w:rsidP="00534686">
      <w:pPr>
        <w:spacing w:line="240" w:lineRule="auto"/>
        <w:jc w:val="left"/>
        <w:rPr>
          <w:rFonts w:asciiTheme="minorBidi" w:hAnsiTheme="minorBidi" w:cstheme="minorBidi"/>
          <w:b/>
          <w:bCs/>
          <w:sz w:val="28"/>
          <w:szCs w:val="28"/>
          <w:u w:val="single"/>
          <w:rtl/>
        </w:rPr>
      </w:pPr>
    </w:p>
    <w:p w14:paraId="3265C057" w14:textId="77777777" w:rsidR="009F7D7D" w:rsidRDefault="009F7D7D" w:rsidP="00534686">
      <w:pPr>
        <w:spacing w:line="240" w:lineRule="auto"/>
        <w:jc w:val="left"/>
        <w:rPr>
          <w:rFonts w:asciiTheme="minorBidi" w:hAnsiTheme="minorBidi" w:cstheme="minorBidi"/>
          <w:b/>
          <w:bCs/>
          <w:sz w:val="28"/>
          <w:szCs w:val="28"/>
          <w:u w:val="single"/>
          <w:rtl/>
        </w:rPr>
      </w:pPr>
    </w:p>
    <w:p w14:paraId="39151E08" w14:textId="77777777" w:rsidR="009F7D7D" w:rsidRDefault="009F7D7D" w:rsidP="00534686">
      <w:pPr>
        <w:spacing w:line="240" w:lineRule="auto"/>
        <w:jc w:val="left"/>
        <w:rPr>
          <w:rFonts w:asciiTheme="minorBidi" w:hAnsiTheme="minorBidi" w:cstheme="minorBidi"/>
          <w:b/>
          <w:bCs/>
          <w:sz w:val="28"/>
          <w:szCs w:val="28"/>
          <w:u w:val="single"/>
          <w:rtl/>
        </w:rPr>
      </w:pPr>
    </w:p>
    <w:p w14:paraId="4D061ABE" w14:textId="77777777" w:rsidR="009F7D7D" w:rsidRDefault="009F7D7D" w:rsidP="00534686">
      <w:pPr>
        <w:spacing w:line="240" w:lineRule="auto"/>
        <w:jc w:val="left"/>
        <w:rPr>
          <w:rFonts w:asciiTheme="minorBidi" w:hAnsiTheme="minorBidi" w:cstheme="minorBidi"/>
          <w:b/>
          <w:bCs/>
          <w:sz w:val="28"/>
          <w:szCs w:val="28"/>
          <w:u w:val="single"/>
          <w:rtl/>
        </w:rPr>
      </w:pPr>
    </w:p>
    <w:p w14:paraId="7E1F4F85" w14:textId="77777777" w:rsidR="009F7D7D" w:rsidRDefault="009F7D7D" w:rsidP="00534686">
      <w:pPr>
        <w:spacing w:line="240" w:lineRule="auto"/>
        <w:jc w:val="left"/>
        <w:rPr>
          <w:rFonts w:asciiTheme="minorBidi" w:hAnsiTheme="minorBidi" w:cstheme="minorBidi"/>
          <w:b/>
          <w:bCs/>
          <w:sz w:val="28"/>
          <w:szCs w:val="28"/>
          <w:u w:val="single"/>
          <w:rtl/>
        </w:rPr>
      </w:pPr>
    </w:p>
    <w:p w14:paraId="6E6A3C07" w14:textId="77777777" w:rsidR="009F7D7D" w:rsidRDefault="009F7D7D" w:rsidP="00534686">
      <w:pPr>
        <w:spacing w:line="240" w:lineRule="auto"/>
        <w:jc w:val="left"/>
        <w:rPr>
          <w:rFonts w:asciiTheme="minorBidi" w:hAnsiTheme="minorBidi" w:cstheme="minorBidi"/>
          <w:b/>
          <w:bCs/>
          <w:sz w:val="28"/>
          <w:szCs w:val="28"/>
          <w:u w:val="single"/>
          <w:rtl/>
        </w:rPr>
      </w:pPr>
    </w:p>
    <w:p w14:paraId="64379ECC" w14:textId="77777777" w:rsidR="009F7D7D" w:rsidRDefault="009F7D7D" w:rsidP="00534686">
      <w:pPr>
        <w:spacing w:line="240" w:lineRule="auto"/>
        <w:jc w:val="left"/>
        <w:rPr>
          <w:rFonts w:asciiTheme="minorBidi" w:hAnsiTheme="minorBidi" w:cstheme="minorBidi"/>
          <w:b/>
          <w:bCs/>
          <w:sz w:val="28"/>
          <w:szCs w:val="28"/>
          <w:u w:val="single"/>
          <w:rtl/>
        </w:rPr>
      </w:pPr>
    </w:p>
    <w:p w14:paraId="05D62E6B" w14:textId="4B0DFC93" w:rsidR="00534686" w:rsidRDefault="00534686" w:rsidP="00534686">
      <w:pPr>
        <w:spacing w:line="240" w:lineRule="auto"/>
        <w:jc w:val="left"/>
        <w:rPr>
          <w:rFonts w:asciiTheme="minorBidi" w:hAnsiTheme="minorBidi" w:cstheme="minorBidi"/>
          <w:b/>
          <w:bCs/>
          <w:sz w:val="28"/>
          <w:szCs w:val="28"/>
          <w:u w:val="single"/>
          <w:rtl/>
        </w:rPr>
      </w:pPr>
      <w:bookmarkStart w:id="26" w:name="בבליו"/>
      <w:r w:rsidRPr="007F6806">
        <w:rPr>
          <w:rFonts w:asciiTheme="minorBidi" w:hAnsiTheme="minorBidi" w:cstheme="minorBidi"/>
          <w:b/>
          <w:bCs/>
          <w:sz w:val="28"/>
          <w:szCs w:val="28"/>
          <w:u w:val="single"/>
          <w:rtl/>
        </w:rPr>
        <w:lastRenderedPageBreak/>
        <w:t>ביבליוגרפיה</w:t>
      </w:r>
      <w:bookmarkEnd w:id="26"/>
    </w:p>
    <w:p w14:paraId="7F55C6A3" w14:textId="77777777" w:rsidR="009F7D7D" w:rsidRPr="007F6806" w:rsidRDefault="009F7D7D" w:rsidP="00534686">
      <w:pPr>
        <w:spacing w:line="240" w:lineRule="auto"/>
        <w:jc w:val="left"/>
        <w:rPr>
          <w:rFonts w:asciiTheme="minorBidi" w:hAnsiTheme="minorBidi" w:cstheme="minorBidi"/>
          <w:b/>
          <w:bCs/>
          <w:sz w:val="28"/>
          <w:szCs w:val="28"/>
          <w:u w:val="single"/>
        </w:rPr>
      </w:pPr>
    </w:p>
    <w:p w14:paraId="3ED1FAAB" w14:textId="77777777" w:rsidR="00534686" w:rsidRDefault="00534686" w:rsidP="00FE2915">
      <w:pPr>
        <w:pStyle w:val="ListParagraph"/>
        <w:numPr>
          <w:ilvl w:val="0"/>
          <w:numId w:val="2"/>
        </w:numPr>
        <w:bidi w:val="0"/>
        <w:spacing w:after="0" w:line="240" w:lineRule="auto"/>
        <w:rPr>
          <w:rFonts w:asciiTheme="minorBidi" w:eastAsia="David Libre" w:hAnsiTheme="minorBidi" w:cstheme="minorBidi"/>
          <w:sz w:val="24"/>
          <w:szCs w:val="24"/>
        </w:rPr>
      </w:pPr>
      <w:r w:rsidRPr="00933D2E">
        <w:rPr>
          <w:rFonts w:asciiTheme="minorBidi" w:eastAsia="David Libre" w:hAnsiTheme="minorBidi" w:cstheme="minorBidi"/>
          <w:sz w:val="24"/>
          <w:szCs w:val="24"/>
        </w:rPr>
        <w:t>Atzmon, D., Stern, R., &amp; Saffidine, A. (2018). Bounded suboptimal game tree search.  Proceedings International Symposium on Combinatorial Search, Sweden, 11, 10-18.</w:t>
      </w:r>
    </w:p>
    <w:p w14:paraId="188A5315" w14:textId="77777777" w:rsidR="00534686" w:rsidRPr="00933D2E" w:rsidRDefault="00534686" w:rsidP="00534686">
      <w:pPr>
        <w:pStyle w:val="ListParagraph"/>
        <w:bidi w:val="0"/>
        <w:spacing w:after="0" w:line="240" w:lineRule="auto"/>
        <w:rPr>
          <w:rFonts w:asciiTheme="minorBidi" w:eastAsia="David Libre" w:hAnsiTheme="minorBidi" w:cstheme="minorBidi"/>
          <w:sz w:val="24"/>
          <w:szCs w:val="24"/>
        </w:rPr>
      </w:pPr>
    </w:p>
    <w:p w14:paraId="0DA201C2" w14:textId="77777777" w:rsidR="00534686" w:rsidRPr="007F6806" w:rsidRDefault="00534686" w:rsidP="00FE2915">
      <w:pPr>
        <w:pStyle w:val="ListParagraph"/>
        <w:numPr>
          <w:ilvl w:val="0"/>
          <w:numId w:val="2"/>
        </w:numPr>
        <w:bidi w:val="0"/>
        <w:spacing w:after="0" w:line="240" w:lineRule="auto"/>
        <w:rPr>
          <w:rFonts w:asciiTheme="minorBidi" w:eastAsia="David Libre" w:hAnsiTheme="minorBidi" w:cstheme="minorBidi"/>
          <w:sz w:val="24"/>
          <w:szCs w:val="24"/>
        </w:rPr>
      </w:pPr>
      <w:r w:rsidRPr="00933D2E">
        <w:rPr>
          <w:rFonts w:asciiTheme="minorBidi" w:eastAsia="David Libre" w:hAnsiTheme="minorBidi" w:cstheme="minorBidi"/>
          <w:sz w:val="24"/>
          <w:szCs w:val="24"/>
        </w:rPr>
        <w:t xml:space="preserve">Luckhardt, C.A., &amp; Irani, K.B. (1986). </w:t>
      </w:r>
      <w:r w:rsidRPr="00933D2E">
        <w:rPr>
          <w:rFonts w:asciiTheme="minorBidi" w:eastAsia="David Libre" w:hAnsiTheme="minorBidi" w:cstheme="minorBidi"/>
          <w:bCs/>
          <w:sz w:val="24"/>
          <w:szCs w:val="24"/>
        </w:rPr>
        <w:t>An algorithmic solution of n-person games. Proceedings of the AAAI National Conference on Artificial Intelligence, 5, 158–162.</w:t>
      </w:r>
    </w:p>
    <w:p w14:paraId="1B2A1AA3" w14:textId="77777777" w:rsidR="00534686" w:rsidRPr="007F6806" w:rsidRDefault="00534686" w:rsidP="00534686">
      <w:pPr>
        <w:bidi w:val="0"/>
        <w:spacing w:line="240" w:lineRule="auto"/>
        <w:rPr>
          <w:rFonts w:asciiTheme="minorBidi" w:eastAsia="David Libre" w:hAnsiTheme="minorBidi" w:cstheme="minorBidi"/>
        </w:rPr>
      </w:pPr>
    </w:p>
    <w:p w14:paraId="394CAAAB" w14:textId="77777777" w:rsidR="00534686" w:rsidRPr="007F6806" w:rsidRDefault="00534686" w:rsidP="00FE2915">
      <w:pPr>
        <w:pStyle w:val="ListParagraph"/>
        <w:numPr>
          <w:ilvl w:val="0"/>
          <w:numId w:val="2"/>
        </w:numPr>
        <w:bidi w:val="0"/>
        <w:spacing w:after="0" w:line="240" w:lineRule="auto"/>
        <w:rPr>
          <w:rFonts w:asciiTheme="minorBidi" w:eastAsia="David Libre" w:hAnsiTheme="minorBidi" w:cstheme="minorBidi"/>
          <w:sz w:val="24"/>
          <w:szCs w:val="24"/>
        </w:rPr>
      </w:pPr>
      <w:r w:rsidRPr="007F6806">
        <w:rPr>
          <w:rFonts w:asciiTheme="minorBidi" w:eastAsia="David Libre" w:hAnsiTheme="minorBidi" w:cstheme="minorBidi"/>
          <w:sz w:val="24"/>
          <w:szCs w:val="24"/>
        </w:rPr>
        <w:t>Schadd, M.P.D., &amp; Winands, H.M. (2011). Best Reply Search for multiplayer games. IEEE Transactions on Computational Intelligence and AI in Games, 3(1), 57-66.</w:t>
      </w:r>
    </w:p>
    <w:p w14:paraId="4D3C3896" w14:textId="77777777" w:rsidR="00534686" w:rsidRPr="007F6806" w:rsidRDefault="00534686" w:rsidP="00534686">
      <w:pPr>
        <w:pStyle w:val="ListParagraph"/>
        <w:bidi w:val="0"/>
        <w:spacing w:after="0" w:line="240" w:lineRule="auto"/>
        <w:rPr>
          <w:rFonts w:asciiTheme="minorBidi" w:eastAsia="David Libre" w:hAnsiTheme="minorBidi" w:cstheme="minorBidi"/>
          <w:sz w:val="24"/>
          <w:szCs w:val="24"/>
        </w:rPr>
      </w:pPr>
    </w:p>
    <w:p w14:paraId="1A53C3DC" w14:textId="77777777" w:rsidR="00534686" w:rsidRDefault="00534686" w:rsidP="00FE2915">
      <w:pPr>
        <w:pStyle w:val="ListParagraph"/>
        <w:numPr>
          <w:ilvl w:val="0"/>
          <w:numId w:val="2"/>
        </w:numPr>
        <w:bidi w:val="0"/>
        <w:spacing w:after="0" w:line="240" w:lineRule="auto"/>
        <w:rPr>
          <w:rFonts w:asciiTheme="minorBidi" w:eastAsia="David Libre" w:hAnsiTheme="minorBidi" w:cstheme="minorBidi"/>
          <w:sz w:val="24"/>
          <w:szCs w:val="24"/>
        </w:rPr>
      </w:pPr>
      <w:r w:rsidRPr="00933D2E">
        <w:rPr>
          <w:rFonts w:asciiTheme="minorBidi" w:eastAsia="David Libre" w:hAnsiTheme="minorBidi" w:cstheme="minorBidi"/>
          <w:sz w:val="24"/>
          <w:szCs w:val="24"/>
        </w:rPr>
        <w:t xml:space="preserve">Plaat, A., Schaeffer, Schaeffer, J., Pijls, W., &amp; de Bruin, A. (1996). </w:t>
      </w:r>
      <w:r w:rsidRPr="007F6806">
        <w:rPr>
          <w:rFonts w:asciiTheme="minorBidi" w:eastAsia="David Libre" w:hAnsiTheme="minorBidi" w:cstheme="minorBidi"/>
          <w:sz w:val="24"/>
          <w:szCs w:val="24"/>
        </w:rPr>
        <w:t>Best-First and Depth-First Minimax Search in practice. Artificial Intelligence, 84(2), 299-337.</w:t>
      </w:r>
    </w:p>
    <w:p w14:paraId="1A8DA1F2" w14:textId="77777777" w:rsidR="00534686" w:rsidRPr="007F6806" w:rsidRDefault="00534686" w:rsidP="00534686">
      <w:pPr>
        <w:bidi w:val="0"/>
        <w:spacing w:line="240" w:lineRule="auto"/>
        <w:rPr>
          <w:rFonts w:asciiTheme="minorBidi" w:eastAsia="David Libre" w:hAnsiTheme="minorBidi" w:cstheme="minorBidi"/>
        </w:rPr>
      </w:pPr>
    </w:p>
    <w:p w14:paraId="468A7E48" w14:textId="77777777" w:rsidR="00534686" w:rsidRDefault="00534686" w:rsidP="00FE2915">
      <w:pPr>
        <w:pStyle w:val="ListParagraph"/>
        <w:numPr>
          <w:ilvl w:val="0"/>
          <w:numId w:val="2"/>
        </w:numPr>
        <w:bidi w:val="0"/>
        <w:spacing w:after="0" w:line="240" w:lineRule="auto"/>
        <w:rPr>
          <w:rFonts w:asciiTheme="minorBidi" w:eastAsia="David Libre" w:hAnsiTheme="minorBidi" w:cstheme="minorBidi"/>
          <w:sz w:val="24"/>
          <w:szCs w:val="24"/>
        </w:rPr>
      </w:pPr>
      <w:r w:rsidRPr="007F6806">
        <w:rPr>
          <w:rFonts w:asciiTheme="minorBidi" w:eastAsia="David Libre" w:hAnsiTheme="minorBidi" w:cstheme="minorBidi"/>
          <w:sz w:val="24"/>
          <w:szCs w:val="24"/>
        </w:rPr>
        <w:t>Nijssen, J.A.M., &amp; Winands, M.H.M. (2011). An Overview of Search Techniques in Multi-Player Games. Computer Games Workshop at ECAI 2012, France, 50-61.</w:t>
      </w:r>
    </w:p>
    <w:p w14:paraId="4A1B60EE" w14:textId="77777777" w:rsidR="00534686" w:rsidRPr="007F6806" w:rsidRDefault="00534686" w:rsidP="00534686">
      <w:pPr>
        <w:bidi w:val="0"/>
        <w:spacing w:line="240" w:lineRule="auto"/>
        <w:rPr>
          <w:rFonts w:asciiTheme="minorBidi" w:eastAsia="David Libre" w:hAnsiTheme="minorBidi" w:cstheme="minorBidi"/>
        </w:rPr>
      </w:pPr>
    </w:p>
    <w:p w14:paraId="17625CF6" w14:textId="77777777" w:rsidR="00534686" w:rsidRDefault="00534686" w:rsidP="00FE2915">
      <w:pPr>
        <w:pStyle w:val="ListParagraph"/>
        <w:numPr>
          <w:ilvl w:val="0"/>
          <w:numId w:val="2"/>
        </w:numPr>
        <w:bidi w:val="0"/>
        <w:spacing w:after="0" w:line="240" w:lineRule="auto"/>
        <w:rPr>
          <w:rFonts w:asciiTheme="minorBidi" w:eastAsia="David Libre" w:hAnsiTheme="minorBidi" w:cstheme="minorBidi"/>
          <w:sz w:val="24"/>
          <w:szCs w:val="24"/>
        </w:rPr>
      </w:pPr>
      <w:r w:rsidRPr="007F6806">
        <w:rPr>
          <w:rFonts w:asciiTheme="minorBidi" w:eastAsia="David Libre" w:hAnsiTheme="minorBidi" w:cstheme="minorBidi"/>
          <w:sz w:val="24"/>
          <w:szCs w:val="24"/>
        </w:rPr>
        <w:t>Knuth, D.E., &amp; Moore, R.W. (1975). An analysis of alpha-beta pruning.  Artificial Intelligence, 6(4), 293-326.</w:t>
      </w:r>
    </w:p>
    <w:p w14:paraId="3394FC52" w14:textId="77777777" w:rsidR="00534686" w:rsidRPr="007F6806" w:rsidRDefault="00534686" w:rsidP="00534686">
      <w:pPr>
        <w:bidi w:val="0"/>
        <w:spacing w:line="240" w:lineRule="auto"/>
        <w:rPr>
          <w:rFonts w:asciiTheme="minorBidi" w:eastAsia="David Libre" w:hAnsiTheme="minorBidi" w:cstheme="minorBidi"/>
        </w:rPr>
      </w:pPr>
    </w:p>
    <w:p w14:paraId="75A09D0B" w14:textId="77777777" w:rsidR="00534686" w:rsidRDefault="00534686" w:rsidP="00FE2915">
      <w:pPr>
        <w:pStyle w:val="ListParagraph"/>
        <w:numPr>
          <w:ilvl w:val="0"/>
          <w:numId w:val="2"/>
        </w:numPr>
        <w:bidi w:val="0"/>
        <w:spacing w:after="0" w:line="240" w:lineRule="auto"/>
        <w:rPr>
          <w:rFonts w:asciiTheme="minorBidi" w:eastAsia="David Libre" w:hAnsiTheme="minorBidi" w:cstheme="minorBidi"/>
          <w:sz w:val="24"/>
          <w:szCs w:val="24"/>
        </w:rPr>
      </w:pPr>
      <w:r w:rsidRPr="00933D2E">
        <w:rPr>
          <w:rFonts w:asciiTheme="minorBidi" w:eastAsia="David Libre" w:hAnsiTheme="minorBidi" w:cstheme="minorBidi"/>
          <w:sz w:val="24"/>
          <w:szCs w:val="24"/>
        </w:rPr>
        <w:t xml:space="preserve">Zuckerman, I., Felner, A., &amp; Kraus, S. (2009). </w:t>
      </w:r>
      <w:r w:rsidRPr="007F6806">
        <w:rPr>
          <w:rFonts w:asciiTheme="minorBidi" w:eastAsia="David Libre" w:hAnsiTheme="minorBidi" w:cstheme="minorBidi"/>
          <w:sz w:val="24"/>
          <w:szCs w:val="24"/>
        </w:rPr>
        <w:t>Mixing Search Strategies for Multi-Player Games. Proceedings of the international joint conference on Artificial intelligence, USA, 21, 646-651.</w:t>
      </w:r>
    </w:p>
    <w:p w14:paraId="2DB5A53C" w14:textId="77777777" w:rsidR="00534686" w:rsidRPr="007F6806" w:rsidRDefault="00534686" w:rsidP="00534686">
      <w:pPr>
        <w:bidi w:val="0"/>
        <w:spacing w:line="240" w:lineRule="auto"/>
        <w:rPr>
          <w:rFonts w:asciiTheme="minorBidi" w:eastAsia="David Libre" w:hAnsiTheme="minorBidi" w:cstheme="minorBidi"/>
        </w:rPr>
      </w:pPr>
    </w:p>
    <w:p w14:paraId="2C90BA8D" w14:textId="77777777" w:rsidR="00534686" w:rsidRDefault="00534686" w:rsidP="00FE2915">
      <w:pPr>
        <w:pStyle w:val="ListParagraph"/>
        <w:numPr>
          <w:ilvl w:val="0"/>
          <w:numId w:val="2"/>
        </w:numPr>
        <w:bidi w:val="0"/>
        <w:spacing w:after="0" w:line="240" w:lineRule="auto"/>
        <w:rPr>
          <w:rFonts w:asciiTheme="minorBidi" w:eastAsia="David Libre" w:hAnsiTheme="minorBidi" w:cstheme="minorBidi"/>
          <w:sz w:val="24"/>
          <w:szCs w:val="24"/>
        </w:rPr>
      </w:pPr>
      <w:r w:rsidRPr="00933D2E">
        <w:rPr>
          <w:rFonts w:asciiTheme="minorBidi" w:eastAsia="David Libre" w:hAnsiTheme="minorBidi" w:cstheme="minorBidi"/>
          <w:sz w:val="24"/>
          <w:szCs w:val="24"/>
        </w:rPr>
        <w:t>Sturtevant, N.R., &amp; Korf, R.E. (2000). On pruning techniques for multi-player games. Proceedings of the Conference on Innovative Applications of Artificial Intelligence, 12, USA, 201–207.</w:t>
      </w:r>
    </w:p>
    <w:p w14:paraId="47517F33" w14:textId="77777777" w:rsidR="00534686" w:rsidRPr="007F6806" w:rsidRDefault="00534686" w:rsidP="00534686">
      <w:pPr>
        <w:bidi w:val="0"/>
        <w:spacing w:line="240" w:lineRule="auto"/>
        <w:rPr>
          <w:rFonts w:asciiTheme="minorBidi" w:eastAsia="David Libre" w:hAnsiTheme="minorBidi" w:cstheme="minorBidi"/>
        </w:rPr>
      </w:pPr>
    </w:p>
    <w:p w14:paraId="1C89A86A" w14:textId="77777777" w:rsidR="00534686" w:rsidRDefault="00534686" w:rsidP="00FE2915">
      <w:pPr>
        <w:pStyle w:val="ListParagraph"/>
        <w:numPr>
          <w:ilvl w:val="0"/>
          <w:numId w:val="2"/>
        </w:numPr>
        <w:bidi w:val="0"/>
        <w:spacing w:after="0" w:line="240" w:lineRule="auto"/>
        <w:rPr>
          <w:rFonts w:asciiTheme="minorBidi" w:eastAsia="David Libre" w:hAnsiTheme="minorBidi" w:cstheme="minorBidi"/>
          <w:sz w:val="24"/>
          <w:szCs w:val="24"/>
        </w:rPr>
      </w:pPr>
      <w:r w:rsidRPr="00933D2E">
        <w:rPr>
          <w:rFonts w:asciiTheme="minorBidi" w:eastAsia="David Libre" w:hAnsiTheme="minorBidi" w:cstheme="minorBidi"/>
          <w:sz w:val="24"/>
          <w:szCs w:val="24"/>
        </w:rPr>
        <w:t>Van der Herik, H.J., &amp; Winands, M.H.M. (</w:t>
      </w:r>
      <w:r w:rsidRPr="007F6806">
        <w:rPr>
          <w:rFonts w:asciiTheme="minorBidi" w:eastAsia="David Libre" w:hAnsiTheme="minorBidi" w:cstheme="minorBidi"/>
          <w:sz w:val="24"/>
          <w:szCs w:val="24"/>
        </w:rPr>
        <w:t>2008</w:t>
      </w:r>
      <w:r w:rsidRPr="00933D2E">
        <w:rPr>
          <w:rFonts w:asciiTheme="minorBidi" w:eastAsia="David Libre" w:hAnsiTheme="minorBidi" w:cstheme="minorBidi"/>
          <w:sz w:val="24"/>
          <w:szCs w:val="24"/>
        </w:rPr>
        <w:t xml:space="preserve">). </w:t>
      </w:r>
      <w:r w:rsidRPr="007F6806">
        <w:rPr>
          <w:rFonts w:asciiTheme="minorBidi" w:eastAsia="David Libre" w:hAnsiTheme="minorBidi" w:cstheme="minorBidi"/>
          <w:sz w:val="24"/>
          <w:szCs w:val="24"/>
        </w:rPr>
        <w:t>Proof-Number Search and its Variants. Oppositional Concepts in Computational Intelligence, 155, 91-118.</w:t>
      </w:r>
    </w:p>
    <w:p w14:paraId="680E98A9" w14:textId="77777777" w:rsidR="00534686" w:rsidRPr="007F6806" w:rsidRDefault="00534686" w:rsidP="00534686">
      <w:pPr>
        <w:bidi w:val="0"/>
        <w:spacing w:line="240" w:lineRule="auto"/>
        <w:rPr>
          <w:rFonts w:asciiTheme="minorBidi" w:eastAsia="David Libre" w:hAnsiTheme="minorBidi" w:cstheme="minorBidi"/>
        </w:rPr>
      </w:pPr>
    </w:p>
    <w:p w14:paraId="13038767" w14:textId="77777777" w:rsidR="00534686" w:rsidRDefault="00534686" w:rsidP="00FE2915">
      <w:pPr>
        <w:pStyle w:val="ListParagraph"/>
        <w:numPr>
          <w:ilvl w:val="0"/>
          <w:numId w:val="2"/>
        </w:numPr>
        <w:bidi w:val="0"/>
        <w:spacing w:after="0" w:line="240" w:lineRule="auto"/>
        <w:rPr>
          <w:rFonts w:asciiTheme="minorBidi" w:eastAsia="David Libre" w:hAnsiTheme="minorBidi" w:cstheme="minorBidi"/>
          <w:sz w:val="24"/>
          <w:szCs w:val="24"/>
        </w:rPr>
      </w:pPr>
      <w:r w:rsidRPr="007F6806">
        <w:rPr>
          <w:rFonts w:asciiTheme="minorBidi" w:eastAsia="David Libre" w:hAnsiTheme="minorBidi" w:cstheme="minorBidi"/>
          <w:sz w:val="24"/>
          <w:szCs w:val="24"/>
        </w:rPr>
        <w:t>Wald, A. (1945). Statistical Decision Functions Which Minimize the Maximum Risk. Annals of Mathematics, 46(2), 265-280.</w:t>
      </w:r>
    </w:p>
    <w:p w14:paraId="096E4580" w14:textId="77777777" w:rsidR="00534686" w:rsidRPr="001E4B1D" w:rsidRDefault="00534686" w:rsidP="00534686">
      <w:pPr>
        <w:pStyle w:val="ListParagraph"/>
        <w:rPr>
          <w:rFonts w:asciiTheme="minorBidi" w:eastAsia="David Libre" w:hAnsiTheme="minorBidi" w:cstheme="minorBidi"/>
          <w:sz w:val="24"/>
          <w:szCs w:val="24"/>
        </w:rPr>
      </w:pPr>
    </w:p>
    <w:p w14:paraId="666CF320" w14:textId="77777777" w:rsidR="00534686" w:rsidRDefault="00534686" w:rsidP="00FE2915">
      <w:pPr>
        <w:pStyle w:val="ListParagraph"/>
        <w:numPr>
          <w:ilvl w:val="0"/>
          <w:numId w:val="2"/>
        </w:numPr>
        <w:bidi w:val="0"/>
        <w:spacing w:after="0" w:line="240" w:lineRule="auto"/>
        <w:rPr>
          <w:rFonts w:asciiTheme="minorBidi" w:eastAsia="David Libre" w:hAnsiTheme="minorBidi" w:cstheme="minorBidi"/>
          <w:sz w:val="24"/>
          <w:szCs w:val="24"/>
        </w:rPr>
      </w:pPr>
      <w:r w:rsidRPr="00933D2E">
        <w:rPr>
          <w:rFonts w:asciiTheme="minorBidi" w:eastAsia="David Libre" w:hAnsiTheme="minorBidi" w:cstheme="minorBidi"/>
          <w:sz w:val="24"/>
          <w:szCs w:val="24"/>
        </w:rPr>
        <w:t>Korf, R.E. (</w:t>
      </w:r>
      <w:r w:rsidRPr="001E4B1D">
        <w:rPr>
          <w:rFonts w:asciiTheme="minorBidi" w:eastAsia="David Libre" w:hAnsiTheme="minorBidi" w:cstheme="minorBidi"/>
          <w:sz w:val="24"/>
          <w:szCs w:val="24"/>
        </w:rPr>
        <w:t>1991</w:t>
      </w:r>
      <w:r w:rsidRPr="00933D2E">
        <w:rPr>
          <w:rFonts w:asciiTheme="minorBidi" w:eastAsia="David Libre" w:hAnsiTheme="minorBidi" w:cstheme="minorBidi"/>
          <w:sz w:val="24"/>
          <w:szCs w:val="24"/>
        </w:rPr>
        <w:t>)</w:t>
      </w:r>
      <w:r>
        <w:rPr>
          <w:rFonts w:asciiTheme="minorBidi" w:eastAsia="David Libre" w:hAnsiTheme="minorBidi" w:cstheme="minorBidi" w:hint="cs"/>
          <w:sz w:val="24"/>
          <w:szCs w:val="24"/>
          <w:rtl/>
        </w:rPr>
        <w:t>.</w:t>
      </w:r>
      <w:r>
        <w:rPr>
          <w:rFonts w:asciiTheme="minorBidi" w:eastAsia="David Libre" w:hAnsiTheme="minorBidi" w:cstheme="minorBidi"/>
          <w:sz w:val="24"/>
          <w:szCs w:val="24"/>
        </w:rPr>
        <w:t xml:space="preserve"> </w:t>
      </w:r>
      <w:r w:rsidRPr="001E4B1D">
        <w:rPr>
          <w:rFonts w:asciiTheme="minorBidi" w:eastAsia="David Libre" w:hAnsiTheme="minorBidi" w:cstheme="minorBidi"/>
          <w:sz w:val="24"/>
          <w:szCs w:val="24"/>
        </w:rPr>
        <w:t>Multi-player alpha-beta pruning</w:t>
      </w:r>
      <w:r>
        <w:rPr>
          <w:rFonts w:asciiTheme="minorBidi" w:eastAsia="David Libre" w:hAnsiTheme="minorBidi" w:cstheme="minorBidi"/>
          <w:sz w:val="24"/>
          <w:szCs w:val="24"/>
        </w:rPr>
        <w:t xml:space="preserve">. </w:t>
      </w:r>
      <w:r w:rsidRPr="007F6806">
        <w:rPr>
          <w:rFonts w:asciiTheme="minorBidi" w:eastAsia="David Libre" w:hAnsiTheme="minorBidi" w:cstheme="minorBidi"/>
          <w:sz w:val="24"/>
          <w:szCs w:val="24"/>
        </w:rPr>
        <w:t xml:space="preserve">Artificial Intelligence, </w:t>
      </w:r>
      <w:r>
        <w:rPr>
          <w:rFonts w:asciiTheme="minorBidi" w:eastAsia="David Libre" w:hAnsiTheme="minorBidi" w:cstheme="minorBidi"/>
          <w:sz w:val="24"/>
          <w:szCs w:val="24"/>
        </w:rPr>
        <w:t>48</w:t>
      </w:r>
      <w:r w:rsidRPr="007F6806">
        <w:rPr>
          <w:rFonts w:asciiTheme="minorBidi" w:eastAsia="David Libre" w:hAnsiTheme="minorBidi" w:cstheme="minorBidi"/>
          <w:sz w:val="24"/>
          <w:szCs w:val="24"/>
        </w:rPr>
        <w:t>(</w:t>
      </w:r>
      <w:r>
        <w:rPr>
          <w:rFonts w:asciiTheme="minorBidi" w:eastAsia="David Libre" w:hAnsiTheme="minorBidi" w:cstheme="minorBidi"/>
          <w:sz w:val="24"/>
          <w:szCs w:val="24"/>
        </w:rPr>
        <w:t>1</w:t>
      </w:r>
      <w:r w:rsidRPr="007F6806">
        <w:rPr>
          <w:rFonts w:asciiTheme="minorBidi" w:eastAsia="David Libre" w:hAnsiTheme="minorBidi" w:cstheme="minorBidi"/>
          <w:sz w:val="24"/>
          <w:szCs w:val="24"/>
        </w:rPr>
        <w:t xml:space="preserve">), </w:t>
      </w:r>
      <w:r>
        <w:rPr>
          <w:rFonts w:asciiTheme="minorBidi" w:eastAsia="David Libre" w:hAnsiTheme="minorBidi" w:cstheme="minorBidi"/>
          <w:sz w:val="24"/>
          <w:szCs w:val="24"/>
        </w:rPr>
        <w:t>99</w:t>
      </w:r>
      <w:r w:rsidRPr="007F6806">
        <w:rPr>
          <w:rFonts w:asciiTheme="minorBidi" w:eastAsia="David Libre" w:hAnsiTheme="minorBidi" w:cstheme="minorBidi"/>
          <w:sz w:val="24"/>
          <w:szCs w:val="24"/>
        </w:rPr>
        <w:t>-</w:t>
      </w:r>
      <w:r>
        <w:rPr>
          <w:rFonts w:asciiTheme="minorBidi" w:eastAsia="David Libre" w:hAnsiTheme="minorBidi" w:cstheme="minorBidi"/>
          <w:sz w:val="24"/>
          <w:szCs w:val="24"/>
        </w:rPr>
        <w:t>111.</w:t>
      </w:r>
    </w:p>
    <w:p w14:paraId="7CB7F23B" w14:textId="77777777" w:rsidR="00534686" w:rsidRDefault="00534686" w:rsidP="00534686">
      <w:pPr>
        <w:spacing w:line="240" w:lineRule="auto"/>
        <w:jc w:val="left"/>
        <w:rPr>
          <w:rFonts w:asciiTheme="minorBidi" w:hAnsiTheme="minorBidi" w:cstheme="minorBidi"/>
          <w:b/>
          <w:bCs/>
          <w:sz w:val="28"/>
          <w:szCs w:val="28"/>
          <w:u w:val="single"/>
        </w:rPr>
      </w:pPr>
    </w:p>
    <w:p w14:paraId="37D4B8F2" w14:textId="77777777" w:rsidR="00534686" w:rsidRDefault="00534686" w:rsidP="00534686">
      <w:pPr>
        <w:spacing w:line="240" w:lineRule="auto"/>
        <w:jc w:val="left"/>
        <w:rPr>
          <w:rFonts w:asciiTheme="minorBidi" w:hAnsiTheme="minorBidi" w:cstheme="minorBidi"/>
          <w:b/>
          <w:bCs/>
          <w:sz w:val="28"/>
          <w:szCs w:val="28"/>
          <w:u w:val="single"/>
          <w:rtl/>
        </w:rPr>
      </w:pPr>
    </w:p>
    <w:p w14:paraId="028A8E15" w14:textId="77777777" w:rsidR="00534686" w:rsidRPr="00933D2E" w:rsidRDefault="00534686" w:rsidP="00467434">
      <w:pPr>
        <w:spacing w:line="240" w:lineRule="auto"/>
        <w:jc w:val="left"/>
        <w:rPr>
          <w:rFonts w:asciiTheme="minorBidi" w:hAnsiTheme="minorBidi" w:cstheme="minorBidi"/>
          <w:rtl/>
        </w:rPr>
      </w:pPr>
    </w:p>
    <w:sectPr w:rsidR="00534686" w:rsidRPr="00933D2E" w:rsidSect="00BB1D22">
      <w:headerReference w:type="default" r:id="rId20"/>
      <w:footerReference w:type="even" r:id="rId21"/>
      <w:footerReference w:type="default" r:id="rId22"/>
      <w:headerReference w:type="first" r:id="rId23"/>
      <w:endnotePr>
        <w:numFmt w:val="lowerLetter"/>
      </w:endnotePr>
      <w:pgSz w:w="11906" w:h="16838" w:code="9"/>
      <w:pgMar w:top="1105" w:right="1418" w:bottom="1701" w:left="1134" w:header="426" w:footer="765" w:gutter="0"/>
      <w:cols w:space="720"/>
      <w:titlePg/>
      <w:bidi/>
      <w:rtlGutter/>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6A97E7" w14:textId="77777777" w:rsidR="00FE2915" w:rsidRDefault="00FE2915">
      <w:r>
        <w:separator/>
      </w:r>
    </w:p>
  </w:endnote>
  <w:endnote w:type="continuationSeparator" w:id="0">
    <w:p w14:paraId="3AF068A9" w14:textId="77777777" w:rsidR="00FE2915" w:rsidRDefault="00FE29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charset w:val="B1"/>
    <w:family w:val="swiss"/>
    <w:pitch w:val="variable"/>
    <w:sig w:usb0="00000803" w:usb1="00000000" w:usb2="00000000" w:usb3="00000000" w:csb0="00000021" w:csb1="00000000"/>
  </w:font>
  <w:font w:name="David">
    <w:altName w:val="David"/>
    <w:charset w:val="B1"/>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Narkisim">
    <w:charset w:val="B1"/>
    <w:family w:val="swiss"/>
    <w:pitch w:val="variable"/>
    <w:sig w:usb0="00000803" w:usb1="00000000" w:usb2="00000000" w:usb3="00000000" w:csb0="0000002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David Libre">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EB04A" w14:textId="77777777" w:rsidR="008C772E" w:rsidRDefault="008C772E">
    <w:pPr>
      <w:pStyle w:val="Footer"/>
      <w:framePr w:wrap="around" w:vAnchor="text" w:hAnchor="margin" w:y="1"/>
      <w:rPr>
        <w:rStyle w:val="PageNumber"/>
        <w:rtl/>
      </w:rPr>
    </w:pPr>
    <w:r>
      <w:rPr>
        <w:rStyle w:val="PageNumber"/>
        <w:rtl/>
      </w:rPr>
      <w:fldChar w:fldCharType="begin"/>
    </w:r>
    <w:r>
      <w:rPr>
        <w:rStyle w:val="PageNumber"/>
      </w:rPr>
      <w:instrText xml:space="preserve">PAGE  </w:instrText>
    </w:r>
    <w:r>
      <w:rPr>
        <w:rStyle w:val="PageNumber"/>
        <w:rtl/>
      </w:rPr>
      <w:fldChar w:fldCharType="end"/>
    </w:r>
  </w:p>
  <w:p w14:paraId="478DEFA2" w14:textId="77777777" w:rsidR="008C772E" w:rsidRDefault="008C772E">
    <w:pPr>
      <w:pStyle w:val="Footer"/>
      <w:ind w:right="360"/>
      <w:rPr>
        <w:rt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36641833"/>
      <w:docPartObj>
        <w:docPartGallery w:val="Page Numbers (Bottom of Page)"/>
        <w:docPartUnique/>
      </w:docPartObj>
    </w:sdtPr>
    <w:sdtContent>
      <w:p w14:paraId="576BC338" w14:textId="481F82EB" w:rsidR="008C772E" w:rsidRDefault="008C772E">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42E5E35F" w14:textId="125ECCA5" w:rsidR="008C772E" w:rsidRDefault="008C772E" w:rsidP="00BB1D22">
    <w:pPr>
      <w:pStyle w:val="Footer"/>
      <w:bidi w:val="0"/>
      <w:rPr>
        <w:rt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FF55C8" w14:textId="77777777" w:rsidR="00FE2915" w:rsidRDefault="00FE2915">
      <w:r>
        <w:separator/>
      </w:r>
    </w:p>
  </w:footnote>
  <w:footnote w:type="continuationSeparator" w:id="0">
    <w:p w14:paraId="475A0937" w14:textId="77777777" w:rsidR="00FE2915" w:rsidRDefault="00FE29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E129A" w14:textId="45E0A6E9" w:rsidR="008C772E" w:rsidRPr="00BB1D22" w:rsidRDefault="008C772E" w:rsidP="00BB1D22">
    <w:pPr>
      <w:pStyle w:val="Header"/>
    </w:pPr>
    <w:r w:rsidRPr="00BB1D2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1DC091" w14:textId="77777777" w:rsidR="008C772E" w:rsidRPr="00F24500" w:rsidRDefault="008C772E" w:rsidP="00BB1D22">
    <w:pPr>
      <w:pStyle w:val="Header"/>
      <w:pBdr>
        <w:bottom w:val="thinThickSmallGap" w:sz="24" w:space="2" w:color="auto"/>
      </w:pBdr>
      <w:ind w:hanging="366"/>
      <w:jc w:val="left"/>
      <w:rPr>
        <w:rFonts w:ascii="Arial" w:hAnsi="Arial"/>
        <w:rtl/>
      </w:rPr>
    </w:pPr>
    <w:r>
      <w:rPr>
        <w:noProof/>
        <w:sz w:val="28"/>
        <w:szCs w:val="28"/>
        <w:rtl/>
      </w:rPr>
      <mc:AlternateContent>
        <mc:Choice Requires="wps">
          <w:drawing>
            <wp:anchor distT="0" distB="0" distL="114300" distR="114300" simplePos="0" relativeHeight="251660288" behindDoc="0" locked="0" layoutInCell="1" allowOverlap="1" wp14:anchorId="11B89E25" wp14:editId="7297B4F3">
              <wp:simplePos x="0" y="0"/>
              <wp:positionH relativeFrom="column">
                <wp:posOffset>-323850</wp:posOffset>
              </wp:positionH>
              <wp:positionV relativeFrom="paragraph">
                <wp:posOffset>156210</wp:posOffset>
              </wp:positionV>
              <wp:extent cx="3209925" cy="906780"/>
              <wp:effectExtent l="0" t="0" r="28575" b="26670"/>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9925" cy="906780"/>
                      </a:xfrm>
                      <a:prstGeom prst="rect">
                        <a:avLst/>
                      </a:prstGeom>
                      <a:solidFill>
                        <a:srgbClr val="FFFFFF"/>
                      </a:solidFill>
                      <a:ln w="12700">
                        <a:solidFill>
                          <a:srgbClr val="FFFFFF"/>
                        </a:solidFill>
                        <a:miter lim="800000"/>
                        <a:headEnd/>
                        <a:tailEnd/>
                      </a:ln>
                    </wps:spPr>
                    <wps:txbx>
                      <w:txbxContent>
                        <w:p w14:paraId="7A1614E1" w14:textId="77777777" w:rsidR="008C772E" w:rsidRPr="0079548F" w:rsidRDefault="008C772E" w:rsidP="00BB1D22">
                          <w:pPr>
                            <w:spacing w:after="60" w:line="240" w:lineRule="exact"/>
                            <w:jc w:val="center"/>
                            <w:rPr>
                              <w:sz w:val="22"/>
                              <w:szCs w:val="22"/>
                              <w:rtl/>
                            </w:rPr>
                          </w:pPr>
                          <w:r w:rsidRPr="0079548F">
                            <w:rPr>
                              <w:rFonts w:ascii="Arial" w:hAnsi="Arial" w:cs="Arial"/>
                              <w:color w:val="808080"/>
                              <w:sz w:val="22"/>
                              <w:szCs w:val="22"/>
                              <w:rtl/>
                            </w:rPr>
                            <w:t>הפקולטה למדעי ההנדסה</w:t>
                          </w:r>
                          <w:r w:rsidRPr="0079548F">
                            <w:rPr>
                              <w:sz w:val="22"/>
                              <w:szCs w:val="22"/>
                              <w:rtl/>
                            </w:rPr>
                            <w:br/>
                          </w:r>
                          <w:r w:rsidRPr="0079548F">
                            <w:rPr>
                              <w:rFonts w:ascii="Arial" w:hAnsi="Arial" w:cs="Arial"/>
                              <w:b/>
                              <w:bCs/>
                              <w:color w:val="808080"/>
                              <w:sz w:val="22"/>
                              <w:szCs w:val="22"/>
                              <w:rtl/>
                            </w:rPr>
                            <w:t>המחלקה להנדסת מערכות</w:t>
                          </w:r>
                          <w:r w:rsidRPr="0079548F">
                            <w:rPr>
                              <w:rFonts w:ascii="Arial" w:hAnsi="Arial" w:cs="Arial" w:hint="cs"/>
                              <w:b/>
                              <w:bCs/>
                              <w:color w:val="808080"/>
                              <w:sz w:val="22"/>
                              <w:szCs w:val="22"/>
                              <w:rtl/>
                            </w:rPr>
                            <w:t xml:space="preserve"> תוכנה</w:t>
                          </w:r>
                          <w:r w:rsidRPr="0079548F">
                            <w:rPr>
                              <w:rFonts w:ascii="Arial" w:hAnsi="Arial" w:cs="Arial"/>
                              <w:b/>
                              <w:bCs/>
                              <w:color w:val="808080"/>
                              <w:sz w:val="22"/>
                              <w:szCs w:val="22"/>
                              <w:rtl/>
                            </w:rPr>
                            <w:t xml:space="preserve"> </w:t>
                          </w:r>
                          <w:r w:rsidRPr="0079548F">
                            <w:rPr>
                              <w:rFonts w:ascii="Arial" w:hAnsi="Arial" w:cs="Arial" w:hint="cs"/>
                              <w:b/>
                              <w:bCs/>
                              <w:color w:val="808080"/>
                              <w:sz w:val="22"/>
                              <w:szCs w:val="22"/>
                              <w:rtl/>
                            </w:rPr>
                            <w:t>ו</w:t>
                          </w:r>
                          <w:r w:rsidRPr="0079548F">
                            <w:rPr>
                              <w:rFonts w:ascii="Arial" w:hAnsi="Arial" w:cs="Arial"/>
                              <w:b/>
                              <w:bCs/>
                              <w:color w:val="808080"/>
                              <w:sz w:val="22"/>
                              <w:szCs w:val="22"/>
                              <w:rtl/>
                            </w:rPr>
                            <w:t>מידע</w:t>
                          </w:r>
                        </w:p>
                        <w:p w14:paraId="3C2BF07A" w14:textId="77777777" w:rsidR="008C772E" w:rsidRPr="009C28FF" w:rsidRDefault="008C772E" w:rsidP="00BB1D22">
                          <w:pPr>
                            <w:spacing w:after="120" w:line="240" w:lineRule="exact"/>
                            <w:jc w:val="center"/>
                            <w:rPr>
                              <w:rFonts w:ascii="Arial" w:hAnsi="Arial" w:cs="Arial"/>
                              <w:color w:val="808080"/>
                              <w:sz w:val="20"/>
                              <w:szCs w:val="20"/>
                            </w:rPr>
                          </w:pPr>
                          <w:r w:rsidRPr="009C28FF">
                            <w:rPr>
                              <w:rFonts w:ascii="Arial" w:hAnsi="Arial" w:cs="Arial"/>
                              <w:color w:val="808080"/>
                              <w:sz w:val="20"/>
                              <w:szCs w:val="20"/>
                            </w:rPr>
                            <w:t>Faculty of Engineering Sciences</w:t>
                          </w:r>
                          <w:r>
                            <w:rPr>
                              <w:rFonts w:ascii="Arial" w:hAnsi="Arial" w:cs="Arial"/>
                              <w:color w:val="808080"/>
                              <w:sz w:val="20"/>
                              <w:szCs w:val="20"/>
                            </w:rPr>
                            <w:br/>
                          </w:r>
                          <w:r w:rsidRPr="00483B80">
                            <w:rPr>
                              <w:rFonts w:ascii="Arial" w:hAnsi="Arial" w:cs="Arial" w:hint="cs"/>
                              <w:b/>
                              <w:bCs/>
                              <w:color w:val="808080"/>
                              <w:sz w:val="20"/>
                              <w:szCs w:val="20"/>
                            </w:rPr>
                            <w:t>D</w:t>
                          </w:r>
                          <w:r w:rsidRPr="00483B80">
                            <w:rPr>
                              <w:rFonts w:ascii="Arial" w:hAnsi="Arial" w:cs="Arial"/>
                              <w:b/>
                              <w:bCs/>
                              <w:color w:val="808080"/>
                              <w:sz w:val="20"/>
                              <w:szCs w:val="20"/>
                            </w:rPr>
                            <w:t>ep</w:t>
                          </w:r>
                          <w:r>
                            <w:rPr>
                              <w:rFonts w:ascii="Arial" w:hAnsi="Arial" w:cs="Arial"/>
                              <w:b/>
                              <w:bCs/>
                              <w:color w:val="808080"/>
                              <w:sz w:val="20"/>
                              <w:szCs w:val="20"/>
                            </w:rPr>
                            <w:t>artment</w:t>
                          </w:r>
                          <w:r w:rsidRPr="00483B80">
                            <w:rPr>
                              <w:rFonts w:ascii="Arial" w:hAnsi="Arial" w:cs="Arial"/>
                              <w:b/>
                              <w:bCs/>
                              <w:color w:val="808080"/>
                              <w:sz w:val="20"/>
                              <w:szCs w:val="20"/>
                            </w:rPr>
                            <w:t xml:space="preserve"> of Software and Information Systems Engineering</w:t>
                          </w:r>
                        </w:p>
                        <w:p w14:paraId="7CB55228" w14:textId="77777777" w:rsidR="008C772E" w:rsidRPr="00592BBE" w:rsidRDefault="008C772E" w:rsidP="00BB1D22"/>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1B89E25" id="_x0000_t202" coordsize="21600,21600" o:spt="202" path="m,l,21600r21600,l21600,xe">
              <v:stroke joinstyle="miter"/>
              <v:path gradientshapeok="t" o:connecttype="rect"/>
            </v:shapetype>
            <v:shape id="Text Box 9" o:spid="_x0000_s1026" type="#_x0000_t202" style="position:absolute;left:0;text-align:left;margin-left:-25.5pt;margin-top:12.3pt;width:252.75pt;height:71.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" strokecolor="white" strokeweight="1pt">
              <v:textbox>
                <w:txbxContent>
                  <w:p w14:paraId="7A1614E1" w14:textId="77777777" w:rsidR="008C772E" w:rsidRPr="0079548F" w:rsidRDefault="008C772E" w:rsidP="00BB1D22">
                    <w:pPr>
                      <w:spacing w:after="60" w:line="240" w:lineRule="exact"/>
                      <w:jc w:val="center"/>
                      <w:rPr>
                        <w:sz w:val="22"/>
                        <w:szCs w:val="22"/>
                        <w:rtl/>
                      </w:rPr>
                    </w:pPr>
                    <w:r w:rsidRPr="0079548F">
                      <w:rPr>
                        <w:rFonts w:ascii="Arial" w:hAnsi="Arial" w:cs="Arial"/>
                        <w:color w:val="808080"/>
                        <w:sz w:val="22"/>
                        <w:szCs w:val="22"/>
                        <w:rtl/>
                      </w:rPr>
                      <w:t>הפקולטה למדעי ההנדסה</w:t>
                    </w:r>
                    <w:r w:rsidRPr="0079548F">
                      <w:rPr>
                        <w:sz w:val="22"/>
                        <w:szCs w:val="22"/>
                        <w:rtl/>
                      </w:rPr>
                      <w:br/>
                    </w:r>
                    <w:r w:rsidRPr="0079548F">
                      <w:rPr>
                        <w:rFonts w:ascii="Arial" w:hAnsi="Arial" w:cs="Arial"/>
                        <w:b/>
                        <w:bCs/>
                        <w:color w:val="808080"/>
                        <w:sz w:val="22"/>
                        <w:szCs w:val="22"/>
                        <w:rtl/>
                      </w:rPr>
                      <w:t>המחלקה להנדסת מערכות</w:t>
                    </w:r>
                    <w:r w:rsidRPr="0079548F">
                      <w:rPr>
                        <w:rFonts w:ascii="Arial" w:hAnsi="Arial" w:cs="Arial" w:hint="cs"/>
                        <w:b/>
                        <w:bCs/>
                        <w:color w:val="808080"/>
                        <w:sz w:val="22"/>
                        <w:szCs w:val="22"/>
                        <w:rtl/>
                      </w:rPr>
                      <w:t xml:space="preserve"> תוכנה</w:t>
                    </w:r>
                    <w:r w:rsidRPr="0079548F">
                      <w:rPr>
                        <w:rFonts w:ascii="Arial" w:hAnsi="Arial" w:cs="Arial"/>
                        <w:b/>
                        <w:bCs/>
                        <w:color w:val="808080"/>
                        <w:sz w:val="22"/>
                        <w:szCs w:val="22"/>
                        <w:rtl/>
                      </w:rPr>
                      <w:t xml:space="preserve"> </w:t>
                    </w:r>
                    <w:r w:rsidRPr="0079548F">
                      <w:rPr>
                        <w:rFonts w:ascii="Arial" w:hAnsi="Arial" w:cs="Arial" w:hint="cs"/>
                        <w:b/>
                        <w:bCs/>
                        <w:color w:val="808080"/>
                        <w:sz w:val="22"/>
                        <w:szCs w:val="22"/>
                        <w:rtl/>
                      </w:rPr>
                      <w:t>ו</w:t>
                    </w:r>
                    <w:r w:rsidRPr="0079548F">
                      <w:rPr>
                        <w:rFonts w:ascii="Arial" w:hAnsi="Arial" w:cs="Arial"/>
                        <w:b/>
                        <w:bCs/>
                        <w:color w:val="808080"/>
                        <w:sz w:val="22"/>
                        <w:szCs w:val="22"/>
                        <w:rtl/>
                      </w:rPr>
                      <w:t>מידע</w:t>
                    </w:r>
                  </w:p>
                  <w:p w14:paraId="3C2BF07A" w14:textId="77777777" w:rsidR="008C772E" w:rsidRPr="009C28FF" w:rsidRDefault="008C772E" w:rsidP="00BB1D22">
                    <w:pPr>
                      <w:spacing w:after="120" w:line="240" w:lineRule="exact"/>
                      <w:jc w:val="center"/>
                      <w:rPr>
                        <w:rFonts w:ascii="Arial" w:hAnsi="Arial" w:cs="Arial"/>
                        <w:color w:val="808080"/>
                        <w:sz w:val="20"/>
                        <w:szCs w:val="20"/>
                      </w:rPr>
                    </w:pPr>
                    <w:r w:rsidRPr="009C28FF">
                      <w:rPr>
                        <w:rFonts w:ascii="Arial" w:hAnsi="Arial" w:cs="Arial"/>
                        <w:color w:val="808080"/>
                        <w:sz w:val="20"/>
                        <w:szCs w:val="20"/>
                      </w:rPr>
                      <w:t>Faculty of Engineering Sciences</w:t>
                    </w:r>
                    <w:r>
                      <w:rPr>
                        <w:rFonts w:ascii="Arial" w:hAnsi="Arial" w:cs="Arial"/>
                        <w:color w:val="808080"/>
                        <w:sz w:val="20"/>
                        <w:szCs w:val="20"/>
                      </w:rPr>
                      <w:br/>
                    </w:r>
                    <w:r w:rsidRPr="00483B80">
                      <w:rPr>
                        <w:rFonts w:ascii="Arial" w:hAnsi="Arial" w:cs="Arial" w:hint="cs"/>
                        <w:b/>
                        <w:bCs/>
                        <w:color w:val="808080"/>
                        <w:sz w:val="20"/>
                        <w:szCs w:val="20"/>
                      </w:rPr>
                      <w:t>D</w:t>
                    </w:r>
                    <w:r w:rsidRPr="00483B80">
                      <w:rPr>
                        <w:rFonts w:ascii="Arial" w:hAnsi="Arial" w:cs="Arial"/>
                        <w:b/>
                        <w:bCs/>
                        <w:color w:val="808080"/>
                        <w:sz w:val="20"/>
                        <w:szCs w:val="20"/>
                      </w:rPr>
                      <w:t>ep</w:t>
                    </w:r>
                    <w:r>
                      <w:rPr>
                        <w:rFonts w:ascii="Arial" w:hAnsi="Arial" w:cs="Arial"/>
                        <w:b/>
                        <w:bCs/>
                        <w:color w:val="808080"/>
                        <w:sz w:val="20"/>
                        <w:szCs w:val="20"/>
                      </w:rPr>
                      <w:t>artment</w:t>
                    </w:r>
                    <w:r w:rsidRPr="00483B80">
                      <w:rPr>
                        <w:rFonts w:ascii="Arial" w:hAnsi="Arial" w:cs="Arial"/>
                        <w:b/>
                        <w:bCs/>
                        <w:color w:val="808080"/>
                        <w:sz w:val="20"/>
                        <w:szCs w:val="20"/>
                      </w:rPr>
                      <w:t xml:space="preserve"> of Software and Information Systems Engineering</w:t>
                    </w:r>
                  </w:p>
                  <w:p w14:paraId="7CB55228" w14:textId="77777777" w:rsidR="008C772E" w:rsidRPr="00592BBE" w:rsidRDefault="008C772E" w:rsidP="00BB1D22"/>
                </w:txbxContent>
              </v:textbox>
            </v:shape>
          </w:pict>
        </mc:Fallback>
      </mc:AlternateContent>
    </w:r>
    <w:r>
      <w:rPr>
        <w:noProof/>
        <w:sz w:val="28"/>
        <w:szCs w:val="28"/>
        <w:rtl/>
      </w:rPr>
      <mc:AlternateContent>
        <mc:Choice Requires="wps">
          <w:drawing>
            <wp:anchor distT="0" distB="0" distL="114300" distR="114300" simplePos="0" relativeHeight="251659264" behindDoc="0" locked="0" layoutInCell="1" allowOverlap="1" wp14:anchorId="4105C15E" wp14:editId="14D80CFE">
              <wp:simplePos x="0" y="0"/>
              <wp:positionH relativeFrom="column">
                <wp:posOffset>2916555</wp:posOffset>
              </wp:positionH>
              <wp:positionV relativeFrom="paragraph">
                <wp:posOffset>219075</wp:posOffset>
              </wp:positionV>
              <wp:extent cx="5715" cy="782320"/>
              <wp:effectExtent l="0" t="0" r="32385" b="17780"/>
              <wp:wrapNone/>
              <wp:docPr id="5"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715" cy="782320"/>
                      </a:xfrm>
                      <a:prstGeom prst="line">
                        <a:avLst/>
                      </a:prstGeom>
                      <a:noFill/>
                      <a:ln w="19050">
                        <a:solidFill>
                          <a:srgbClr val="F4923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11C793" id="Line 1"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9.65pt,17.25pt" to="230.1pt,7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" strokecolor="#f49230" strokeweight="1.5pt"/>
          </w:pict>
        </mc:Fallback>
      </mc:AlternateContent>
    </w:r>
    <w:r>
      <w:rPr>
        <w:rFonts w:hint="cs"/>
        <w:noProof/>
      </w:rPr>
      <w:drawing>
        <wp:inline distT="0" distB="0" distL="0" distR="0" wp14:anchorId="3F771795" wp14:editId="56D08884">
          <wp:extent cx="3257550" cy="1000125"/>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3257550" cy="1000125"/>
                  </a:xfrm>
                  <a:prstGeom prst="rect">
                    <a:avLst/>
                  </a:prstGeom>
                  <a:noFill/>
                  <a:ln w="9525">
                    <a:noFill/>
                    <a:miter lim="800000"/>
                    <a:headEnd/>
                    <a:tailEnd/>
                  </a:ln>
                </pic:spPr>
              </pic:pic>
            </a:graphicData>
          </a:graphic>
        </wp:inline>
      </w:drawing>
    </w:r>
  </w:p>
  <w:p w14:paraId="6310BFB2" w14:textId="1496F3B2" w:rsidR="008C772E" w:rsidRPr="00BB1D22" w:rsidRDefault="008C772E" w:rsidP="00BB1D22">
    <w:pPr>
      <w:spacing w:line="240" w:lineRule="auto"/>
      <w:jc w:val="right"/>
      <w:rPr>
        <w:rFonts w:ascii="Arial" w:hAnsi="Arial" w:cs="Arial"/>
        <w:b/>
        <w:bCs/>
      </w:rPr>
    </w:pPr>
    <w:r w:rsidRPr="005C69F6">
      <w:rPr>
        <w:rFonts w:ascii="Arial" w:hAnsi="Arial" w:cs="Arial"/>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C02E2"/>
    <w:multiLevelType w:val="hybridMultilevel"/>
    <w:tmpl w:val="A3CC6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501F3"/>
    <w:multiLevelType w:val="hybridMultilevel"/>
    <w:tmpl w:val="F962E33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gutterAtTop/>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000058,#9e004f,#ffb953,#ff7d25,#fe943c,#f49230"/>
    </o:shapedefaults>
  </w:hdrShapeDefaults>
  <w:footnotePr>
    <w:footnote w:id="-1"/>
    <w:footnote w:id="0"/>
  </w:footnotePr>
  <w:endnotePr>
    <w:numFmt w:val="lowerLette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wNbc0szQxMjc0MDRU0lEKTi0uzszPAykwqgUAF7AAASwAAAA="/>
  </w:docVars>
  <w:rsids>
    <w:rsidRoot w:val="004E0C04"/>
    <w:rsid w:val="000011EB"/>
    <w:rsid w:val="0000245F"/>
    <w:rsid w:val="0001033F"/>
    <w:rsid w:val="00010C1D"/>
    <w:rsid w:val="00013C4E"/>
    <w:rsid w:val="000141DB"/>
    <w:rsid w:val="000158ED"/>
    <w:rsid w:val="00016296"/>
    <w:rsid w:val="0002043A"/>
    <w:rsid w:val="00020D3C"/>
    <w:rsid w:val="00023781"/>
    <w:rsid w:val="00024E5E"/>
    <w:rsid w:val="00034FBC"/>
    <w:rsid w:val="0004073C"/>
    <w:rsid w:val="000440D4"/>
    <w:rsid w:val="00044DBC"/>
    <w:rsid w:val="00045A1B"/>
    <w:rsid w:val="00046332"/>
    <w:rsid w:val="00051CEF"/>
    <w:rsid w:val="00053F4E"/>
    <w:rsid w:val="0005425B"/>
    <w:rsid w:val="000553E4"/>
    <w:rsid w:val="00056C24"/>
    <w:rsid w:val="00056F8D"/>
    <w:rsid w:val="0006172C"/>
    <w:rsid w:val="000639AB"/>
    <w:rsid w:val="000644A5"/>
    <w:rsid w:val="00065ADC"/>
    <w:rsid w:val="00065FE4"/>
    <w:rsid w:val="000663DC"/>
    <w:rsid w:val="000709AE"/>
    <w:rsid w:val="00071C3B"/>
    <w:rsid w:val="000721DB"/>
    <w:rsid w:val="000726C0"/>
    <w:rsid w:val="00072821"/>
    <w:rsid w:val="00074801"/>
    <w:rsid w:val="00077037"/>
    <w:rsid w:val="00077D93"/>
    <w:rsid w:val="000807A3"/>
    <w:rsid w:val="000812CE"/>
    <w:rsid w:val="0009408B"/>
    <w:rsid w:val="0009488F"/>
    <w:rsid w:val="00095243"/>
    <w:rsid w:val="00095814"/>
    <w:rsid w:val="000A13E8"/>
    <w:rsid w:val="000A2531"/>
    <w:rsid w:val="000B31E1"/>
    <w:rsid w:val="000B62E4"/>
    <w:rsid w:val="000B632D"/>
    <w:rsid w:val="000C00A5"/>
    <w:rsid w:val="000C05EB"/>
    <w:rsid w:val="000C1570"/>
    <w:rsid w:val="000C2180"/>
    <w:rsid w:val="000C2631"/>
    <w:rsid w:val="000C3520"/>
    <w:rsid w:val="000C7E3D"/>
    <w:rsid w:val="000D033B"/>
    <w:rsid w:val="000D0D81"/>
    <w:rsid w:val="000D1DF7"/>
    <w:rsid w:val="000D2409"/>
    <w:rsid w:val="000D2AA5"/>
    <w:rsid w:val="000D3081"/>
    <w:rsid w:val="000D3CEF"/>
    <w:rsid w:val="000D4EB0"/>
    <w:rsid w:val="000D6B2D"/>
    <w:rsid w:val="000E39F8"/>
    <w:rsid w:val="000F2600"/>
    <w:rsid w:val="000F3436"/>
    <w:rsid w:val="000F5A41"/>
    <w:rsid w:val="000F645B"/>
    <w:rsid w:val="00100702"/>
    <w:rsid w:val="0010135B"/>
    <w:rsid w:val="001026F5"/>
    <w:rsid w:val="00104B35"/>
    <w:rsid w:val="00105E45"/>
    <w:rsid w:val="00106040"/>
    <w:rsid w:val="001075C4"/>
    <w:rsid w:val="0010783E"/>
    <w:rsid w:val="00116F91"/>
    <w:rsid w:val="0011723B"/>
    <w:rsid w:val="001178C8"/>
    <w:rsid w:val="0011799F"/>
    <w:rsid w:val="0012041D"/>
    <w:rsid w:val="00123000"/>
    <w:rsid w:val="00131120"/>
    <w:rsid w:val="0013165A"/>
    <w:rsid w:val="001336FD"/>
    <w:rsid w:val="00135E21"/>
    <w:rsid w:val="00136271"/>
    <w:rsid w:val="00140271"/>
    <w:rsid w:val="00141595"/>
    <w:rsid w:val="00144654"/>
    <w:rsid w:val="00144766"/>
    <w:rsid w:val="001465C5"/>
    <w:rsid w:val="001505B0"/>
    <w:rsid w:val="001511F1"/>
    <w:rsid w:val="001525DC"/>
    <w:rsid w:val="001565A8"/>
    <w:rsid w:val="0015684E"/>
    <w:rsid w:val="0016308B"/>
    <w:rsid w:val="001638E0"/>
    <w:rsid w:val="00163BA2"/>
    <w:rsid w:val="00164A3E"/>
    <w:rsid w:val="0017151C"/>
    <w:rsid w:val="001718A6"/>
    <w:rsid w:val="00172063"/>
    <w:rsid w:val="00172895"/>
    <w:rsid w:val="00174BAD"/>
    <w:rsid w:val="00177185"/>
    <w:rsid w:val="001772EF"/>
    <w:rsid w:val="00185826"/>
    <w:rsid w:val="00191CC6"/>
    <w:rsid w:val="0019343A"/>
    <w:rsid w:val="00194BBE"/>
    <w:rsid w:val="001A12D6"/>
    <w:rsid w:val="001A2BB1"/>
    <w:rsid w:val="001A4653"/>
    <w:rsid w:val="001A4BC3"/>
    <w:rsid w:val="001B5050"/>
    <w:rsid w:val="001B64DC"/>
    <w:rsid w:val="001B6961"/>
    <w:rsid w:val="001C0670"/>
    <w:rsid w:val="001C573D"/>
    <w:rsid w:val="001C6242"/>
    <w:rsid w:val="001C6CA5"/>
    <w:rsid w:val="001D08AB"/>
    <w:rsid w:val="001D0DAD"/>
    <w:rsid w:val="001D17C9"/>
    <w:rsid w:val="001D1A7A"/>
    <w:rsid w:val="001D74B3"/>
    <w:rsid w:val="001E0DC0"/>
    <w:rsid w:val="001E1DE1"/>
    <w:rsid w:val="001E2004"/>
    <w:rsid w:val="001E2E55"/>
    <w:rsid w:val="001E309A"/>
    <w:rsid w:val="001E4B1D"/>
    <w:rsid w:val="001E5528"/>
    <w:rsid w:val="001E7714"/>
    <w:rsid w:val="001F02FA"/>
    <w:rsid w:val="001F3C45"/>
    <w:rsid w:val="001F3F77"/>
    <w:rsid w:val="001F4C1F"/>
    <w:rsid w:val="00200271"/>
    <w:rsid w:val="00205171"/>
    <w:rsid w:val="00206ADB"/>
    <w:rsid w:val="00213D8C"/>
    <w:rsid w:val="00217F53"/>
    <w:rsid w:val="00220851"/>
    <w:rsid w:val="00220E18"/>
    <w:rsid w:val="00221D3E"/>
    <w:rsid w:val="00223108"/>
    <w:rsid w:val="00223CAA"/>
    <w:rsid w:val="00225BF9"/>
    <w:rsid w:val="00226462"/>
    <w:rsid w:val="00227A9D"/>
    <w:rsid w:val="00230ED5"/>
    <w:rsid w:val="002316C3"/>
    <w:rsid w:val="00231E55"/>
    <w:rsid w:val="00232582"/>
    <w:rsid w:val="00232BD0"/>
    <w:rsid w:val="00234E5F"/>
    <w:rsid w:val="00235508"/>
    <w:rsid w:val="00236847"/>
    <w:rsid w:val="00242D75"/>
    <w:rsid w:val="00244C10"/>
    <w:rsid w:val="00250FEC"/>
    <w:rsid w:val="00251240"/>
    <w:rsid w:val="0025470A"/>
    <w:rsid w:val="0025547B"/>
    <w:rsid w:val="002625B8"/>
    <w:rsid w:val="00262A51"/>
    <w:rsid w:val="00263A93"/>
    <w:rsid w:val="0026507E"/>
    <w:rsid w:val="002655A0"/>
    <w:rsid w:val="00265F1F"/>
    <w:rsid w:val="002675E5"/>
    <w:rsid w:val="002716B9"/>
    <w:rsid w:val="00273B04"/>
    <w:rsid w:val="002759FD"/>
    <w:rsid w:val="0027683E"/>
    <w:rsid w:val="00276D69"/>
    <w:rsid w:val="0028236B"/>
    <w:rsid w:val="00282452"/>
    <w:rsid w:val="002839AC"/>
    <w:rsid w:val="00284492"/>
    <w:rsid w:val="002879E0"/>
    <w:rsid w:val="00290F44"/>
    <w:rsid w:val="002931BF"/>
    <w:rsid w:val="00295B7C"/>
    <w:rsid w:val="002A1515"/>
    <w:rsid w:val="002A28C3"/>
    <w:rsid w:val="002A445F"/>
    <w:rsid w:val="002A611D"/>
    <w:rsid w:val="002A7E39"/>
    <w:rsid w:val="002B16B0"/>
    <w:rsid w:val="002B3D8B"/>
    <w:rsid w:val="002B46DB"/>
    <w:rsid w:val="002C347C"/>
    <w:rsid w:val="002C4868"/>
    <w:rsid w:val="002C5ED2"/>
    <w:rsid w:val="002C7F51"/>
    <w:rsid w:val="002D0F62"/>
    <w:rsid w:val="002D39EA"/>
    <w:rsid w:val="002E02D7"/>
    <w:rsid w:val="002E0EB9"/>
    <w:rsid w:val="002E2549"/>
    <w:rsid w:val="002E2DB1"/>
    <w:rsid w:val="002E3E1B"/>
    <w:rsid w:val="002F4819"/>
    <w:rsid w:val="002F7047"/>
    <w:rsid w:val="00300CC5"/>
    <w:rsid w:val="00301ED6"/>
    <w:rsid w:val="00302563"/>
    <w:rsid w:val="0030300E"/>
    <w:rsid w:val="003041CD"/>
    <w:rsid w:val="00305036"/>
    <w:rsid w:val="00305505"/>
    <w:rsid w:val="00307AAF"/>
    <w:rsid w:val="00310BC6"/>
    <w:rsid w:val="00314F2E"/>
    <w:rsid w:val="0031523B"/>
    <w:rsid w:val="0031677E"/>
    <w:rsid w:val="00316B92"/>
    <w:rsid w:val="00317494"/>
    <w:rsid w:val="0032013C"/>
    <w:rsid w:val="0032083D"/>
    <w:rsid w:val="00321499"/>
    <w:rsid w:val="0032228F"/>
    <w:rsid w:val="00324658"/>
    <w:rsid w:val="0032537B"/>
    <w:rsid w:val="00330993"/>
    <w:rsid w:val="00332DB8"/>
    <w:rsid w:val="00333668"/>
    <w:rsid w:val="0033615B"/>
    <w:rsid w:val="0034340B"/>
    <w:rsid w:val="003558BD"/>
    <w:rsid w:val="00356B09"/>
    <w:rsid w:val="00367189"/>
    <w:rsid w:val="003713EB"/>
    <w:rsid w:val="00371DF7"/>
    <w:rsid w:val="00372059"/>
    <w:rsid w:val="003721B5"/>
    <w:rsid w:val="003732E4"/>
    <w:rsid w:val="00374B33"/>
    <w:rsid w:val="003777D5"/>
    <w:rsid w:val="00377AEB"/>
    <w:rsid w:val="00380572"/>
    <w:rsid w:val="00383410"/>
    <w:rsid w:val="00386839"/>
    <w:rsid w:val="00386F92"/>
    <w:rsid w:val="00390061"/>
    <w:rsid w:val="003946F1"/>
    <w:rsid w:val="00396002"/>
    <w:rsid w:val="00396797"/>
    <w:rsid w:val="003A2B8D"/>
    <w:rsid w:val="003A651C"/>
    <w:rsid w:val="003B2965"/>
    <w:rsid w:val="003B4D80"/>
    <w:rsid w:val="003B528E"/>
    <w:rsid w:val="003B76BF"/>
    <w:rsid w:val="003C2373"/>
    <w:rsid w:val="003C2AA9"/>
    <w:rsid w:val="003C3118"/>
    <w:rsid w:val="003C5099"/>
    <w:rsid w:val="003D6492"/>
    <w:rsid w:val="003D7955"/>
    <w:rsid w:val="003E0DB8"/>
    <w:rsid w:val="003E314B"/>
    <w:rsid w:val="003F03E6"/>
    <w:rsid w:val="003F1FA5"/>
    <w:rsid w:val="003F4103"/>
    <w:rsid w:val="003F559E"/>
    <w:rsid w:val="003F6234"/>
    <w:rsid w:val="003F6854"/>
    <w:rsid w:val="003F6ABE"/>
    <w:rsid w:val="004027DE"/>
    <w:rsid w:val="00406A9B"/>
    <w:rsid w:val="00407ECA"/>
    <w:rsid w:val="00410561"/>
    <w:rsid w:val="004129E9"/>
    <w:rsid w:val="004142F6"/>
    <w:rsid w:val="00414B8A"/>
    <w:rsid w:val="00416067"/>
    <w:rsid w:val="00423EC3"/>
    <w:rsid w:val="00426D5C"/>
    <w:rsid w:val="00431577"/>
    <w:rsid w:val="00431B4A"/>
    <w:rsid w:val="004356D4"/>
    <w:rsid w:val="00436E0D"/>
    <w:rsid w:val="00441E97"/>
    <w:rsid w:val="00447F0C"/>
    <w:rsid w:val="00450756"/>
    <w:rsid w:val="004545BC"/>
    <w:rsid w:val="004572BE"/>
    <w:rsid w:val="0046060B"/>
    <w:rsid w:val="0046086F"/>
    <w:rsid w:val="00460EA2"/>
    <w:rsid w:val="0046211F"/>
    <w:rsid w:val="00465180"/>
    <w:rsid w:val="00467434"/>
    <w:rsid w:val="0047202B"/>
    <w:rsid w:val="00472494"/>
    <w:rsid w:val="00472844"/>
    <w:rsid w:val="0047387F"/>
    <w:rsid w:val="00475070"/>
    <w:rsid w:val="004761FE"/>
    <w:rsid w:val="00477509"/>
    <w:rsid w:val="00480D9D"/>
    <w:rsid w:val="00481D3D"/>
    <w:rsid w:val="00483B80"/>
    <w:rsid w:val="00486667"/>
    <w:rsid w:val="00486788"/>
    <w:rsid w:val="004907B7"/>
    <w:rsid w:val="00490F2A"/>
    <w:rsid w:val="0049187A"/>
    <w:rsid w:val="00492E2E"/>
    <w:rsid w:val="00494100"/>
    <w:rsid w:val="00495011"/>
    <w:rsid w:val="0049567E"/>
    <w:rsid w:val="00496AF7"/>
    <w:rsid w:val="004A1110"/>
    <w:rsid w:val="004A4A4D"/>
    <w:rsid w:val="004B3282"/>
    <w:rsid w:val="004B4C73"/>
    <w:rsid w:val="004B752C"/>
    <w:rsid w:val="004B7B47"/>
    <w:rsid w:val="004B7DDD"/>
    <w:rsid w:val="004C00AC"/>
    <w:rsid w:val="004C0ABF"/>
    <w:rsid w:val="004C1FB1"/>
    <w:rsid w:val="004C3E76"/>
    <w:rsid w:val="004D5856"/>
    <w:rsid w:val="004D5AE4"/>
    <w:rsid w:val="004D761D"/>
    <w:rsid w:val="004E0C04"/>
    <w:rsid w:val="004E2334"/>
    <w:rsid w:val="004E4310"/>
    <w:rsid w:val="004E4CD9"/>
    <w:rsid w:val="004E514D"/>
    <w:rsid w:val="004E54DA"/>
    <w:rsid w:val="004E7A83"/>
    <w:rsid w:val="004F50F9"/>
    <w:rsid w:val="004F63CD"/>
    <w:rsid w:val="0050331A"/>
    <w:rsid w:val="005034E4"/>
    <w:rsid w:val="005052B4"/>
    <w:rsid w:val="00505628"/>
    <w:rsid w:val="00507486"/>
    <w:rsid w:val="0051110A"/>
    <w:rsid w:val="0051138E"/>
    <w:rsid w:val="005115D6"/>
    <w:rsid w:val="005160E2"/>
    <w:rsid w:val="00516FF6"/>
    <w:rsid w:val="00520A4F"/>
    <w:rsid w:val="0052339E"/>
    <w:rsid w:val="00524411"/>
    <w:rsid w:val="005252D8"/>
    <w:rsid w:val="005264E5"/>
    <w:rsid w:val="00526FAA"/>
    <w:rsid w:val="00526FC0"/>
    <w:rsid w:val="00527BE4"/>
    <w:rsid w:val="00531045"/>
    <w:rsid w:val="00531629"/>
    <w:rsid w:val="005318A2"/>
    <w:rsid w:val="005343A1"/>
    <w:rsid w:val="00534686"/>
    <w:rsid w:val="00536845"/>
    <w:rsid w:val="005401BD"/>
    <w:rsid w:val="0054308A"/>
    <w:rsid w:val="005430B1"/>
    <w:rsid w:val="00543E2A"/>
    <w:rsid w:val="0054769A"/>
    <w:rsid w:val="005500CE"/>
    <w:rsid w:val="005508CF"/>
    <w:rsid w:val="005525D5"/>
    <w:rsid w:val="00555A46"/>
    <w:rsid w:val="00556DCF"/>
    <w:rsid w:val="00557563"/>
    <w:rsid w:val="00557680"/>
    <w:rsid w:val="005604A0"/>
    <w:rsid w:val="00561AD4"/>
    <w:rsid w:val="00562CEF"/>
    <w:rsid w:val="00565B1F"/>
    <w:rsid w:val="0057483D"/>
    <w:rsid w:val="00577096"/>
    <w:rsid w:val="00580A90"/>
    <w:rsid w:val="00582623"/>
    <w:rsid w:val="005826C1"/>
    <w:rsid w:val="00582F62"/>
    <w:rsid w:val="00583299"/>
    <w:rsid w:val="00584F13"/>
    <w:rsid w:val="00585D38"/>
    <w:rsid w:val="00586783"/>
    <w:rsid w:val="00587113"/>
    <w:rsid w:val="00587DDA"/>
    <w:rsid w:val="00593B54"/>
    <w:rsid w:val="00594B8C"/>
    <w:rsid w:val="005A05C3"/>
    <w:rsid w:val="005A1073"/>
    <w:rsid w:val="005A1077"/>
    <w:rsid w:val="005A1856"/>
    <w:rsid w:val="005A3B3D"/>
    <w:rsid w:val="005A3D0C"/>
    <w:rsid w:val="005C1BB4"/>
    <w:rsid w:val="005C4EC1"/>
    <w:rsid w:val="005C6249"/>
    <w:rsid w:val="005C6466"/>
    <w:rsid w:val="005C69F6"/>
    <w:rsid w:val="005C7C4C"/>
    <w:rsid w:val="005D169B"/>
    <w:rsid w:val="005D1B38"/>
    <w:rsid w:val="005D2377"/>
    <w:rsid w:val="005D2E88"/>
    <w:rsid w:val="005D4966"/>
    <w:rsid w:val="005D6A66"/>
    <w:rsid w:val="005D7904"/>
    <w:rsid w:val="005E1887"/>
    <w:rsid w:val="005E4E5B"/>
    <w:rsid w:val="005E616A"/>
    <w:rsid w:val="005F0D55"/>
    <w:rsid w:val="005F1FF7"/>
    <w:rsid w:val="005F243B"/>
    <w:rsid w:val="005F4437"/>
    <w:rsid w:val="005F7FE1"/>
    <w:rsid w:val="006009F3"/>
    <w:rsid w:val="006010E6"/>
    <w:rsid w:val="00602C03"/>
    <w:rsid w:val="006067D2"/>
    <w:rsid w:val="00606819"/>
    <w:rsid w:val="00606A74"/>
    <w:rsid w:val="00610013"/>
    <w:rsid w:val="00612062"/>
    <w:rsid w:val="00614AC9"/>
    <w:rsid w:val="0061545E"/>
    <w:rsid w:val="00617987"/>
    <w:rsid w:val="006200A5"/>
    <w:rsid w:val="00623029"/>
    <w:rsid w:val="006232C9"/>
    <w:rsid w:val="00623C66"/>
    <w:rsid w:val="0063073E"/>
    <w:rsid w:val="00630C50"/>
    <w:rsid w:val="00631359"/>
    <w:rsid w:val="00631AA5"/>
    <w:rsid w:val="00632703"/>
    <w:rsid w:val="00633335"/>
    <w:rsid w:val="00633DF4"/>
    <w:rsid w:val="00635E88"/>
    <w:rsid w:val="00637B07"/>
    <w:rsid w:val="006414F6"/>
    <w:rsid w:val="00641C9C"/>
    <w:rsid w:val="00641EF3"/>
    <w:rsid w:val="0065302B"/>
    <w:rsid w:val="00660921"/>
    <w:rsid w:val="00663AA0"/>
    <w:rsid w:val="00665CC7"/>
    <w:rsid w:val="00666721"/>
    <w:rsid w:val="00666939"/>
    <w:rsid w:val="006734F7"/>
    <w:rsid w:val="00674F4C"/>
    <w:rsid w:val="006753B3"/>
    <w:rsid w:val="006756C0"/>
    <w:rsid w:val="00681BCC"/>
    <w:rsid w:val="00681FE9"/>
    <w:rsid w:val="00683181"/>
    <w:rsid w:val="00683B94"/>
    <w:rsid w:val="00684327"/>
    <w:rsid w:val="00690612"/>
    <w:rsid w:val="00691C79"/>
    <w:rsid w:val="006928CC"/>
    <w:rsid w:val="00693A79"/>
    <w:rsid w:val="00693AD1"/>
    <w:rsid w:val="00695BA5"/>
    <w:rsid w:val="006A0037"/>
    <w:rsid w:val="006A0C9D"/>
    <w:rsid w:val="006A3DBD"/>
    <w:rsid w:val="006A4845"/>
    <w:rsid w:val="006A4E3E"/>
    <w:rsid w:val="006A6BED"/>
    <w:rsid w:val="006B4330"/>
    <w:rsid w:val="006B50F0"/>
    <w:rsid w:val="006C4207"/>
    <w:rsid w:val="006C561F"/>
    <w:rsid w:val="006C7FAE"/>
    <w:rsid w:val="006D0BA5"/>
    <w:rsid w:val="006D2C0A"/>
    <w:rsid w:val="006D519E"/>
    <w:rsid w:val="006D527B"/>
    <w:rsid w:val="006D5934"/>
    <w:rsid w:val="006D624F"/>
    <w:rsid w:val="006D6A55"/>
    <w:rsid w:val="006D7A08"/>
    <w:rsid w:val="006D7D62"/>
    <w:rsid w:val="006E1131"/>
    <w:rsid w:val="006E485C"/>
    <w:rsid w:val="006F376A"/>
    <w:rsid w:val="006F3C5C"/>
    <w:rsid w:val="006F5D87"/>
    <w:rsid w:val="00701422"/>
    <w:rsid w:val="00702501"/>
    <w:rsid w:val="00704B99"/>
    <w:rsid w:val="00704C9F"/>
    <w:rsid w:val="0070682B"/>
    <w:rsid w:val="007075CC"/>
    <w:rsid w:val="007128FA"/>
    <w:rsid w:val="00713CFF"/>
    <w:rsid w:val="0071559F"/>
    <w:rsid w:val="00717339"/>
    <w:rsid w:val="00722151"/>
    <w:rsid w:val="00722DF9"/>
    <w:rsid w:val="0072438F"/>
    <w:rsid w:val="00727E7F"/>
    <w:rsid w:val="00732C78"/>
    <w:rsid w:val="00734280"/>
    <w:rsid w:val="00734460"/>
    <w:rsid w:val="007349F8"/>
    <w:rsid w:val="00734EA9"/>
    <w:rsid w:val="00735806"/>
    <w:rsid w:val="00740385"/>
    <w:rsid w:val="00740768"/>
    <w:rsid w:val="0075072E"/>
    <w:rsid w:val="00751AE7"/>
    <w:rsid w:val="0075263F"/>
    <w:rsid w:val="007529A7"/>
    <w:rsid w:val="00752E28"/>
    <w:rsid w:val="0075537B"/>
    <w:rsid w:val="00764287"/>
    <w:rsid w:val="00765A1E"/>
    <w:rsid w:val="007674EB"/>
    <w:rsid w:val="00770990"/>
    <w:rsid w:val="00770D78"/>
    <w:rsid w:val="00770FA3"/>
    <w:rsid w:val="00771BA7"/>
    <w:rsid w:val="00773B0E"/>
    <w:rsid w:val="007766AD"/>
    <w:rsid w:val="00783664"/>
    <w:rsid w:val="007872C1"/>
    <w:rsid w:val="00792508"/>
    <w:rsid w:val="00793F70"/>
    <w:rsid w:val="00794C47"/>
    <w:rsid w:val="0079548F"/>
    <w:rsid w:val="0079565C"/>
    <w:rsid w:val="007964A8"/>
    <w:rsid w:val="00797E1F"/>
    <w:rsid w:val="007A1164"/>
    <w:rsid w:val="007A1BA1"/>
    <w:rsid w:val="007A4013"/>
    <w:rsid w:val="007A5C49"/>
    <w:rsid w:val="007A7EBB"/>
    <w:rsid w:val="007B1FB1"/>
    <w:rsid w:val="007B36CA"/>
    <w:rsid w:val="007B7EE8"/>
    <w:rsid w:val="007C1CDE"/>
    <w:rsid w:val="007C6824"/>
    <w:rsid w:val="007C6A6B"/>
    <w:rsid w:val="007D0A49"/>
    <w:rsid w:val="007D12AB"/>
    <w:rsid w:val="007D1BB2"/>
    <w:rsid w:val="007D2E87"/>
    <w:rsid w:val="007D3CBC"/>
    <w:rsid w:val="007D41D8"/>
    <w:rsid w:val="007D4F4D"/>
    <w:rsid w:val="007D5243"/>
    <w:rsid w:val="007D5B5C"/>
    <w:rsid w:val="007D6835"/>
    <w:rsid w:val="007E394B"/>
    <w:rsid w:val="007E3EF6"/>
    <w:rsid w:val="007E4C57"/>
    <w:rsid w:val="007E5017"/>
    <w:rsid w:val="007E7171"/>
    <w:rsid w:val="007E7F9B"/>
    <w:rsid w:val="007F0E5B"/>
    <w:rsid w:val="007F2349"/>
    <w:rsid w:val="007F6806"/>
    <w:rsid w:val="008049F8"/>
    <w:rsid w:val="00810986"/>
    <w:rsid w:val="00813168"/>
    <w:rsid w:val="0081413E"/>
    <w:rsid w:val="008161A7"/>
    <w:rsid w:val="00817408"/>
    <w:rsid w:val="00817A6A"/>
    <w:rsid w:val="00820242"/>
    <w:rsid w:val="00824390"/>
    <w:rsid w:val="00827E4D"/>
    <w:rsid w:val="00832335"/>
    <w:rsid w:val="008325FD"/>
    <w:rsid w:val="008327BF"/>
    <w:rsid w:val="00833E7A"/>
    <w:rsid w:val="00836DFA"/>
    <w:rsid w:val="008416B3"/>
    <w:rsid w:val="00843489"/>
    <w:rsid w:val="0084378A"/>
    <w:rsid w:val="008441EE"/>
    <w:rsid w:val="00847ABF"/>
    <w:rsid w:val="008529AD"/>
    <w:rsid w:val="00853375"/>
    <w:rsid w:val="00853C66"/>
    <w:rsid w:val="0085419F"/>
    <w:rsid w:val="00854A50"/>
    <w:rsid w:val="00857DFB"/>
    <w:rsid w:val="0086181F"/>
    <w:rsid w:val="00863A12"/>
    <w:rsid w:val="00866424"/>
    <w:rsid w:val="00871539"/>
    <w:rsid w:val="00871C8D"/>
    <w:rsid w:val="00872BA8"/>
    <w:rsid w:val="00875E76"/>
    <w:rsid w:val="008762BE"/>
    <w:rsid w:val="00882CDB"/>
    <w:rsid w:val="008843D0"/>
    <w:rsid w:val="0088693F"/>
    <w:rsid w:val="00886E03"/>
    <w:rsid w:val="00890D7D"/>
    <w:rsid w:val="00896CE4"/>
    <w:rsid w:val="00897018"/>
    <w:rsid w:val="00897FAA"/>
    <w:rsid w:val="008A50EB"/>
    <w:rsid w:val="008A59D4"/>
    <w:rsid w:val="008A650E"/>
    <w:rsid w:val="008A6A32"/>
    <w:rsid w:val="008B1D60"/>
    <w:rsid w:val="008B4D1E"/>
    <w:rsid w:val="008B59F7"/>
    <w:rsid w:val="008C098C"/>
    <w:rsid w:val="008C1D83"/>
    <w:rsid w:val="008C67B1"/>
    <w:rsid w:val="008C772E"/>
    <w:rsid w:val="008D17C6"/>
    <w:rsid w:val="008D2D9A"/>
    <w:rsid w:val="008D416F"/>
    <w:rsid w:val="008D581E"/>
    <w:rsid w:val="008D60CE"/>
    <w:rsid w:val="008E2081"/>
    <w:rsid w:val="008E3512"/>
    <w:rsid w:val="008E6649"/>
    <w:rsid w:val="008E6802"/>
    <w:rsid w:val="008F2C2D"/>
    <w:rsid w:val="008F705E"/>
    <w:rsid w:val="008F7311"/>
    <w:rsid w:val="00901047"/>
    <w:rsid w:val="009010DD"/>
    <w:rsid w:val="00901B33"/>
    <w:rsid w:val="009021D4"/>
    <w:rsid w:val="0090409B"/>
    <w:rsid w:val="0090463C"/>
    <w:rsid w:val="00904BE4"/>
    <w:rsid w:val="009079AD"/>
    <w:rsid w:val="00912AC3"/>
    <w:rsid w:val="009215E2"/>
    <w:rsid w:val="009244D7"/>
    <w:rsid w:val="009252CD"/>
    <w:rsid w:val="009305A5"/>
    <w:rsid w:val="00933D2E"/>
    <w:rsid w:val="009377CF"/>
    <w:rsid w:val="00941D93"/>
    <w:rsid w:val="00942AEE"/>
    <w:rsid w:val="00943803"/>
    <w:rsid w:val="009449E2"/>
    <w:rsid w:val="00944B46"/>
    <w:rsid w:val="00950E85"/>
    <w:rsid w:val="00951150"/>
    <w:rsid w:val="009515CC"/>
    <w:rsid w:val="00952BFC"/>
    <w:rsid w:val="009563FE"/>
    <w:rsid w:val="00962BD7"/>
    <w:rsid w:val="00963D5E"/>
    <w:rsid w:val="00972DA7"/>
    <w:rsid w:val="00972E5F"/>
    <w:rsid w:val="00973312"/>
    <w:rsid w:val="0097451B"/>
    <w:rsid w:val="009804F1"/>
    <w:rsid w:val="009830C3"/>
    <w:rsid w:val="00983736"/>
    <w:rsid w:val="009922E3"/>
    <w:rsid w:val="009939C8"/>
    <w:rsid w:val="00996B31"/>
    <w:rsid w:val="00997417"/>
    <w:rsid w:val="00997D5D"/>
    <w:rsid w:val="009A10EF"/>
    <w:rsid w:val="009A3A8D"/>
    <w:rsid w:val="009A5BBF"/>
    <w:rsid w:val="009B08F6"/>
    <w:rsid w:val="009B23AA"/>
    <w:rsid w:val="009B3042"/>
    <w:rsid w:val="009B3772"/>
    <w:rsid w:val="009B54DE"/>
    <w:rsid w:val="009B7453"/>
    <w:rsid w:val="009C0B4B"/>
    <w:rsid w:val="009C16AF"/>
    <w:rsid w:val="009C1C18"/>
    <w:rsid w:val="009C28FF"/>
    <w:rsid w:val="009C2BE0"/>
    <w:rsid w:val="009C55BB"/>
    <w:rsid w:val="009C614A"/>
    <w:rsid w:val="009D0A75"/>
    <w:rsid w:val="009D0BC1"/>
    <w:rsid w:val="009D2A07"/>
    <w:rsid w:val="009D30F1"/>
    <w:rsid w:val="009D4CB9"/>
    <w:rsid w:val="009D54B1"/>
    <w:rsid w:val="009E4DC3"/>
    <w:rsid w:val="009E5BC3"/>
    <w:rsid w:val="009F2263"/>
    <w:rsid w:val="009F2CFE"/>
    <w:rsid w:val="009F3B96"/>
    <w:rsid w:val="009F7D7D"/>
    <w:rsid w:val="00A0091E"/>
    <w:rsid w:val="00A011A0"/>
    <w:rsid w:val="00A04B25"/>
    <w:rsid w:val="00A06ADC"/>
    <w:rsid w:val="00A0768E"/>
    <w:rsid w:val="00A10CA5"/>
    <w:rsid w:val="00A12A84"/>
    <w:rsid w:val="00A22078"/>
    <w:rsid w:val="00A238BB"/>
    <w:rsid w:val="00A24473"/>
    <w:rsid w:val="00A27CE0"/>
    <w:rsid w:val="00A318BE"/>
    <w:rsid w:val="00A31903"/>
    <w:rsid w:val="00A36266"/>
    <w:rsid w:val="00A36E56"/>
    <w:rsid w:val="00A37EB6"/>
    <w:rsid w:val="00A4253D"/>
    <w:rsid w:val="00A429E3"/>
    <w:rsid w:val="00A43078"/>
    <w:rsid w:val="00A43C15"/>
    <w:rsid w:val="00A4614B"/>
    <w:rsid w:val="00A5571F"/>
    <w:rsid w:val="00A57D50"/>
    <w:rsid w:val="00A604E8"/>
    <w:rsid w:val="00A65694"/>
    <w:rsid w:val="00A65A1D"/>
    <w:rsid w:val="00A705E2"/>
    <w:rsid w:val="00A71D64"/>
    <w:rsid w:val="00A73E44"/>
    <w:rsid w:val="00A75F18"/>
    <w:rsid w:val="00A77695"/>
    <w:rsid w:val="00A8133A"/>
    <w:rsid w:val="00A8659E"/>
    <w:rsid w:val="00A876C7"/>
    <w:rsid w:val="00A87E27"/>
    <w:rsid w:val="00A9600A"/>
    <w:rsid w:val="00A9614A"/>
    <w:rsid w:val="00A9627E"/>
    <w:rsid w:val="00A964DC"/>
    <w:rsid w:val="00A97241"/>
    <w:rsid w:val="00AA0A30"/>
    <w:rsid w:val="00AA0E57"/>
    <w:rsid w:val="00AA3D66"/>
    <w:rsid w:val="00AA7866"/>
    <w:rsid w:val="00AB351A"/>
    <w:rsid w:val="00AB38B0"/>
    <w:rsid w:val="00AB4269"/>
    <w:rsid w:val="00AB6E03"/>
    <w:rsid w:val="00AC44BF"/>
    <w:rsid w:val="00AD1481"/>
    <w:rsid w:val="00AD1ACE"/>
    <w:rsid w:val="00AD354A"/>
    <w:rsid w:val="00AD57B1"/>
    <w:rsid w:val="00AD62CB"/>
    <w:rsid w:val="00AE0727"/>
    <w:rsid w:val="00AE1FA1"/>
    <w:rsid w:val="00AE3234"/>
    <w:rsid w:val="00AE3A8B"/>
    <w:rsid w:val="00AE4D5A"/>
    <w:rsid w:val="00AE5B30"/>
    <w:rsid w:val="00AE66A2"/>
    <w:rsid w:val="00AE66CA"/>
    <w:rsid w:val="00AE6A5A"/>
    <w:rsid w:val="00AE6B69"/>
    <w:rsid w:val="00AF229E"/>
    <w:rsid w:val="00AF3A11"/>
    <w:rsid w:val="00AF4532"/>
    <w:rsid w:val="00AF7E61"/>
    <w:rsid w:val="00B00269"/>
    <w:rsid w:val="00B006B9"/>
    <w:rsid w:val="00B01527"/>
    <w:rsid w:val="00B03E28"/>
    <w:rsid w:val="00B04BBB"/>
    <w:rsid w:val="00B06861"/>
    <w:rsid w:val="00B10E69"/>
    <w:rsid w:val="00B1376B"/>
    <w:rsid w:val="00B17625"/>
    <w:rsid w:val="00B24546"/>
    <w:rsid w:val="00B25EEC"/>
    <w:rsid w:val="00B264A4"/>
    <w:rsid w:val="00B32BA5"/>
    <w:rsid w:val="00B32FEE"/>
    <w:rsid w:val="00B340C2"/>
    <w:rsid w:val="00B4245A"/>
    <w:rsid w:val="00B43775"/>
    <w:rsid w:val="00B440E5"/>
    <w:rsid w:val="00B46810"/>
    <w:rsid w:val="00B4756C"/>
    <w:rsid w:val="00B5297F"/>
    <w:rsid w:val="00B5485A"/>
    <w:rsid w:val="00B54BDB"/>
    <w:rsid w:val="00B5550D"/>
    <w:rsid w:val="00B61568"/>
    <w:rsid w:val="00B6536F"/>
    <w:rsid w:val="00B65487"/>
    <w:rsid w:val="00B65605"/>
    <w:rsid w:val="00B667C0"/>
    <w:rsid w:val="00B67D4C"/>
    <w:rsid w:val="00B7329F"/>
    <w:rsid w:val="00B73744"/>
    <w:rsid w:val="00B74FEF"/>
    <w:rsid w:val="00B75301"/>
    <w:rsid w:val="00B76B93"/>
    <w:rsid w:val="00B77DD0"/>
    <w:rsid w:val="00B81BE9"/>
    <w:rsid w:val="00B82884"/>
    <w:rsid w:val="00B909DA"/>
    <w:rsid w:val="00B94621"/>
    <w:rsid w:val="00B95ED4"/>
    <w:rsid w:val="00B95FDB"/>
    <w:rsid w:val="00BA4FAE"/>
    <w:rsid w:val="00BA7756"/>
    <w:rsid w:val="00BB1D22"/>
    <w:rsid w:val="00BB1EA7"/>
    <w:rsid w:val="00BB27B0"/>
    <w:rsid w:val="00BB2AC1"/>
    <w:rsid w:val="00BB31C7"/>
    <w:rsid w:val="00BB3EA8"/>
    <w:rsid w:val="00BB4CCF"/>
    <w:rsid w:val="00BB6BF1"/>
    <w:rsid w:val="00BB6FB6"/>
    <w:rsid w:val="00BC02D4"/>
    <w:rsid w:val="00BC06FE"/>
    <w:rsid w:val="00BC3DAE"/>
    <w:rsid w:val="00BC6544"/>
    <w:rsid w:val="00BC68CE"/>
    <w:rsid w:val="00BD0AD7"/>
    <w:rsid w:val="00BD0CA6"/>
    <w:rsid w:val="00BD0D7F"/>
    <w:rsid w:val="00BD4936"/>
    <w:rsid w:val="00BD5B73"/>
    <w:rsid w:val="00BD6617"/>
    <w:rsid w:val="00BD6BF1"/>
    <w:rsid w:val="00BE1173"/>
    <w:rsid w:val="00BE164E"/>
    <w:rsid w:val="00BE2EFF"/>
    <w:rsid w:val="00BE38C4"/>
    <w:rsid w:val="00BE51AF"/>
    <w:rsid w:val="00BF6D50"/>
    <w:rsid w:val="00C03095"/>
    <w:rsid w:val="00C13500"/>
    <w:rsid w:val="00C14621"/>
    <w:rsid w:val="00C17079"/>
    <w:rsid w:val="00C202CE"/>
    <w:rsid w:val="00C20EFE"/>
    <w:rsid w:val="00C24DBC"/>
    <w:rsid w:val="00C2643A"/>
    <w:rsid w:val="00C3046B"/>
    <w:rsid w:val="00C32B7D"/>
    <w:rsid w:val="00C35705"/>
    <w:rsid w:val="00C37E4D"/>
    <w:rsid w:val="00C402DB"/>
    <w:rsid w:val="00C409CB"/>
    <w:rsid w:val="00C4268C"/>
    <w:rsid w:val="00C50A45"/>
    <w:rsid w:val="00C5458C"/>
    <w:rsid w:val="00C54AE8"/>
    <w:rsid w:val="00C54D37"/>
    <w:rsid w:val="00C55BDB"/>
    <w:rsid w:val="00C5615A"/>
    <w:rsid w:val="00C572B7"/>
    <w:rsid w:val="00C609EC"/>
    <w:rsid w:val="00C65216"/>
    <w:rsid w:val="00C748F1"/>
    <w:rsid w:val="00C843B3"/>
    <w:rsid w:val="00C844AC"/>
    <w:rsid w:val="00C847BA"/>
    <w:rsid w:val="00C856EE"/>
    <w:rsid w:val="00C875E3"/>
    <w:rsid w:val="00C91633"/>
    <w:rsid w:val="00C96EE0"/>
    <w:rsid w:val="00C97AF1"/>
    <w:rsid w:val="00CA7330"/>
    <w:rsid w:val="00CA74E6"/>
    <w:rsid w:val="00CA75CF"/>
    <w:rsid w:val="00CB0A7F"/>
    <w:rsid w:val="00CB0BA9"/>
    <w:rsid w:val="00CB0D22"/>
    <w:rsid w:val="00CB1A28"/>
    <w:rsid w:val="00CB3E6E"/>
    <w:rsid w:val="00CB4CD8"/>
    <w:rsid w:val="00CB4EFB"/>
    <w:rsid w:val="00CC04AC"/>
    <w:rsid w:val="00CC4990"/>
    <w:rsid w:val="00CD01A9"/>
    <w:rsid w:val="00CD1C81"/>
    <w:rsid w:val="00CD32AC"/>
    <w:rsid w:val="00CD39BC"/>
    <w:rsid w:val="00CD4430"/>
    <w:rsid w:val="00CD5680"/>
    <w:rsid w:val="00CD679A"/>
    <w:rsid w:val="00CD7379"/>
    <w:rsid w:val="00CD7C65"/>
    <w:rsid w:val="00CE0B5A"/>
    <w:rsid w:val="00CE249B"/>
    <w:rsid w:val="00CE39A1"/>
    <w:rsid w:val="00CE3D3D"/>
    <w:rsid w:val="00CE6243"/>
    <w:rsid w:val="00CF0F1B"/>
    <w:rsid w:val="00CF1619"/>
    <w:rsid w:val="00CF164D"/>
    <w:rsid w:val="00CF6650"/>
    <w:rsid w:val="00CF6AA0"/>
    <w:rsid w:val="00D00AC1"/>
    <w:rsid w:val="00D02C39"/>
    <w:rsid w:val="00D03169"/>
    <w:rsid w:val="00D0327F"/>
    <w:rsid w:val="00D038D9"/>
    <w:rsid w:val="00D072FB"/>
    <w:rsid w:val="00D0757E"/>
    <w:rsid w:val="00D077E0"/>
    <w:rsid w:val="00D07BB1"/>
    <w:rsid w:val="00D11977"/>
    <w:rsid w:val="00D14C6C"/>
    <w:rsid w:val="00D166A2"/>
    <w:rsid w:val="00D220BA"/>
    <w:rsid w:val="00D22AC9"/>
    <w:rsid w:val="00D270CD"/>
    <w:rsid w:val="00D34A3F"/>
    <w:rsid w:val="00D34D5F"/>
    <w:rsid w:val="00D36B78"/>
    <w:rsid w:val="00D37B86"/>
    <w:rsid w:val="00D41EB0"/>
    <w:rsid w:val="00D42A19"/>
    <w:rsid w:val="00D4354B"/>
    <w:rsid w:val="00D43661"/>
    <w:rsid w:val="00D43947"/>
    <w:rsid w:val="00D444DC"/>
    <w:rsid w:val="00D46504"/>
    <w:rsid w:val="00D50CC3"/>
    <w:rsid w:val="00D513B0"/>
    <w:rsid w:val="00D517BE"/>
    <w:rsid w:val="00D5295D"/>
    <w:rsid w:val="00D52D17"/>
    <w:rsid w:val="00D55BD6"/>
    <w:rsid w:val="00D56DDC"/>
    <w:rsid w:val="00D62443"/>
    <w:rsid w:val="00D63DEF"/>
    <w:rsid w:val="00D70A30"/>
    <w:rsid w:val="00D70B86"/>
    <w:rsid w:val="00D72C52"/>
    <w:rsid w:val="00D736E8"/>
    <w:rsid w:val="00D740BD"/>
    <w:rsid w:val="00D7571F"/>
    <w:rsid w:val="00D80FA6"/>
    <w:rsid w:val="00D821A2"/>
    <w:rsid w:val="00D837F2"/>
    <w:rsid w:val="00D83E2E"/>
    <w:rsid w:val="00D9037B"/>
    <w:rsid w:val="00D96346"/>
    <w:rsid w:val="00D973F4"/>
    <w:rsid w:val="00DA22B9"/>
    <w:rsid w:val="00DA2E97"/>
    <w:rsid w:val="00DA67AF"/>
    <w:rsid w:val="00DB0205"/>
    <w:rsid w:val="00DB0308"/>
    <w:rsid w:val="00DB0634"/>
    <w:rsid w:val="00DB599F"/>
    <w:rsid w:val="00DC039B"/>
    <w:rsid w:val="00DC09FC"/>
    <w:rsid w:val="00DC0CC3"/>
    <w:rsid w:val="00DC1C22"/>
    <w:rsid w:val="00DC2553"/>
    <w:rsid w:val="00DC2BA7"/>
    <w:rsid w:val="00DC3196"/>
    <w:rsid w:val="00DC7505"/>
    <w:rsid w:val="00DD13C7"/>
    <w:rsid w:val="00DD1F68"/>
    <w:rsid w:val="00DD3646"/>
    <w:rsid w:val="00DD4A35"/>
    <w:rsid w:val="00DD51ED"/>
    <w:rsid w:val="00DD6CD4"/>
    <w:rsid w:val="00DE14BB"/>
    <w:rsid w:val="00DE2152"/>
    <w:rsid w:val="00DE2ABC"/>
    <w:rsid w:val="00DE51E1"/>
    <w:rsid w:val="00DE5A91"/>
    <w:rsid w:val="00DE616C"/>
    <w:rsid w:val="00DE7E10"/>
    <w:rsid w:val="00DF0DA7"/>
    <w:rsid w:val="00DF17C0"/>
    <w:rsid w:val="00DF2FA5"/>
    <w:rsid w:val="00DF7DC4"/>
    <w:rsid w:val="00E00BF5"/>
    <w:rsid w:val="00E01E0E"/>
    <w:rsid w:val="00E0330D"/>
    <w:rsid w:val="00E037FD"/>
    <w:rsid w:val="00E058A0"/>
    <w:rsid w:val="00E05BF9"/>
    <w:rsid w:val="00E07483"/>
    <w:rsid w:val="00E10D26"/>
    <w:rsid w:val="00E117E7"/>
    <w:rsid w:val="00E1393C"/>
    <w:rsid w:val="00E15ABA"/>
    <w:rsid w:val="00E20E3B"/>
    <w:rsid w:val="00E20F71"/>
    <w:rsid w:val="00E22877"/>
    <w:rsid w:val="00E2587E"/>
    <w:rsid w:val="00E25E9B"/>
    <w:rsid w:val="00E30794"/>
    <w:rsid w:val="00E354D5"/>
    <w:rsid w:val="00E40384"/>
    <w:rsid w:val="00E412E4"/>
    <w:rsid w:val="00E421E6"/>
    <w:rsid w:val="00E42E45"/>
    <w:rsid w:val="00E4483A"/>
    <w:rsid w:val="00E47CF0"/>
    <w:rsid w:val="00E5071A"/>
    <w:rsid w:val="00E51DFA"/>
    <w:rsid w:val="00E536A2"/>
    <w:rsid w:val="00E53B2A"/>
    <w:rsid w:val="00E56643"/>
    <w:rsid w:val="00E57127"/>
    <w:rsid w:val="00E60B96"/>
    <w:rsid w:val="00E612C0"/>
    <w:rsid w:val="00E62211"/>
    <w:rsid w:val="00E622CC"/>
    <w:rsid w:val="00E63512"/>
    <w:rsid w:val="00E6533D"/>
    <w:rsid w:val="00E66135"/>
    <w:rsid w:val="00E716E7"/>
    <w:rsid w:val="00E71DB3"/>
    <w:rsid w:val="00E80368"/>
    <w:rsid w:val="00E803A0"/>
    <w:rsid w:val="00E8040F"/>
    <w:rsid w:val="00E84200"/>
    <w:rsid w:val="00E856FE"/>
    <w:rsid w:val="00E878A5"/>
    <w:rsid w:val="00E87C0F"/>
    <w:rsid w:val="00E906BF"/>
    <w:rsid w:val="00E90E8E"/>
    <w:rsid w:val="00E91830"/>
    <w:rsid w:val="00E93AD7"/>
    <w:rsid w:val="00E95360"/>
    <w:rsid w:val="00E95EDB"/>
    <w:rsid w:val="00E96EDA"/>
    <w:rsid w:val="00EA055F"/>
    <w:rsid w:val="00EA08D0"/>
    <w:rsid w:val="00EA36C5"/>
    <w:rsid w:val="00EA3D08"/>
    <w:rsid w:val="00EA5A0F"/>
    <w:rsid w:val="00EA644D"/>
    <w:rsid w:val="00EB0195"/>
    <w:rsid w:val="00EB1F0C"/>
    <w:rsid w:val="00EB6B6C"/>
    <w:rsid w:val="00EC11F9"/>
    <w:rsid w:val="00EC1CBB"/>
    <w:rsid w:val="00EC1EF9"/>
    <w:rsid w:val="00EC2F2A"/>
    <w:rsid w:val="00EC696F"/>
    <w:rsid w:val="00EC69C7"/>
    <w:rsid w:val="00EC6E87"/>
    <w:rsid w:val="00ED1B39"/>
    <w:rsid w:val="00ED1B73"/>
    <w:rsid w:val="00ED4DC7"/>
    <w:rsid w:val="00ED555C"/>
    <w:rsid w:val="00ED63AC"/>
    <w:rsid w:val="00EE0B43"/>
    <w:rsid w:val="00EE2BFD"/>
    <w:rsid w:val="00EE41C5"/>
    <w:rsid w:val="00EE5B8D"/>
    <w:rsid w:val="00EE60DB"/>
    <w:rsid w:val="00EE72EB"/>
    <w:rsid w:val="00EF0CB7"/>
    <w:rsid w:val="00EF38D8"/>
    <w:rsid w:val="00EF4BD8"/>
    <w:rsid w:val="00EF6336"/>
    <w:rsid w:val="00EF6924"/>
    <w:rsid w:val="00EF79A9"/>
    <w:rsid w:val="00F01673"/>
    <w:rsid w:val="00F0167C"/>
    <w:rsid w:val="00F03B6C"/>
    <w:rsid w:val="00F044EB"/>
    <w:rsid w:val="00F0480E"/>
    <w:rsid w:val="00F1738C"/>
    <w:rsid w:val="00F22A5B"/>
    <w:rsid w:val="00F2329F"/>
    <w:rsid w:val="00F2384C"/>
    <w:rsid w:val="00F23B78"/>
    <w:rsid w:val="00F2417B"/>
    <w:rsid w:val="00F24500"/>
    <w:rsid w:val="00F249D0"/>
    <w:rsid w:val="00F251D5"/>
    <w:rsid w:val="00F25EB1"/>
    <w:rsid w:val="00F26F7A"/>
    <w:rsid w:val="00F30CAA"/>
    <w:rsid w:val="00F32A50"/>
    <w:rsid w:val="00F33954"/>
    <w:rsid w:val="00F352F9"/>
    <w:rsid w:val="00F35EE2"/>
    <w:rsid w:val="00F37F3E"/>
    <w:rsid w:val="00F43B00"/>
    <w:rsid w:val="00F44245"/>
    <w:rsid w:val="00F5022E"/>
    <w:rsid w:val="00F528DF"/>
    <w:rsid w:val="00F61531"/>
    <w:rsid w:val="00F619D5"/>
    <w:rsid w:val="00F66FC4"/>
    <w:rsid w:val="00F6767E"/>
    <w:rsid w:val="00F73E43"/>
    <w:rsid w:val="00F8512D"/>
    <w:rsid w:val="00F875FE"/>
    <w:rsid w:val="00F8793C"/>
    <w:rsid w:val="00F87C0A"/>
    <w:rsid w:val="00F91C51"/>
    <w:rsid w:val="00F93061"/>
    <w:rsid w:val="00F93389"/>
    <w:rsid w:val="00F93DEC"/>
    <w:rsid w:val="00F93E01"/>
    <w:rsid w:val="00F96FF5"/>
    <w:rsid w:val="00F97AEB"/>
    <w:rsid w:val="00FA0CB4"/>
    <w:rsid w:val="00FA1E44"/>
    <w:rsid w:val="00FA313A"/>
    <w:rsid w:val="00FA5259"/>
    <w:rsid w:val="00FA6032"/>
    <w:rsid w:val="00FB3C1A"/>
    <w:rsid w:val="00FB70F1"/>
    <w:rsid w:val="00FC0DB6"/>
    <w:rsid w:val="00FC0EBD"/>
    <w:rsid w:val="00FC549A"/>
    <w:rsid w:val="00FC6FD3"/>
    <w:rsid w:val="00FC72EF"/>
    <w:rsid w:val="00FC79FA"/>
    <w:rsid w:val="00FC7FA8"/>
    <w:rsid w:val="00FD0FB1"/>
    <w:rsid w:val="00FD1551"/>
    <w:rsid w:val="00FD3FF2"/>
    <w:rsid w:val="00FD46A4"/>
    <w:rsid w:val="00FD5F15"/>
    <w:rsid w:val="00FD61A9"/>
    <w:rsid w:val="00FD6492"/>
    <w:rsid w:val="00FD6A0B"/>
    <w:rsid w:val="00FE1B31"/>
    <w:rsid w:val="00FE2915"/>
    <w:rsid w:val="00FE2D20"/>
    <w:rsid w:val="00FE2F11"/>
    <w:rsid w:val="00FE3C74"/>
    <w:rsid w:val="00FE4986"/>
    <w:rsid w:val="00FE6013"/>
    <w:rsid w:val="00FF4705"/>
    <w:rsid w:val="00FF699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000058,#9e004f,#ffb953,#ff7d25,#fe943c,#f49230"/>
    </o:shapedefaults>
    <o:shapelayout v:ext="edit">
      <o:idmap v:ext="edit" data="1"/>
    </o:shapelayout>
  </w:shapeDefaults>
  <w:decimalSymbol w:val="."/>
  <w:listSeparator w:val=","/>
  <w14:docId w14:val="02AF5877"/>
  <w15:docId w15:val="{E45C9CF5-EA9B-4156-A939-D2802BF67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Miriam"/>
        <w:lang w:val="en-US" w:eastAsia="en-US" w:bidi="he-IL"/>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D7D"/>
    <w:pPr>
      <w:bidi/>
      <w:spacing w:line="360" w:lineRule="auto"/>
      <w:jc w:val="both"/>
    </w:pPr>
    <w:rPr>
      <w:rFonts w:cs="David"/>
      <w:snapToGrid w:val="0"/>
      <w:spacing w:val="8"/>
      <w:kern w:val="22"/>
      <w:sz w:val="24"/>
      <w:szCs w:val="24"/>
    </w:rPr>
  </w:style>
  <w:style w:type="paragraph" w:styleId="Heading1">
    <w:name w:val="heading 1"/>
    <w:basedOn w:val="Normal"/>
    <w:next w:val="Normal"/>
    <w:link w:val="Heading1Char"/>
    <w:uiPriority w:val="9"/>
    <w:qFormat/>
    <w:pPr>
      <w:keepNext/>
      <w:tabs>
        <w:tab w:val="left" w:pos="7172"/>
      </w:tabs>
      <w:ind w:left="-58" w:right="-142"/>
      <w:jc w:val="center"/>
      <w:outlineLvl w:val="0"/>
    </w:pPr>
    <w:rPr>
      <w:b/>
      <w:bCs/>
      <w:szCs w:val="32"/>
    </w:rPr>
  </w:style>
  <w:style w:type="paragraph" w:styleId="Heading2">
    <w:name w:val="heading 2"/>
    <w:basedOn w:val="Normal"/>
    <w:next w:val="Normal"/>
    <w:link w:val="Heading2Char"/>
    <w:uiPriority w:val="9"/>
    <w:qFormat/>
    <w:pPr>
      <w:keepNext/>
      <w:jc w:val="center"/>
      <w:outlineLvl w:val="1"/>
    </w:pPr>
    <w:rPr>
      <w:b/>
      <w:bCs/>
      <w:sz w:val="30"/>
      <w:szCs w:val="28"/>
      <w:u w:val="single"/>
    </w:rPr>
  </w:style>
  <w:style w:type="paragraph" w:styleId="Heading3">
    <w:name w:val="heading 3"/>
    <w:basedOn w:val="Normal"/>
    <w:next w:val="NormalIndent"/>
    <w:link w:val="Heading3Char"/>
    <w:uiPriority w:val="9"/>
    <w:qFormat/>
    <w:rsid w:val="00E63512"/>
    <w:pPr>
      <w:keepNext/>
      <w:tabs>
        <w:tab w:val="num" w:pos="1224"/>
      </w:tabs>
      <w:ind w:left="1224" w:hanging="504"/>
      <w:outlineLvl w:val="2"/>
    </w:pPr>
    <w:rPr>
      <w:b/>
      <w:bCs/>
      <w:noProof/>
      <w:snapToGrid/>
      <w:kern w:val="0"/>
      <w:u w:val="single"/>
      <w14:shadow w14:blurRad="50800" w14:dist="38100" w14:dir="2700000" w14:sx="100000" w14:sy="100000" w14:kx="0" w14:ky="0" w14:algn="tl">
        <w14:srgbClr w14:val="000000">
          <w14:alpha w14:val="60000"/>
        </w14:srgbClr>
      </w14:shadow>
    </w:rPr>
  </w:style>
  <w:style w:type="paragraph" w:styleId="Heading4">
    <w:name w:val="heading 4"/>
    <w:basedOn w:val="Normal"/>
    <w:next w:val="Normal"/>
    <w:link w:val="Heading4Char"/>
    <w:uiPriority w:val="9"/>
    <w:semiHidden/>
    <w:unhideWhenUsed/>
    <w:qFormat/>
    <w:rsid w:val="00555A46"/>
    <w:pPr>
      <w:keepNext/>
      <w:keepLines/>
      <w:spacing w:before="240" w:after="40" w:line="259" w:lineRule="auto"/>
      <w:jc w:val="left"/>
      <w:outlineLvl w:val="3"/>
    </w:pPr>
    <w:rPr>
      <w:rFonts w:ascii="Calibri" w:eastAsia="Calibri" w:hAnsi="Calibri" w:cs="Calibri"/>
      <w:b/>
      <w:snapToGrid/>
      <w:spacing w:val="0"/>
      <w:kern w:val="0"/>
    </w:rPr>
  </w:style>
  <w:style w:type="paragraph" w:styleId="Heading5">
    <w:name w:val="heading 5"/>
    <w:basedOn w:val="Normal"/>
    <w:next w:val="Normal"/>
    <w:link w:val="Heading5Char"/>
    <w:uiPriority w:val="9"/>
    <w:semiHidden/>
    <w:unhideWhenUsed/>
    <w:qFormat/>
    <w:rsid w:val="00555A46"/>
    <w:pPr>
      <w:keepNext/>
      <w:keepLines/>
      <w:spacing w:before="220" w:after="40" w:line="259" w:lineRule="auto"/>
      <w:jc w:val="left"/>
      <w:outlineLvl w:val="4"/>
    </w:pPr>
    <w:rPr>
      <w:rFonts w:ascii="Calibri" w:eastAsia="Calibri" w:hAnsi="Calibri" w:cs="Calibri"/>
      <w:b/>
      <w:snapToGrid/>
      <w:spacing w:val="0"/>
      <w:kern w:val="0"/>
      <w:sz w:val="22"/>
      <w:szCs w:val="22"/>
    </w:rPr>
  </w:style>
  <w:style w:type="paragraph" w:styleId="Heading6">
    <w:name w:val="heading 6"/>
    <w:basedOn w:val="Normal"/>
    <w:next w:val="Normal"/>
    <w:link w:val="Heading6Char"/>
    <w:uiPriority w:val="9"/>
    <w:semiHidden/>
    <w:unhideWhenUsed/>
    <w:qFormat/>
    <w:rsid w:val="00555A46"/>
    <w:pPr>
      <w:keepNext/>
      <w:keepLines/>
      <w:spacing w:before="200" w:after="40" w:line="259" w:lineRule="auto"/>
      <w:jc w:val="left"/>
      <w:outlineLvl w:val="5"/>
    </w:pPr>
    <w:rPr>
      <w:rFonts w:ascii="Calibri" w:eastAsia="Calibri" w:hAnsi="Calibri" w:cs="Calibri"/>
      <w:b/>
      <w:snapToGrid/>
      <w:spacing w:val="0"/>
      <w:kern w:val="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tabs>
        <w:tab w:val="left" w:pos="7172"/>
      </w:tabs>
      <w:ind w:left="368" w:hanging="368"/>
    </w:pPr>
  </w:style>
  <w:style w:type="paragraph" w:styleId="Header">
    <w:name w:val="header"/>
    <w:basedOn w:val="Normal"/>
    <w:link w:val="HeaderChar"/>
    <w:uiPriority w:val="99"/>
    <w:pPr>
      <w:tabs>
        <w:tab w:val="center" w:pos="4153"/>
        <w:tab w:val="right" w:pos="8306"/>
      </w:tabs>
    </w:pPr>
    <w:rPr>
      <w:rFonts w:cs="Narkisim"/>
      <w:snapToGrid/>
      <w:spacing w:val="10"/>
    </w:rPr>
  </w:style>
  <w:style w:type="paragraph" w:styleId="Title">
    <w:name w:val="Title"/>
    <w:basedOn w:val="Normal"/>
    <w:link w:val="TitleChar"/>
    <w:uiPriority w:val="10"/>
    <w:qFormat/>
    <w:rPr>
      <w:snapToGrid/>
      <w:spacing w:val="0"/>
      <w:kern w:val="0"/>
    </w:rPr>
  </w:style>
  <w:style w:type="paragraph" w:styleId="FootnoteText">
    <w:name w:val="footnote text"/>
    <w:basedOn w:val="Normal"/>
    <w:semiHidden/>
    <w:rPr>
      <w:snapToGrid/>
      <w:spacing w:val="0"/>
      <w:kern w:val="0"/>
      <w:sz w:val="20"/>
      <w:szCs w:val="20"/>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character" w:styleId="Hyperlink">
    <w:name w:val="Hyperlink"/>
    <w:uiPriority w:val="99"/>
    <w:rsid w:val="003E314B"/>
    <w:rPr>
      <w:color w:val="0000FF"/>
      <w:u w:val="single"/>
    </w:rPr>
  </w:style>
  <w:style w:type="paragraph" w:styleId="NormalIndent">
    <w:name w:val="Normal Indent"/>
    <w:basedOn w:val="Normal"/>
    <w:rsid w:val="00E63512"/>
    <w:pPr>
      <w:ind w:left="720"/>
    </w:pPr>
    <w:rPr>
      <w:noProof/>
      <w:snapToGrid/>
      <w:kern w:val="0"/>
    </w:rPr>
  </w:style>
  <w:style w:type="table" w:styleId="TableGrid">
    <w:name w:val="Table Grid"/>
    <w:basedOn w:val="TableNormal"/>
    <w:uiPriority w:val="39"/>
    <w:rsid w:val="00886E03"/>
    <w:pPr>
      <w:bidi/>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uiPriority w:val="11"/>
    <w:qFormat/>
    <w:rsid w:val="009C55BB"/>
    <w:pPr>
      <w:jc w:val="left"/>
    </w:pPr>
    <w:rPr>
      <w:b/>
      <w:bCs/>
      <w:snapToGrid/>
      <w:spacing w:val="0"/>
      <w:kern w:val="0"/>
      <w:sz w:val="30"/>
      <w:szCs w:val="28"/>
      <w:u w:val="single"/>
    </w:rPr>
  </w:style>
  <w:style w:type="paragraph" w:customStyle="1" w:styleId="NormalPar">
    <w:name w:val="NormalPar"/>
    <w:rsid w:val="00486788"/>
    <w:pPr>
      <w:autoSpaceDE w:val="0"/>
      <w:autoSpaceDN w:val="0"/>
      <w:bidi/>
      <w:adjustRightInd w:val="0"/>
      <w:jc w:val="right"/>
    </w:pPr>
    <w:rPr>
      <w:rFonts w:cs="David"/>
      <w:sz w:val="24"/>
      <w:szCs w:val="24"/>
    </w:rPr>
  </w:style>
  <w:style w:type="paragraph" w:styleId="BodyText">
    <w:name w:val="Body Text"/>
    <w:basedOn w:val="Normal"/>
    <w:rsid w:val="0047387F"/>
    <w:pPr>
      <w:spacing w:line="240" w:lineRule="auto"/>
      <w:jc w:val="left"/>
    </w:pPr>
    <w:rPr>
      <w:b/>
      <w:bCs/>
      <w:noProof/>
      <w:snapToGrid/>
      <w:spacing w:val="0"/>
      <w:kern w:val="0"/>
      <w:sz w:val="20"/>
      <w:szCs w:val="28"/>
      <w:lang w:eastAsia="he-IL"/>
    </w:rPr>
  </w:style>
  <w:style w:type="paragraph" w:styleId="BodyText2">
    <w:name w:val="Body Text 2"/>
    <w:basedOn w:val="Normal"/>
    <w:rsid w:val="0047387F"/>
    <w:pPr>
      <w:spacing w:line="240" w:lineRule="auto"/>
      <w:jc w:val="left"/>
    </w:pPr>
    <w:rPr>
      <w:noProof/>
      <w:snapToGrid/>
      <w:spacing w:val="0"/>
      <w:kern w:val="0"/>
      <w:sz w:val="20"/>
      <w:szCs w:val="28"/>
      <w:lang w:eastAsia="he-IL"/>
    </w:rPr>
  </w:style>
  <w:style w:type="paragraph" w:styleId="BodyTextIndent">
    <w:name w:val="Body Text Indent"/>
    <w:basedOn w:val="Normal"/>
    <w:rsid w:val="0047387F"/>
    <w:pPr>
      <w:bidi w:val="0"/>
      <w:spacing w:line="240" w:lineRule="auto"/>
      <w:ind w:left="360"/>
      <w:jc w:val="right"/>
    </w:pPr>
    <w:rPr>
      <w:noProof/>
      <w:snapToGrid/>
      <w:spacing w:val="0"/>
      <w:kern w:val="0"/>
      <w:sz w:val="28"/>
      <w:szCs w:val="28"/>
    </w:rPr>
  </w:style>
  <w:style w:type="paragraph" w:styleId="BalloonText">
    <w:name w:val="Balloon Text"/>
    <w:basedOn w:val="Normal"/>
    <w:link w:val="BalloonTextChar"/>
    <w:uiPriority w:val="99"/>
    <w:semiHidden/>
    <w:rsid w:val="00713CFF"/>
    <w:rPr>
      <w:rFonts w:ascii="Tahoma" w:hAnsi="Tahoma" w:cs="Tahoma"/>
      <w:sz w:val="16"/>
      <w:szCs w:val="16"/>
    </w:rPr>
  </w:style>
  <w:style w:type="character" w:customStyle="1" w:styleId="HeaderChar">
    <w:name w:val="Header Char"/>
    <w:link w:val="Header"/>
    <w:uiPriority w:val="99"/>
    <w:rsid w:val="00582F62"/>
    <w:rPr>
      <w:rFonts w:cs="Narkisim"/>
      <w:spacing w:val="10"/>
      <w:kern w:val="22"/>
      <w:sz w:val="24"/>
      <w:szCs w:val="24"/>
    </w:rPr>
  </w:style>
  <w:style w:type="paragraph" w:styleId="NormalWeb">
    <w:name w:val="Normal (Web)"/>
    <w:basedOn w:val="Normal"/>
    <w:uiPriority w:val="99"/>
    <w:unhideWhenUsed/>
    <w:rsid w:val="00606A74"/>
    <w:pPr>
      <w:bidi w:val="0"/>
      <w:spacing w:before="100" w:beforeAutospacing="1" w:after="100" w:afterAutospacing="1" w:line="240" w:lineRule="auto"/>
      <w:jc w:val="left"/>
    </w:pPr>
    <w:rPr>
      <w:rFonts w:eastAsia="Calibri" w:cs="Times New Roman"/>
      <w:snapToGrid/>
      <w:spacing w:val="0"/>
      <w:kern w:val="0"/>
    </w:rPr>
  </w:style>
  <w:style w:type="character" w:styleId="FollowedHyperlink">
    <w:name w:val="FollowedHyperlink"/>
    <w:basedOn w:val="DefaultParagraphFont"/>
    <w:uiPriority w:val="99"/>
    <w:rsid w:val="0086181F"/>
    <w:rPr>
      <w:color w:val="800080" w:themeColor="followedHyperlink"/>
      <w:u w:val="single"/>
    </w:rPr>
  </w:style>
  <w:style w:type="character" w:styleId="CommentReference">
    <w:name w:val="annotation reference"/>
    <w:basedOn w:val="DefaultParagraphFont"/>
    <w:uiPriority w:val="99"/>
    <w:rsid w:val="009A5BBF"/>
    <w:rPr>
      <w:sz w:val="16"/>
      <w:szCs w:val="16"/>
    </w:rPr>
  </w:style>
  <w:style w:type="paragraph" w:styleId="CommentText">
    <w:name w:val="annotation text"/>
    <w:basedOn w:val="Normal"/>
    <w:link w:val="CommentTextChar"/>
    <w:uiPriority w:val="99"/>
    <w:rsid w:val="009A5BBF"/>
    <w:pPr>
      <w:spacing w:line="240" w:lineRule="auto"/>
    </w:pPr>
    <w:rPr>
      <w:sz w:val="20"/>
      <w:szCs w:val="20"/>
    </w:rPr>
  </w:style>
  <w:style w:type="character" w:customStyle="1" w:styleId="CommentTextChar">
    <w:name w:val="Comment Text Char"/>
    <w:basedOn w:val="DefaultParagraphFont"/>
    <w:link w:val="CommentText"/>
    <w:uiPriority w:val="99"/>
    <w:rsid w:val="009A5BBF"/>
    <w:rPr>
      <w:rFonts w:cs="David"/>
      <w:snapToGrid w:val="0"/>
      <w:spacing w:val="8"/>
      <w:kern w:val="22"/>
    </w:rPr>
  </w:style>
  <w:style w:type="paragraph" w:styleId="CommentSubject">
    <w:name w:val="annotation subject"/>
    <w:basedOn w:val="CommentText"/>
    <w:next w:val="CommentText"/>
    <w:link w:val="CommentSubjectChar"/>
    <w:uiPriority w:val="99"/>
    <w:rsid w:val="009A5BBF"/>
    <w:rPr>
      <w:b/>
      <w:bCs/>
    </w:rPr>
  </w:style>
  <w:style w:type="character" w:customStyle="1" w:styleId="CommentSubjectChar">
    <w:name w:val="Comment Subject Char"/>
    <w:basedOn w:val="CommentTextChar"/>
    <w:link w:val="CommentSubject"/>
    <w:uiPriority w:val="99"/>
    <w:rsid w:val="009A5BBF"/>
    <w:rPr>
      <w:rFonts w:cs="David"/>
      <w:b/>
      <w:bCs/>
      <w:snapToGrid w:val="0"/>
      <w:spacing w:val="8"/>
      <w:kern w:val="22"/>
    </w:rPr>
  </w:style>
  <w:style w:type="character" w:customStyle="1" w:styleId="Heading4Char">
    <w:name w:val="Heading 4 Char"/>
    <w:basedOn w:val="DefaultParagraphFont"/>
    <w:link w:val="Heading4"/>
    <w:uiPriority w:val="9"/>
    <w:semiHidden/>
    <w:rsid w:val="00555A46"/>
    <w:rPr>
      <w:rFonts w:ascii="Calibri" w:eastAsia="Calibri" w:hAnsi="Calibri" w:cs="Calibri"/>
      <w:b/>
      <w:sz w:val="24"/>
      <w:szCs w:val="24"/>
    </w:rPr>
  </w:style>
  <w:style w:type="character" w:customStyle="1" w:styleId="Heading5Char">
    <w:name w:val="Heading 5 Char"/>
    <w:basedOn w:val="DefaultParagraphFont"/>
    <w:link w:val="Heading5"/>
    <w:uiPriority w:val="9"/>
    <w:semiHidden/>
    <w:rsid w:val="00555A46"/>
    <w:rPr>
      <w:rFonts w:ascii="Calibri" w:eastAsia="Calibri" w:hAnsi="Calibri" w:cs="Calibri"/>
      <w:b/>
      <w:sz w:val="22"/>
      <w:szCs w:val="22"/>
    </w:rPr>
  </w:style>
  <w:style w:type="character" w:customStyle="1" w:styleId="Heading6Char">
    <w:name w:val="Heading 6 Char"/>
    <w:basedOn w:val="DefaultParagraphFont"/>
    <w:link w:val="Heading6"/>
    <w:uiPriority w:val="9"/>
    <w:semiHidden/>
    <w:rsid w:val="00555A46"/>
    <w:rPr>
      <w:rFonts w:ascii="Calibri" w:eastAsia="Calibri" w:hAnsi="Calibri" w:cs="Calibri"/>
      <w:b/>
    </w:rPr>
  </w:style>
  <w:style w:type="character" w:customStyle="1" w:styleId="Heading1Char">
    <w:name w:val="Heading 1 Char"/>
    <w:basedOn w:val="DefaultParagraphFont"/>
    <w:link w:val="Heading1"/>
    <w:uiPriority w:val="9"/>
    <w:rsid w:val="00555A46"/>
    <w:rPr>
      <w:rFonts w:cs="David"/>
      <w:b/>
      <w:bCs/>
      <w:snapToGrid w:val="0"/>
      <w:spacing w:val="8"/>
      <w:kern w:val="22"/>
      <w:sz w:val="24"/>
      <w:szCs w:val="32"/>
    </w:rPr>
  </w:style>
  <w:style w:type="character" w:customStyle="1" w:styleId="Heading2Char">
    <w:name w:val="Heading 2 Char"/>
    <w:basedOn w:val="DefaultParagraphFont"/>
    <w:link w:val="Heading2"/>
    <w:uiPriority w:val="9"/>
    <w:rsid w:val="00555A46"/>
    <w:rPr>
      <w:rFonts w:cs="David"/>
      <w:b/>
      <w:bCs/>
      <w:snapToGrid w:val="0"/>
      <w:spacing w:val="8"/>
      <w:kern w:val="22"/>
      <w:sz w:val="30"/>
      <w:szCs w:val="28"/>
      <w:u w:val="single"/>
    </w:rPr>
  </w:style>
  <w:style w:type="character" w:customStyle="1" w:styleId="Heading3Char">
    <w:name w:val="Heading 3 Char"/>
    <w:basedOn w:val="DefaultParagraphFont"/>
    <w:link w:val="Heading3"/>
    <w:uiPriority w:val="9"/>
    <w:rsid w:val="00555A46"/>
    <w:rPr>
      <w:rFonts w:cs="David"/>
      <w:b/>
      <w:bCs/>
      <w:noProof/>
      <w:spacing w:val="8"/>
      <w:sz w:val="24"/>
      <w:szCs w:val="24"/>
      <w:u w:val="single"/>
      <w14:shadow w14:blurRad="50800" w14:dist="38100" w14:dir="2700000" w14:sx="100000" w14:sy="100000" w14:kx="0" w14:ky="0" w14:algn="tl">
        <w14:srgbClr w14:val="000000">
          <w14:alpha w14:val="60000"/>
        </w14:srgbClr>
      </w14:shadow>
    </w:rPr>
  </w:style>
  <w:style w:type="table" w:customStyle="1" w:styleId="TableNormal1">
    <w:name w:val="Table Normal1"/>
    <w:rsid w:val="00555A46"/>
    <w:pPr>
      <w:bidi/>
      <w:spacing w:after="160" w:line="259" w:lineRule="auto"/>
    </w:pPr>
    <w:rPr>
      <w:rFonts w:ascii="Calibri" w:eastAsia="Calibri" w:hAnsi="Calibri" w:cs="Calibri"/>
      <w:sz w:val="22"/>
      <w:szCs w:val="22"/>
    </w:rPr>
    <w:tblPr>
      <w:tblCellMar>
        <w:top w:w="0" w:type="dxa"/>
        <w:left w:w="0" w:type="dxa"/>
        <w:bottom w:w="0" w:type="dxa"/>
        <w:right w:w="0" w:type="dxa"/>
      </w:tblCellMar>
    </w:tblPr>
  </w:style>
  <w:style w:type="character" w:customStyle="1" w:styleId="TitleChar">
    <w:name w:val="Title Char"/>
    <w:basedOn w:val="DefaultParagraphFont"/>
    <w:link w:val="Title"/>
    <w:uiPriority w:val="10"/>
    <w:rsid w:val="00555A46"/>
    <w:rPr>
      <w:rFonts w:cs="David"/>
      <w:sz w:val="24"/>
      <w:szCs w:val="24"/>
    </w:rPr>
  </w:style>
  <w:style w:type="paragraph" w:styleId="ListParagraph">
    <w:name w:val="List Paragraph"/>
    <w:basedOn w:val="Normal"/>
    <w:uiPriority w:val="34"/>
    <w:qFormat/>
    <w:rsid w:val="00555A46"/>
    <w:pPr>
      <w:spacing w:after="160" w:line="259" w:lineRule="auto"/>
      <w:ind w:left="720"/>
      <w:contextualSpacing/>
      <w:jc w:val="left"/>
    </w:pPr>
    <w:rPr>
      <w:rFonts w:ascii="Calibri" w:eastAsia="Calibri" w:hAnsi="Calibri" w:cs="Calibri"/>
      <w:snapToGrid/>
      <w:spacing w:val="0"/>
      <w:kern w:val="0"/>
      <w:sz w:val="22"/>
      <w:szCs w:val="22"/>
    </w:rPr>
  </w:style>
  <w:style w:type="character" w:customStyle="1" w:styleId="SubtitleChar">
    <w:name w:val="Subtitle Char"/>
    <w:basedOn w:val="DefaultParagraphFont"/>
    <w:link w:val="Subtitle"/>
    <w:uiPriority w:val="11"/>
    <w:rsid w:val="00555A46"/>
    <w:rPr>
      <w:rFonts w:cs="David"/>
      <w:b/>
      <w:bCs/>
      <w:sz w:val="30"/>
      <w:szCs w:val="28"/>
      <w:u w:val="single"/>
    </w:rPr>
  </w:style>
  <w:style w:type="character" w:customStyle="1" w:styleId="FooterChar">
    <w:name w:val="Footer Char"/>
    <w:basedOn w:val="DefaultParagraphFont"/>
    <w:link w:val="Footer"/>
    <w:uiPriority w:val="99"/>
    <w:rsid w:val="00555A46"/>
    <w:rPr>
      <w:rFonts w:cs="David"/>
      <w:snapToGrid w:val="0"/>
      <w:spacing w:val="8"/>
      <w:kern w:val="22"/>
      <w:sz w:val="24"/>
      <w:szCs w:val="24"/>
    </w:rPr>
  </w:style>
  <w:style w:type="character" w:styleId="UnresolvedMention">
    <w:name w:val="Unresolved Mention"/>
    <w:basedOn w:val="DefaultParagraphFont"/>
    <w:uiPriority w:val="99"/>
    <w:semiHidden/>
    <w:unhideWhenUsed/>
    <w:rsid w:val="00555A46"/>
    <w:rPr>
      <w:color w:val="605E5C"/>
      <w:shd w:val="clear" w:color="auto" w:fill="E1DFDD"/>
    </w:rPr>
  </w:style>
  <w:style w:type="character" w:customStyle="1" w:styleId="BalloonTextChar">
    <w:name w:val="Balloon Text Char"/>
    <w:basedOn w:val="DefaultParagraphFont"/>
    <w:link w:val="BalloonText"/>
    <w:uiPriority w:val="99"/>
    <w:semiHidden/>
    <w:rsid w:val="00555A46"/>
    <w:rPr>
      <w:rFonts w:ascii="Tahoma" w:hAnsi="Tahoma" w:cs="Tahoma"/>
      <w:snapToGrid w:val="0"/>
      <w:spacing w:val="8"/>
      <w:kern w:val="22"/>
      <w:sz w:val="16"/>
      <w:szCs w:val="16"/>
    </w:rPr>
  </w:style>
  <w:style w:type="character" w:styleId="PlaceholderText">
    <w:name w:val="Placeholder Text"/>
    <w:basedOn w:val="DefaultParagraphFont"/>
    <w:uiPriority w:val="99"/>
    <w:semiHidden/>
    <w:rsid w:val="00555A46"/>
    <w:rPr>
      <w:color w:val="808080"/>
    </w:rPr>
  </w:style>
  <w:style w:type="character" w:styleId="LineNumber">
    <w:name w:val="line number"/>
    <w:basedOn w:val="DefaultParagraphFont"/>
    <w:uiPriority w:val="99"/>
    <w:semiHidden/>
    <w:unhideWhenUsed/>
    <w:rsid w:val="00555A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163617">
      <w:bodyDiv w:val="1"/>
      <w:marLeft w:val="0"/>
      <w:marRight w:val="0"/>
      <w:marTop w:val="0"/>
      <w:marBottom w:val="0"/>
      <w:divBdr>
        <w:top w:val="none" w:sz="0" w:space="0" w:color="auto"/>
        <w:left w:val="none" w:sz="0" w:space="0" w:color="auto"/>
        <w:bottom w:val="none" w:sz="0" w:space="0" w:color="auto"/>
        <w:right w:val="none" w:sz="0" w:space="0" w:color="auto"/>
      </w:divBdr>
    </w:div>
    <w:div w:id="132456144">
      <w:bodyDiv w:val="1"/>
      <w:marLeft w:val="0"/>
      <w:marRight w:val="0"/>
      <w:marTop w:val="0"/>
      <w:marBottom w:val="0"/>
      <w:divBdr>
        <w:top w:val="none" w:sz="0" w:space="0" w:color="auto"/>
        <w:left w:val="none" w:sz="0" w:space="0" w:color="auto"/>
        <w:bottom w:val="none" w:sz="0" w:space="0" w:color="auto"/>
        <w:right w:val="none" w:sz="0" w:space="0" w:color="auto"/>
      </w:divBdr>
    </w:div>
    <w:div w:id="218132853">
      <w:bodyDiv w:val="1"/>
      <w:marLeft w:val="0"/>
      <w:marRight w:val="0"/>
      <w:marTop w:val="0"/>
      <w:marBottom w:val="0"/>
      <w:divBdr>
        <w:top w:val="none" w:sz="0" w:space="0" w:color="auto"/>
        <w:left w:val="none" w:sz="0" w:space="0" w:color="auto"/>
        <w:bottom w:val="none" w:sz="0" w:space="0" w:color="auto"/>
        <w:right w:val="none" w:sz="0" w:space="0" w:color="auto"/>
      </w:divBdr>
      <w:divsChild>
        <w:div w:id="1454711504">
          <w:marLeft w:val="144"/>
          <w:marRight w:val="0"/>
          <w:marTop w:val="240"/>
          <w:marBottom w:val="40"/>
          <w:divBdr>
            <w:top w:val="none" w:sz="0" w:space="0" w:color="auto"/>
            <w:left w:val="none" w:sz="0" w:space="0" w:color="auto"/>
            <w:bottom w:val="none" w:sz="0" w:space="0" w:color="auto"/>
            <w:right w:val="none" w:sz="0" w:space="0" w:color="auto"/>
          </w:divBdr>
        </w:div>
      </w:divsChild>
    </w:div>
    <w:div w:id="293143286">
      <w:marLeft w:val="0"/>
      <w:marRight w:val="0"/>
      <w:marTop w:val="0"/>
      <w:marBottom w:val="0"/>
      <w:divBdr>
        <w:top w:val="none" w:sz="0" w:space="0" w:color="auto"/>
        <w:left w:val="none" w:sz="0" w:space="0" w:color="auto"/>
        <w:bottom w:val="none" w:sz="0" w:space="0" w:color="auto"/>
        <w:right w:val="none" w:sz="0" w:space="0" w:color="auto"/>
      </w:divBdr>
    </w:div>
    <w:div w:id="345863173">
      <w:marLeft w:val="0"/>
      <w:marRight w:val="0"/>
      <w:marTop w:val="0"/>
      <w:marBottom w:val="0"/>
      <w:divBdr>
        <w:top w:val="none" w:sz="0" w:space="0" w:color="auto"/>
        <w:left w:val="none" w:sz="0" w:space="0" w:color="auto"/>
        <w:bottom w:val="none" w:sz="0" w:space="0" w:color="auto"/>
        <w:right w:val="none" w:sz="0" w:space="0" w:color="auto"/>
      </w:divBdr>
      <w:divsChild>
        <w:div w:id="987593871">
          <w:marLeft w:val="0"/>
          <w:marRight w:val="0"/>
          <w:marTop w:val="0"/>
          <w:marBottom w:val="0"/>
          <w:divBdr>
            <w:top w:val="none" w:sz="0" w:space="0" w:color="auto"/>
            <w:left w:val="none" w:sz="0" w:space="0" w:color="auto"/>
            <w:bottom w:val="none" w:sz="0" w:space="0" w:color="auto"/>
            <w:right w:val="none" w:sz="0" w:space="0" w:color="auto"/>
          </w:divBdr>
        </w:div>
      </w:divsChild>
    </w:div>
    <w:div w:id="376206003">
      <w:bodyDiv w:val="1"/>
      <w:marLeft w:val="0"/>
      <w:marRight w:val="0"/>
      <w:marTop w:val="0"/>
      <w:marBottom w:val="0"/>
      <w:divBdr>
        <w:top w:val="none" w:sz="0" w:space="0" w:color="auto"/>
        <w:left w:val="none" w:sz="0" w:space="0" w:color="auto"/>
        <w:bottom w:val="none" w:sz="0" w:space="0" w:color="auto"/>
        <w:right w:val="none" w:sz="0" w:space="0" w:color="auto"/>
      </w:divBdr>
      <w:divsChild>
        <w:div w:id="1814057039">
          <w:marLeft w:val="0"/>
          <w:marRight w:val="0"/>
          <w:marTop w:val="0"/>
          <w:marBottom w:val="0"/>
          <w:divBdr>
            <w:top w:val="none" w:sz="0" w:space="0" w:color="auto"/>
            <w:left w:val="none" w:sz="0" w:space="0" w:color="auto"/>
            <w:bottom w:val="none" w:sz="0" w:space="0" w:color="auto"/>
            <w:right w:val="none" w:sz="0" w:space="0" w:color="auto"/>
          </w:divBdr>
        </w:div>
      </w:divsChild>
    </w:div>
    <w:div w:id="652872750">
      <w:marLeft w:val="0"/>
      <w:marRight w:val="0"/>
      <w:marTop w:val="0"/>
      <w:marBottom w:val="0"/>
      <w:divBdr>
        <w:top w:val="none" w:sz="0" w:space="0" w:color="auto"/>
        <w:left w:val="none" w:sz="0" w:space="0" w:color="auto"/>
        <w:bottom w:val="none" w:sz="0" w:space="0" w:color="auto"/>
        <w:right w:val="none" w:sz="0" w:space="0" w:color="auto"/>
      </w:divBdr>
    </w:div>
    <w:div w:id="876619597">
      <w:marLeft w:val="0"/>
      <w:marRight w:val="0"/>
      <w:marTop w:val="0"/>
      <w:marBottom w:val="0"/>
      <w:divBdr>
        <w:top w:val="none" w:sz="0" w:space="0" w:color="auto"/>
        <w:left w:val="none" w:sz="0" w:space="0" w:color="auto"/>
        <w:bottom w:val="none" w:sz="0" w:space="0" w:color="auto"/>
        <w:right w:val="none" w:sz="0" w:space="0" w:color="auto"/>
      </w:divBdr>
    </w:div>
    <w:div w:id="923683924">
      <w:bodyDiv w:val="1"/>
      <w:marLeft w:val="0"/>
      <w:marRight w:val="0"/>
      <w:marTop w:val="0"/>
      <w:marBottom w:val="0"/>
      <w:divBdr>
        <w:top w:val="none" w:sz="0" w:space="0" w:color="auto"/>
        <w:left w:val="none" w:sz="0" w:space="0" w:color="auto"/>
        <w:bottom w:val="none" w:sz="0" w:space="0" w:color="auto"/>
        <w:right w:val="none" w:sz="0" w:space="0" w:color="auto"/>
      </w:divBdr>
    </w:div>
    <w:div w:id="1001616400">
      <w:bodyDiv w:val="1"/>
      <w:marLeft w:val="0"/>
      <w:marRight w:val="0"/>
      <w:marTop w:val="0"/>
      <w:marBottom w:val="0"/>
      <w:divBdr>
        <w:top w:val="none" w:sz="0" w:space="0" w:color="auto"/>
        <w:left w:val="none" w:sz="0" w:space="0" w:color="auto"/>
        <w:bottom w:val="none" w:sz="0" w:space="0" w:color="auto"/>
        <w:right w:val="none" w:sz="0" w:space="0" w:color="auto"/>
      </w:divBdr>
      <w:divsChild>
        <w:div w:id="449518962">
          <w:marLeft w:val="144"/>
          <w:marRight w:val="0"/>
          <w:marTop w:val="240"/>
          <w:marBottom w:val="40"/>
          <w:divBdr>
            <w:top w:val="none" w:sz="0" w:space="0" w:color="auto"/>
            <w:left w:val="none" w:sz="0" w:space="0" w:color="auto"/>
            <w:bottom w:val="none" w:sz="0" w:space="0" w:color="auto"/>
            <w:right w:val="none" w:sz="0" w:space="0" w:color="auto"/>
          </w:divBdr>
        </w:div>
      </w:divsChild>
    </w:div>
    <w:div w:id="1185555804">
      <w:marLeft w:val="0"/>
      <w:marRight w:val="0"/>
      <w:marTop w:val="0"/>
      <w:marBottom w:val="0"/>
      <w:divBdr>
        <w:top w:val="none" w:sz="0" w:space="0" w:color="auto"/>
        <w:left w:val="none" w:sz="0" w:space="0" w:color="auto"/>
        <w:bottom w:val="none" w:sz="0" w:space="0" w:color="auto"/>
        <w:right w:val="none" w:sz="0" w:space="0" w:color="auto"/>
      </w:divBdr>
    </w:div>
    <w:div w:id="1406881740">
      <w:bodyDiv w:val="1"/>
      <w:marLeft w:val="0"/>
      <w:marRight w:val="0"/>
      <w:marTop w:val="0"/>
      <w:marBottom w:val="0"/>
      <w:divBdr>
        <w:top w:val="none" w:sz="0" w:space="0" w:color="auto"/>
        <w:left w:val="none" w:sz="0" w:space="0" w:color="auto"/>
        <w:bottom w:val="none" w:sz="0" w:space="0" w:color="auto"/>
        <w:right w:val="none" w:sz="0" w:space="0" w:color="auto"/>
      </w:divBdr>
    </w:div>
    <w:div w:id="1461144155">
      <w:marLeft w:val="0"/>
      <w:marRight w:val="0"/>
      <w:marTop w:val="0"/>
      <w:marBottom w:val="0"/>
      <w:divBdr>
        <w:top w:val="none" w:sz="0" w:space="0" w:color="auto"/>
        <w:left w:val="none" w:sz="0" w:space="0" w:color="auto"/>
        <w:bottom w:val="none" w:sz="0" w:space="0" w:color="auto"/>
        <w:right w:val="none" w:sz="0" w:space="0" w:color="auto"/>
      </w:divBdr>
      <w:divsChild>
        <w:div w:id="1564825425">
          <w:marLeft w:val="0"/>
          <w:marRight w:val="0"/>
          <w:marTop w:val="0"/>
          <w:marBottom w:val="0"/>
          <w:divBdr>
            <w:top w:val="none" w:sz="0" w:space="0" w:color="auto"/>
            <w:left w:val="none" w:sz="0" w:space="0" w:color="auto"/>
            <w:bottom w:val="none" w:sz="0" w:space="0" w:color="auto"/>
            <w:right w:val="none" w:sz="0" w:space="0" w:color="auto"/>
          </w:divBdr>
        </w:div>
      </w:divsChild>
    </w:div>
    <w:div w:id="1469855455">
      <w:marLeft w:val="0"/>
      <w:marRight w:val="0"/>
      <w:marTop w:val="0"/>
      <w:marBottom w:val="0"/>
      <w:divBdr>
        <w:top w:val="none" w:sz="0" w:space="0" w:color="auto"/>
        <w:left w:val="none" w:sz="0" w:space="0" w:color="auto"/>
        <w:bottom w:val="none" w:sz="0" w:space="0" w:color="auto"/>
        <w:right w:val="none" w:sz="0" w:space="0" w:color="auto"/>
      </w:divBdr>
    </w:div>
    <w:div w:id="1526016756">
      <w:marLeft w:val="0"/>
      <w:marRight w:val="0"/>
      <w:marTop w:val="0"/>
      <w:marBottom w:val="0"/>
      <w:divBdr>
        <w:top w:val="none" w:sz="0" w:space="0" w:color="auto"/>
        <w:left w:val="none" w:sz="0" w:space="0" w:color="auto"/>
        <w:bottom w:val="none" w:sz="0" w:space="0" w:color="auto"/>
        <w:right w:val="none" w:sz="0" w:space="0" w:color="auto"/>
      </w:divBdr>
      <w:divsChild>
        <w:div w:id="486289684">
          <w:marLeft w:val="0"/>
          <w:marRight w:val="0"/>
          <w:marTop w:val="0"/>
          <w:marBottom w:val="0"/>
          <w:divBdr>
            <w:top w:val="none" w:sz="0" w:space="0" w:color="auto"/>
            <w:left w:val="none" w:sz="0" w:space="0" w:color="auto"/>
            <w:bottom w:val="none" w:sz="0" w:space="0" w:color="auto"/>
            <w:right w:val="none" w:sz="0" w:space="0" w:color="auto"/>
          </w:divBdr>
        </w:div>
      </w:divsChild>
    </w:div>
    <w:div w:id="1551919555">
      <w:bodyDiv w:val="1"/>
      <w:marLeft w:val="0"/>
      <w:marRight w:val="0"/>
      <w:marTop w:val="0"/>
      <w:marBottom w:val="0"/>
      <w:divBdr>
        <w:top w:val="none" w:sz="0" w:space="0" w:color="auto"/>
        <w:left w:val="none" w:sz="0" w:space="0" w:color="auto"/>
        <w:bottom w:val="none" w:sz="0" w:space="0" w:color="auto"/>
        <w:right w:val="none" w:sz="0" w:space="0" w:color="auto"/>
      </w:divBdr>
    </w:div>
    <w:div w:id="1636136677">
      <w:bodyDiv w:val="1"/>
      <w:marLeft w:val="0"/>
      <w:marRight w:val="0"/>
      <w:marTop w:val="0"/>
      <w:marBottom w:val="0"/>
      <w:divBdr>
        <w:top w:val="none" w:sz="0" w:space="0" w:color="auto"/>
        <w:left w:val="none" w:sz="0" w:space="0" w:color="auto"/>
        <w:bottom w:val="none" w:sz="0" w:space="0" w:color="auto"/>
        <w:right w:val="none" w:sz="0" w:space="0" w:color="auto"/>
      </w:divBdr>
    </w:div>
    <w:div w:id="1717120156">
      <w:bodyDiv w:val="1"/>
      <w:marLeft w:val="0"/>
      <w:marRight w:val="0"/>
      <w:marTop w:val="0"/>
      <w:marBottom w:val="0"/>
      <w:divBdr>
        <w:top w:val="none" w:sz="0" w:space="0" w:color="auto"/>
        <w:left w:val="none" w:sz="0" w:space="0" w:color="auto"/>
        <w:bottom w:val="none" w:sz="0" w:space="0" w:color="auto"/>
        <w:right w:val="none" w:sz="0" w:space="0" w:color="auto"/>
      </w:divBdr>
    </w:div>
    <w:div w:id="1836649012">
      <w:bodyDiv w:val="1"/>
      <w:marLeft w:val="0"/>
      <w:marRight w:val="0"/>
      <w:marTop w:val="0"/>
      <w:marBottom w:val="0"/>
      <w:divBdr>
        <w:top w:val="none" w:sz="0" w:space="0" w:color="auto"/>
        <w:left w:val="none" w:sz="0" w:space="0" w:color="auto"/>
        <w:bottom w:val="none" w:sz="0" w:space="0" w:color="auto"/>
        <w:right w:val="none" w:sz="0" w:space="0" w:color="auto"/>
      </w:divBdr>
    </w:div>
    <w:div w:id="1862671187">
      <w:marLeft w:val="0"/>
      <w:marRight w:val="0"/>
      <w:marTop w:val="0"/>
      <w:marBottom w:val="0"/>
      <w:divBdr>
        <w:top w:val="none" w:sz="0" w:space="0" w:color="auto"/>
        <w:left w:val="none" w:sz="0" w:space="0" w:color="auto"/>
        <w:bottom w:val="none" w:sz="0" w:space="0" w:color="auto"/>
        <w:right w:val="none" w:sz="0" w:space="0" w:color="auto"/>
      </w:divBdr>
      <w:divsChild>
        <w:div w:id="2043288617">
          <w:marLeft w:val="0"/>
          <w:marRight w:val="0"/>
          <w:marTop w:val="0"/>
          <w:marBottom w:val="0"/>
          <w:divBdr>
            <w:top w:val="none" w:sz="0" w:space="0" w:color="auto"/>
            <w:left w:val="none" w:sz="0" w:space="0" w:color="auto"/>
            <w:bottom w:val="none" w:sz="0" w:space="0" w:color="auto"/>
            <w:right w:val="none" w:sz="0" w:space="0" w:color="auto"/>
          </w:divBdr>
        </w:div>
      </w:divsChild>
    </w:div>
    <w:div w:id="2083872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8138A6-2EE1-4EC8-8CFF-7991F187E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7</TotalTime>
  <Pages>23</Pages>
  <Words>7508</Words>
  <Characters>42797</Characters>
  <Application>Microsoft Office Word</Application>
  <DocSecurity>0</DocSecurity>
  <Lines>356</Lines>
  <Paragraphs>10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עודד שלום,</vt:lpstr>
      <vt:lpstr>עודד שלום,</vt:lpstr>
    </vt:vector>
  </TitlesOfParts>
  <Company>BGU</Company>
  <LinksUpToDate>false</LinksUpToDate>
  <CharactersWithSpaces>5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עודד שלום,</dc:title>
  <dc:creator>sagil</dc:creator>
  <cp:lastModifiedBy>Nagar, Omer</cp:lastModifiedBy>
  <cp:revision>26</cp:revision>
  <cp:lastPrinted>2016-08-31T06:28:00Z</cp:lastPrinted>
  <dcterms:created xsi:type="dcterms:W3CDTF">2021-06-10T08:46:00Z</dcterms:created>
  <dcterms:modified xsi:type="dcterms:W3CDTF">2021-06-13T21:42:00Z</dcterms:modified>
</cp:coreProperties>
</file>